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1FA079" w14:textId="77777777" w:rsidR="00435EB5" w:rsidRDefault="00435EB5" w:rsidP="004F212B">
      <w:pPr>
        <w:kinsoku w:val="0"/>
        <w:wordWrap/>
        <w:overflowPunct w:val="0"/>
        <w:spacing w:after="200" w:line="276" w:lineRule="auto"/>
        <w:jc w:val="left"/>
        <w:rPr>
          <w:rFonts w:ascii="Samsung Sharp Sans" w:eastAsia="Samsung Sharp Sans" w:hAnsi="Samsung Sharp Sans" w:cs="Samsung Sharp Sans"/>
          <w:sz w:val="40"/>
          <w:szCs w:val="40"/>
        </w:rPr>
      </w:pPr>
    </w:p>
    <w:p w14:paraId="695C14FA" w14:textId="77777777" w:rsidR="00435EB5" w:rsidRDefault="00435EB5" w:rsidP="004F212B">
      <w:pPr>
        <w:kinsoku w:val="0"/>
        <w:wordWrap/>
        <w:overflowPunct w:val="0"/>
        <w:spacing w:after="200" w:line="276" w:lineRule="auto"/>
        <w:jc w:val="left"/>
        <w:rPr>
          <w:rFonts w:ascii="Samsung Sharp Sans" w:eastAsia="Samsung Sharp Sans" w:hAnsi="Samsung Sharp Sans" w:cs="Samsung Sharp Sans"/>
          <w:sz w:val="40"/>
          <w:szCs w:val="40"/>
        </w:rPr>
      </w:pPr>
    </w:p>
    <w:p w14:paraId="0C9D9E8E" w14:textId="77777777" w:rsidR="00435EB5" w:rsidRDefault="00435EB5" w:rsidP="004F212B">
      <w:pPr>
        <w:kinsoku w:val="0"/>
        <w:wordWrap/>
        <w:overflowPunct w:val="0"/>
        <w:spacing w:after="200" w:line="276" w:lineRule="auto"/>
        <w:jc w:val="left"/>
        <w:rPr>
          <w:rFonts w:ascii="SamsungOne 700" w:eastAsia="SamsungOne 700" w:hAnsi="SamsungOne 700" w:cs="SamsungOne 700"/>
          <w:sz w:val="40"/>
          <w:szCs w:val="40"/>
        </w:rPr>
      </w:pPr>
    </w:p>
    <w:p w14:paraId="15D85800" w14:textId="77777777" w:rsidR="00435EB5" w:rsidRDefault="00000000" w:rsidP="004F212B">
      <w:pPr>
        <w:kinsoku w:val="0"/>
        <w:wordWrap/>
        <w:overflowPunct w:val="0"/>
        <w:spacing w:after="200" w:line="276" w:lineRule="auto"/>
        <w:jc w:val="left"/>
        <w:rPr>
          <w:rFonts w:ascii="SamsungOne 700" w:eastAsia="SamsungOne 700" w:hAnsi="SamsungOne 700" w:cs="SamsungOne 700"/>
          <w:color w:val="000000"/>
          <w:sz w:val="40"/>
          <w:szCs w:val="40"/>
        </w:rPr>
      </w:pPr>
      <w:r>
        <w:rPr>
          <w:rFonts w:ascii="SamsungOne 700" w:eastAsia="SamsungOne 700" w:hAnsi="SamsungOne 700" w:cs="SamsungOne 700"/>
          <w:color w:val="000000"/>
          <w:sz w:val="40"/>
          <w:szCs w:val="40"/>
        </w:rPr>
        <w:t>AI Course</w:t>
      </w:r>
    </w:p>
    <w:p w14:paraId="27B4A422" w14:textId="77777777" w:rsidR="00435EB5" w:rsidRDefault="00000000" w:rsidP="004F212B">
      <w:pPr>
        <w:kinsoku w:val="0"/>
        <w:wordWrap/>
        <w:overflowPunct w:val="0"/>
        <w:spacing w:after="200" w:line="276" w:lineRule="auto"/>
        <w:jc w:val="left"/>
        <w:rPr>
          <w:rFonts w:ascii="Samsung Sharp Sans" w:eastAsia="Samsung Sharp Sans" w:hAnsi="Samsung Sharp Sans" w:cs="Samsung Sharp Sans"/>
          <w:color w:val="193DB0"/>
          <w:sz w:val="72"/>
          <w:szCs w:val="72"/>
        </w:rPr>
      </w:pPr>
      <w:r>
        <w:rPr>
          <w:rFonts w:ascii="Samsung Sharp Sans" w:eastAsia="Samsung Sharp Sans" w:hAnsi="Samsung Sharp Sans" w:cs="Samsung Sharp Sans"/>
          <w:color w:val="193DB0"/>
          <w:sz w:val="72"/>
          <w:szCs w:val="72"/>
        </w:rPr>
        <w:t>Team Project Final Report</w:t>
      </w:r>
    </w:p>
    <w:p w14:paraId="580985AA" w14:textId="77777777" w:rsidR="00435EB5" w:rsidRDefault="00435EB5" w:rsidP="004F212B">
      <w:pPr>
        <w:kinsoku w:val="0"/>
        <w:wordWrap/>
        <w:overflowPunct w:val="0"/>
        <w:spacing w:after="200" w:line="276" w:lineRule="auto"/>
        <w:jc w:val="left"/>
        <w:rPr>
          <w:rFonts w:ascii="SamsungOne 700" w:eastAsia="SamsungOne 700" w:hAnsi="SamsungOne 700" w:cs="SamsungOne 700"/>
          <w:sz w:val="40"/>
          <w:szCs w:val="40"/>
        </w:rPr>
      </w:pPr>
    </w:p>
    <w:p w14:paraId="0059B862" w14:textId="77777777" w:rsidR="00435EB5" w:rsidRDefault="00000000" w:rsidP="004F212B">
      <w:pPr>
        <w:kinsoku w:val="0"/>
        <w:wordWrap/>
        <w:overflowPunct w:val="0"/>
        <w:spacing w:after="200" w:line="276" w:lineRule="auto"/>
        <w:jc w:val="left"/>
        <w:rPr>
          <w:rFonts w:ascii="SamsungOne 700" w:eastAsia="SamsungOne 700" w:hAnsi="SamsungOne 700" w:cs="SamsungOne 700"/>
          <w:color w:val="000000"/>
          <w:sz w:val="32"/>
          <w:szCs w:val="32"/>
        </w:rPr>
      </w:pPr>
      <w:r>
        <w:rPr>
          <w:rFonts w:ascii="SamsungOne 700" w:eastAsia="SamsungOne 700" w:hAnsi="SamsungOne 700" w:cs="SamsungOne 700"/>
          <w:color w:val="000000"/>
          <w:sz w:val="32"/>
          <w:szCs w:val="32"/>
        </w:rPr>
        <w:t>For students (instructor review required)</w:t>
      </w:r>
    </w:p>
    <w:p w14:paraId="0D03311E" w14:textId="77777777" w:rsidR="00435EB5" w:rsidRDefault="00435EB5" w:rsidP="004F212B">
      <w:pPr>
        <w:kinsoku w:val="0"/>
        <w:wordWrap/>
        <w:overflowPunct w:val="0"/>
        <w:spacing w:after="200" w:line="276" w:lineRule="auto"/>
        <w:jc w:val="left"/>
        <w:rPr>
          <w:rFonts w:ascii="Samsung Sharp Sans" w:eastAsia="Samsung Sharp Sans" w:hAnsi="Samsung Sharp Sans" w:cs="Samsung Sharp Sans"/>
          <w:sz w:val="40"/>
          <w:szCs w:val="40"/>
        </w:rPr>
      </w:pPr>
    </w:p>
    <w:p w14:paraId="4E7FF124" w14:textId="77777777" w:rsidR="00435EB5" w:rsidRDefault="00435EB5" w:rsidP="004F212B">
      <w:pPr>
        <w:kinsoku w:val="0"/>
        <w:wordWrap/>
        <w:overflowPunct w:val="0"/>
        <w:spacing w:after="200" w:line="276" w:lineRule="auto"/>
        <w:jc w:val="left"/>
        <w:rPr>
          <w:rFonts w:ascii="Samsung Sharp Sans" w:eastAsia="Samsung Sharp Sans" w:hAnsi="Samsung Sharp Sans" w:cs="Samsung Sharp Sans"/>
          <w:sz w:val="40"/>
          <w:szCs w:val="40"/>
        </w:rPr>
      </w:pPr>
    </w:p>
    <w:p w14:paraId="1D52BE80" w14:textId="77777777" w:rsidR="00435EB5" w:rsidRDefault="00435EB5" w:rsidP="004F212B">
      <w:pPr>
        <w:kinsoku w:val="0"/>
        <w:wordWrap/>
        <w:overflowPunct w:val="0"/>
        <w:spacing w:after="200" w:line="276" w:lineRule="auto"/>
        <w:jc w:val="left"/>
        <w:rPr>
          <w:rFonts w:ascii="Samsung Sharp Sans" w:eastAsia="Samsung Sharp Sans" w:hAnsi="Samsung Sharp Sans" w:cs="Samsung Sharp Sans"/>
          <w:sz w:val="40"/>
          <w:szCs w:val="40"/>
        </w:rPr>
      </w:pPr>
    </w:p>
    <w:p w14:paraId="0A62E32F" w14:textId="77777777" w:rsidR="00435EB5" w:rsidRDefault="00435EB5" w:rsidP="004F212B">
      <w:pPr>
        <w:kinsoku w:val="0"/>
        <w:wordWrap/>
        <w:overflowPunct w:val="0"/>
        <w:spacing w:after="200" w:line="276" w:lineRule="auto"/>
        <w:jc w:val="left"/>
        <w:rPr>
          <w:rFonts w:ascii="Samsung Sharp Sans" w:eastAsia="Samsung Sharp Sans" w:hAnsi="Samsung Sharp Sans" w:cs="Samsung Sharp Sans"/>
          <w:sz w:val="40"/>
          <w:szCs w:val="40"/>
        </w:rPr>
      </w:pPr>
    </w:p>
    <w:p w14:paraId="0EB23BC6" w14:textId="77777777" w:rsidR="00435EB5" w:rsidRDefault="00435EB5" w:rsidP="004F212B">
      <w:pPr>
        <w:kinsoku w:val="0"/>
        <w:wordWrap/>
        <w:overflowPunct w:val="0"/>
        <w:spacing w:after="200" w:line="276" w:lineRule="auto"/>
        <w:jc w:val="left"/>
        <w:rPr>
          <w:rFonts w:ascii="Samsung Sharp Sans" w:eastAsia="Samsung Sharp Sans" w:hAnsi="Samsung Sharp Sans" w:cs="Samsung Sharp Sans"/>
          <w:sz w:val="40"/>
          <w:szCs w:val="40"/>
        </w:rPr>
      </w:pPr>
    </w:p>
    <w:p w14:paraId="66ABC929" w14:textId="77777777" w:rsidR="00435EB5" w:rsidRDefault="00435EB5" w:rsidP="004F212B">
      <w:pPr>
        <w:kinsoku w:val="0"/>
        <w:wordWrap/>
        <w:overflowPunct w:val="0"/>
        <w:spacing w:after="200" w:line="276" w:lineRule="auto"/>
        <w:jc w:val="left"/>
        <w:rPr>
          <w:rFonts w:ascii="Samsung Sharp Sans" w:eastAsia="Samsung Sharp Sans" w:hAnsi="Samsung Sharp Sans" w:cs="Samsung Sharp Sans"/>
          <w:sz w:val="40"/>
          <w:szCs w:val="40"/>
        </w:rPr>
      </w:pPr>
    </w:p>
    <w:p w14:paraId="67510681" w14:textId="77777777" w:rsidR="00435EB5" w:rsidRDefault="00435EB5" w:rsidP="004F212B">
      <w:pPr>
        <w:kinsoku w:val="0"/>
        <w:wordWrap/>
        <w:overflowPunct w:val="0"/>
        <w:spacing w:after="200" w:line="276" w:lineRule="auto"/>
        <w:jc w:val="left"/>
        <w:rPr>
          <w:sz w:val="14"/>
          <w:szCs w:val="14"/>
        </w:rPr>
      </w:pPr>
    </w:p>
    <w:p w14:paraId="2A73702F" w14:textId="77777777" w:rsidR="00435EB5" w:rsidRDefault="00435EB5" w:rsidP="004F212B">
      <w:pPr>
        <w:kinsoku w:val="0"/>
        <w:wordWrap/>
        <w:overflowPunct w:val="0"/>
        <w:spacing w:after="200" w:line="276" w:lineRule="auto"/>
        <w:jc w:val="left"/>
        <w:rPr>
          <w:sz w:val="14"/>
          <w:szCs w:val="14"/>
        </w:rPr>
      </w:pPr>
    </w:p>
    <w:p w14:paraId="29A39570" w14:textId="77777777" w:rsidR="00435EB5" w:rsidRDefault="00435EB5" w:rsidP="004F212B">
      <w:pPr>
        <w:kinsoku w:val="0"/>
        <w:wordWrap/>
        <w:overflowPunct w:val="0"/>
        <w:spacing w:after="200" w:line="276" w:lineRule="auto"/>
        <w:jc w:val="left"/>
        <w:rPr>
          <w:sz w:val="14"/>
          <w:szCs w:val="14"/>
        </w:rPr>
      </w:pPr>
    </w:p>
    <w:p w14:paraId="03A8C5C7" w14:textId="77777777" w:rsidR="00435EB5" w:rsidRDefault="00000000" w:rsidP="004F212B">
      <w:pPr>
        <w:kinsoku w:val="0"/>
        <w:wordWrap/>
        <w:overflowPunct w:val="0"/>
        <w:spacing w:line="276" w:lineRule="auto"/>
        <w:jc w:val="left"/>
        <w:rPr>
          <w:rFonts w:ascii="SamsungOne 400" w:eastAsia="SamsungOne 400" w:hAnsi="SamsungOne 400" w:cs="SamsungOne 400"/>
          <w:sz w:val="14"/>
          <w:szCs w:val="14"/>
        </w:rPr>
      </w:pPr>
      <w:r>
        <w:rPr>
          <w:sz w:val="14"/>
          <w:szCs w:val="14"/>
        </w:rPr>
        <w:t>ⓒ</w:t>
      </w:r>
      <w:r>
        <w:rPr>
          <w:rFonts w:ascii="SamsungOne 400" w:eastAsia="SamsungOne 400" w:hAnsi="SamsungOne 400" w:cs="SamsungOne 400"/>
          <w:sz w:val="14"/>
          <w:szCs w:val="14"/>
        </w:rPr>
        <w:t>2019 SAMSUNG. All rights reserved.</w:t>
      </w:r>
    </w:p>
    <w:p w14:paraId="7CB81FD5" w14:textId="77777777" w:rsidR="00435EB5" w:rsidRDefault="00000000" w:rsidP="004F212B">
      <w:pPr>
        <w:kinsoku w:val="0"/>
        <w:wordWrap/>
        <w:overflowPunct w:val="0"/>
        <w:spacing w:line="276" w:lineRule="auto"/>
        <w:jc w:val="left"/>
        <w:rPr>
          <w:rFonts w:ascii="SamsungOne 400" w:eastAsia="SamsungOne 400" w:hAnsi="SamsungOne 400" w:cs="SamsungOne 400"/>
          <w:sz w:val="14"/>
          <w:szCs w:val="14"/>
        </w:rPr>
      </w:pPr>
      <w:r>
        <w:rPr>
          <w:rFonts w:ascii="SamsungOne 400" w:eastAsia="SamsungOne 400" w:hAnsi="SamsungOne 400" w:cs="SamsungOne 400"/>
          <w:sz w:val="14"/>
          <w:szCs w:val="14"/>
        </w:rPr>
        <w:t>Samsung Electronics Corporate Citizenship Office holds the copyright of this document.</w:t>
      </w:r>
    </w:p>
    <w:p w14:paraId="3EAA2597" w14:textId="77777777" w:rsidR="00435EB5" w:rsidRDefault="00000000" w:rsidP="004F212B">
      <w:pPr>
        <w:kinsoku w:val="0"/>
        <w:wordWrap/>
        <w:overflowPunct w:val="0"/>
        <w:spacing w:line="276" w:lineRule="auto"/>
        <w:jc w:val="left"/>
        <w:rPr>
          <w:rFonts w:ascii="SamsungOne 400" w:eastAsia="SamsungOne 400" w:hAnsi="SamsungOne 400" w:cs="SamsungOne 400"/>
          <w:sz w:val="14"/>
          <w:szCs w:val="14"/>
        </w:rPr>
      </w:pPr>
      <w:r>
        <w:rPr>
          <w:rFonts w:ascii="SamsungOne 400" w:eastAsia="SamsungOne 400" w:hAnsi="SamsungOne 400" w:cs="SamsungOne 400"/>
          <w:sz w:val="14"/>
          <w:szCs w:val="14"/>
        </w:rPr>
        <w:t xml:space="preserve">This document is a literary property protected by copyright law so reprint and reproduction without permission are prohibited. </w:t>
      </w:r>
    </w:p>
    <w:p w14:paraId="2070EB66" w14:textId="77777777" w:rsidR="00435EB5" w:rsidRDefault="00000000" w:rsidP="004F212B">
      <w:pPr>
        <w:kinsoku w:val="0"/>
        <w:wordWrap/>
        <w:overflowPunct w:val="0"/>
        <w:spacing w:line="276" w:lineRule="auto"/>
        <w:jc w:val="left"/>
        <w:rPr>
          <w:rFonts w:ascii="SamsungOne 400" w:eastAsia="SamsungOne 400" w:hAnsi="SamsungOne 400" w:cs="SamsungOne 400"/>
          <w:sz w:val="14"/>
          <w:szCs w:val="14"/>
        </w:rPr>
      </w:pPr>
      <w:r>
        <w:rPr>
          <w:rFonts w:ascii="SamsungOne 400" w:eastAsia="SamsungOne 400" w:hAnsi="SamsungOne 400" w:cs="SamsungOne 400"/>
          <w:sz w:val="14"/>
          <w:szCs w:val="14"/>
        </w:rPr>
        <w:t>To use this document other than the curriculum of Samsung innovation Campus, you must receive written consent from copyright holder.</w:t>
      </w:r>
    </w:p>
    <w:p w14:paraId="27035DDB" w14:textId="77777777" w:rsidR="00435EB5" w:rsidRDefault="00435EB5" w:rsidP="004F212B">
      <w:pPr>
        <w:kinsoku w:val="0"/>
        <w:wordWrap/>
        <w:overflowPunct w:val="0"/>
        <w:ind w:firstLine="195"/>
        <w:rPr>
          <w:rFonts w:ascii="Samsung Sharp Sans" w:eastAsia="Samsung Sharp Sans" w:hAnsi="Samsung Sharp Sans" w:cs="Samsung Sharp Sans"/>
        </w:rPr>
      </w:pPr>
    </w:p>
    <w:tbl>
      <w:tblPr>
        <w:tblStyle w:val="a7"/>
        <w:tblW w:w="90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24"/>
      </w:tblGrid>
      <w:tr w:rsidR="00435EB5" w14:paraId="3F09A544" w14:textId="77777777">
        <w:trPr>
          <w:trHeight w:val="1720"/>
        </w:trPr>
        <w:tc>
          <w:tcPr>
            <w:tcW w:w="902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7345E12" w14:textId="77777777" w:rsidR="00435EB5" w:rsidRDefault="00000000" w:rsidP="004F212B">
            <w:pPr>
              <w:pStyle w:val="Title"/>
              <w:kinsoku w:val="0"/>
              <w:wordWrap/>
              <w:overflowPunct w:val="0"/>
              <w:spacing w:before="0" w:after="0"/>
              <w:rPr>
                <w:rFonts w:ascii="Times New Roman" w:eastAsia="Times New Roman" w:hAnsi="Times New Roman" w:cs="Times New Roman"/>
                <w:color w:val="666666"/>
                <w:sz w:val="40"/>
                <w:szCs w:val="40"/>
              </w:rPr>
            </w:pPr>
            <w:r>
              <w:rPr>
                <w:rFonts w:ascii="Samsung Sharp Sans" w:eastAsia="Samsung Sharp Sans" w:hAnsi="Samsung Sharp Sans" w:cs="Samsung Sharp Sans"/>
                <w:color w:val="666666"/>
                <w:sz w:val="40"/>
                <w:szCs w:val="40"/>
              </w:rPr>
              <w:lastRenderedPageBreak/>
              <w:t>Deep Fake Image Detection</w:t>
            </w:r>
          </w:p>
        </w:tc>
      </w:tr>
    </w:tbl>
    <w:p w14:paraId="7015FB8A" w14:textId="77777777" w:rsidR="00435EB5" w:rsidRDefault="00435EB5" w:rsidP="004F212B">
      <w:pPr>
        <w:kinsoku w:val="0"/>
        <w:wordWrap/>
        <w:overflowPunct w:val="0"/>
        <w:ind w:firstLine="195"/>
        <w:rPr>
          <w:rFonts w:ascii="Samsung Sharp Sans" w:eastAsia="Samsung Sharp Sans" w:hAnsi="Samsung Sharp Sans" w:cs="Samsung Sharp Sans"/>
        </w:rPr>
      </w:pPr>
    </w:p>
    <w:p w14:paraId="165FD52C" w14:textId="77777777" w:rsidR="00435EB5" w:rsidRDefault="00000000" w:rsidP="004F212B">
      <w:pPr>
        <w:kinsoku w:val="0"/>
        <w:wordWrap/>
        <w:overflowPunct w:val="0"/>
        <w:ind w:firstLine="195"/>
        <w:rPr>
          <w:rFonts w:ascii="Samsung Sharp Sans" w:eastAsia="Samsung Sharp Sans" w:hAnsi="Samsung Sharp Sans" w:cs="Samsung Sharp Sans"/>
        </w:rPr>
      </w:pPr>
      <w:r>
        <w:rPr>
          <w:rFonts w:ascii="Samsung Sharp Sans" w:eastAsia="Samsung Sharp Sans" w:hAnsi="Samsung Sharp Sans" w:cs="Samsung Sharp Sans"/>
        </w:rPr>
        <w:t xml:space="preserve">     </w:t>
      </w:r>
    </w:p>
    <w:p w14:paraId="7581AC28" w14:textId="77777777" w:rsidR="00435EB5" w:rsidRDefault="00000000" w:rsidP="004F212B">
      <w:pPr>
        <w:kinsoku w:val="0"/>
        <w:wordWrap/>
        <w:overflowPunct w:val="0"/>
        <w:ind w:firstLine="195"/>
        <w:rPr>
          <w:rFonts w:ascii="Samsung Sharp Sans" w:eastAsia="Samsung Sharp Sans" w:hAnsi="Samsung Sharp Sans" w:cs="Samsung Sharp Sans"/>
        </w:rPr>
      </w:pPr>
      <w:r>
        <w:rPr>
          <w:rFonts w:ascii="Samsung Sharp Sans" w:eastAsia="Samsung Sharp Sans" w:hAnsi="Samsung Sharp Sans" w:cs="Samsung Sharp Sans"/>
        </w:rPr>
        <w:t xml:space="preserve">     </w:t>
      </w:r>
    </w:p>
    <w:p w14:paraId="0AB67D0F" w14:textId="77777777" w:rsidR="00435EB5" w:rsidRDefault="00000000" w:rsidP="004F212B">
      <w:pPr>
        <w:kinsoku w:val="0"/>
        <w:wordWrap/>
        <w:overflowPunct w:val="0"/>
        <w:ind w:firstLine="195"/>
        <w:rPr>
          <w:rFonts w:ascii="Samsung Sharp Sans" w:eastAsia="Samsung Sharp Sans" w:hAnsi="Samsung Sharp Sans" w:cs="Samsung Sharp Sans"/>
        </w:rPr>
      </w:pPr>
      <w:r>
        <w:rPr>
          <w:rFonts w:ascii="Samsung Sharp Sans" w:eastAsia="Samsung Sharp Sans" w:hAnsi="Samsung Sharp Sans" w:cs="Samsung Sharp Sans"/>
        </w:rPr>
        <w:t xml:space="preserve">     </w:t>
      </w:r>
    </w:p>
    <w:p w14:paraId="15E86C1D" w14:textId="77777777" w:rsidR="00435EB5" w:rsidRDefault="00000000" w:rsidP="004F212B">
      <w:pPr>
        <w:kinsoku w:val="0"/>
        <w:wordWrap/>
        <w:overflowPunct w:val="0"/>
        <w:ind w:firstLine="195"/>
        <w:rPr>
          <w:rFonts w:ascii="Samsung Sharp Sans" w:eastAsia="Samsung Sharp Sans" w:hAnsi="Samsung Sharp Sans" w:cs="Samsung Sharp Sans"/>
        </w:rPr>
      </w:pPr>
      <w:r>
        <w:rPr>
          <w:rFonts w:ascii="Samsung Sharp Sans" w:eastAsia="Samsung Sharp Sans" w:hAnsi="Samsung Sharp Sans" w:cs="Samsung Sharp Sans"/>
        </w:rPr>
        <w:t xml:space="preserve">     </w:t>
      </w:r>
    </w:p>
    <w:p w14:paraId="108848D7" w14:textId="77777777" w:rsidR="00435EB5" w:rsidRDefault="00000000" w:rsidP="004F212B">
      <w:pPr>
        <w:kinsoku w:val="0"/>
        <w:wordWrap/>
        <w:overflowPunct w:val="0"/>
        <w:ind w:firstLine="195"/>
        <w:rPr>
          <w:rFonts w:ascii="Samsung Sharp Sans" w:eastAsia="Samsung Sharp Sans" w:hAnsi="Samsung Sharp Sans" w:cs="Samsung Sharp Sans"/>
        </w:rPr>
      </w:pPr>
      <w:r>
        <w:rPr>
          <w:rFonts w:ascii="Samsung Sharp Sans" w:eastAsia="Samsung Sharp Sans" w:hAnsi="Samsung Sharp Sans" w:cs="Samsung Sharp Sans"/>
        </w:rPr>
        <w:t xml:space="preserve">     </w:t>
      </w:r>
    </w:p>
    <w:p w14:paraId="575F0B57" w14:textId="77777777" w:rsidR="00435EB5" w:rsidRDefault="00000000" w:rsidP="004F212B">
      <w:pPr>
        <w:kinsoku w:val="0"/>
        <w:wordWrap/>
        <w:overflowPunct w:val="0"/>
        <w:ind w:firstLine="195"/>
        <w:rPr>
          <w:rFonts w:ascii="Samsung Sharp Sans" w:eastAsia="Samsung Sharp Sans" w:hAnsi="Samsung Sharp Sans" w:cs="Samsung Sharp Sans"/>
        </w:rPr>
      </w:pPr>
      <w:r>
        <w:rPr>
          <w:rFonts w:ascii="Samsung Sharp Sans" w:eastAsia="Samsung Sharp Sans" w:hAnsi="Samsung Sharp Sans" w:cs="Samsung Sharp Sans"/>
        </w:rPr>
        <w:t xml:space="preserve">     </w:t>
      </w:r>
    </w:p>
    <w:p w14:paraId="7442DB06" w14:textId="77777777" w:rsidR="00435EB5" w:rsidRDefault="00000000" w:rsidP="004F212B">
      <w:pPr>
        <w:kinsoku w:val="0"/>
        <w:wordWrap/>
        <w:overflowPunct w:val="0"/>
        <w:ind w:firstLine="195"/>
        <w:rPr>
          <w:rFonts w:ascii="Samsung Sharp Sans" w:eastAsia="Samsung Sharp Sans" w:hAnsi="Samsung Sharp Sans" w:cs="Samsung Sharp Sans"/>
        </w:rPr>
      </w:pPr>
      <w:r>
        <w:rPr>
          <w:rFonts w:ascii="Samsung Sharp Sans" w:eastAsia="Samsung Sharp Sans" w:hAnsi="Samsung Sharp Sans" w:cs="Samsung Sharp Sans"/>
        </w:rPr>
        <w:t xml:space="preserve">     </w:t>
      </w:r>
    </w:p>
    <w:p w14:paraId="43D96DE4" w14:textId="77777777" w:rsidR="00435EB5" w:rsidRDefault="00000000" w:rsidP="004F212B">
      <w:pPr>
        <w:kinsoku w:val="0"/>
        <w:wordWrap/>
        <w:overflowPunct w:val="0"/>
        <w:ind w:firstLine="195"/>
        <w:rPr>
          <w:rFonts w:ascii="Samsung Sharp Sans" w:eastAsia="Samsung Sharp Sans" w:hAnsi="Samsung Sharp Sans" w:cs="Samsung Sharp Sans"/>
        </w:rPr>
      </w:pPr>
      <w:r>
        <w:rPr>
          <w:rFonts w:ascii="Samsung Sharp Sans" w:eastAsia="Samsung Sharp Sans" w:hAnsi="Samsung Sharp Sans" w:cs="Samsung Sharp Sans"/>
        </w:rPr>
        <w:t xml:space="preserve">     </w:t>
      </w:r>
    </w:p>
    <w:p w14:paraId="07598F49" w14:textId="77777777" w:rsidR="00435EB5" w:rsidRDefault="00000000" w:rsidP="004F212B">
      <w:pPr>
        <w:kinsoku w:val="0"/>
        <w:wordWrap/>
        <w:overflowPunct w:val="0"/>
        <w:ind w:firstLine="195"/>
        <w:jc w:val="center"/>
        <w:rPr>
          <w:rFonts w:ascii="Samsung Sharp Sans" w:eastAsia="Samsung Sharp Sans" w:hAnsi="Samsung Sharp Sans" w:cs="Samsung Sharp Sans"/>
          <w:color w:val="666666"/>
          <w:sz w:val="36"/>
          <w:szCs w:val="36"/>
        </w:rPr>
      </w:pPr>
      <w:r>
        <w:rPr>
          <w:rFonts w:ascii="Samsung Sharp Sans" w:eastAsia="Samsung Sharp Sans" w:hAnsi="Samsung Sharp Sans" w:cs="Samsung Sharp Sans"/>
          <w:color w:val="666666"/>
        </w:rPr>
        <w:t xml:space="preserve"> </w:t>
      </w:r>
      <w:r>
        <w:rPr>
          <w:rFonts w:ascii="Samsung Sharp Sans" w:eastAsia="Samsung Sharp Sans" w:hAnsi="Samsung Sharp Sans" w:cs="Samsung Sharp Sans"/>
          <w:color w:val="666666"/>
          <w:sz w:val="36"/>
          <w:szCs w:val="36"/>
        </w:rPr>
        <w:t>26/03/2023</w:t>
      </w:r>
    </w:p>
    <w:p w14:paraId="11DA93A0" w14:textId="77777777" w:rsidR="00435EB5" w:rsidRDefault="00000000" w:rsidP="004F212B">
      <w:pPr>
        <w:kinsoku w:val="0"/>
        <w:wordWrap/>
        <w:overflowPunct w:val="0"/>
        <w:ind w:firstLine="195"/>
        <w:jc w:val="center"/>
        <w:rPr>
          <w:rFonts w:ascii="Samsung Sharp Sans" w:eastAsia="Samsung Sharp Sans" w:hAnsi="Samsung Sharp Sans" w:cs="Samsung Sharp Sans"/>
        </w:rPr>
      </w:pPr>
      <w:bookmarkStart w:id="0" w:name="_heading=h.30j0zll" w:colFirst="0" w:colLast="0"/>
      <w:bookmarkEnd w:id="0"/>
      <w:r>
        <w:rPr>
          <w:rFonts w:ascii="Samsung Sharp Sans" w:eastAsia="Samsung Sharp Sans" w:hAnsi="Samsung Sharp Sans" w:cs="Samsung Sharp Sans"/>
        </w:rPr>
        <w:t xml:space="preserve">     </w:t>
      </w:r>
    </w:p>
    <w:p w14:paraId="095E2C22" w14:textId="77777777" w:rsidR="00435EB5" w:rsidRDefault="00000000" w:rsidP="004F212B">
      <w:pPr>
        <w:kinsoku w:val="0"/>
        <w:wordWrap/>
        <w:overflowPunct w:val="0"/>
        <w:ind w:firstLine="195"/>
        <w:jc w:val="center"/>
        <w:rPr>
          <w:rFonts w:ascii="Samsung Sharp Sans" w:eastAsia="Samsung Sharp Sans" w:hAnsi="Samsung Sharp Sans" w:cs="Samsung Sharp Sans"/>
        </w:rPr>
      </w:pPr>
      <w:r>
        <w:rPr>
          <w:rFonts w:ascii="Samsung Sharp Sans" w:eastAsia="Samsung Sharp Sans" w:hAnsi="Samsung Sharp Sans" w:cs="Samsung Sharp Sans"/>
        </w:rPr>
        <w:t xml:space="preserve">     </w:t>
      </w:r>
    </w:p>
    <w:p w14:paraId="7CCFC101" w14:textId="77777777" w:rsidR="00435EB5" w:rsidRDefault="00000000" w:rsidP="004F212B">
      <w:pPr>
        <w:kinsoku w:val="0"/>
        <w:wordWrap/>
        <w:overflowPunct w:val="0"/>
        <w:ind w:firstLine="195"/>
        <w:jc w:val="center"/>
        <w:rPr>
          <w:rFonts w:ascii="Samsung Sharp Sans" w:eastAsia="Samsung Sharp Sans" w:hAnsi="Samsung Sharp Sans" w:cs="Samsung Sharp Sans"/>
        </w:rPr>
      </w:pPr>
      <w:r>
        <w:rPr>
          <w:rFonts w:ascii="Samsung Sharp Sans" w:eastAsia="Samsung Sharp Sans" w:hAnsi="Samsung Sharp Sans" w:cs="Samsung Sharp Sans"/>
        </w:rPr>
        <w:t xml:space="preserve">     </w:t>
      </w:r>
    </w:p>
    <w:p w14:paraId="492C4D75" w14:textId="77777777" w:rsidR="00435EB5" w:rsidRDefault="00000000" w:rsidP="004F212B">
      <w:pPr>
        <w:kinsoku w:val="0"/>
        <w:wordWrap/>
        <w:overflowPunct w:val="0"/>
        <w:jc w:val="right"/>
        <w:rPr>
          <w:rFonts w:ascii="Samsung Sharp Sans" w:eastAsia="Samsung Sharp Sans" w:hAnsi="Samsung Sharp Sans" w:cs="Samsung Sharp Sans"/>
          <w:sz w:val="22"/>
        </w:rPr>
      </w:pPr>
      <w:r>
        <w:rPr>
          <w:rFonts w:ascii="Samsung Sharp Sans" w:eastAsia="Samsung Sharp Sans" w:hAnsi="Samsung Sharp Sans" w:cs="Samsung Sharp Sans"/>
        </w:rPr>
        <w:t xml:space="preserve">     </w:t>
      </w:r>
    </w:p>
    <w:p w14:paraId="43A4525A" w14:textId="77777777" w:rsidR="00435EB5" w:rsidRDefault="00000000" w:rsidP="004F212B">
      <w:pPr>
        <w:kinsoku w:val="0"/>
        <w:wordWrap/>
        <w:overflowPunct w:val="0"/>
        <w:jc w:val="right"/>
        <w:rPr>
          <w:rFonts w:ascii="Samsung Sharp Sans" w:eastAsia="Samsung Sharp Sans" w:hAnsi="Samsung Sharp Sans" w:cs="Samsung Sharp Sans"/>
          <w:color w:val="666666"/>
          <w:sz w:val="48"/>
          <w:szCs w:val="48"/>
        </w:rPr>
      </w:pPr>
      <w:r>
        <w:rPr>
          <w:rFonts w:ascii="Samsung Sharp Sans" w:eastAsia="Samsung Sharp Sans" w:hAnsi="Samsung Sharp Sans" w:cs="Samsung Sharp Sans"/>
          <w:color w:val="666666"/>
          <w:sz w:val="48"/>
          <w:szCs w:val="48"/>
        </w:rPr>
        <w:t>Group 2: AI Space</w:t>
      </w:r>
    </w:p>
    <w:p w14:paraId="11F8202A" w14:textId="77777777" w:rsidR="00435EB5" w:rsidRDefault="00435EB5" w:rsidP="004F212B">
      <w:pPr>
        <w:kinsoku w:val="0"/>
        <w:wordWrap/>
        <w:overflowPunct w:val="0"/>
        <w:ind w:right="100"/>
        <w:jc w:val="right"/>
        <w:rPr>
          <w:rFonts w:ascii="Times New Roman" w:eastAsia="Times New Roman" w:hAnsi="Times New Roman" w:cs="Times New Roman"/>
          <w:sz w:val="24"/>
          <w:szCs w:val="24"/>
        </w:rPr>
      </w:pPr>
    </w:p>
    <w:p w14:paraId="76F69A16" w14:textId="77777777" w:rsidR="00435EB5" w:rsidRDefault="00000000" w:rsidP="004F212B">
      <w:pPr>
        <w:kinsoku w:val="0"/>
        <w:wordWrap/>
        <w:overflowPunct w:val="0"/>
        <w:spacing w:before="240" w:line="276" w:lineRule="auto"/>
        <w:jc w:val="right"/>
        <w:rPr>
          <w:rFonts w:ascii="Arial" w:eastAsia="Arial" w:hAnsi="Arial" w:cs="Arial"/>
          <w:b/>
          <w:color w:val="666666"/>
          <w:sz w:val="24"/>
          <w:szCs w:val="24"/>
        </w:rPr>
      </w:pPr>
      <w:r>
        <w:rPr>
          <w:rFonts w:ascii="Arial" w:eastAsia="Arial" w:hAnsi="Arial" w:cs="Arial"/>
          <w:b/>
          <w:color w:val="666666"/>
          <w:sz w:val="24"/>
          <w:szCs w:val="24"/>
        </w:rPr>
        <w:t xml:space="preserve">Nadeen Tarek </w:t>
      </w:r>
    </w:p>
    <w:p w14:paraId="6D822BFC" w14:textId="77777777" w:rsidR="00435EB5" w:rsidRDefault="00000000" w:rsidP="004F212B">
      <w:pPr>
        <w:kinsoku w:val="0"/>
        <w:wordWrap/>
        <w:overflowPunct w:val="0"/>
        <w:spacing w:before="240" w:line="276" w:lineRule="auto"/>
        <w:jc w:val="right"/>
        <w:rPr>
          <w:rFonts w:ascii="Arial" w:eastAsia="Arial" w:hAnsi="Arial" w:cs="Arial"/>
          <w:b/>
          <w:color w:val="666666"/>
          <w:sz w:val="24"/>
          <w:szCs w:val="24"/>
        </w:rPr>
      </w:pPr>
      <w:proofErr w:type="spellStart"/>
      <w:r>
        <w:rPr>
          <w:rFonts w:ascii="Arial" w:eastAsia="Arial" w:hAnsi="Arial" w:cs="Arial"/>
          <w:b/>
          <w:color w:val="666666"/>
          <w:sz w:val="24"/>
          <w:szCs w:val="24"/>
        </w:rPr>
        <w:t>Rodha</w:t>
      </w:r>
      <w:proofErr w:type="spellEnd"/>
      <w:r>
        <w:rPr>
          <w:rFonts w:ascii="Arial" w:eastAsia="Arial" w:hAnsi="Arial" w:cs="Arial"/>
          <w:b/>
          <w:color w:val="666666"/>
          <w:sz w:val="24"/>
          <w:szCs w:val="24"/>
        </w:rPr>
        <w:t xml:space="preserve"> Al </w:t>
      </w:r>
      <w:proofErr w:type="spellStart"/>
      <w:r>
        <w:rPr>
          <w:rFonts w:ascii="Arial" w:eastAsia="Arial" w:hAnsi="Arial" w:cs="Arial"/>
          <w:b/>
          <w:color w:val="666666"/>
          <w:sz w:val="24"/>
          <w:szCs w:val="24"/>
        </w:rPr>
        <w:t>Marzooqi</w:t>
      </w:r>
      <w:proofErr w:type="spellEnd"/>
    </w:p>
    <w:p w14:paraId="35DE5543" w14:textId="77777777" w:rsidR="00435EB5" w:rsidRDefault="00000000" w:rsidP="004F212B">
      <w:pPr>
        <w:kinsoku w:val="0"/>
        <w:wordWrap/>
        <w:overflowPunct w:val="0"/>
        <w:spacing w:before="240" w:line="276" w:lineRule="auto"/>
        <w:jc w:val="right"/>
        <w:rPr>
          <w:rFonts w:ascii="Arial" w:eastAsia="Arial" w:hAnsi="Arial" w:cs="Arial"/>
          <w:b/>
          <w:color w:val="666666"/>
          <w:sz w:val="24"/>
          <w:szCs w:val="24"/>
        </w:rPr>
      </w:pPr>
      <w:proofErr w:type="spellStart"/>
      <w:r>
        <w:rPr>
          <w:rFonts w:ascii="Arial" w:eastAsia="Arial" w:hAnsi="Arial" w:cs="Arial"/>
          <w:b/>
          <w:color w:val="666666"/>
          <w:sz w:val="24"/>
          <w:szCs w:val="24"/>
        </w:rPr>
        <w:t>Rukhiya</w:t>
      </w:r>
      <w:proofErr w:type="spellEnd"/>
      <w:r>
        <w:rPr>
          <w:rFonts w:ascii="Arial" w:eastAsia="Arial" w:hAnsi="Arial" w:cs="Arial"/>
          <w:b/>
          <w:color w:val="666666"/>
          <w:sz w:val="24"/>
          <w:szCs w:val="24"/>
        </w:rPr>
        <w:t xml:space="preserve"> </w:t>
      </w:r>
      <w:proofErr w:type="spellStart"/>
      <w:r>
        <w:rPr>
          <w:rFonts w:ascii="Arial" w:eastAsia="Arial" w:hAnsi="Arial" w:cs="Arial"/>
          <w:b/>
          <w:color w:val="666666"/>
          <w:sz w:val="24"/>
          <w:szCs w:val="24"/>
        </w:rPr>
        <w:t>Nafeesa</w:t>
      </w:r>
      <w:proofErr w:type="spellEnd"/>
      <w:r>
        <w:rPr>
          <w:rFonts w:ascii="Arial" w:eastAsia="Arial" w:hAnsi="Arial" w:cs="Arial"/>
          <w:b/>
          <w:color w:val="666666"/>
          <w:sz w:val="24"/>
          <w:szCs w:val="24"/>
        </w:rPr>
        <w:t xml:space="preserve"> </w:t>
      </w:r>
      <w:proofErr w:type="spellStart"/>
      <w:r>
        <w:rPr>
          <w:rFonts w:ascii="Arial" w:eastAsia="Arial" w:hAnsi="Arial" w:cs="Arial"/>
          <w:b/>
          <w:color w:val="666666"/>
          <w:sz w:val="24"/>
          <w:szCs w:val="24"/>
        </w:rPr>
        <w:t>Thayyil</w:t>
      </w:r>
      <w:proofErr w:type="spellEnd"/>
      <w:r>
        <w:rPr>
          <w:rFonts w:ascii="Arial" w:eastAsia="Arial" w:hAnsi="Arial" w:cs="Arial"/>
          <w:b/>
          <w:color w:val="666666"/>
          <w:sz w:val="24"/>
          <w:szCs w:val="24"/>
        </w:rPr>
        <w:t xml:space="preserve"> </w:t>
      </w:r>
      <w:proofErr w:type="spellStart"/>
      <w:r>
        <w:rPr>
          <w:rFonts w:ascii="Arial" w:eastAsia="Arial" w:hAnsi="Arial" w:cs="Arial"/>
          <w:b/>
          <w:color w:val="666666"/>
          <w:sz w:val="24"/>
          <w:szCs w:val="24"/>
        </w:rPr>
        <w:t>Kedaran</w:t>
      </w:r>
      <w:proofErr w:type="spellEnd"/>
    </w:p>
    <w:p w14:paraId="2D79C8C7" w14:textId="77777777" w:rsidR="00435EB5" w:rsidRDefault="00000000" w:rsidP="004F212B">
      <w:pPr>
        <w:kinsoku w:val="0"/>
        <w:wordWrap/>
        <w:overflowPunct w:val="0"/>
        <w:spacing w:before="240" w:line="276" w:lineRule="auto"/>
        <w:jc w:val="right"/>
        <w:rPr>
          <w:rFonts w:ascii="Arial" w:eastAsia="Arial" w:hAnsi="Arial" w:cs="Arial"/>
          <w:b/>
          <w:color w:val="666666"/>
          <w:sz w:val="24"/>
          <w:szCs w:val="24"/>
        </w:rPr>
      </w:pPr>
      <w:r>
        <w:rPr>
          <w:rFonts w:ascii="Arial" w:eastAsia="Arial" w:hAnsi="Arial" w:cs="Arial"/>
          <w:b/>
          <w:color w:val="666666"/>
          <w:sz w:val="24"/>
          <w:szCs w:val="24"/>
        </w:rPr>
        <w:t xml:space="preserve"> Aysha Asif</w:t>
      </w:r>
    </w:p>
    <w:p w14:paraId="3418412D" w14:textId="77777777" w:rsidR="00435EB5" w:rsidRDefault="00000000" w:rsidP="004F212B">
      <w:pPr>
        <w:kinsoku w:val="0"/>
        <w:wordWrap/>
        <w:overflowPunct w:val="0"/>
        <w:spacing w:before="240" w:line="276" w:lineRule="auto"/>
        <w:jc w:val="right"/>
        <w:rPr>
          <w:rFonts w:ascii="Arial" w:eastAsia="Arial" w:hAnsi="Arial" w:cs="Arial"/>
          <w:b/>
          <w:color w:val="666666"/>
          <w:sz w:val="24"/>
          <w:szCs w:val="24"/>
        </w:rPr>
      </w:pPr>
      <w:r>
        <w:rPr>
          <w:rFonts w:ascii="Arial" w:eastAsia="Arial" w:hAnsi="Arial" w:cs="Arial"/>
          <w:b/>
          <w:color w:val="666666"/>
          <w:sz w:val="24"/>
          <w:szCs w:val="24"/>
        </w:rPr>
        <w:t xml:space="preserve"> Pooja </w:t>
      </w:r>
      <w:proofErr w:type="spellStart"/>
      <w:r>
        <w:rPr>
          <w:rFonts w:ascii="Arial" w:eastAsia="Arial" w:hAnsi="Arial" w:cs="Arial"/>
          <w:b/>
          <w:color w:val="666666"/>
          <w:sz w:val="24"/>
          <w:szCs w:val="24"/>
        </w:rPr>
        <w:t>Meledath</w:t>
      </w:r>
      <w:proofErr w:type="spellEnd"/>
    </w:p>
    <w:p w14:paraId="21892EBF" w14:textId="77777777" w:rsidR="00435EB5" w:rsidRDefault="00000000" w:rsidP="004F212B">
      <w:pPr>
        <w:kinsoku w:val="0"/>
        <w:wordWrap/>
        <w:overflowPunct w:val="0"/>
        <w:spacing w:before="240" w:line="276" w:lineRule="auto"/>
        <w:jc w:val="right"/>
        <w:rPr>
          <w:rFonts w:ascii="Arial" w:eastAsia="Arial" w:hAnsi="Arial" w:cs="Arial"/>
          <w:b/>
          <w:color w:val="666666"/>
          <w:sz w:val="24"/>
          <w:szCs w:val="24"/>
        </w:rPr>
      </w:pPr>
      <w:r>
        <w:rPr>
          <w:rFonts w:ascii="Arial" w:eastAsia="Arial" w:hAnsi="Arial" w:cs="Arial"/>
          <w:b/>
          <w:color w:val="666666"/>
          <w:sz w:val="24"/>
          <w:szCs w:val="24"/>
        </w:rPr>
        <w:t xml:space="preserve"> Ahmad Saad</w:t>
      </w:r>
    </w:p>
    <w:p w14:paraId="26D30F3C" w14:textId="77777777" w:rsidR="00435EB5" w:rsidRDefault="00435EB5" w:rsidP="004F212B">
      <w:pPr>
        <w:kinsoku w:val="0"/>
        <w:wordWrap/>
        <w:overflowPunct w:val="0"/>
        <w:jc w:val="right"/>
        <w:rPr>
          <w:rFonts w:ascii="SamsungOne 700" w:eastAsia="SamsungOne 700" w:hAnsi="SamsungOne 700" w:cs="SamsungOne 700"/>
          <w:color w:val="BFBFBF"/>
          <w:sz w:val="24"/>
          <w:szCs w:val="24"/>
        </w:rPr>
      </w:pPr>
    </w:p>
    <w:p w14:paraId="09FC2CF8" w14:textId="77777777" w:rsidR="00435EB5" w:rsidRDefault="00000000" w:rsidP="004F212B">
      <w:pPr>
        <w:kinsoku w:val="0"/>
        <w:wordWrap/>
        <w:overflowPunct w:val="0"/>
        <w:jc w:val="left"/>
        <w:rPr>
          <w:rFonts w:ascii="SamsungOne 700" w:eastAsia="SamsungOne 700" w:hAnsi="SamsungOne 700" w:cs="SamsungOne 700"/>
          <w:sz w:val="24"/>
          <w:szCs w:val="24"/>
        </w:rPr>
      </w:pPr>
      <w:r>
        <w:rPr>
          <w:rFonts w:ascii="SamsungOne 700" w:eastAsia="SamsungOne 700" w:hAnsi="SamsungOne 700" w:cs="SamsungOne 700"/>
          <w:sz w:val="24"/>
          <w:szCs w:val="24"/>
        </w:rPr>
        <w:t xml:space="preserve">     </w:t>
      </w:r>
    </w:p>
    <w:p w14:paraId="2A55D41A" w14:textId="77777777" w:rsidR="00435EB5" w:rsidRDefault="00435EB5" w:rsidP="004F212B">
      <w:pPr>
        <w:kinsoku w:val="0"/>
        <w:wordWrap/>
        <w:overflowPunct w:val="0"/>
        <w:jc w:val="center"/>
        <w:rPr>
          <w:rFonts w:ascii="Times New Roman" w:eastAsia="Times New Roman" w:hAnsi="Times New Roman" w:cs="Times New Roman"/>
          <w:sz w:val="24"/>
          <w:szCs w:val="24"/>
        </w:rPr>
      </w:pPr>
    </w:p>
    <w:p w14:paraId="39B6B127" w14:textId="77777777" w:rsidR="00435EB5" w:rsidRDefault="00435EB5" w:rsidP="004F212B">
      <w:pPr>
        <w:kinsoku w:val="0"/>
        <w:wordWrap/>
        <w:overflowPunct w:val="0"/>
        <w:jc w:val="center"/>
        <w:rPr>
          <w:rFonts w:ascii="Times New Roman" w:eastAsia="Times New Roman" w:hAnsi="Times New Roman" w:cs="Times New Roman"/>
          <w:sz w:val="24"/>
          <w:szCs w:val="24"/>
        </w:rPr>
      </w:pPr>
    </w:p>
    <w:p w14:paraId="30B6F87D" w14:textId="77777777" w:rsidR="00435EB5" w:rsidRDefault="00435EB5" w:rsidP="004F212B">
      <w:pPr>
        <w:kinsoku w:val="0"/>
        <w:wordWrap/>
        <w:overflowPunct w:val="0"/>
        <w:jc w:val="center"/>
        <w:rPr>
          <w:rFonts w:ascii="Times New Roman" w:eastAsia="Times New Roman" w:hAnsi="Times New Roman" w:cs="Times New Roman"/>
          <w:sz w:val="24"/>
          <w:szCs w:val="24"/>
        </w:rPr>
      </w:pPr>
    </w:p>
    <w:p w14:paraId="7667ACA6" w14:textId="77777777" w:rsidR="00435EB5" w:rsidRDefault="00435EB5" w:rsidP="004F212B">
      <w:pPr>
        <w:kinsoku w:val="0"/>
        <w:wordWrap/>
        <w:overflowPunct w:val="0"/>
        <w:jc w:val="center"/>
        <w:rPr>
          <w:rFonts w:ascii="Times New Roman" w:eastAsia="Times New Roman" w:hAnsi="Times New Roman" w:cs="Times New Roman"/>
          <w:sz w:val="24"/>
          <w:szCs w:val="24"/>
        </w:rPr>
      </w:pPr>
    </w:p>
    <w:p w14:paraId="025742F6" w14:textId="77777777" w:rsidR="00435EB5" w:rsidRDefault="00435EB5" w:rsidP="004F212B">
      <w:pPr>
        <w:kinsoku w:val="0"/>
        <w:wordWrap/>
        <w:overflowPunct w:val="0"/>
        <w:jc w:val="center"/>
        <w:rPr>
          <w:rFonts w:ascii="Times New Roman" w:eastAsia="Times New Roman" w:hAnsi="Times New Roman" w:cs="Times New Roman"/>
          <w:sz w:val="24"/>
          <w:szCs w:val="24"/>
        </w:rPr>
      </w:pPr>
    </w:p>
    <w:p w14:paraId="68B08525" w14:textId="77777777" w:rsidR="00435EB5" w:rsidRDefault="00435EB5" w:rsidP="004F212B">
      <w:pPr>
        <w:kinsoku w:val="0"/>
        <w:wordWrap/>
        <w:overflowPunct w:val="0"/>
        <w:jc w:val="center"/>
        <w:rPr>
          <w:rFonts w:ascii="Times New Roman" w:eastAsia="Times New Roman" w:hAnsi="Times New Roman" w:cs="Times New Roman"/>
          <w:sz w:val="24"/>
          <w:szCs w:val="24"/>
        </w:rPr>
      </w:pPr>
    </w:p>
    <w:p w14:paraId="56F0DBF8" w14:textId="77777777" w:rsidR="00435EB5" w:rsidRDefault="00435EB5" w:rsidP="004F212B">
      <w:pPr>
        <w:kinsoku w:val="0"/>
        <w:wordWrap/>
        <w:overflowPunct w:val="0"/>
        <w:jc w:val="center"/>
        <w:rPr>
          <w:rFonts w:ascii="Times New Roman" w:eastAsia="Times New Roman" w:hAnsi="Times New Roman" w:cs="Times New Roman"/>
          <w:sz w:val="24"/>
          <w:szCs w:val="24"/>
        </w:rPr>
      </w:pPr>
    </w:p>
    <w:p w14:paraId="7133AFC7" w14:textId="77777777" w:rsidR="00435EB5" w:rsidRDefault="00435EB5" w:rsidP="004F212B">
      <w:pPr>
        <w:kinsoku w:val="0"/>
        <w:wordWrap/>
        <w:overflowPunct w:val="0"/>
        <w:jc w:val="center"/>
        <w:rPr>
          <w:rFonts w:ascii="Times New Roman" w:eastAsia="Times New Roman" w:hAnsi="Times New Roman" w:cs="Times New Roman"/>
          <w:sz w:val="24"/>
          <w:szCs w:val="24"/>
        </w:rPr>
      </w:pPr>
    </w:p>
    <w:p w14:paraId="66EB5AB4" w14:textId="77777777" w:rsidR="00435EB5" w:rsidRDefault="00435EB5" w:rsidP="004F212B">
      <w:pPr>
        <w:kinsoku w:val="0"/>
        <w:wordWrap/>
        <w:overflowPunct w:val="0"/>
        <w:jc w:val="center"/>
        <w:rPr>
          <w:rFonts w:ascii="Times New Roman" w:eastAsia="Times New Roman" w:hAnsi="Times New Roman" w:cs="Times New Roman"/>
          <w:sz w:val="24"/>
          <w:szCs w:val="24"/>
        </w:rPr>
      </w:pPr>
    </w:p>
    <w:p w14:paraId="6E039D81" w14:textId="77777777" w:rsidR="00435EB5" w:rsidRDefault="00435EB5" w:rsidP="004F212B">
      <w:pPr>
        <w:kinsoku w:val="0"/>
        <w:wordWrap/>
        <w:overflowPunct w:val="0"/>
        <w:jc w:val="left"/>
        <w:rPr>
          <w:rFonts w:ascii="Times New Roman" w:eastAsia="Times New Roman" w:hAnsi="Times New Roman" w:cs="Times New Roman"/>
          <w:sz w:val="24"/>
          <w:szCs w:val="24"/>
        </w:rPr>
      </w:pPr>
    </w:p>
    <w:p w14:paraId="1BBE5035" w14:textId="77777777" w:rsidR="00435EB5" w:rsidRDefault="00435EB5" w:rsidP="004F212B">
      <w:pPr>
        <w:kinsoku w:val="0"/>
        <w:wordWrap/>
        <w:overflowPunct w:val="0"/>
        <w:jc w:val="left"/>
        <w:rPr>
          <w:rFonts w:ascii="Times New Roman" w:eastAsia="Times New Roman" w:hAnsi="Times New Roman" w:cs="Times New Roman"/>
          <w:sz w:val="24"/>
          <w:szCs w:val="24"/>
        </w:rPr>
      </w:pPr>
    </w:p>
    <w:p w14:paraId="6F17BBEC" w14:textId="77777777" w:rsidR="00435EB5" w:rsidRDefault="00435EB5" w:rsidP="004F212B">
      <w:pPr>
        <w:kinsoku w:val="0"/>
        <w:wordWrap/>
        <w:overflowPunct w:val="0"/>
        <w:jc w:val="center"/>
        <w:rPr>
          <w:rFonts w:ascii="Times New Roman" w:eastAsia="Times New Roman" w:hAnsi="Times New Roman" w:cs="Times New Roman"/>
          <w:sz w:val="24"/>
          <w:szCs w:val="24"/>
        </w:rPr>
      </w:pPr>
    </w:p>
    <w:p w14:paraId="7C912F30" w14:textId="77777777" w:rsidR="00435EB5" w:rsidRDefault="00000000" w:rsidP="004F212B">
      <w:pPr>
        <w:kinsoku w:val="0"/>
        <w:wordWrap/>
        <w:overflowPunct w:val="0"/>
        <w:jc w:val="center"/>
        <w:rPr>
          <w:rFonts w:ascii="Samsung Sharp Sans" w:eastAsia="Samsung Sharp Sans" w:hAnsi="Samsung Sharp Sans" w:cs="Samsung Sharp Sans"/>
          <w:color w:val="193DB0"/>
        </w:rPr>
      </w:pPr>
      <w:r>
        <w:rPr>
          <w:rFonts w:ascii="Samsung Sharp Sans" w:eastAsia="Samsung Sharp Sans" w:hAnsi="Samsung Sharp Sans" w:cs="Samsung Sharp Sans"/>
          <w:color w:val="193DB0"/>
          <w:sz w:val="48"/>
          <w:szCs w:val="48"/>
        </w:rPr>
        <w:lastRenderedPageBreak/>
        <w:t>Content</w:t>
      </w:r>
    </w:p>
    <w:p w14:paraId="68CC3859" w14:textId="77777777" w:rsidR="00435EB5" w:rsidRDefault="00435EB5" w:rsidP="004F212B">
      <w:pPr>
        <w:widowControl/>
        <w:kinsoku w:val="0"/>
        <w:wordWrap/>
        <w:overflowPunct w:val="0"/>
        <w:jc w:val="center"/>
        <w:rPr>
          <w:rFonts w:ascii="SamsungOne 700" w:eastAsia="SamsungOne 700" w:hAnsi="SamsungOne 700" w:cs="SamsungOne 700"/>
        </w:rPr>
      </w:pPr>
    </w:p>
    <w:p w14:paraId="7D9AAE88" w14:textId="77777777" w:rsidR="00435EB5" w:rsidRDefault="00435EB5" w:rsidP="004F212B">
      <w:pPr>
        <w:widowControl/>
        <w:kinsoku w:val="0"/>
        <w:wordWrap/>
        <w:overflowPunct w:val="0"/>
        <w:jc w:val="center"/>
        <w:rPr>
          <w:rFonts w:ascii="SamsungOne 700" w:eastAsia="SamsungOne 700" w:hAnsi="SamsungOne 700" w:cs="SamsungOne 700"/>
        </w:rPr>
      </w:pPr>
    </w:p>
    <w:p w14:paraId="32268F71" w14:textId="77777777" w:rsidR="00435EB5" w:rsidRDefault="00000000" w:rsidP="004F212B">
      <w:pPr>
        <w:widowControl/>
        <w:pBdr>
          <w:top w:val="nil"/>
          <w:left w:val="nil"/>
          <w:bottom w:val="nil"/>
          <w:right w:val="nil"/>
          <w:between w:val="nil"/>
        </w:pBdr>
        <w:tabs>
          <w:tab w:val="right" w:pos="9026"/>
        </w:tabs>
        <w:kinsoku w:val="0"/>
        <w:wordWrap/>
        <w:overflowPunct w:val="0"/>
        <w:spacing w:after="100" w:line="276" w:lineRule="auto"/>
        <w:jc w:val="left"/>
        <w:rPr>
          <w:rFonts w:ascii="SamsungOne 700" w:eastAsia="SamsungOne 700" w:hAnsi="SamsungOne 700" w:cs="SamsungOne 700"/>
          <w:color w:val="000000"/>
          <w:sz w:val="22"/>
        </w:rPr>
      </w:pPr>
      <w:r>
        <w:rPr>
          <w:rFonts w:ascii="SamsungOne 700" w:eastAsia="SamsungOne 700" w:hAnsi="SamsungOne 700" w:cs="SamsungOne 700"/>
          <w:color w:val="000000"/>
          <w:sz w:val="24"/>
          <w:szCs w:val="24"/>
        </w:rPr>
        <w:t>1. Introduction</w:t>
      </w:r>
      <w:r>
        <w:rPr>
          <w:rFonts w:ascii="SamsungOne 700" w:eastAsia="SamsungOne 700" w:hAnsi="SamsungOne 700" w:cs="SamsungOne 700"/>
          <w:color w:val="000000"/>
          <w:sz w:val="22"/>
        </w:rPr>
        <w:tab/>
      </w:r>
    </w:p>
    <w:p w14:paraId="0C59BB98" w14:textId="77777777" w:rsidR="00435EB5" w:rsidRDefault="00000000" w:rsidP="004F212B">
      <w:pPr>
        <w:widowControl/>
        <w:pBdr>
          <w:top w:val="nil"/>
          <w:left w:val="nil"/>
          <w:bottom w:val="nil"/>
          <w:right w:val="nil"/>
          <w:between w:val="nil"/>
        </w:pBdr>
        <w:tabs>
          <w:tab w:val="right" w:pos="9026"/>
        </w:tabs>
        <w:kinsoku w:val="0"/>
        <w:wordWrap/>
        <w:overflowPunct w:val="0"/>
        <w:spacing w:after="100" w:line="276" w:lineRule="auto"/>
        <w:ind w:left="284"/>
        <w:jc w:val="left"/>
        <w:rPr>
          <w:rFonts w:ascii="SamsungOne 400" w:eastAsia="SamsungOne 400" w:hAnsi="SamsungOne 400" w:cs="SamsungOne 400"/>
          <w:color w:val="000000"/>
          <w:sz w:val="22"/>
        </w:rPr>
      </w:pPr>
      <w:r>
        <w:rPr>
          <w:rFonts w:ascii="SamsungOne 400" w:eastAsia="SamsungOne 400" w:hAnsi="SamsungOne 400" w:cs="SamsungOne 400"/>
          <w:color w:val="000000"/>
          <w:sz w:val="22"/>
        </w:rPr>
        <w:t>1.1. Background Information</w:t>
      </w:r>
      <w:r>
        <w:rPr>
          <w:rFonts w:ascii="SamsungOne 400" w:eastAsia="SamsungOne 400" w:hAnsi="SamsungOne 400" w:cs="SamsungOne 400"/>
          <w:color w:val="000000"/>
          <w:sz w:val="22"/>
        </w:rPr>
        <w:tab/>
      </w:r>
    </w:p>
    <w:p w14:paraId="697E6C04" w14:textId="77777777" w:rsidR="00435EB5" w:rsidRDefault="00000000" w:rsidP="004F212B">
      <w:pPr>
        <w:widowControl/>
        <w:pBdr>
          <w:top w:val="nil"/>
          <w:left w:val="nil"/>
          <w:bottom w:val="nil"/>
          <w:right w:val="nil"/>
          <w:between w:val="nil"/>
        </w:pBdr>
        <w:tabs>
          <w:tab w:val="right" w:pos="9026"/>
        </w:tabs>
        <w:kinsoku w:val="0"/>
        <w:wordWrap/>
        <w:overflowPunct w:val="0"/>
        <w:spacing w:after="100" w:line="276" w:lineRule="auto"/>
        <w:ind w:left="284"/>
        <w:jc w:val="left"/>
        <w:rPr>
          <w:rFonts w:ascii="SamsungOne 400" w:eastAsia="SamsungOne 400" w:hAnsi="SamsungOne 400" w:cs="SamsungOne 400"/>
          <w:color w:val="000000"/>
          <w:sz w:val="22"/>
        </w:rPr>
      </w:pPr>
      <w:r>
        <w:rPr>
          <w:rFonts w:ascii="SamsungOne 400" w:eastAsia="SamsungOne 400" w:hAnsi="SamsungOne 400" w:cs="SamsungOne 400"/>
          <w:color w:val="000000"/>
          <w:sz w:val="22"/>
        </w:rPr>
        <w:t>1.2. Motivation and Objective</w:t>
      </w:r>
      <w:r>
        <w:rPr>
          <w:rFonts w:ascii="SamsungOne 400" w:eastAsia="SamsungOne 400" w:hAnsi="SamsungOne 400" w:cs="SamsungOne 400"/>
          <w:color w:val="000000"/>
          <w:sz w:val="22"/>
        </w:rPr>
        <w:tab/>
      </w:r>
    </w:p>
    <w:p w14:paraId="3202BF54" w14:textId="77777777" w:rsidR="00435EB5" w:rsidRDefault="00000000" w:rsidP="004F212B">
      <w:pPr>
        <w:widowControl/>
        <w:pBdr>
          <w:top w:val="nil"/>
          <w:left w:val="nil"/>
          <w:bottom w:val="nil"/>
          <w:right w:val="nil"/>
          <w:between w:val="nil"/>
        </w:pBdr>
        <w:tabs>
          <w:tab w:val="right" w:pos="9026"/>
        </w:tabs>
        <w:kinsoku w:val="0"/>
        <w:wordWrap/>
        <w:overflowPunct w:val="0"/>
        <w:spacing w:after="100" w:line="276" w:lineRule="auto"/>
        <w:ind w:left="284"/>
        <w:jc w:val="left"/>
        <w:rPr>
          <w:rFonts w:ascii="SamsungOne 400" w:eastAsia="SamsungOne 400" w:hAnsi="SamsungOne 400" w:cs="SamsungOne 400"/>
          <w:color w:val="000000"/>
          <w:sz w:val="22"/>
        </w:rPr>
      </w:pPr>
      <w:r>
        <w:rPr>
          <w:rFonts w:ascii="SamsungOne 400" w:eastAsia="SamsungOne 400" w:hAnsi="SamsungOne 400" w:cs="SamsungOne 400"/>
          <w:color w:val="000000"/>
          <w:sz w:val="22"/>
        </w:rPr>
        <w:t xml:space="preserve">1.3. Members and Role Assignments </w:t>
      </w:r>
      <w:r>
        <w:rPr>
          <w:rFonts w:ascii="SamsungOne 400" w:eastAsia="SamsungOne 400" w:hAnsi="SamsungOne 400" w:cs="SamsungOne 400"/>
          <w:color w:val="000000"/>
          <w:sz w:val="22"/>
        </w:rPr>
        <w:tab/>
      </w:r>
    </w:p>
    <w:p w14:paraId="2E72C63E" w14:textId="77777777" w:rsidR="00435EB5" w:rsidRDefault="00000000" w:rsidP="004F212B">
      <w:pPr>
        <w:widowControl/>
        <w:pBdr>
          <w:top w:val="nil"/>
          <w:left w:val="nil"/>
          <w:bottom w:val="nil"/>
          <w:right w:val="nil"/>
          <w:between w:val="nil"/>
        </w:pBdr>
        <w:tabs>
          <w:tab w:val="right" w:pos="9026"/>
        </w:tabs>
        <w:kinsoku w:val="0"/>
        <w:wordWrap/>
        <w:overflowPunct w:val="0"/>
        <w:spacing w:after="100" w:line="276" w:lineRule="auto"/>
        <w:ind w:left="284"/>
        <w:jc w:val="left"/>
        <w:rPr>
          <w:rFonts w:ascii="SamsungOne 400" w:eastAsia="SamsungOne 400" w:hAnsi="SamsungOne 400" w:cs="SamsungOne 400"/>
          <w:color w:val="000000"/>
          <w:sz w:val="22"/>
        </w:rPr>
      </w:pPr>
      <w:r>
        <w:rPr>
          <w:rFonts w:ascii="SamsungOne 400" w:eastAsia="SamsungOne 400" w:hAnsi="SamsungOne 400" w:cs="SamsungOne 400"/>
          <w:color w:val="000000"/>
          <w:sz w:val="22"/>
        </w:rPr>
        <w:t>1.4. Schedule and Milestones</w:t>
      </w:r>
    </w:p>
    <w:p w14:paraId="042C125E" w14:textId="77777777" w:rsidR="00435EB5" w:rsidRDefault="00435EB5" w:rsidP="004F212B">
      <w:pPr>
        <w:widowControl/>
        <w:pBdr>
          <w:top w:val="nil"/>
          <w:left w:val="nil"/>
          <w:bottom w:val="nil"/>
          <w:right w:val="nil"/>
          <w:between w:val="nil"/>
        </w:pBdr>
        <w:tabs>
          <w:tab w:val="right" w:pos="9026"/>
        </w:tabs>
        <w:kinsoku w:val="0"/>
        <w:wordWrap/>
        <w:overflowPunct w:val="0"/>
        <w:spacing w:after="100" w:line="276" w:lineRule="auto"/>
        <w:jc w:val="left"/>
        <w:rPr>
          <w:rFonts w:ascii="SamsungOne 700" w:eastAsia="SamsungOne 700" w:hAnsi="SamsungOne 700" w:cs="SamsungOne 700"/>
          <w:color w:val="000000"/>
        </w:rPr>
      </w:pPr>
    </w:p>
    <w:p w14:paraId="29C94B75" w14:textId="77777777" w:rsidR="00435EB5" w:rsidRDefault="00000000" w:rsidP="004F212B">
      <w:pPr>
        <w:widowControl/>
        <w:pBdr>
          <w:top w:val="nil"/>
          <w:left w:val="nil"/>
          <w:bottom w:val="nil"/>
          <w:right w:val="nil"/>
          <w:between w:val="nil"/>
        </w:pBdr>
        <w:tabs>
          <w:tab w:val="right" w:pos="9026"/>
        </w:tabs>
        <w:kinsoku w:val="0"/>
        <w:wordWrap/>
        <w:overflowPunct w:val="0"/>
        <w:spacing w:after="100" w:line="276" w:lineRule="auto"/>
        <w:jc w:val="left"/>
        <w:rPr>
          <w:rFonts w:ascii="SamsungOne 700" w:eastAsia="SamsungOne 700" w:hAnsi="SamsungOne 700" w:cs="SamsungOne 700"/>
          <w:color w:val="000000"/>
          <w:sz w:val="22"/>
        </w:rPr>
      </w:pPr>
      <w:r>
        <w:rPr>
          <w:rFonts w:ascii="SamsungOne 700" w:eastAsia="SamsungOne 700" w:hAnsi="SamsungOne 700" w:cs="SamsungOne 700"/>
          <w:color w:val="000000"/>
          <w:sz w:val="24"/>
          <w:szCs w:val="24"/>
        </w:rPr>
        <w:t xml:space="preserve">2. Project Execution </w:t>
      </w:r>
      <w:r>
        <w:rPr>
          <w:rFonts w:ascii="SamsungOne 700" w:eastAsia="SamsungOne 700" w:hAnsi="SamsungOne 700" w:cs="SamsungOne 700"/>
          <w:color w:val="000000"/>
          <w:sz w:val="22"/>
        </w:rPr>
        <w:tab/>
      </w:r>
    </w:p>
    <w:p w14:paraId="2A60A0E5" w14:textId="77777777" w:rsidR="00435EB5" w:rsidRDefault="00000000" w:rsidP="004F212B">
      <w:pPr>
        <w:widowControl/>
        <w:pBdr>
          <w:top w:val="nil"/>
          <w:left w:val="nil"/>
          <w:bottom w:val="nil"/>
          <w:right w:val="nil"/>
          <w:between w:val="nil"/>
        </w:pBdr>
        <w:tabs>
          <w:tab w:val="right" w:pos="9026"/>
        </w:tabs>
        <w:kinsoku w:val="0"/>
        <w:wordWrap/>
        <w:overflowPunct w:val="0"/>
        <w:spacing w:after="100" w:line="276" w:lineRule="auto"/>
        <w:ind w:left="284"/>
        <w:jc w:val="left"/>
        <w:rPr>
          <w:rFonts w:ascii="SamsungOne 400" w:eastAsia="SamsungOne 400" w:hAnsi="SamsungOne 400" w:cs="SamsungOne 400"/>
          <w:color w:val="000000"/>
          <w:sz w:val="22"/>
        </w:rPr>
      </w:pPr>
      <w:r>
        <w:rPr>
          <w:rFonts w:ascii="SamsungOne 400" w:eastAsia="SamsungOne 400" w:hAnsi="SamsungOne 400" w:cs="SamsungOne 400"/>
          <w:color w:val="000000"/>
          <w:sz w:val="22"/>
        </w:rPr>
        <w:t xml:space="preserve">2.1. </w:t>
      </w:r>
      <w:r>
        <w:rPr>
          <w:rFonts w:ascii="SamsungOne 400" w:eastAsia="SamsungOne 400" w:hAnsi="SamsungOne 400" w:cs="SamsungOne 400"/>
          <w:sz w:val="22"/>
        </w:rPr>
        <w:t xml:space="preserve">Data Acquisition </w:t>
      </w:r>
      <w:r>
        <w:rPr>
          <w:rFonts w:ascii="SamsungOne 400" w:eastAsia="SamsungOne 400" w:hAnsi="SamsungOne 400" w:cs="SamsungOne 400"/>
          <w:color w:val="000000"/>
          <w:sz w:val="22"/>
        </w:rPr>
        <w:tab/>
      </w:r>
    </w:p>
    <w:p w14:paraId="58093F6A" w14:textId="77777777" w:rsidR="00435EB5" w:rsidRDefault="00000000" w:rsidP="004F212B">
      <w:pPr>
        <w:widowControl/>
        <w:pBdr>
          <w:top w:val="nil"/>
          <w:left w:val="nil"/>
          <w:bottom w:val="nil"/>
          <w:right w:val="nil"/>
          <w:between w:val="nil"/>
        </w:pBdr>
        <w:tabs>
          <w:tab w:val="right" w:pos="9026"/>
        </w:tabs>
        <w:kinsoku w:val="0"/>
        <w:wordWrap/>
        <w:overflowPunct w:val="0"/>
        <w:spacing w:after="100" w:line="276" w:lineRule="auto"/>
        <w:ind w:left="284"/>
        <w:jc w:val="left"/>
        <w:rPr>
          <w:rFonts w:ascii="SamsungOne 400" w:eastAsia="SamsungOne 400" w:hAnsi="SamsungOne 400" w:cs="SamsungOne 400"/>
          <w:color w:val="000000"/>
          <w:sz w:val="22"/>
        </w:rPr>
      </w:pPr>
      <w:r>
        <w:rPr>
          <w:rFonts w:ascii="SamsungOne 400" w:eastAsia="SamsungOne 400" w:hAnsi="SamsungOne 400" w:cs="SamsungOne 400"/>
          <w:color w:val="000000"/>
          <w:sz w:val="22"/>
        </w:rPr>
        <w:t xml:space="preserve">2.2. </w:t>
      </w:r>
      <w:r>
        <w:rPr>
          <w:rFonts w:ascii="SamsungOne 400" w:eastAsia="SamsungOne 400" w:hAnsi="SamsungOne 400" w:cs="SamsungOne 400"/>
          <w:sz w:val="22"/>
        </w:rPr>
        <w:t>Training Methodology</w:t>
      </w:r>
      <w:r>
        <w:rPr>
          <w:rFonts w:ascii="SamsungOne 400" w:eastAsia="SamsungOne 400" w:hAnsi="SamsungOne 400" w:cs="SamsungOne 400"/>
          <w:color w:val="000000"/>
          <w:sz w:val="22"/>
        </w:rPr>
        <w:tab/>
      </w:r>
    </w:p>
    <w:p w14:paraId="75D2B79F" w14:textId="77777777" w:rsidR="00435EB5" w:rsidRDefault="00000000" w:rsidP="004F212B">
      <w:pPr>
        <w:widowControl/>
        <w:pBdr>
          <w:top w:val="nil"/>
          <w:left w:val="nil"/>
          <w:bottom w:val="nil"/>
          <w:right w:val="nil"/>
          <w:between w:val="nil"/>
        </w:pBdr>
        <w:tabs>
          <w:tab w:val="right" w:pos="9026"/>
        </w:tabs>
        <w:kinsoku w:val="0"/>
        <w:wordWrap/>
        <w:overflowPunct w:val="0"/>
        <w:spacing w:after="100" w:line="276" w:lineRule="auto"/>
        <w:ind w:left="284"/>
        <w:jc w:val="left"/>
        <w:rPr>
          <w:rFonts w:ascii="SamsungOne 400" w:eastAsia="SamsungOne 400" w:hAnsi="SamsungOne 400" w:cs="SamsungOne 400"/>
          <w:sz w:val="22"/>
        </w:rPr>
      </w:pPr>
      <w:r>
        <w:rPr>
          <w:rFonts w:ascii="SamsungOne 400" w:eastAsia="SamsungOne 400" w:hAnsi="SamsungOne 400" w:cs="SamsungOne 400"/>
          <w:color w:val="000000"/>
          <w:sz w:val="22"/>
        </w:rPr>
        <w:t xml:space="preserve">2.3. </w:t>
      </w:r>
      <w:r>
        <w:rPr>
          <w:rFonts w:ascii="SamsungOne 400" w:eastAsia="SamsungOne 400" w:hAnsi="SamsungOne 400" w:cs="SamsungOne 400"/>
          <w:sz w:val="22"/>
        </w:rPr>
        <w:t>Workflow</w:t>
      </w:r>
    </w:p>
    <w:p w14:paraId="2FDB411B" w14:textId="77777777" w:rsidR="00435EB5" w:rsidRDefault="00000000" w:rsidP="004F212B">
      <w:pPr>
        <w:widowControl/>
        <w:pBdr>
          <w:top w:val="nil"/>
          <w:left w:val="nil"/>
          <w:bottom w:val="nil"/>
          <w:right w:val="nil"/>
          <w:between w:val="nil"/>
        </w:pBdr>
        <w:tabs>
          <w:tab w:val="right" w:pos="9026"/>
        </w:tabs>
        <w:kinsoku w:val="0"/>
        <w:wordWrap/>
        <w:overflowPunct w:val="0"/>
        <w:spacing w:after="100" w:line="276" w:lineRule="auto"/>
        <w:ind w:left="284"/>
        <w:jc w:val="left"/>
        <w:rPr>
          <w:rFonts w:ascii="SamsungOne 400" w:eastAsia="SamsungOne 400" w:hAnsi="SamsungOne 400" w:cs="SamsungOne 400"/>
          <w:color w:val="000000"/>
          <w:sz w:val="22"/>
        </w:rPr>
      </w:pPr>
      <w:r>
        <w:rPr>
          <w:rFonts w:ascii="SamsungOne 400" w:eastAsia="SamsungOne 400" w:hAnsi="SamsungOne 400" w:cs="SamsungOne 400"/>
          <w:color w:val="000000"/>
          <w:sz w:val="22"/>
        </w:rPr>
        <w:t>2.4. System Diagram</w:t>
      </w:r>
      <w:r>
        <w:rPr>
          <w:rFonts w:ascii="SamsungOne 400" w:eastAsia="SamsungOne 400" w:hAnsi="SamsungOne 400" w:cs="SamsungOne 400"/>
          <w:color w:val="000000"/>
          <w:sz w:val="22"/>
        </w:rPr>
        <w:tab/>
      </w:r>
    </w:p>
    <w:p w14:paraId="095D637B" w14:textId="77777777" w:rsidR="00435EB5" w:rsidRDefault="00000000" w:rsidP="004F212B">
      <w:pPr>
        <w:widowControl/>
        <w:pBdr>
          <w:top w:val="nil"/>
          <w:left w:val="nil"/>
          <w:bottom w:val="nil"/>
          <w:right w:val="nil"/>
          <w:between w:val="nil"/>
        </w:pBdr>
        <w:kinsoku w:val="0"/>
        <w:wordWrap/>
        <w:overflowPunct w:val="0"/>
        <w:spacing w:after="100"/>
        <w:ind w:hanging="440"/>
        <w:jc w:val="left"/>
        <w:rPr>
          <w:rFonts w:ascii="SamsungOne 700" w:eastAsia="SamsungOne 700" w:hAnsi="SamsungOne 700" w:cs="SamsungOne 700"/>
          <w:color w:val="000000"/>
          <w:sz w:val="22"/>
        </w:rPr>
      </w:pPr>
      <w:r>
        <w:rPr>
          <w:rFonts w:ascii="SamsungOne 700" w:eastAsia="SamsungOne 700" w:hAnsi="SamsungOne 700" w:cs="SamsungOne 700"/>
          <w:color w:val="000000"/>
        </w:rPr>
        <w:t xml:space="preserve">      </w:t>
      </w:r>
    </w:p>
    <w:p w14:paraId="5EBE21C6" w14:textId="77777777" w:rsidR="00435EB5" w:rsidRDefault="00000000" w:rsidP="004F212B">
      <w:pPr>
        <w:widowControl/>
        <w:pBdr>
          <w:top w:val="nil"/>
          <w:left w:val="nil"/>
          <w:bottom w:val="nil"/>
          <w:right w:val="nil"/>
          <w:between w:val="nil"/>
        </w:pBdr>
        <w:tabs>
          <w:tab w:val="right" w:pos="9026"/>
        </w:tabs>
        <w:kinsoku w:val="0"/>
        <w:wordWrap/>
        <w:overflowPunct w:val="0"/>
        <w:spacing w:after="100" w:line="276" w:lineRule="auto"/>
        <w:jc w:val="left"/>
        <w:rPr>
          <w:rFonts w:ascii="SamsungOne 700" w:eastAsia="SamsungOne 700" w:hAnsi="SamsungOne 700" w:cs="SamsungOne 700"/>
          <w:color w:val="000000"/>
          <w:sz w:val="22"/>
        </w:rPr>
      </w:pPr>
      <w:r>
        <w:rPr>
          <w:rFonts w:ascii="SamsungOne 700" w:eastAsia="SamsungOne 700" w:hAnsi="SamsungOne 700" w:cs="SamsungOne 700"/>
          <w:color w:val="000000"/>
          <w:sz w:val="24"/>
          <w:szCs w:val="24"/>
        </w:rPr>
        <w:t>3. Results</w:t>
      </w:r>
      <w:r>
        <w:rPr>
          <w:rFonts w:ascii="SamsungOne 700" w:eastAsia="SamsungOne 700" w:hAnsi="SamsungOne 700" w:cs="SamsungOne 700"/>
          <w:color w:val="000000"/>
          <w:sz w:val="22"/>
        </w:rPr>
        <w:tab/>
      </w:r>
    </w:p>
    <w:p w14:paraId="3F229CB2" w14:textId="77777777" w:rsidR="00435EB5" w:rsidRDefault="00000000" w:rsidP="004F212B">
      <w:pPr>
        <w:widowControl/>
        <w:pBdr>
          <w:top w:val="nil"/>
          <w:left w:val="nil"/>
          <w:bottom w:val="nil"/>
          <w:right w:val="nil"/>
          <w:between w:val="nil"/>
        </w:pBdr>
        <w:tabs>
          <w:tab w:val="right" w:pos="9026"/>
        </w:tabs>
        <w:kinsoku w:val="0"/>
        <w:wordWrap/>
        <w:overflowPunct w:val="0"/>
        <w:spacing w:after="100" w:line="276" w:lineRule="auto"/>
        <w:ind w:left="284"/>
        <w:jc w:val="left"/>
        <w:rPr>
          <w:rFonts w:ascii="SamsungOne 400" w:eastAsia="SamsungOne 400" w:hAnsi="SamsungOne 400" w:cs="SamsungOne 400"/>
          <w:color w:val="000000"/>
          <w:sz w:val="22"/>
        </w:rPr>
      </w:pPr>
      <w:r>
        <w:rPr>
          <w:rFonts w:ascii="SamsungOne 400" w:eastAsia="SamsungOne 400" w:hAnsi="SamsungOne 400" w:cs="SamsungOne 400"/>
          <w:color w:val="000000"/>
          <w:sz w:val="22"/>
        </w:rPr>
        <w:t>3.1. Data</w:t>
      </w:r>
      <w:r>
        <w:rPr>
          <w:rFonts w:ascii="SamsungOne 400" w:eastAsia="SamsungOne 400" w:hAnsi="SamsungOne 400" w:cs="SamsungOne 400"/>
          <w:sz w:val="22"/>
        </w:rPr>
        <w:t xml:space="preserve"> Preprocessing </w:t>
      </w:r>
      <w:r>
        <w:rPr>
          <w:rFonts w:ascii="SamsungOne 400" w:eastAsia="SamsungOne 400" w:hAnsi="SamsungOne 400" w:cs="SamsungOne 400"/>
          <w:color w:val="000000"/>
          <w:sz w:val="22"/>
        </w:rPr>
        <w:tab/>
      </w:r>
    </w:p>
    <w:p w14:paraId="2DE2247E" w14:textId="77777777" w:rsidR="00435EB5" w:rsidRDefault="00000000" w:rsidP="004F212B">
      <w:pPr>
        <w:widowControl/>
        <w:pBdr>
          <w:top w:val="nil"/>
          <w:left w:val="nil"/>
          <w:bottom w:val="nil"/>
          <w:right w:val="nil"/>
          <w:between w:val="nil"/>
        </w:pBdr>
        <w:tabs>
          <w:tab w:val="right" w:pos="9026"/>
        </w:tabs>
        <w:kinsoku w:val="0"/>
        <w:wordWrap/>
        <w:overflowPunct w:val="0"/>
        <w:spacing w:after="100" w:line="276" w:lineRule="auto"/>
        <w:ind w:left="284"/>
        <w:jc w:val="left"/>
        <w:rPr>
          <w:rFonts w:ascii="SamsungOne 400" w:eastAsia="SamsungOne 400" w:hAnsi="SamsungOne 400" w:cs="SamsungOne 400"/>
          <w:color w:val="000000"/>
          <w:sz w:val="22"/>
        </w:rPr>
      </w:pPr>
      <w:r>
        <w:rPr>
          <w:rFonts w:ascii="SamsungOne 400" w:eastAsia="SamsungOne 400" w:hAnsi="SamsungOne 400" w:cs="SamsungOne 400"/>
          <w:color w:val="000000"/>
          <w:sz w:val="22"/>
        </w:rPr>
        <w:t xml:space="preserve">3.2. </w:t>
      </w:r>
      <w:r>
        <w:rPr>
          <w:rFonts w:ascii="SamsungOne 400" w:eastAsia="SamsungOne 400" w:hAnsi="SamsungOne 400" w:cs="SamsungOne 400"/>
          <w:sz w:val="22"/>
        </w:rPr>
        <w:t>Exploratory Data Analysis (EDA)</w:t>
      </w:r>
      <w:r>
        <w:rPr>
          <w:rFonts w:ascii="SamsungOne 400" w:eastAsia="SamsungOne 400" w:hAnsi="SamsungOne 400" w:cs="SamsungOne 400"/>
          <w:color w:val="000000"/>
          <w:sz w:val="22"/>
        </w:rPr>
        <w:tab/>
      </w:r>
    </w:p>
    <w:p w14:paraId="579EC8B8" w14:textId="77777777" w:rsidR="00435EB5" w:rsidRDefault="00000000" w:rsidP="004F212B">
      <w:pPr>
        <w:widowControl/>
        <w:pBdr>
          <w:top w:val="nil"/>
          <w:left w:val="nil"/>
          <w:bottom w:val="nil"/>
          <w:right w:val="nil"/>
          <w:between w:val="nil"/>
        </w:pBdr>
        <w:tabs>
          <w:tab w:val="right" w:pos="9026"/>
        </w:tabs>
        <w:kinsoku w:val="0"/>
        <w:wordWrap/>
        <w:overflowPunct w:val="0"/>
        <w:spacing w:after="100" w:line="276" w:lineRule="auto"/>
        <w:ind w:left="284"/>
        <w:jc w:val="left"/>
        <w:rPr>
          <w:rFonts w:ascii="SamsungOne 400" w:eastAsia="SamsungOne 400" w:hAnsi="SamsungOne 400" w:cs="SamsungOne 400"/>
          <w:color w:val="000000"/>
          <w:sz w:val="22"/>
        </w:rPr>
      </w:pPr>
      <w:r>
        <w:rPr>
          <w:rFonts w:ascii="SamsungOne 400" w:eastAsia="SamsungOne 400" w:hAnsi="SamsungOne 400" w:cs="SamsungOne 400"/>
          <w:color w:val="000000"/>
          <w:sz w:val="22"/>
        </w:rPr>
        <w:t xml:space="preserve">3.3. </w:t>
      </w:r>
      <w:r>
        <w:rPr>
          <w:rFonts w:ascii="SamsungOne 400" w:eastAsia="SamsungOne 400" w:hAnsi="SamsungOne 400" w:cs="SamsungOne 400"/>
          <w:sz w:val="22"/>
        </w:rPr>
        <w:t>Modeling</w:t>
      </w:r>
      <w:r>
        <w:rPr>
          <w:rFonts w:ascii="SamsungOne 400" w:eastAsia="SamsungOne 400" w:hAnsi="SamsungOne 400" w:cs="SamsungOne 400"/>
          <w:color w:val="000000"/>
          <w:sz w:val="22"/>
        </w:rPr>
        <w:tab/>
      </w:r>
    </w:p>
    <w:p w14:paraId="0187179C" w14:textId="77777777" w:rsidR="00435EB5" w:rsidRDefault="00000000" w:rsidP="004F212B">
      <w:pPr>
        <w:widowControl/>
        <w:pBdr>
          <w:top w:val="nil"/>
          <w:left w:val="nil"/>
          <w:bottom w:val="nil"/>
          <w:right w:val="nil"/>
          <w:between w:val="nil"/>
        </w:pBdr>
        <w:tabs>
          <w:tab w:val="right" w:pos="9026"/>
        </w:tabs>
        <w:kinsoku w:val="0"/>
        <w:wordWrap/>
        <w:overflowPunct w:val="0"/>
        <w:spacing w:after="100" w:line="276" w:lineRule="auto"/>
        <w:ind w:left="284"/>
        <w:jc w:val="left"/>
        <w:rPr>
          <w:rFonts w:ascii="SamsungOne 400" w:eastAsia="SamsungOne 400" w:hAnsi="SamsungOne 400" w:cs="SamsungOne 400"/>
          <w:color w:val="000000"/>
          <w:sz w:val="22"/>
        </w:rPr>
      </w:pPr>
      <w:r>
        <w:rPr>
          <w:rFonts w:ascii="SamsungOne 400" w:eastAsia="SamsungOne 400" w:hAnsi="SamsungOne 400" w:cs="SamsungOne 400"/>
          <w:color w:val="000000"/>
          <w:sz w:val="22"/>
        </w:rPr>
        <w:t>3.4.</w:t>
      </w:r>
      <w:r>
        <w:rPr>
          <w:rFonts w:ascii="SamsungOne 400" w:eastAsia="SamsungOne 400" w:hAnsi="SamsungOne 400" w:cs="SamsungOne 400"/>
          <w:sz w:val="22"/>
        </w:rPr>
        <w:t xml:space="preserve"> User Interface (Interface)</w:t>
      </w:r>
      <w:r>
        <w:rPr>
          <w:rFonts w:ascii="SamsungOne 400" w:eastAsia="SamsungOne 400" w:hAnsi="SamsungOne 400" w:cs="SamsungOne 400"/>
          <w:color w:val="000000"/>
          <w:sz w:val="22"/>
        </w:rPr>
        <w:tab/>
      </w:r>
    </w:p>
    <w:p w14:paraId="36A16A34" w14:textId="77777777" w:rsidR="00435EB5" w:rsidRDefault="00000000" w:rsidP="004F212B">
      <w:pPr>
        <w:widowControl/>
        <w:pBdr>
          <w:top w:val="nil"/>
          <w:left w:val="nil"/>
          <w:bottom w:val="nil"/>
          <w:right w:val="nil"/>
          <w:between w:val="nil"/>
        </w:pBdr>
        <w:tabs>
          <w:tab w:val="right" w:pos="9026"/>
        </w:tabs>
        <w:kinsoku w:val="0"/>
        <w:wordWrap/>
        <w:overflowPunct w:val="0"/>
        <w:spacing w:after="100" w:line="276" w:lineRule="auto"/>
        <w:ind w:left="284"/>
        <w:jc w:val="left"/>
        <w:rPr>
          <w:rFonts w:ascii="SamsungOne 400" w:eastAsia="SamsungOne 400" w:hAnsi="SamsungOne 400" w:cs="SamsungOne 400"/>
          <w:color w:val="000000"/>
          <w:sz w:val="22"/>
        </w:rPr>
      </w:pPr>
      <w:r>
        <w:rPr>
          <w:rFonts w:ascii="SamsungOne 400" w:eastAsia="SamsungOne 400" w:hAnsi="SamsungOne 400" w:cs="SamsungOne 400"/>
          <w:color w:val="000000"/>
          <w:sz w:val="22"/>
        </w:rPr>
        <w:t>3.5. Testing and Improvements</w:t>
      </w:r>
      <w:r>
        <w:rPr>
          <w:rFonts w:ascii="SamsungOne 400" w:eastAsia="SamsungOne 400" w:hAnsi="SamsungOne 400" w:cs="SamsungOne 400"/>
          <w:color w:val="000000"/>
          <w:sz w:val="22"/>
        </w:rPr>
        <w:tab/>
      </w:r>
    </w:p>
    <w:p w14:paraId="69741F03" w14:textId="77777777" w:rsidR="00435EB5" w:rsidRDefault="00000000" w:rsidP="004F212B">
      <w:pPr>
        <w:kinsoku w:val="0"/>
        <w:wordWrap/>
        <w:overflowPunct w:val="0"/>
        <w:rPr>
          <w:rFonts w:ascii="SamsungOne 700" w:eastAsia="SamsungOne 700" w:hAnsi="SamsungOne 700" w:cs="SamsungOne 700"/>
          <w:color w:val="000000"/>
          <w:sz w:val="24"/>
          <w:szCs w:val="24"/>
        </w:rPr>
      </w:pPr>
      <w:r>
        <w:rPr>
          <w:rFonts w:ascii="SamsungOne 700" w:eastAsia="SamsungOne 700" w:hAnsi="SamsungOne 700" w:cs="SamsungOne 700"/>
          <w:color w:val="000000"/>
          <w:sz w:val="24"/>
          <w:szCs w:val="24"/>
        </w:rPr>
        <w:t xml:space="preserve">     </w:t>
      </w:r>
    </w:p>
    <w:p w14:paraId="26D69E64" w14:textId="77777777" w:rsidR="00435EB5" w:rsidRDefault="00000000" w:rsidP="004F212B">
      <w:pPr>
        <w:widowControl/>
        <w:pBdr>
          <w:top w:val="nil"/>
          <w:left w:val="nil"/>
          <w:bottom w:val="nil"/>
          <w:right w:val="nil"/>
          <w:between w:val="nil"/>
        </w:pBdr>
        <w:tabs>
          <w:tab w:val="right" w:pos="9026"/>
        </w:tabs>
        <w:kinsoku w:val="0"/>
        <w:wordWrap/>
        <w:overflowPunct w:val="0"/>
        <w:spacing w:after="100" w:line="276" w:lineRule="auto"/>
        <w:jc w:val="left"/>
        <w:rPr>
          <w:rFonts w:ascii="SamsungOne 700" w:eastAsia="SamsungOne 700" w:hAnsi="SamsungOne 700" w:cs="SamsungOne 700"/>
          <w:color w:val="000000"/>
          <w:sz w:val="24"/>
          <w:szCs w:val="24"/>
        </w:rPr>
      </w:pPr>
      <w:r>
        <w:rPr>
          <w:rFonts w:ascii="SamsungOne 700" w:eastAsia="SamsungOne 700" w:hAnsi="SamsungOne 700" w:cs="SamsungOne 700"/>
          <w:color w:val="000000"/>
          <w:sz w:val="24"/>
          <w:szCs w:val="24"/>
        </w:rPr>
        <w:t>4.  Projected Impact</w:t>
      </w:r>
      <w:r>
        <w:rPr>
          <w:rFonts w:ascii="SamsungOne 700" w:eastAsia="SamsungOne 700" w:hAnsi="SamsungOne 700" w:cs="SamsungOne 700"/>
          <w:color w:val="000000"/>
          <w:sz w:val="24"/>
          <w:szCs w:val="24"/>
        </w:rPr>
        <w:tab/>
      </w:r>
    </w:p>
    <w:p w14:paraId="1287362D" w14:textId="77777777" w:rsidR="00435EB5" w:rsidRDefault="00000000" w:rsidP="004F212B">
      <w:pPr>
        <w:widowControl/>
        <w:pBdr>
          <w:top w:val="nil"/>
          <w:left w:val="nil"/>
          <w:bottom w:val="nil"/>
          <w:right w:val="nil"/>
          <w:between w:val="nil"/>
        </w:pBdr>
        <w:tabs>
          <w:tab w:val="right" w:pos="9026"/>
        </w:tabs>
        <w:kinsoku w:val="0"/>
        <w:wordWrap/>
        <w:overflowPunct w:val="0"/>
        <w:spacing w:after="100" w:line="276" w:lineRule="auto"/>
        <w:ind w:left="284"/>
        <w:jc w:val="left"/>
        <w:rPr>
          <w:rFonts w:ascii="SamsungOne 400" w:eastAsia="SamsungOne 400" w:hAnsi="SamsungOne 400" w:cs="SamsungOne 400"/>
          <w:color w:val="000000"/>
          <w:sz w:val="22"/>
        </w:rPr>
      </w:pPr>
      <w:r>
        <w:rPr>
          <w:rFonts w:ascii="SamsungOne 400" w:eastAsia="SamsungOne 400" w:hAnsi="SamsungOne 400" w:cs="SamsungOne 400"/>
          <w:color w:val="000000"/>
          <w:sz w:val="22"/>
        </w:rPr>
        <w:t>4.1. Accomplishments and Benefits</w:t>
      </w:r>
      <w:r>
        <w:rPr>
          <w:rFonts w:ascii="SamsungOne 400" w:eastAsia="SamsungOne 400" w:hAnsi="SamsungOne 400" w:cs="SamsungOne 400"/>
          <w:color w:val="000000"/>
          <w:sz w:val="22"/>
        </w:rPr>
        <w:tab/>
      </w:r>
    </w:p>
    <w:p w14:paraId="683619A3" w14:textId="77777777" w:rsidR="00435EB5" w:rsidRDefault="00000000" w:rsidP="004F212B">
      <w:pPr>
        <w:widowControl/>
        <w:pBdr>
          <w:top w:val="nil"/>
          <w:left w:val="nil"/>
          <w:bottom w:val="nil"/>
          <w:right w:val="nil"/>
          <w:between w:val="nil"/>
        </w:pBdr>
        <w:tabs>
          <w:tab w:val="right" w:pos="9026"/>
        </w:tabs>
        <w:kinsoku w:val="0"/>
        <w:wordWrap/>
        <w:overflowPunct w:val="0"/>
        <w:spacing w:after="100" w:line="276" w:lineRule="auto"/>
        <w:ind w:left="284"/>
        <w:jc w:val="left"/>
        <w:rPr>
          <w:rFonts w:ascii="SamsungOne 400" w:eastAsia="SamsungOne 400" w:hAnsi="SamsungOne 400" w:cs="SamsungOne 400"/>
          <w:color w:val="000000"/>
          <w:sz w:val="22"/>
        </w:rPr>
      </w:pPr>
      <w:r>
        <w:rPr>
          <w:rFonts w:ascii="SamsungOne 400" w:eastAsia="SamsungOne 400" w:hAnsi="SamsungOne 400" w:cs="SamsungOne 400"/>
          <w:color w:val="000000"/>
          <w:sz w:val="22"/>
        </w:rPr>
        <w:t>4.2. Future Improvements</w:t>
      </w:r>
      <w:r>
        <w:rPr>
          <w:rFonts w:ascii="SamsungOne 400" w:eastAsia="SamsungOne 400" w:hAnsi="SamsungOne 400" w:cs="SamsungOne 400"/>
          <w:color w:val="000000"/>
          <w:sz w:val="22"/>
        </w:rPr>
        <w:tab/>
      </w:r>
    </w:p>
    <w:p w14:paraId="7E827261" w14:textId="77777777" w:rsidR="00435EB5" w:rsidRDefault="00000000" w:rsidP="004F212B">
      <w:pPr>
        <w:kinsoku w:val="0"/>
        <w:wordWrap/>
        <w:overflowPunct w:val="0"/>
        <w:rPr>
          <w:rFonts w:ascii="SamsungOne 700" w:eastAsia="SamsungOne 700" w:hAnsi="SamsungOne 700" w:cs="SamsungOne 700"/>
          <w:color w:val="000000"/>
        </w:rPr>
      </w:pPr>
      <w:r>
        <w:rPr>
          <w:rFonts w:ascii="SamsungOne 700" w:eastAsia="SamsungOne 700" w:hAnsi="SamsungOne 700" w:cs="SamsungOne 700"/>
          <w:color w:val="000000"/>
        </w:rPr>
        <w:t xml:space="preserve">     </w:t>
      </w:r>
    </w:p>
    <w:p w14:paraId="6D6AF037" w14:textId="77777777" w:rsidR="00435EB5" w:rsidRDefault="00000000" w:rsidP="004F212B">
      <w:pPr>
        <w:widowControl/>
        <w:tabs>
          <w:tab w:val="right" w:pos="9026"/>
        </w:tabs>
        <w:kinsoku w:val="0"/>
        <w:wordWrap/>
        <w:overflowPunct w:val="0"/>
        <w:jc w:val="left"/>
        <w:rPr>
          <w:rFonts w:ascii="SamsungOne 700" w:eastAsia="SamsungOne 700" w:hAnsi="SamsungOne 700" w:cs="SamsungOne 700"/>
          <w:color w:val="000000"/>
        </w:rPr>
      </w:pPr>
      <w:r>
        <w:rPr>
          <w:rFonts w:ascii="SamsungOne 700" w:eastAsia="SamsungOne 700" w:hAnsi="SamsungOne 700" w:cs="SamsungOne 700"/>
          <w:color w:val="000000"/>
          <w:sz w:val="24"/>
          <w:szCs w:val="24"/>
        </w:rPr>
        <w:t>5. Team Member Review and Comment</w:t>
      </w:r>
      <w:r>
        <w:rPr>
          <w:rFonts w:ascii="SamsungOne 700" w:eastAsia="SamsungOne 700" w:hAnsi="SamsungOne 700" w:cs="SamsungOne 700"/>
          <w:color w:val="000000"/>
          <w:sz w:val="22"/>
        </w:rPr>
        <w:tab/>
      </w:r>
    </w:p>
    <w:p w14:paraId="3A8E6D49" w14:textId="77777777" w:rsidR="00435EB5" w:rsidRDefault="00000000" w:rsidP="004F212B">
      <w:pPr>
        <w:widowControl/>
        <w:kinsoku w:val="0"/>
        <w:wordWrap/>
        <w:overflowPunct w:val="0"/>
        <w:jc w:val="left"/>
        <w:rPr>
          <w:rFonts w:ascii="SamsungOne 700" w:eastAsia="SamsungOne 700" w:hAnsi="SamsungOne 700" w:cs="SamsungOne 700"/>
          <w:color w:val="000000"/>
        </w:rPr>
      </w:pPr>
      <w:r>
        <w:rPr>
          <w:rFonts w:ascii="SamsungOne 700" w:eastAsia="SamsungOne 700" w:hAnsi="SamsungOne 700" w:cs="SamsungOne 700"/>
          <w:color w:val="000000"/>
        </w:rPr>
        <w:t xml:space="preserve">     </w:t>
      </w:r>
    </w:p>
    <w:p w14:paraId="05035460" w14:textId="77777777" w:rsidR="00435EB5" w:rsidRDefault="00000000" w:rsidP="004F212B">
      <w:pPr>
        <w:widowControl/>
        <w:tabs>
          <w:tab w:val="right" w:pos="9026"/>
        </w:tabs>
        <w:kinsoku w:val="0"/>
        <w:wordWrap/>
        <w:overflowPunct w:val="0"/>
        <w:jc w:val="left"/>
        <w:rPr>
          <w:rFonts w:ascii="SamsungOne 700" w:eastAsia="SamsungOne 700" w:hAnsi="SamsungOne 700" w:cs="SamsungOne 700"/>
          <w:color w:val="000000"/>
          <w:sz w:val="24"/>
          <w:szCs w:val="24"/>
        </w:rPr>
      </w:pPr>
      <w:r>
        <w:rPr>
          <w:rFonts w:ascii="SamsungOne 700" w:eastAsia="SamsungOne 700" w:hAnsi="SamsungOne 700" w:cs="SamsungOne 700"/>
          <w:color w:val="000000"/>
          <w:sz w:val="24"/>
          <w:szCs w:val="24"/>
        </w:rPr>
        <w:t>6. Instructor Review and Comment</w:t>
      </w:r>
    </w:p>
    <w:p w14:paraId="6BC8ABF5" w14:textId="77777777" w:rsidR="00435EB5" w:rsidRDefault="00000000" w:rsidP="004F212B">
      <w:pPr>
        <w:widowControl/>
        <w:tabs>
          <w:tab w:val="right" w:pos="9026"/>
        </w:tabs>
        <w:kinsoku w:val="0"/>
        <w:wordWrap/>
        <w:overflowPunct w:val="0"/>
        <w:jc w:val="left"/>
        <w:rPr>
          <w:rFonts w:ascii="SamsungOne 700" w:eastAsia="SamsungOne 700" w:hAnsi="SamsungOne 700" w:cs="SamsungOne 700"/>
          <w:color w:val="000000"/>
          <w:sz w:val="22"/>
        </w:rPr>
      </w:pPr>
      <w:r>
        <w:rPr>
          <w:rFonts w:ascii="SamsungOne 700" w:eastAsia="SamsungOne 700" w:hAnsi="SamsungOne 700" w:cs="SamsungOne 700"/>
          <w:color w:val="000000"/>
        </w:rPr>
        <w:t xml:space="preserve">     </w:t>
      </w:r>
    </w:p>
    <w:p w14:paraId="0C79C1FB" w14:textId="77777777" w:rsidR="00435EB5" w:rsidRDefault="00000000" w:rsidP="004F212B">
      <w:pPr>
        <w:widowControl/>
        <w:tabs>
          <w:tab w:val="right" w:pos="9026"/>
        </w:tabs>
        <w:kinsoku w:val="0"/>
        <w:wordWrap/>
        <w:overflowPunct w:val="0"/>
        <w:jc w:val="left"/>
        <w:rPr>
          <w:rFonts w:ascii="Times New Roman" w:eastAsia="Times New Roman" w:hAnsi="Times New Roman" w:cs="Times New Roman"/>
          <w:color w:val="000000"/>
          <w:sz w:val="22"/>
        </w:rPr>
      </w:pPr>
      <w:r>
        <w:rPr>
          <w:rFonts w:ascii="Times New Roman" w:eastAsia="Times New Roman" w:hAnsi="Times New Roman" w:cs="Times New Roman"/>
          <w:color w:val="000000"/>
        </w:rPr>
        <w:t xml:space="preserve">     </w:t>
      </w:r>
    </w:p>
    <w:p w14:paraId="361363EB" w14:textId="77777777" w:rsidR="00435EB5" w:rsidRDefault="00000000" w:rsidP="004F212B">
      <w:pPr>
        <w:widowControl/>
        <w:tabs>
          <w:tab w:val="left" w:pos="915"/>
        </w:tabs>
        <w:kinsoku w:val="0"/>
        <w:wordWrap/>
        <w:overflowPunct w:val="0"/>
        <w:jc w:val="left"/>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ab/>
      </w:r>
    </w:p>
    <w:p w14:paraId="20ED0EE2" w14:textId="77777777" w:rsidR="00435EB5" w:rsidRDefault="00435EB5" w:rsidP="004F212B">
      <w:pPr>
        <w:widowControl/>
        <w:tabs>
          <w:tab w:val="left" w:pos="915"/>
        </w:tabs>
        <w:kinsoku w:val="0"/>
        <w:wordWrap/>
        <w:overflowPunct w:val="0"/>
        <w:jc w:val="left"/>
        <w:rPr>
          <w:rFonts w:ascii="Times New Roman" w:eastAsia="Times New Roman" w:hAnsi="Times New Roman" w:cs="Times New Roman"/>
          <w:color w:val="000000"/>
        </w:rPr>
      </w:pPr>
    </w:p>
    <w:p w14:paraId="4160A5C7" w14:textId="77777777" w:rsidR="00435EB5" w:rsidRDefault="00435EB5" w:rsidP="004F212B">
      <w:pPr>
        <w:widowControl/>
        <w:tabs>
          <w:tab w:val="left" w:pos="915"/>
        </w:tabs>
        <w:kinsoku w:val="0"/>
        <w:wordWrap/>
        <w:overflowPunct w:val="0"/>
        <w:jc w:val="left"/>
        <w:rPr>
          <w:rFonts w:ascii="Times New Roman" w:eastAsia="Times New Roman" w:hAnsi="Times New Roman" w:cs="Times New Roman"/>
          <w:color w:val="000000"/>
        </w:rPr>
      </w:pPr>
    </w:p>
    <w:p w14:paraId="33C4AD8B" w14:textId="77777777" w:rsidR="00435EB5" w:rsidRDefault="00435EB5" w:rsidP="004F212B">
      <w:pPr>
        <w:widowControl/>
        <w:tabs>
          <w:tab w:val="left" w:pos="915"/>
        </w:tabs>
        <w:kinsoku w:val="0"/>
        <w:wordWrap/>
        <w:overflowPunct w:val="0"/>
        <w:jc w:val="left"/>
        <w:rPr>
          <w:rFonts w:ascii="Times New Roman" w:eastAsia="Times New Roman" w:hAnsi="Times New Roman" w:cs="Times New Roman"/>
          <w:color w:val="000000"/>
        </w:rPr>
      </w:pPr>
    </w:p>
    <w:p w14:paraId="1B4276B4" w14:textId="77777777" w:rsidR="00435EB5" w:rsidRDefault="00435EB5" w:rsidP="004F212B">
      <w:pPr>
        <w:widowControl/>
        <w:tabs>
          <w:tab w:val="left" w:pos="915"/>
        </w:tabs>
        <w:kinsoku w:val="0"/>
        <w:wordWrap/>
        <w:overflowPunct w:val="0"/>
        <w:jc w:val="left"/>
        <w:rPr>
          <w:rFonts w:ascii="Times New Roman" w:eastAsia="Times New Roman" w:hAnsi="Times New Roman" w:cs="Times New Roman"/>
        </w:rPr>
      </w:pPr>
    </w:p>
    <w:p w14:paraId="7F1C6263" w14:textId="6651508B" w:rsidR="00435EB5" w:rsidRPr="00780D8E" w:rsidRDefault="00435EB5" w:rsidP="00780D8E">
      <w:pPr>
        <w:widowControl/>
        <w:tabs>
          <w:tab w:val="right" w:pos="9026"/>
        </w:tabs>
        <w:kinsoku w:val="0"/>
        <w:wordWrap/>
        <w:overflowPunct w:val="0"/>
        <w:jc w:val="left"/>
        <w:rPr>
          <w:rFonts w:ascii="Times New Roman" w:eastAsia="Times New Roman" w:hAnsi="Times New Roman" w:cs="Times New Roman"/>
          <w:color w:val="000000"/>
          <w:sz w:val="22"/>
        </w:rPr>
      </w:pPr>
    </w:p>
    <w:p w14:paraId="7EF77D5A" w14:textId="77777777" w:rsidR="00435EB5" w:rsidRDefault="00435EB5" w:rsidP="004F212B">
      <w:pPr>
        <w:widowControl/>
        <w:tabs>
          <w:tab w:val="right" w:pos="9026"/>
        </w:tabs>
        <w:kinsoku w:val="0"/>
        <w:wordWrap/>
        <w:overflowPunct w:val="0"/>
        <w:jc w:val="left"/>
        <w:rPr>
          <w:rFonts w:ascii="SamsungOne 400" w:eastAsia="SamsungOne 400" w:hAnsi="SamsungOne 400" w:cs="SamsungOne 400"/>
          <w:color w:val="000000"/>
        </w:rPr>
      </w:pPr>
    </w:p>
    <w:p w14:paraId="7790DC9A" w14:textId="40D2D7D9" w:rsidR="00435EB5" w:rsidRPr="00D74133" w:rsidRDefault="0070479D" w:rsidP="004F212B">
      <w:pPr>
        <w:pStyle w:val="Heading1"/>
        <w:kinsoku w:val="0"/>
        <w:wordWrap/>
        <w:overflowPunct w:val="0"/>
      </w:pPr>
      <w:bookmarkStart w:id="1" w:name="_heading=h.adauwzizk2oq" w:colFirst="0" w:colLast="0"/>
      <w:bookmarkEnd w:id="1"/>
      <w:r w:rsidRPr="00D74133">
        <w:rPr>
          <w:noProof/>
        </w:rPr>
        <w:lastRenderedPageBreak/>
        <mc:AlternateContent>
          <mc:Choice Requires="wps">
            <w:drawing>
              <wp:anchor distT="0" distB="0" distL="0" distR="0" simplePos="0" relativeHeight="251658240" behindDoc="1" locked="0" layoutInCell="1" hidden="0" allowOverlap="1" wp14:anchorId="6B942BB6" wp14:editId="1E7109A4">
                <wp:simplePos x="0" y="0"/>
                <wp:positionH relativeFrom="column">
                  <wp:posOffset>-15498</wp:posOffset>
                </wp:positionH>
                <wp:positionV relativeFrom="paragraph">
                  <wp:posOffset>-3004</wp:posOffset>
                </wp:positionV>
                <wp:extent cx="5735955" cy="317715"/>
                <wp:effectExtent l="0" t="0" r="4445" b="0"/>
                <wp:wrapNone/>
                <wp:docPr id="13" name="Rectangle 13"/>
                <wp:cNvGraphicFramePr/>
                <a:graphic xmlns:a="http://schemas.openxmlformats.org/drawingml/2006/main">
                  <a:graphicData uri="http://schemas.microsoft.com/office/word/2010/wordprocessingShape">
                    <wps:wsp>
                      <wps:cNvSpPr/>
                      <wps:spPr>
                        <a:xfrm>
                          <a:off x="0" y="0"/>
                          <a:ext cx="5735955" cy="317715"/>
                        </a:xfrm>
                        <a:prstGeom prst="rect">
                          <a:avLst/>
                        </a:prstGeom>
                        <a:solidFill>
                          <a:srgbClr val="193DB0"/>
                        </a:solidFill>
                        <a:ln>
                          <a:noFill/>
                        </a:ln>
                      </wps:spPr>
                      <wps:txbx>
                        <w:txbxContent>
                          <w:p w14:paraId="2582D13F" w14:textId="77777777" w:rsidR="00435EB5" w:rsidRDefault="00435EB5">
                            <w:pPr>
                              <w:jc w:val="left"/>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6B942BB6" id="Rectangle 13" o:spid="_x0000_s1026" style="position:absolute;left:0;text-align:left;margin-left:-1.2pt;margin-top:-.25pt;width:451.65pt;height:25pt;z-index:-25165824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" fillcolor="#193db0" stroked="f">
                <v:textbox inset="2.53958mm,2.53958mm,2.53958mm,2.53958mm">
                  <w:txbxContent>
                    <w:p w14:paraId="2582D13F" w14:textId="77777777" w:rsidR="00435EB5" w:rsidRDefault="00435EB5">
                      <w:pPr>
                        <w:jc w:val="left"/>
                        <w:textDirection w:val="btLr"/>
                      </w:pPr>
                    </w:p>
                  </w:txbxContent>
                </v:textbox>
              </v:rect>
            </w:pict>
          </mc:Fallback>
        </mc:AlternateContent>
      </w:r>
      <w:r w:rsidR="00000000" w:rsidRPr="00D74133">
        <w:t>1. Introduction</w:t>
      </w:r>
    </w:p>
    <w:p w14:paraId="0B6C0A57" w14:textId="77777777" w:rsidR="00435EB5" w:rsidRDefault="00435EB5" w:rsidP="004F212B">
      <w:pPr>
        <w:widowControl/>
        <w:kinsoku w:val="0"/>
        <w:wordWrap/>
        <w:overflowPunct w:val="0"/>
        <w:ind w:left="427" w:hanging="1"/>
        <w:jc w:val="left"/>
        <w:rPr>
          <w:rFonts w:ascii="SamsungOne 400" w:eastAsia="SamsungOne 400" w:hAnsi="SamsungOne 400" w:cs="SamsungOne 400"/>
          <w:color w:val="000000"/>
          <w:sz w:val="18"/>
          <w:szCs w:val="18"/>
        </w:rPr>
      </w:pPr>
    </w:p>
    <w:p w14:paraId="4AD571F6" w14:textId="77777777" w:rsidR="00435EB5" w:rsidRPr="00D74133" w:rsidRDefault="00000000" w:rsidP="004F212B">
      <w:pPr>
        <w:pStyle w:val="Heading2"/>
        <w:kinsoku w:val="0"/>
        <w:wordWrap/>
        <w:overflowPunct w:val="0"/>
      </w:pPr>
      <w:bookmarkStart w:id="2" w:name="_heading=h.v5vw4sv2foto" w:colFirst="0" w:colLast="0"/>
      <w:bookmarkEnd w:id="2"/>
      <w:r w:rsidRPr="00D74133">
        <w:t>1.1. Background Information</w:t>
      </w:r>
    </w:p>
    <w:p w14:paraId="7981D9B5" w14:textId="77777777" w:rsidR="00435EB5" w:rsidRDefault="00435EB5" w:rsidP="004F212B">
      <w:pPr>
        <w:kinsoku w:val="0"/>
        <w:wordWrap/>
        <w:overflowPunct w:val="0"/>
      </w:pPr>
    </w:p>
    <w:p w14:paraId="0589F1D0" w14:textId="1BA6830C" w:rsidR="00435EB5" w:rsidRDefault="00000000" w:rsidP="004F212B">
      <w:pPr>
        <w:widowControl/>
        <w:kinsoku w:val="0"/>
        <w:wordWrap/>
        <w:overflowPunct w:val="0"/>
        <w:spacing w:line="360" w:lineRule="auto"/>
        <w:jc w:val="left"/>
        <w:rPr>
          <w:rFonts w:ascii="SamsungOne 400" w:eastAsia="SamsungOne 400" w:hAnsi="SamsungOne 400" w:cs="SamsungOne 400"/>
          <w:sz w:val="22"/>
        </w:rPr>
      </w:pPr>
      <w:r>
        <w:rPr>
          <w:rFonts w:ascii="SamsungOne 400" w:eastAsia="SamsungOne 400" w:hAnsi="SamsungOne 400" w:cs="SamsungOne 400"/>
          <w:sz w:val="22"/>
        </w:rPr>
        <w:t xml:space="preserve">Deepfake technology is a form of artificial intelligence (AI) that has gained notoriety in recent years </w:t>
      </w:r>
      <w:r w:rsidR="00D74133">
        <w:rPr>
          <w:rFonts w:ascii="SamsungOne 400" w:eastAsia="SamsungOne 400" w:hAnsi="SamsungOne 400" w:cs="SamsungOne 400"/>
          <w:sz w:val="22"/>
        </w:rPr>
        <w:t>f</w:t>
      </w:r>
      <w:r>
        <w:rPr>
          <w:rFonts w:ascii="SamsungOne 400" w:eastAsia="SamsungOne 400" w:hAnsi="SamsungOne 400" w:cs="SamsungOne 400"/>
          <w:sz w:val="22"/>
        </w:rPr>
        <w:t xml:space="preserve">or its ability to create compelling videos and images often used to spread false information, damage reputations, or defraud people. The technology uses deep learning algorithms to analyze and manipulate visual data such as images and videos. Deepfake technology uses algorithms to analyze and manipulate existing images or videos to create new, fake content. For example, an algorithm may be used to swap the face of one person in a video with the face of another person, or to manipulate the speech of a person in a video to make them say something they did not </w:t>
      </w:r>
      <w:proofErr w:type="spellStart"/>
      <w:r>
        <w:rPr>
          <w:rFonts w:ascii="SamsungOne 400" w:eastAsia="SamsungOne 400" w:hAnsi="SamsungOne 400" w:cs="SamsungOne 400"/>
          <w:sz w:val="22"/>
        </w:rPr>
        <w:t>say.The</w:t>
      </w:r>
      <w:proofErr w:type="spellEnd"/>
      <w:r>
        <w:rPr>
          <w:rFonts w:ascii="SamsungOne 400" w:eastAsia="SamsungOne 400" w:hAnsi="SamsungOne 400" w:cs="SamsungOne 400"/>
          <w:sz w:val="22"/>
        </w:rPr>
        <w:t xml:space="preserve"> development of deepfake technology has been driven by advances in machine learning and computer vision, which have made it possible to create more sophisticated algorithms for analyzing and manipulating visual data. Despite its potential benefits, deepfake technology has raised concerns about its potential misuse. For example, deepfake technology could be used to create fake videos or images of political leaders or celebrities, which could be used to spread false information or to damage reputations. Deepfake technology could also be used to create fake evidence in criminal cases, or to violate the privacy of individuals by creating fake images or videos of them without their consent. As a result of these concerns, there has been growing interest in developing tools and technologies for detecting and mitigating the risks of deepfake technology. These include digital watermarking, which involves embedding invisible markers in images or videos to help identify their original source and ensure their authenticity, as well as machine learning algorithms that can be used to detect and identify deepfakes based on subtle visual cues. </w:t>
      </w:r>
    </w:p>
    <w:p w14:paraId="180E722F" w14:textId="77777777" w:rsidR="00435EB5" w:rsidRDefault="00435EB5" w:rsidP="004F212B">
      <w:pPr>
        <w:widowControl/>
        <w:kinsoku w:val="0"/>
        <w:wordWrap/>
        <w:overflowPunct w:val="0"/>
        <w:ind w:left="427" w:hanging="1"/>
        <w:jc w:val="left"/>
        <w:rPr>
          <w:rFonts w:ascii="SamsungOne 400" w:eastAsia="SamsungOne 400" w:hAnsi="SamsungOne 400" w:cs="SamsungOne 400"/>
          <w:b/>
          <w:color w:val="000000"/>
          <w:sz w:val="24"/>
          <w:szCs w:val="24"/>
          <w:highlight w:val="yellow"/>
        </w:rPr>
      </w:pPr>
    </w:p>
    <w:p w14:paraId="7D3F42B2" w14:textId="77777777" w:rsidR="00435EB5" w:rsidRDefault="00000000" w:rsidP="004F212B">
      <w:pPr>
        <w:pStyle w:val="Heading2"/>
        <w:kinsoku w:val="0"/>
        <w:wordWrap/>
        <w:overflowPunct w:val="0"/>
      </w:pPr>
      <w:bookmarkStart w:id="3" w:name="_heading=h.bxjbhri2xig9" w:colFirst="0" w:colLast="0"/>
      <w:bookmarkEnd w:id="3"/>
      <w:r>
        <w:t>1.2 Motivation and Objective</w:t>
      </w:r>
    </w:p>
    <w:p w14:paraId="7EEEADC2" w14:textId="77777777" w:rsidR="00435EB5" w:rsidRDefault="00000000" w:rsidP="004F212B">
      <w:pPr>
        <w:widowControl/>
        <w:pBdr>
          <w:top w:val="none" w:sz="0" w:space="0" w:color="D9D9E3"/>
          <w:left w:val="none" w:sz="0" w:space="0" w:color="D9D9E3"/>
          <w:bottom w:val="none" w:sz="0" w:space="0" w:color="D9D9E3"/>
          <w:right w:val="none" w:sz="0" w:space="0" w:color="D9D9E3"/>
        </w:pBdr>
        <w:kinsoku w:val="0"/>
        <w:wordWrap/>
        <w:overflowPunct w:val="0"/>
        <w:spacing w:before="300" w:after="300" w:line="360" w:lineRule="auto"/>
        <w:jc w:val="left"/>
        <w:rPr>
          <w:rFonts w:ascii="SamsungOne 400" w:eastAsia="SamsungOne 400" w:hAnsi="SamsungOne 400" w:cs="SamsungOne 400"/>
          <w:sz w:val="22"/>
        </w:rPr>
      </w:pPr>
      <w:r>
        <w:rPr>
          <w:rFonts w:ascii="SamsungOne 400" w:eastAsia="SamsungOne 400" w:hAnsi="SamsungOne 400" w:cs="SamsungOne 400"/>
          <w:sz w:val="22"/>
        </w:rPr>
        <w:t>The rise of deep fake technology has raised concerns about the potential misuse of manipulated images and videos for various malicious purposes such as spreading fake news, propaganda, disinformation, or cybercrime. Deepfake images are computer-generated images that can be used to create fake identities, forge documents, or even blackmail individuals. Therefore, the motivation behind the detection of deep fake images is to preserve the authenticity and credibility of visual media and protect individuals' privacy and security.</w:t>
      </w:r>
    </w:p>
    <w:p w14:paraId="258CD880" w14:textId="77777777" w:rsidR="00435EB5" w:rsidRDefault="00000000" w:rsidP="004F212B">
      <w:pPr>
        <w:widowControl/>
        <w:pBdr>
          <w:top w:val="none" w:sz="0" w:space="0" w:color="D9D9E3"/>
          <w:left w:val="none" w:sz="0" w:space="0" w:color="D9D9E3"/>
          <w:bottom w:val="none" w:sz="0" w:space="0" w:color="D9D9E3"/>
          <w:right w:val="none" w:sz="0" w:space="0" w:color="D9D9E3"/>
        </w:pBdr>
        <w:kinsoku w:val="0"/>
        <w:wordWrap/>
        <w:overflowPunct w:val="0"/>
        <w:spacing w:before="300" w:after="300" w:line="360" w:lineRule="auto"/>
        <w:jc w:val="left"/>
        <w:rPr>
          <w:rFonts w:ascii="SamsungOne 400" w:eastAsia="SamsungOne 400" w:hAnsi="SamsungOne 400" w:cs="SamsungOne 400"/>
          <w:sz w:val="22"/>
        </w:rPr>
      </w:pPr>
      <w:r>
        <w:rPr>
          <w:rFonts w:ascii="SamsungOne 400" w:eastAsia="SamsungOne 400" w:hAnsi="SamsungOne 400" w:cs="SamsungOne 400"/>
          <w:sz w:val="22"/>
        </w:rPr>
        <w:t xml:space="preserve">The primary objective of an AI deep fake image detection project is to develop an accurate and reliable system that can automatically detect deep fake images with high precision and recall. This </w:t>
      </w:r>
      <w:r>
        <w:rPr>
          <w:rFonts w:ascii="SamsungOne 400" w:eastAsia="SamsungOne 400" w:hAnsi="SamsungOne 400" w:cs="SamsungOne 400"/>
          <w:sz w:val="22"/>
        </w:rPr>
        <w:lastRenderedPageBreak/>
        <w:t>system should be able to distinguish between real and fake images by analyzing various features such as facial expressions, lighting, shadows, and pixel-level artifacts. The following are some specific objectives of an AI deep fake image detection project:</w:t>
      </w:r>
    </w:p>
    <w:p w14:paraId="275A6511" w14:textId="77777777" w:rsidR="00435EB5" w:rsidRDefault="00000000" w:rsidP="004F212B">
      <w:pPr>
        <w:widowControl/>
        <w:numPr>
          <w:ilvl w:val="0"/>
          <w:numId w:val="1"/>
        </w:numPr>
        <w:pBdr>
          <w:top w:val="none" w:sz="0" w:space="0" w:color="D9D9E3"/>
          <w:left w:val="none" w:sz="0" w:space="0" w:color="D9D9E3"/>
          <w:bottom w:val="none" w:sz="0" w:space="0" w:color="D9D9E3"/>
          <w:right w:val="none" w:sz="0" w:space="0" w:color="D9D9E3"/>
        </w:pBdr>
        <w:kinsoku w:val="0"/>
        <w:wordWrap/>
        <w:overflowPunct w:val="0"/>
        <w:spacing w:before="300" w:line="360" w:lineRule="auto"/>
        <w:jc w:val="left"/>
        <w:rPr>
          <w:rFonts w:ascii="Times New Roman" w:eastAsia="Times New Roman" w:hAnsi="Times New Roman" w:cs="Times New Roman"/>
          <w:color w:val="000000"/>
        </w:rPr>
      </w:pPr>
      <w:r>
        <w:rPr>
          <w:rFonts w:ascii="SamsungOne 400" w:eastAsia="SamsungOne 400" w:hAnsi="SamsungOne 400" w:cs="SamsungOne 400"/>
          <w:sz w:val="22"/>
        </w:rPr>
        <w:t>Developing deep learning models: Deep learning models, such as Convolutional Neural Networks (CNNs), can learn from large amounts of data and identify patterns and features that distinguish between real and fake images. Developing and fine-tuning these models for deep fake detection can significantly improve the accuracy of the system.</w:t>
      </w:r>
    </w:p>
    <w:p w14:paraId="51E40A5A" w14:textId="77777777" w:rsidR="00435EB5" w:rsidRDefault="00000000" w:rsidP="004F212B">
      <w:pPr>
        <w:widowControl/>
        <w:numPr>
          <w:ilvl w:val="0"/>
          <w:numId w:val="1"/>
        </w:numPr>
        <w:pBdr>
          <w:top w:val="none" w:sz="0" w:space="0" w:color="D9D9E3"/>
          <w:left w:val="none" w:sz="0" w:space="0" w:color="D9D9E3"/>
          <w:bottom w:val="none" w:sz="0" w:space="0" w:color="D9D9E3"/>
          <w:right w:val="none" w:sz="0" w:space="0" w:color="D9D9E3"/>
        </w:pBdr>
        <w:kinsoku w:val="0"/>
        <w:wordWrap/>
        <w:overflowPunct w:val="0"/>
        <w:spacing w:line="360" w:lineRule="auto"/>
        <w:jc w:val="left"/>
        <w:rPr>
          <w:rFonts w:ascii="Times New Roman" w:eastAsia="Times New Roman" w:hAnsi="Times New Roman" w:cs="Times New Roman"/>
          <w:color w:val="000000"/>
        </w:rPr>
      </w:pPr>
      <w:r>
        <w:rPr>
          <w:rFonts w:ascii="SamsungOne 400" w:eastAsia="SamsungOne 400" w:hAnsi="SamsungOne 400" w:cs="SamsungOne 400"/>
          <w:sz w:val="22"/>
        </w:rPr>
        <w:t>Collecting diverse and representative datasets: A deep fake image detection system should be trained on a diverse and representative dataset that includes different types of deep fakes, lighting conditions, and camera angles. This will ensure that the system can generalize well and detect deep fakes in real-world scenarios.</w:t>
      </w:r>
    </w:p>
    <w:p w14:paraId="346DFBFB" w14:textId="77777777" w:rsidR="00435EB5" w:rsidRDefault="00000000" w:rsidP="004F212B">
      <w:pPr>
        <w:widowControl/>
        <w:numPr>
          <w:ilvl w:val="0"/>
          <w:numId w:val="1"/>
        </w:numPr>
        <w:pBdr>
          <w:top w:val="none" w:sz="0" w:space="0" w:color="D9D9E3"/>
          <w:left w:val="none" w:sz="0" w:space="0" w:color="D9D9E3"/>
          <w:bottom w:val="none" w:sz="0" w:space="0" w:color="D9D9E3"/>
          <w:right w:val="none" w:sz="0" w:space="0" w:color="D9D9E3"/>
        </w:pBdr>
        <w:kinsoku w:val="0"/>
        <w:wordWrap/>
        <w:overflowPunct w:val="0"/>
        <w:spacing w:line="360" w:lineRule="auto"/>
        <w:jc w:val="left"/>
        <w:rPr>
          <w:rFonts w:ascii="Times New Roman" w:eastAsia="Times New Roman" w:hAnsi="Times New Roman" w:cs="Times New Roman"/>
          <w:color w:val="000000"/>
        </w:rPr>
      </w:pPr>
      <w:r>
        <w:rPr>
          <w:rFonts w:ascii="SamsungOne 400" w:eastAsia="SamsungOne 400" w:hAnsi="SamsungOne 400" w:cs="SamsungOne 400"/>
          <w:sz w:val="22"/>
        </w:rPr>
        <w:t>Evaluating and benchmarking the system: An AI deep fake image detection system should be evaluated and benchmarked against other state-of-the-art systems to assess its performance and identify areas for improvement. This can be achieved by using standardized metrics such as precision, recall, and F1 score.</w:t>
      </w:r>
    </w:p>
    <w:p w14:paraId="7A68AB7D" w14:textId="77777777" w:rsidR="00435EB5" w:rsidRDefault="00000000" w:rsidP="004F212B">
      <w:pPr>
        <w:widowControl/>
        <w:numPr>
          <w:ilvl w:val="0"/>
          <w:numId w:val="1"/>
        </w:numPr>
        <w:pBdr>
          <w:top w:val="none" w:sz="0" w:space="0" w:color="D9D9E3"/>
          <w:left w:val="none" w:sz="0" w:space="0" w:color="D9D9E3"/>
          <w:bottom w:val="none" w:sz="0" w:space="0" w:color="D9D9E3"/>
          <w:right w:val="none" w:sz="0" w:space="0" w:color="D9D9E3"/>
        </w:pBdr>
        <w:kinsoku w:val="0"/>
        <w:wordWrap/>
        <w:overflowPunct w:val="0"/>
        <w:spacing w:after="300" w:line="360" w:lineRule="auto"/>
        <w:jc w:val="left"/>
        <w:rPr>
          <w:rFonts w:ascii="Times New Roman" w:eastAsia="Times New Roman" w:hAnsi="Times New Roman" w:cs="Times New Roman"/>
          <w:color w:val="000000"/>
        </w:rPr>
      </w:pPr>
      <w:r>
        <w:rPr>
          <w:rFonts w:ascii="SamsungOne 400" w:eastAsia="SamsungOne 400" w:hAnsi="SamsungOne 400" w:cs="SamsungOne 400"/>
          <w:sz w:val="22"/>
        </w:rPr>
        <w:t>Integrating the system into existing platforms: An AI deep fake image detection system can be integrated into various platforms such as social media, messaging apps, or online marketplaces to automatically detect and flag deep fake images. This can help prevent the spread of fake news, protect individuals' privacy, and enhance the overall trustworthiness of online media.</w:t>
      </w:r>
    </w:p>
    <w:p w14:paraId="1C87DC6A" w14:textId="77777777" w:rsidR="00435EB5" w:rsidRDefault="00000000" w:rsidP="004F212B">
      <w:pPr>
        <w:widowControl/>
        <w:pBdr>
          <w:top w:val="none" w:sz="0" w:space="0" w:color="D9D9E3"/>
          <w:left w:val="none" w:sz="0" w:space="0" w:color="D9D9E3"/>
          <w:bottom w:val="none" w:sz="0" w:space="0" w:color="D9D9E3"/>
          <w:right w:val="none" w:sz="0" w:space="0" w:color="D9D9E3"/>
        </w:pBdr>
        <w:kinsoku w:val="0"/>
        <w:wordWrap/>
        <w:overflowPunct w:val="0"/>
        <w:spacing w:before="300" w:line="360" w:lineRule="auto"/>
        <w:jc w:val="left"/>
        <w:rPr>
          <w:rFonts w:ascii="SamsungOne 400" w:eastAsia="SamsungOne 400" w:hAnsi="SamsungOne 400" w:cs="SamsungOne 400"/>
          <w:b/>
          <w:sz w:val="24"/>
          <w:szCs w:val="24"/>
        </w:rPr>
      </w:pPr>
      <w:r>
        <w:rPr>
          <w:rFonts w:ascii="SamsungOne 400" w:eastAsia="SamsungOne 400" w:hAnsi="SamsungOne 400" w:cs="SamsungOne 400"/>
          <w:sz w:val="22"/>
        </w:rPr>
        <w:t>In conclusion, an AI deep fake image detection project can help address the growing concerns about the misuse of manipulated images and videos. By developing an accurate and reliable system that can detect deep fake images, we can safeguard the authenticity and credibility of visual media and promote a safer and more secure online environment.</w:t>
      </w:r>
    </w:p>
    <w:p w14:paraId="231F87AE" w14:textId="77777777" w:rsidR="00435EB5" w:rsidRDefault="00435EB5" w:rsidP="004F212B">
      <w:pPr>
        <w:widowControl/>
        <w:kinsoku w:val="0"/>
        <w:wordWrap/>
        <w:overflowPunct w:val="0"/>
        <w:ind w:left="427" w:hanging="1"/>
        <w:jc w:val="left"/>
        <w:rPr>
          <w:rFonts w:ascii="SamsungOne 400" w:eastAsia="SamsungOne 400" w:hAnsi="SamsungOne 400" w:cs="SamsungOne 400"/>
          <w:b/>
          <w:sz w:val="24"/>
          <w:szCs w:val="24"/>
        </w:rPr>
      </w:pPr>
    </w:p>
    <w:p w14:paraId="0BA4E865" w14:textId="77777777" w:rsidR="00435EB5" w:rsidRDefault="00000000" w:rsidP="004F212B">
      <w:pPr>
        <w:pStyle w:val="Heading2"/>
        <w:kinsoku w:val="0"/>
        <w:wordWrap/>
        <w:overflowPunct w:val="0"/>
      </w:pPr>
      <w:bookmarkStart w:id="4" w:name="_heading=h.lnwandkm4tiv" w:colFirst="0" w:colLast="0"/>
      <w:bookmarkEnd w:id="4"/>
      <w:r>
        <w:t xml:space="preserve">1.3 Members and Role Assignments </w:t>
      </w:r>
    </w:p>
    <w:p w14:paraId="5074176C" w14:textId="77777777" w:rsidR="00435EB5" w:rsidRDefault="00000000" w:rsidP="004F212B">
      <w:pPr>
        <w:widowControl/>
        <w:kinsoku w:val="0"/>
        <w:wordWrap/>
        <w:overflowPunct w:val="0"/>
        <w:spacing w:before="240" w:line="360" w:lineRule="auto"/>
        <w:jc w:val="left"/>
        <w:rPr>
          <w:rFonts w:ascii="SamsungOne 400" w:eastAsia="SamsungOne 400" w:hAnsi="SamsungOne 400" w:cs="SamsungOne 400"/>
          <w:b/>
          <w:sz w:val="22"/>
        </w:rPr>
      </w:pPr>
      <w:r>
        <w:rPr>
          <w:rFonts w:ascii="SamsungOne 400" w:eastAsia="SamsungOne 400" w:hAnsi="SamsungOne 400" w:cs="SamsungOne 400"/>
          <w:b/>
          <w:sz w:val="22"/>
        </w:rPr>
        <w:t>Action Plan</w:t>
      </w:r>
    </w:p>
    <w:p w14:paraId="10B374EF" w14:textId="77777777" w:rsidR="00435EB5" w:rsidRDefault="00000000" w:rsidP="004F212B">
      <w:pPr>
        <w:widowControl/>
        <w:kinsoku w:val="0"/>
        <w:wordWrap/>
        <w:overflowPunct w:val="0"/>
        <w:spacing w:line="360" w:lineRule="auto"/>
        <w:jc w:val="left"/>
        <w:rPr>
          <w:rFonts w:ascii="SamsungOne 400" w:eastAsia="SamsungOne 400" w:hAnsi="SamsungOne 400" w:cs="SamsungOne 400"/>
          <w:sz w:val="22"/>
        </w:rPr>
      </w:pPr>
      <w:r>
        <w:rPr>
          <w:rFonts w:ascii="SamsungOne 400" w:eastAsia="SamsungOne 400" w:hAnsi="SamsungOne 400" w:cs="SamsungOne 400"/>
          <w:sz w:val="22"/>
        </w:rPr>
        <w:t>Each member worked on researching and writing down one part of the report</w:t>
      </w:r>
    </w:p>
    <w:p w14:paraId="4F99C17A" w14:textId="77777777" w:rsidR="00435EB5" w:rsidRDefault="00000000" w:rsidP="004F212B">
      <w:pPr>
        <w:widowControl/>
        <w:numPr>
          <w:ilvl w:val="0"/>
          <w:numId w:val="8"/>
        </w:numPr>
        <w:kinsoku w:val="0"/>
        <w:wordWrap/>
        <w:overflowPunct w:val="0"/>
        <w:spacing w:line="360" w:lineRule="auto"/>
        <w:jc w:val="left"/>
        <w:rPr>
          <w:rFonts w:ascii="SamsungOne 400" w:eastAsia="SamsungOne 400" w:hAnsi="SamsungOne 400" w:cs="SamsungOne 400"/>
        </w:rPr>
      </w:pPr>
      <w:r>
        <w:rPr>
          <w:rFonts w:ascii="SamsungOne 400" w:eastAsia="SamsungOne 400" w:hAnsi="SamsungOne 400" w:cs="SamsungOne 400"/>
          <w:sz w:val="22"/>
        </w:rPr>
        <w:t xml:space="preserve">Goal - </w:t>
      </w:r>
      <w:proofErr w:type="spellStart"/>
      <w:r>
        <w:rPr>
          <w:rFonts w:ascii="SamsungOne 400" w:eastAsia="SamsungOne 400" w:hAnsi="SamsungOne 400" w:cs="SamsungOne 400"/>
          <w:sz w:val="22"/>
        </w:rPr>
        <w:t>Rodha</w:t>
      </w:r>
      <w:proofErr w:type="spellEnd"/>
      <w:r>
        <w:rPr>
          <w:rFonts w:ascii="SamsungOne 400" w:eastAsia="SamsungOne 400" w:hAnsi="SamsungOne 400" w:cs="SamsungOne 400"/>
          <w:sz w:val="22"/>
        </w:rPr>
        <w:t xml:space="preserve"> Al </w:t>
      </w:r>
      <w:proofErr w:type="spellStart"/>
      <w:r>
        <w:rPr>
          <w:rFonts w:ascii="SamsungOne 400" w:eastAsia="SamsungOne 400" w:hAnsi="SamsungOne 400" w:cs="SamsungOne 400"/>
          <w:sz w:val="22"/>
        </w:rPr>
        <w:t>Marzooqi</w:t>
      </w:r>
      <w:proofErr w:type="spellEnd"/>
    </w:p>
    <w:p w14:paraId="58A03831" w14:textId="77777777" w:rsidR="00435EB5" w:rsidRDefault="00000000" w:rsidP="004F212B">
      <w:pPr>
        <w:widowControl/>
        <w:numPr>
          <w:ilvl w:val="0"/>
          <w:numId w:val="8"/>
        </w:numPr>
        <w:kinsoku w:val="0"/>
        <w:wordWrap/>
        <w:overflowPunct w:val="0"/>
        <w:spacing w:line="360" w:lineRule="auto"/>
        <w:jc w:val="left"/>
        <w:rPr>
          <w:rFonts w:ascii="SamsungOne 400" w:eastAsia="SamsungOne 400" w:hAnsi="SamsungOne 400" w:cs="SamsungOne 400"/>
        </w:rPr>
      </w:pPr>
      <w:r>
        <w:rPr>
          <w:rFonts w:ascii="SamsungOne 400" w:eastAsia="SamsungOne 400" w:hAnsi="SamsungOne 400" w:cs="SamsungOne 400"/>
          <w:sz w:val="22"/>
        </w:rPr>
        <w:t xml:space="preserve">Abstract - </w:t>
      </w:r>
      <w:proofErr w:type="spellStart"/>
      <w:r>
        <w:rPr>
          <w:rFonts w:ascii="SamsungOne 400" w:eastAsia="SamsungOne 400" w:hAnsi="SamsungOne 400" w:cs="SamsungOne 400"/>
          <w:sz w:val="22"/>
        </w:rPr>
        <w:t>Rukhiya</w:t>
      </w:r>
      <w:proofErr w:type="spellEnd"/>
      <w:r>
        <w:rPr>
          <w:rFonts w:ascii="SamsungOne 400" w:eastAsia="SamsungOne 400" w:hAnsi="SamsungOne 400" w:cs="SamsungOne 400"/>
          <w:sz w:val="22"/>
        </w:rPr>
        <w:t xml:space="preserve"> </w:t>
      </w:r>
      <w:proofErr w:type="spellStart"/>
      <w:r>
        <w:rPr>
          <w:rFonts w:ascii="SamsungOne 400" w:eastAsia="SamsungOne 400" w:hAnsi="SamsungOne 400" w:cs="SamsungOne 400"/>
          <w:sz w:val="22"/>
        </w:rPr>
        <w:t>Nafeesa</w:t>
      </w:r>
      <w:proofErr w:type="spellEnd"/>
      <w:r>
        <w:rPr>
          <w:rFonts w:ascii="SamsungOne 400" w:eastAsia="SamsungOne 400" w:hAnsi="SamsungOne 400" w:cs="SamsungOne 400"/>
          <w:sz w:val="22"/>
        </w:rPr>
        <w:t xml:space="preserve"> </w:t>
      </w:r>
      <w:proofErr w:type="spellStart"/>
      <w:r>
        <w:rPr>
          <w:rFonts w:ascii="SamsungOne 400" w:eastAsia="SamsungOne 400" w:hAnsi="SamsungOne 400" w:cs="SamsungOne 400"/>
          <w:sz w:val="22"/>
        </w:rPr>
        <w:t>Thayyil</w:t>
      </w:r>
      <w:proofErr w:type="spellEnd"/>
      <w:r>
        <w:rPr>
          <w:rFonts w:ascii="SamsungOne 400" w:eastAsia="SamsungOne 400" w:hAnsi="SamsungOne 400" w:cs="SamsungOne 400"/>
          <w:sz w:val="22"/>
        </w:rPr>
        <w:t xml:space="preserve"> </w:t>
      </w:r>
      <w:proofErr w:type="spellStart"/>
      <w:r>
        <w:rPr>
          <w:rFonts w:ascii="SamsungOne 400" w:eastAsia="SamsungOne 400" w:hAnsi="SamsungOne 400" w:cs="SamsungOne 400"/>
          <w:sz w:val="22"/>
        </w:rPr>
        <w:t>Kedaran</w:t>
      </w:r>
      <w:proofErr w:type="spellEnd"/>
    </w:p>
    <w:p w14:paraId="15988599" w14:textId="77777777" w:rsidR="00435EB5" w:rsidRDefault="00000000" w:rsidP="004F212B">
      <w:pPr>
        <w:widowControl/>
        <w:numPr>
          <w:ilvl w:val="0"/>
          <w:numId w:val="8"/>
        </w:numPr>
        <w:kinsoku w:val="0"/>
        <w:wordWrap/>
        <w:overflowPunct w:val="0"/>
        <w:spacing w:line="360" w:lineRule="auto"/>
        <w:jc w:val="left"/>
        <w:rPr>
          <w:rFonts w:ascii="SamsungOne 400" w:eastAsia="SamsungOne 400" w:hAnsi="SamsungOne 400" w:cs="SamsungOne 400"/>
        </w:rPr>
      </w:pPr>
      <w:r>
        <w:rPr>
          <w:rFonts w:ascii="SamsungOne 400" w:eastAsia="SamsungOne 400" w:hAnsi="SamsungOne 400" w:cs="SamsungOne 400"/>
          <w:sz w:val="22"/>
        </w:rPr>
        <w:t>Training method - Aysha Asif</w:t>
      </w:r>
    </w:p>
    <w:p w14:paraId="1749F13D" w14:textId="77777777" w:rsidR="00435EB5" w:rsidRDefault="00000000" w:rsidP="004F212B">
      <w:pPr>
        <w:widowControl/>
        <w:numPr>
          <w:ilvl w:val="0"/>
          <w:numId w:val="8"/>
        </w:numPr>
        <w:kinsoku w:val="0"/>
        <w:wordWrap/>
        <w:overflowPunct w:val="0"/>
        <w:spacing w:line="360" w:lineRule="auto"/>
        <w:jc w:val="left"/>
        <w:rPr>
          <w:rFonts w:ascii="SamsungOne 400" w:eastAsia="SamsungOne 400" w:hAnsi="SamsungOne 400" w:cs="SamsungOne 400"/>
        </w:rPr>
      </w:pPr>
      <w:r>
        <w:rPr>
          <w:rFonts w:ascii="SamsungOne 400" w:eastAsia="SamsungOne 400" w:hAnsi="SamsungOne 400" w:cs="SamsungOne 400"/>
          <w:sz w:val="22"/>
        </w:rPr>
        <w:t>Data preprocessing - Nadeen Tarek</w:t>
      </w:r>
    </w:p>
    <w:p w14:paraId="0AB85C8C" w14:textId="77777777" w:rsidR="00435EB5" w:rsidRDefault="00000000" w:rsidP="004F212B">
      <w:pPr>
        <w:widowControl/>
        <w:numPr>
          <w:ilvl w:val="0"/>
          <w:numId w:val="8"/>
        </w:numPr>
        <w:kinsoku w:val="0"/>
        <w:wordWrap/>
        <w:overflowPunct w:val="0"/>
        <w:spacing w:line="360" w:lineRule="auto"/>
        <w:jc w:val="left"/>
        <w:rPr>
          <w:rFonts w:ascii="SamsungOne 400" w:eastAsia="SamsungOne 400" w:hAnsi="SamsungOne 400" w:cs="SamsungOne 400"/>
        </w:rPr>
      </w:pPr>
      <w:r>
        <w:rPr>
          <w:rFonts w:ascii="SamsungOne 400" w:eastAsia="SamsungOne 400" w:hAnsi="SamsungOne 400" w:cs="SamsungOne 400"/>
          <w:sz w:val="22"/>
        </w:rPr>
        <w:lastRenderedPageBreak/>
        <w:t xml:space="preserve">Expected outcome - Pooja </w:t>
      </w:r>
      <w:proofErr w:type="spellStart"/>
      <w:r>
        <w:rPr>
          <w:rFonts w:ascii="SamsungOne 400" w:eastAsia="SamsungOne 400" w:hAnsi="SamsungOne 400" w:cs="SamsungOne 400"/>
          <w:sz w:val="22"/>
        </w:rPr>
        <w:t>Meledath</w:t>
      </w:r>
      <w:proofErr w:type="spellEnd"/>
    </w:p>
    <w:p w14:paraId="5DC320DA" w14:textId="77777777" w:rsidR="00435EB5" w:rsidRDefault="00000000" w:rsidP="004F212B">
      <w:pPr>
        <w:widowControl/>
        <w:numPr>
          <w:ilvl w:val="0"/>
          <w:numId w:val="8"/>
        </w:numPr>
        <w:kinsoku w:val="0"/>
        <w:wordWrap/>
        <w:overflowPunct w:val="0"/>
        <w:spacing w:after="240" w:line="360" w:lineRule="auto"/>
        <w:jc w:val="left"/>
        <w:rPr>
          <w:rFonts w:ascii="SamsungOne 400" w:eastAsia="SamsungOne 400" w:hAnsi="SamsungOne 400" w:cs="SamsungOne 400"/>
        </w:rPr>
      </w:pPr>
      <w:r>
        <w:rPr>
          <w:rFonts w:ascii="SamsungOne 400" w:eastAsia="SamsungOne 400" w:hAnsi="SamsungOne 400" w:cs="SamsungOne 400"/>
          <w:sz w:val="22"/>
        </w:rPr>
        <w:t>Role by member &amp; Schedule summary-  Ahmad Saad</w:t>
      </w:r>
    </w:p>
    <w:p w14:paraId="21D03BAA" w14:textId="77777777" w:rsidR="00435EB5" w:rsidRDefault="00000000" w:rsidP="004F212B">
      <w:pPr>
        <w:widowControl/>
        <w:kinsoku w:val="0"/>
        <w:wordWrap/>
        <w:overflowPunct w:val="0"/>
        <w:spacing w:before="240" w:line="360" w:lineRule="auto"/>
        <w:jc w:val="left"/>
        <w:rPr>
          <w:rFonts w:ascii="SamsungOne 400" w:eastAsia="SamsungOne 400" w:hAnsi="SamsungOne 400" w:cs="SamsungOne 400"/>
          <w:b/>
          <w:sz w:val="22"/>
        </w:rPr>
      </w:pPr>
      <w:r>
        <w:rPr>
          <w:rFonts w:ascii="SamsungOne 400" w:eastAsia="SamsungOne 400" w:hAnsi="SamsungOne 400" w:cs="SamsungOne 400"/>
          <w:b/>
          <w:sz w:val="22"/>
        </w:rPr>
        <w:t>Coding</w:t>
      </w:r>
    </w:p>
    <w:p w14:paraId="4C8DB4E2" w14:textId="77777777" w:rsidR="00435EB5" w:rsidRDefault="00000000" w:rsidP="004F212B">
      <w:pPr>
        <w:widowControl/>
        <w:kinsoku w:val="0"/>
        <w:wordWrap/>
        <w:overflowPunct w:val="0"/>
        <w:spacing w:line="360" w:lineRule="auto"/>
        <w:jc w:val="left"/>
        <w:rPr>
          <w:rFonts w:ascii="SamsungOne 400" w:eastAsia="SamsungOne 400" w:hAnsi="SamsungOne 400" w:cs="SamsungOne 400"/>
          <w:sz w:val="22"/>
        </w:rPr>
      </w:pPr>
      <w:r>
        <w:rPr>
          <w:rFonts w:ascii="SamsungOne 400" w:eastAsia="SamsungOne 400" w:hAnsi="SamsungOne 400" w:cs="SamsungOne 400"/>
          <w:sz w:val="22"/>
        </w:rPr>
        <w:t>Each member will work, train, test, and tune a model with the same dataset purpose:</w:t>
      </w:r>
    </w:p>
    <w:p w14:paraId="736130EB" w14:textId="77777777" w:rsidR="00435EB5" w:rsidRDefault="00000000" w:rsidP="004F212B">
      <w:pPr>
        <w:widowControl/>
        <w:numPr>
          <w:ilvl w:val="0"/>
          <w:numId w:val="14"/>
        </w:numPr>
        <w:kinsoku w:val="0"/>
        <w:wordWrap/>
        <w:overflowPunct w:val="0"/>
        <w:spacing w:line="360" w:lineRule="auto"/>
        <w:jc w:val="left"/>
        <w:rPr>
          <w:rFonts w:ascii="SamsungOne 400" w:eastAsia="SamsungOne 400" w:hAnsi="SamsungOne 400" w:cs="SamsungOne 400"/>
          <w:sz w:val="22"/>
        </w:rPr>
      </w:pPr>
      <w:proofErr w:type="spellStart"/>
      <w:r>
        <w:rPr>
          <w:rFonts w:ascii="SamsungOne 400" w:eastAsia="SamsungOne 400" w:hAnsi="SamsungOne 400" w:cs="SamsungOne 400"/>
          <w:sz w:val="22"/>
        </w:rPr>
        <w:t>DensNet</w:t>
      </w:r>
      <w:proofErr w:type="spellEnd"/>
      <w:r>
        <w:rPr>
          <w:rFonts w:ascii="SamsungOne 400" w:eastAsia="SamsungOne 400" w:hAnsi="SamsungOne 400" w:cs="SamsungOne 400"/>
          <w:sz w:val="22"/>
        </w:rPr>
        <w:t xml:space="preserve"> Architecture - </w:t>
      </w:r>
      <w:proofErr w:type="spellStart"/>
      <w:r>
        <w:rPr>
          <w:rFonts w:ascii="SamsungOne 400" w:eastAsia="SamsungOne 400" w:hAnsi="SamsungOne 400" w:cs="SamsungOne 400"/>
          <w:sz w:val="22"/>
        </w:rPr>
        <w:t>Rukhiya</w:t>
      </w:r>
      <w:proofErr w:type="spellEnd"/>
      <w:r>
        <w:rPr>
          <w:rFonts w:ascii="SamsungOne 400" w:eastAsia="SamsungOne 400" w:hAnsi="SamsungOne 400" w:cs="SamsungOne 400"/>
          <w:sz w:val="22"/>
        </w:rPr>
        <w:t xml:space="preserve"> </w:t>
      </w:r>
      <w:proofErr w:type="spellStart"/>
      <w:r>
        <w:rPr>
          <w:rFonts w:ascii="SamsungOne 400" w:eastAsia="SamsungOne 400" w:hAnsi="SamsungOne 400" w:cs="SamsungOne 400"/>
          <w:sz w:val="22"/>
        </w:rPr>
        <w:t>Nafeesa</w:t>
      </w:r>
      <w:proofErr w:type="spellEnd"/>
      <w:r>
        <w:rPr>
          <w:rFonts w:ascii="SamsungOne 400" w:eastAsia="SamsungOne 400" w:hAnsi="SamsungOne 400" w:cs="SamsungOne 400"/>
          <w:sz w:val="22"/>
        </w:rPr>
        <w:t xml:space="preserve"> </w:t>
      </w:r>
      <w:proofErr w:type="spellStart"/>
      <w:r>
        <w:rPr>
          <w:rFonts w:ascii="SamsungOne 400" w:eastAsia="SamsungOne 400" w:hAnsi="SamsungOne 400" w:cs="SamsungOne 400"/>
          <w:sz w:val="22"/>
        </w:rPr>
        <w:t>Thayyil</w:t>
      </w:r>
      <w:proofErr w:type="spellEnd"/>
      <w:r>
        <w:rPr>
          <w:rFonts w:ascii="SamsungOne 400" w:eastAsia="SamsungOne 400" w:hAnsi="SamsungOne 400" w:cs="SamsungOne 400"/>
          <w:sz w:val="22"/>
        </w:rPr>
        <w:t xml:space="preserve"> </w:t>
      </w:r>
      <w:proofErr w:type="spellStart"/>
      <w:r>
        <w:rPr>
          <w:rFonts w:ascii="SamsungOne 400" w:eastAsia="SamsungOne 400" w:hAnsi="SamsungOne 400" w:cs="SamsungOne 400"/>
          <w:sz w:val="22"/>
        </w:rPr>
        <w:t>Kedaran</w:t>
      </w:r>
      <w:proofErr w:type="spellEnd"/>
    </w:p>
    <w:p w14:paraId="729E9A02" w14:textId="77777777" w:rsidR="00435EB5" w:rsidRDefault="00000000" w:rsidP="004F212B">
      <w:pPr>
        <w:widowControl/>
        <w:numPr>
          <w:ilvl w:val="0"/>
          <w:numId w:val="14"/>
        </w:numPr>
        <w:kinsoku w:val="0"/>
        <w:wordWrap/>
        <w:overflowPunct w:val="0"/>
        <w:spacing w:line="360" w:lineRule="auto"/>
        <w:jc w:val="left"/>
        <w:rPr>
          <w:rFonts w:ascii="SamsungOne 400" w:eastAsia="SamsungOne 400" w:hAnsi="SamsungOne 400" w:cs="SamsungOne 400"/>
          <w:sz w:val="22"/>
        </w:rPr>
      </w:pPr>
      <w:proofErr w:type="spellStart"/>
      <w:r>
        <w:rPr>
          <w:rFonts w:ascii="SamsungOne 400" w:eastAsia="SamsungOne 400" w:hAnsi="SamsungOne 400" w:cs="SamsungOne 400"/>
          <w:sz w:val="22"/>
        </w:rPr>
        <w:t>VGGNet</w:t>
      </w:r>
      <w:proofErr w:type="spellEnd"/>
      <w:r>
        <w:rPr>
          <w:rFonts w:ascii="SamsungOne 400" w:eastAsia="SamsungOne 400" w:hAnsi="SamsungOne 400" w:cs="SamsungOne 400"/>
          <w:sz w:val="22"/>
        </w:rPr>
        <w:t xml:space="preserve"> Architecture -  </w:t>
      </w:r>
      <w:proofErr w:type="spellStart"/>
      <w:r>
        <w:rPr>
          <w:rFonts w:ascii="SamsungOne 400" w:eastAsia="SamsungOne 400" w:hAnsi="SamsungOne 400" w:cs="SamsungOne 400"/>
          <w:sz w:val="22"/>
        </w:rPr>
        <w:t>Aysha</w:t>
      </w:r>
      <w:proofErr w:type="spellEnd"/>
      <w:r>
        <w:rPr>
          <w:rFonts w:ascii="SamsungOne 400" w:eastAsia="SamsungOne 400" w:hAnsi="SamsungOne 400" w:cs="SamsungOne 400"/>
          <w:sz w:val="22"/>
        </w:rPr>
        <w:t xml:space="preserve"> Asif</w:t>
      </w:r>
    </w:p>
    <w:p w14:paraId="49873BA2" w14:textId="77777777" w:rsidR="00435EB5" w:rsidRDefault="00000000" w:rsidP="004F212B">
      <w:pPr>
        <w:widowControl/>
        <w:numPr>
          <w:ilvl w:val="0"/>
          <w:numId w:val="14"/>
        </w:numPr>
        <w:kinsoku w:val="0"/>
        <w:wordWrap/>
        <w:overflowPunct w:val="0"/>
        <w:spacing w:line="360" w:lineRule="auto"/>
        <w:jc w:val="left"/>
        <w:rPr>
          <w:rFonts w:ascii="SamsungOne 400" w:eastAsia="SamsungOne 400" w:hAnsi="SamsungOne 400" w:cs="SamsungOne 400"/>
          <w:sz w:val="22"/>
        </w:rPr>
      </w:pPr>
      <w:r>
        <w:rPr>
          <w:rFonts w:ascii="SamsungOne 400" w:eastAsia="SamsungOne 400" w:hAnsi="SamsungOne 400" w:cs="SamsungOne 400"/>
          <w:sz w:val="22"/>
        </w:rPr>
        <w:t>ResNet50 Architecture &amp; Demo of the model - Nadeen Tarek</w:t>
      </w:r>
    </w:p>
    <w:p w14:paraId="640787E5" w14:textId="77777777" w:rsidR="00435EB5" w:rsidRDefault="00000000" w:rsidP="004F212B">
      <w:pPr>
        <w:widowControl/>
        <w:numPr>
          <w:ilvl w:val="0"/>
          <w:numId w:val="14"/>
        </w:numPr>
        <w:kinsoku w:val="0"/>
        <w:wordWrap/>
        <w:overflowPunct w:val="0"/>
        <w:spacing w:line="360" w:lineRule="auto"/>
        <w:jc w:val="left"/>
        <w:rPr>
          <w:rFonts w:ascii="SamsungOne 400" w:eastAsia="SamsungOne 400" w:hAnsi="SamsungOne 400" w:cs="SamsungOne 400"/>
          <w:sz w:val="22"/>
        </w:rPr>
      </w:pPr>
      <w:r>
        <w:rPr>
          <w:rFonts w:ascii="SamsungOne 400" w:eastAsia="SamsungOne 400" w:hAnsi="SamsungOne 400" w:cs="SamsungOne 400"/>
          <w:sz w:val="22"/>
        </w:rPr>
        <w:t xml:space="preserve">Inception - Pooja </w:t>
      </w:r>
      <w:proofErr w:type="spellStart"/>
      <w:r>
        <w:rPr>
          <w:rFonts w:ascii="SamsungOne 400" w:eastAsia="SamsungOne 400" w:hAnsi="SamsungOne 400" w:cs="SamsungOne 400"/>
          <w:sz w:val="22"/>
        </w:rPr>
        <w:t>Meledath</w:t>
      </w:r>
      <w:proofErr w:type="spellEnd"/>
      <w:r>
        <w:rPr>
          <w:rFonts w:ascii="SamsungOne 400" w:eastAsia="SamsungOne 400" w:hAnsi="SamsungOne 400" w:cs="SamsungOne 400"/>
          <w:sz w:val="22"/>
        </w:rPr>
        <w:t xml:space="preserve"> &amp; Ahmad Saad</w:t>
      </w:r>
    </w:p>
    <w:p w14:paraId="0FF5586D" w14:textId="77777777" w:rsidR="00435EB5" w:rsidRDefault="00000000" w:rsidP="004F212B">
      <w:pPr>
        <w:widowControl/>
        <w:numPr>
          <w:ilvl w:val="0"/>
          <w:numId w:val="14"/>
        </w:numPr>
        <w:kinsoku w:val="0"/>
        <w:wordWrap/>
        <w:overflowPunct w:val="0"/>
        <w:spacing w:line="360" w:lineRule="auto"/>
        <w:jc w:val="left"/>
        <w:rPr>
          <w:rFonts w:ascii="SamsungOne 400" w:eastAsia="SamsungOne 400" w:hAnsi="SamsungOne 400" w:cs="SamsungOne 400"/>
          <w:sz w:val="22"/>
        </w:rPr>
      </w:pPr>
      <w:r>
        <w:rPr>
          <w:rFonts w:ascii="SamsungOne 400" w:eastAsia="SamsungOne 400" w:hAnsi="SamsungOne 400" w:cs="SamsungOne 400"/>
          <w:sz w:val="22"/>
        </w:rPr>
        <w:t xml:space="preserve">Customized CNN Architecture - </w:t>
      </w:r>
      <w:proofErr w:type="spellStart"/>
      <w:r>
        <w:rPr>
          <w:rFonts w:ascii="SamsungOne 400" w:eastAsia="SamsungOne 400" w:hAnsi="SamsungOne 400" w:cs="SamsungOne 400"/>
          <w:sz w:val="22"/>
        </w:rPr>
        <w:t>Rodha</w:t>
      </w:r>
      <w:proofErr w:type="spellEnd"/>
      <w:r>
        <w:rPr>
          <w:rFonts w:ascii="SamsungOne 400" w:eastAsia="SamsungOne 400" w:hAnsi="SamsungOne 400" w:cs="SamsungOne 400"/>
          <w:sz w:val="22"/>
        </w:rPr>
        <w:t xml:space="preserve"> Al </w:t>
      </w:r>
      <w:proofErr w:type="spellStart"/>
      <w:r>
        <w:rPr>
          <w:rFonts w:ascii="SamsungOne 400" w:eastAsia="SamsungOne 400" w:hAnsi="SamsungOne 400" w:cs="SamsungOne 400"/>
          <w:sz w:val="22"/>
        </w:rPr>
        <w:t>Marzooqi</w:t>
      </w:r>
      <w:proofErr w:type="spellEnd"/>
      <w:r>
        <w:rPr>
          <w:rFonts w:ascii="SamsungOne 400" w:eastAsia="SamsungOne 400" w:hAnsi="SamsungOne 400" w:cs="SamsungOne 400"/>
          <w:sz w:val="22"/>
        </w:rPr>
        <w:t xml:space="preserve"> </w:t>
      </w:r>
    </w:p>
    <w:p w14:paraId="524E0737" w14:textId="77777777" w:rsidR="00435EB5" w:rsidRDefault="00000000" w:rsidP="004F212B">
      <w:pPr>
        <w:widowControl/>
        <w:kinsoku w:val="0"/>
        <w:wordWrap/>
        <w:overflowPunct w:val="0"/>
        <w:spacing w:line="360" w:lineRule="auto"/>
        <w:jc w:val="left"/>
        <w:rPr>
          <w:rFonts w:ascii="SamsungOne 400" w:eastAsia="SamsungOne 400" w:hAnsi="SamsungOne 400" w:cs="SamsungOne 400"/>
          <w:b/>
          <w:sz w:val="22"/>
        </w:rPr>
      </w:pPr>
      <w:r>
        <w:rPr>
          <w:rFonts w:ascii="SamsungOne 400" w:eastAsia="SamsungOne 400" w:hAnsi="SamsungOne 400" w:cs="SamsungOne 400"/>
          <w:b/>
          <w:sz w:val="22"/>
        </w:rPr>
        <w:t xml:space="preserve">Presentation </w:t>
      </w:r>
    </w:p>
    <w:p w14:paraId="1677BCF9" w14:textId="77777777" w:rsidR="00435EB5" w:rsidRDefault="00000000" w:rsidP="004F212B">
      <w:pPr>
        <w:widowControl/>
        <w:pBdr>
          <w:top w:val="nil"/>
          <w:left w:val="nil"/>
          <w:bottom w:val="nil"/>
          <w:right w:val="nil"/>
          <w:between w:val="nil"/>
        </w:pBdr>
        <w:kinsoku w:val="0"/>
        <w:wordWrap/>
        <w:overflowPunct w:val="0"/>
        <w:spacing w:line="360" w:lineRule="auto"/>
        <w:jc w:val="left"/>
        <w:rPr>
          <w:rFonts w:ascii="SamsungOne 400" w:eastAsia="SamsungOne 400" w:hAnsi="SamsungOne 400" w:cs="SamsungOne 400"/>
          <w:sz w:val="22"/>
        </w:rPr>
      </w:pPr>
      <w:r>
        <w:rPr>
          <w:rFonts w:ascii="SamsungOne 400" w:eastAsia="SamsungOne 400" w:hAnsi="SamsungOne 400" w:cs="SamsungOne 400"/>
          <w:sz w:val="22"/>
        </w:rPr>
        <w:t xml:space="preserve">Each of the team members added the results of their models in the slides and worked together on doing the rest of the presentation </w:t>
      </w:r>
    </w:p>
    <w:p w14:paraId="0A9956D4" w14:textId="77777777" w:rsidR="00435EB5" w:rsidRDefault="00000000" w:rsidP="004F212B">
      <w:pPr>
        <w:widowControl/>
        <w:numPr>
          <w:ilvl w:val="0"/>
          <w:numId w:val="14"/>
        </w:numPr>
        <w:pBdr>
          <w:top w:val="nil"/>
          <w:left w:val="nil"/>
          <w:bottom w:val="nil"/>
          <w:right w:val="nil"/>
          <w:between w:val="nil"/>
        </w:pBdr>
        <w:kinsoku w:val="0"/>
        <w:wordWrap/>
        <w:overflowPunct w:val="0"/>
        <w:spacing w:line="360" w:lineRule="auto"/>
        <w:jc w:val="left"/>
        <w:rPr>
          <w:rFonts w:ascii="SamsungOne 400" w:eastAsia="SamsungOne 400" w:hAnsi="SamsungOne 400" w:cs="SamsungOne 400"/>
          <w:sz w:val="22"/>
        </w:rPr>
      </w:pPr>
      <w:r>
        <w:rPr>
          <w:rFonts w:ascii="SamsungOne 400" w:eastAsia="SamsungOne 400" w:hAnsi="SamsungOne 400" w:cs="SamsungOne 400"/>
          <w:sz w:val="22"/>
        </w:rPr>
        <w:t>Explain the problem - Aysha Asif</w:t>
      </w:r>
    </w:p>
    <w:p w14:paraId="37A4C999" w14:textId="77777777" w:rsidR="00435EB5" w:rsidRDefault="00000000" w:rsidP="004F212B">
      <w:pPr>
        <w:widowControl/>
        <w:numPr>
          <w:ilvl w:val="0"/>
          <w:numId w:val="14"/>
        </w:numPr>
        <w:pBdr>
          <w:top w:val="nil"/>
          <w:left w:val="nil"/>
          <w:bottom w:val="nil"/>
          <w:right w:val="nil"/>
          <w:between w:val="nil"/>
        </w:pBdr>
        <w:kinsoku w:val="0"/>
        <w:wordWrap/>
        <w:overflowPunct w:val="0"/>
        <w:spacing w:line="360" w:lineRule="auto"/>
        <w:jc w:val="left"/>
        <w:rPr>
          <w:rFonts w:ascii="SamsungOne 400" w:eastAsia="SamsungOne 400" w:hAnsi="SamsungOne 400" w:cs="SamsungOne 400"/>
          <w:sz w:val="22"/>
        </w:rPr>
      </w:pPr>
      <w:r>
        <w:rPr>
          <w:rFonts w:ascii="SamsungOne 400" w:eastAsia="SamsungOne 400" w:hAnsi="SamsungOne 400" w:cs="SamsungOne 400"/>
          <w:sz w:val="22"/>
        </w:rPr>
        <w:t xml:space="preserve">Solution Description - </w:t>
      </w:r>
      <w:proofErr w:type="spellStart"/>
      <w:r>
        <w:rPr>
          <w:rFonts w:ascii="SamsungOne 400" w:eastAsia="SamsungOne 400" w:hAnsi="SamsungOne 400" w:cs="SamsungOne 400"/>
          <w:sz w:val="22"/>
        </w:rPr>
        <w:t>Rodha</w:t>
      </w:r>
      <w:proofErr w:type="spellEnd"/>
      <w:r>
        <w:rPr>
          <w:rFonts w:ascii="SamsungOne 400" w:eastAsia="SamsungOne 400" w:hAnsi="SamsungOne 400" w:cs="SamsungOne 400"/>
          <w:sz w:val="22"/>
        </w:rPr>
        <w:t xml:space="preserve"> Al </w:t>
      </w:r>
      <w:proofErr w:type="spellStart"/>
      <w:r>
        <w:rPr>
          <w:rFonts w:ascii="SamsungOne 400" w:eastAsia="SamsungOne 400" w:hAnsi="SamsungOne 400" w:cs="SamsungOne 400"/>
          <w:sz w:val="22"/>
        </w:rPr>
        <w:t>Marzooqi</w:t>
      </w:r>
      <w:proofErr w:type="spellEnd"/>
      <w:r>
        <w:rPr>
          <w:rFonts w:ascii="SamsungOne 400" w:eastAsia="SamsungOne 400" w:hAnsi="SamsungOne 400" w:cs="SamsungOne 400"/>
          <w:sz w:val="22"/>
        </w:rPr>
        <w:t xml:space="preserve"> </w:t>
      </w:r>
    </w:p>
    <w:p w14:paraId="47D6D078" w14:textId="77777777" w:rsidR="00435EB5" w:rsidRDefault="00000000" w:rsidP="004F212B">
      <w:pPr>
        <w:widowControl/>
        <w:numPr>
          <w:ilvl w:val="0"/>
          <w:numId w:val="14"/>
        </w:numPr>
        <w:pBdr>
          <w:top w:val="nil"/>
          <w:left w:val="nil"/>
          <w:bottom w:val="nil"/>
          <w:right w:val="nil"/>
          <w:between w:val="nil"/>
        </w:pBdr>
        <w:kinsoku w:val="0"/>
        <w:wordWrap/>
        <w:overflowPunct w:val="0"/>
        <w:spacing w:line="360" w:lineRule="auto"/>
        <w:jc w:val="left"/>
        <w:rPr>
          <w:rFonts w:ascii="SamsungOne 400" w:eastAsia="SamsungOne 400" w:hAnsi="SamsungOne 400" w:cs="SamsungOne 400"/>
          <w:sz w:val="22"/>
        </w:rPr>
      </w:pPr>
      <w:r>
        <w:rPr>
          <w:rFonts w:ascii="SamsungOne 400" w:eastAsia="SamsungOne 400" w:hAnsi="SamsungOne 400" w:cs="SamsungOne 400"/>
          <w:sz w:val="22"/>
        </w:rPr>
        <w:t xml:space="preserve">About the Dataset - </w:t>
      </w:r>
      <w:proofErr w:type="spellStart"/>
      <w:r>
        <w:rPr>
          <w:rFonts w:ascii="SamsungOne 400" w:eastAsia="SamsungOne 400" w:hAnsi="SamsungOne 400" w:cs="SamsungOne 400"/>
          <w:sz w:val="22"/>
        </w:rPr>
        <w:t>Rukhiya</w:t>
      </w:r>
      <w:proofErr w:type="spellEnd"/>
      <w:r>
        <w:rPr>
          <w:rFonts w:ascii="SamsungOne 400" w:eastAsia="SamsungOne 400" w:hAnsi="SamsungOne 400" w:cs="SamsungOne 400"/>
          <w:sz w:val="22"/>
        </w:rPr>
        <w:t xml:space="preserve"> </w:t>
      </w:r>
      <w:proofErr w:type="spellStart"/>
      <w:r>
        <w:rPr>
          <w:rFonts w:ascii="SamsungOne 400" w:eastAsia="SamsungOne 400" w:hAnsi="SamsungOne 400" w:cs="SamsungOne 400"/>
          <w:sz w:val="22"/>
        </w:rPr>
        <w:t>Nafeesa</w:t>
      </w:r>
      <w:proofErr w:type="spellEnd"/>
      <w:r>
        <w:rPr>
          <w:rFonts w:ascii="SamsungOne 400" w:eastAsia="SamsungOne 400" w:hAnsi="SamsungOne 400" w:cs="SamsungOne 400"/>
          <w:sz w:val="22"/>
        </w:rPr>
        <w:t xml:space="preserve"> </w:t>
      </w:r>
      <w:proofErr w:type="spellStart"/>
      <w:r>
        <w:rPr>
          <w:rFonts w:ascii="SamsungOne 400" w:eastAsia="SamsungOne 400" w:hAnsi="SamsungOne 400" w:cs="SamsungOne 400"/>
          <w:sz w:val="22"/>
        </w:rPr>
        <w:t>Thayyil</w:t>
      </w:r>
      <w:proofErr w:type="spellEnd"/>
      <w:r>
        <w:rPr>
          <w:rFonts w:ascii="SamsungOne 400" w:eastAsia="SamsungOne 400" w:hAnsi="SamsungOne 400" w:cs="SamsungOne 400"/>
          <w:sz w:val="22"/>
        </w:rPr>
        <w:t xml:space="preserve"> </w:t>
      </w:r>
      <w:proofErr w:type="spellStart"/>
      <w:r>
        <w:rPr>
          <w:rFonts w:ascii="SamsungOne 400" w:eastAsia="SamsungOne 400" w:hAnsi="SamsungOne 400" w:cs="SamsungOne 400"/>
          <w:sz w:val="22"/>
        </w:rPr>
        <w:t>Kedaran</w:t>
      </w:r>
      <w:proofErr w:type="spellEnd"/>
    </w:p>
    <w:p w14:paraId="170855ED" w14:textId="77777777" w:rsidR="00435EB5" w:rsidRDefault="00000000" w:rsidP="004F212B">
      <w:pPr>
        <w:widowControl/>
        <w:numPr>
          <w:ilvl w:val="0"/>
          <w:numId w:val="14"/>
        </w:numPr>
        <w:pBdr>
          <w:top w:val="nil"/>
          <w:left w:val="nil"/>
          <w:bottom w:val="nil"/>
          <w:right w:val="nil"/>
          <w:between w:val="nil"/>
        </w:pBdr>
        <w:kinsoku w:val="0"/>
        <w:wordWrap/>
        <w:overflowPunct w:val="0"/>
        <w:spacing w:line="360" w:lineRule="auto"/>
        <w:jc w:val="left"/>
        <w:rPr>
          <w:rFonts w:ascii="SamsungOne 400" w:eastAsia="SamsungOne 400" w:hAnsi="SamsungOne 400" w:cs="SamsungOne 400"/>
          <w:sz w:val="22"/>
        </w:rPr>
      </w:pPr>
      <w:r>
        <w:rPr>
          <w:rFonts w:ascii="SamsungOne 400" w:eastAsia="SamsungOne 400" w:hAnsi="SamsungOne 400" w:cs="SamsungOne 400"/>
          <w:sz w:val="22"/>
        </w:rPr>
        <w:t>Data preprocessing - Nadeen Tarek</w:t>
      </w:r>
    </w:p>
    <w:p w14:paraId="35D51FC4" w14:textId="77777777" w:rsidR="00435EB5" w:rsidRDefault="00000000" w:rsidP="004F212B">
      <w:pPr>
        <w:widowControl/>
        <w:numPr>
          <w:ilvl w:val="0"/>
          <w:numId w:val="14"/>
        </w:numPr>
        <w:pBdr>
          <w:top w:val="nil"/>
          <w:left w:val="nil"/>
          <w:bottom w:val="nil"/>
          <w:right w:val="nil"/>
          <w:between w:val="nil"/>
        </w:pBdr>
        <w:kinsoku w:val="0"/>
        <w:wordWrap/>
        <w:overflowPunct w:val="0"/>
        <w:spacing w:line="360" w:lineRule="auto"/>
        <w:jc w:val="left"/>
        <w:rPr>
          <w:rFonts w:ascii="SamsungOne 400" w:eastAsia="SamsungOne 400" w:hAnsi="SamsungOne 400" w:cs="SamsungOne 400"/>
          <w:sz w:val="22"/>
        </w:rPr>
      </w:pPr>
      <w:r>
        <w:rPr>
          <w:rFonts w:ascii="SamsungOne 400" w:eastAsia="SamsungOne 400" w:hAnsi="SamsungOne 400" w:cs="SamsungOne 400"/>
          <w:sz w:val="22"/>
        </w:rPr>
        <w:t>Each model used and results - Each will do a slide of their model</w:t>
      </w:r>
    </w:p>
    <w:p w14:paraId="4C3084A9" w14:textId="77777777" w:rsidR="00435EB5" w:rsidRDefault="00000000" w:rsidP="004F212B">
      <w:pPr>
        <w:widowControl/>
        <w:numPr>
          <w:ilvl w:val="0"/>
          <w:numId w:val="14"/>
        </w:numPr>
        <w:pBdr>
          <w:top w:val="nil"/>
          <w:left w:val="nil"/>
          <w:bottom w:val="nil"/>
          <w:right w:val="nil"/>
          <w:between w:val="nil"/>
        </w:pBdr>
        <w:kinsoku w:val="0"/>
        <w:wordWrap/>
        <w:overflowPunct w:val="0"/>
        <w:spacing w:line="360" w:lineRule="auto"/>
        <w:jc w:val="left"/>
        <w:rPr>
          <w:rFonts w:ascii="SamsungOne 400" w:eastAsia="SamsungOne 400" w:hAnsi="SamsungOne 400" w:cs="SamsungOne 400"/>
          <w:sz w:val="22"/>
        </w:rPr>
      </w:pPr>
      <w:r>
        <w:rPr>
          <w:rFonts w:ascii="SamsungOne 400" w:eastAsia="SamsungOne 400" w:hAnsi="SamsungOne 400" w:cs="SamsungOne 400"/>
          <w:sz w:val="22"/>
        </w:rPr>
        <w:t xml:space="preserve">Conclusion and future work - </w:t>
      </w:r>
      <w:hyperlink r:id="rId8">
        <w:r>
          <w:rPr>
            <w:rFonts w:ascii="SamsungOne 400" w:eastAsia="SamsungOne 400" w:hAnsi="SamsungOne 400" w:cs="SamsungOne 400"/>
            <w:sz w:val="22"/>
          </w:rPr>
          <w:t xml:space="preserve">Pooja </w:t>
        </w:r>
        <w:proofErr w:type="spellStart"/>
        <w:r>
          <w:rPr>
            <w:rFonts w:ascii="SamsungOne 400" w:eastAsia="SamsungOne 400" w:hAnsi="SamsungOne 400" w:cs="SamsungOne 400"/>
            <w:sz w:val="22"/>
          </w:rPr>
          <w:t>Meledath</w:t>
        </w:r>
        <w:proofErr w:type="spellEnd"/>
      </w:hyperlink>
      <w:r>
        <w:rPr>
          <w:rFonts w:ascii="SamsungOne 400" w:eastAsia="SamsungOne 400" w:hAnsi="SamsungOne 400" w:cs="SamsungOne 400"/>
          <w:sz w:val="22"/>
        </w:rPr>
        <w:t xml:space="preserve"> </w:t>
      </w:r>
    </w:p>
    <w:p w14:paraId="7C5E14CB" w14:textId="77777777" w:rsidR="00435EB5" w:rsidRDefault="00000000" w:rsidP="004F212B">
      <w:pPr>
        <w:widowControl/>
        <w:kinsoku w:val="0"/>
        <w:wordWrap/>
        <w:overflowPunct w:val="0"/>
        <w:spacing w:line="360" w:lineRule="auto"/>
        <w:jc w:val="left"/>
        <w:rPr>
          <w:rFonts w:ascii="SamsungOne 400" w:eastAsia="SamsungOne 400" w:hAnsi="SamsungOne 400" w:cs="SamsungOne 400"/>
          <w:b/>
          <w:sz w:val="22"/>
        </w:rPr>
      </w:pPr>
      <w:r>
        <w:rPr>
          <w:rFonts w:ascii="SamsungOne 400" w:eastAsia="SamsungOne 400" w:hAnsi="SamsungOne 400" w:cs="SamsungOne 400"/>
          <w:b/>
          <w:sz w:val="22"/>
        </w:rPr>
        <w:t>Final Report</w:t>
      </w:r>
    </w:p>
    <w:p w14:paraId="4050A1F0" w14:textId="77777777" w:rsidR="00435EB5" w:rsidRDefault="00000000" w:rsidP="004F212B">
      <w:pPr>
        <w:widowControl/>
        <w:kinsoku w:val="0"/>
        <w:wordWrap/>
        <w:overflowPunct w:val="0"/>
        <w:spacing w:line="360" w:lineRule="auto"/>
        <w:jc w:val="left"/>
        <w:rPr>
          <w:rFonts w:ascii="SamsungOne 400" w:eastAsia="SamsungOne 400" w:hAnsi="SamsungOne 400" w:cs="SamsungOne 400"/>
          <w:sz w:val="22"/>
        </w:rPr>
      </w:pPr>
      <w:r>
        <w:rPr>
          <w:rFonts w:ascii="SamsungOne 400" w:eastAsia="SamsungOne 400" w:hAnsi="SamsungOne 400" w:cs="SamsungOne 400"/>
          <w:sz w:val="22"/>
        </w:rPr>
        <w:t>Each of the team members added the details other models and the results obtained and the rest of the final report was taken from the action plan and the remaining part was divided among the team as follows:</w:t>
      </w:r>
    </w:p>
    <w:p w14:paraId="70614721" w14:textId="77777777" w:rsidR="00435EB5" w:rsidRDefault="00000000" w:rsidP="004F212B">
      <w:pPr>
        <w:widowControl/>
        <w:numPr>
          <w:ilvl w:val="0"/>
          <w:numId w:val="9"/>
        </w:numPr>
        <w:kinsoku w:val="0"/>
        <w:wordWrap/>
        <w:overflowPunct w:val="0"/>
        <w:spacing w:line="360" w:lineRule="auto"/>
        <w:jc w:val="left"/>
        <w:rPr>
          <w:rFonts w:ascii="Arial" w:eastAsia="Arial" w:hAnsi="Arial" w:cs="Arial"/>
          <w:b/>
          <w:sz w:val="23"/>
          <w:szCs w:val="23"/>
        </w:rPr>
      </w:pPr>
      <w:r>
        <w:rPr>
          <w:rFonts w:ascii="SamsungOne 400" w:eastAsia="SamsungOne 400" w:hAnsi="SamsungOne 400" w:cs="SamsungOne 400"/>
          <w:sz w:val="22"/>
        </w:rPr>
        <w:t xml:space="preserve">Background Information - </w:t>
      </w:r>
      <w:hyperlink r:id="rId9">
        <w:r>
          <w:rPr>
            <w:rFonts w:ascii="SamsungOne 400" w:eastAsia="SamsungOne 400" w:hAnsi="SamsungOne 400" w:cs="SamsungOne 400"/>
            <w:sz w:val="22"/>
          </w:rPr>
          <w:t xml:space="preserve">Pooja </w:t>
        </w:r>
        <w:proofErr w:type="spellStart"/>
        <w:r>
          <w:rPr>
            <w:rFonts w:ascii="SamsungOne 400" w:eastAsia="SamsungOne 400" w:hAnsi="SamsungOne 400" w:cs="SamsungOne 400"/>
            <w:sz w:val="22"/>
          </w:rPr>
          <w:t>Meledath</w:t>
        </w:r>
        <w:proofErr w:type="spellEnd"/>
      </w:hyperlink>
    </w:p>
    <w:p w14:paraId="5EF2C01C" w14:textId="77777777" w:rsidR="00435EB5" w:rsidRDefault="00000000" w:rsidP="004F212B">
      <w:pPr>
        <w:widowControl/>
        <w:numPr>
          <w:ilvl w:val="0"/>
          <w:numId w:val="9"/>
        </w:numPr>
        <w:kinsoku w:val="0"/>
        <w:wordWrap/>
        <w:overflowPunct w:val="0"/>
        <w:spacing w:line="360" w:lineRule="auto"/>
        <w:jc w:val="left"/>
        <w:rPr>
          <w:rFonts w:ascii="Arial" w:eastAsia="Arial" w:hAnsi="Arial" w:cs="Arial"/>
          <w:b/>
          <w:sz w:val="23"/>
          <w:szCs w:val="23"/>
        </w:rPr>
      </w:pPr>
      <w:r>
        <w:rPr>
          <w:rFonts w:ascii="SamsungOne 400" w:eastAsia="SamsungOne 400" w:hAnsi="SamsungOne 400" w:cs="SamsungOne 400"/>
          <w:sz w:val="22"/>
        </w:rPr>
        <w:t xml:space="preserve">Motivation and objectives -  </w:t>
      </w:r>
      <w:proofErr w:type="spellStart"/>
      <w:r>
        <w:rPr>
          <w:rFonts w:ascii="SamsungOne 400" w:eastAsia="SamsungOne 400" w:hAnsi="SamsungOne 400" w:cs="SamsungOne 400"/>
          <w:sz w:val="22"/>
        </w:rPr>
        <w:t>Rodha</w:t>
      </w:r>
      <w:proofErr w:type="spellEnd"/>
      <w:r>
        <w:rPr>
          <w:rFonts w:ascii="SamsungOne 400" w:eastAsia="SamsungOne 400" w:hAnsi="SamsungOne 400" w:cs="SamsungOne 400"/>
          <w:sz w:val="22"/>
        </w:rPr>
        <w:t xml:space="preserve"> Al </w:t>
      </w:r>
      <w:proofErr w:type="spellStart"/>
      <w:r>
        <w:rPr>
          <w:rFonts w:ascii="SamsungOne 400" w:eastAsia="SamsungOne 400" w:hAnsi="SamsungOne 400" w:cs="SamsungOne 400"/>
          <w:sz w:val="22"/>
        </w:rPr>
        <w:t>Marzooqi</w:t>
      </w:r>
      <w:proofErr w:type="spellEnd"/>
      <w:r>
        <w:rPr>
          <w:rFonts w:ascii="SamsungOne 400" w:eastAsia="SamsungOne 400" w:hAnsi="SamsungOne 400" w:cs="SamsungOne 400"/>
          <w:sz w:val="22"/>
        </w:rPr>
        <w:t xml:space="preserve"> </w:t>
      </w:r>
    </w:p>
    <w:p w14:paraId="21C0ED95" w14:textId="77777777" w:rsidR="00435EB5" w:rsidRDefault="00000000" w:rsidP="004F212B">
      <w:pPr>
        <w:widowControl/>
        <w:numPr>
          <w:ilvl w:val="0"/>
          <w:numId w:val="9"/>
        </w:numPr>
        <w:kinsoku w:val="0"/>
        <w:wordWrap/>
        <w:overflowPunct w:val="0"/>
        <w:spacing w:line="360" w:lineRule="auto"/>
        <w:jc w:val="left"/>
        <w:rPr>
          <w:rFonts w:ascii="Arial" w:eastAsia="Arial" w:hAnsi="Arial" w:cs="Arial"/>
          <w:b/>
          <w:color w:val="1D1C1D"/>
          <w:sz w:val="23"/>
          <w:szCs w:val="23"/>
        </w:rPr>
      </w:pPr>
      <w:r>
        <w:rPr>
          <w:rFonts w:ascii="SamsungOne 400" w:eastAsia="SamsungOne 400" w:hAnsi="SamsungOne 400" w:cs="SamsungOne 400"/>
          <w:sz w:val="22"/>
        </w:rPr>
        <w:t>Workflow &amp; User Interface (Interface) - Nadeen Tarek</w:t>
      </w:r>
    </w:p>
    <w:p w14:paraId="016726D4" w14:textId="77777777" w:rsidR="00435EB5" w:rsidRDefault="00000000" w:rsidP="004F212B">
      <w:pPr>
        <w:widowControl/>
        <w:numPr>
          <w:ilvl w:val="0"/>
          <w:numId w:val="9"/>
        </w:numPr>
        <w:kinsoku w:val="0"/>
        <w:wordWrap/>
        <w:overflowPunct w:val="0"/>
        <w:spacing w:line="360" w:lineRule="auto"/>
        <w:jc w:val="left"/>
        <w:rPr>
          <w:rFonts w:ascii="Arial" w:eastAsia="Arial" w:hAnsi="Arial" w:cs="Arial"/>
          <w:b/>
          <w:color w:val="1D1C1D"/>
          <w:sz w:val="23"/>
          <w:szCs w:val="23"/>
        </w:rPr>
      </w:pPr>
      <w:r>
        <w:rPr>
          <w:rFonts w:ascii="SamsungOne 400" w:eastAsia="SamsungOne 400" w:hAnsi="SamsungOne 400" w:cs="SamsungOne 400"/>
          <w:sz w:val="22"/>
        </w:rPr>
        <w:t>System Diagram -  Ahmad Saad</w:t>
      </w:r>
    </w:p>
    <w:p w14:paraId="6D49413E" w14:textId="77777777" w:rsidR="00435EB5" w:rsidRDefault="00000000" w:rsidP="004F212B">
      <w:pPr>
        <w:widowControl/>
        <w:numPr>
          <w:ilvl w:val="0"/>
          <w:numId w:val="9"/>
        </w:numPr>
        <w:kinsoku w:val="0"/>
        <w:wordWrap/>
        <w:overflowPunct w:val="0"/>
        <w:spacing w:line="360" w:lineRule="auto"/>
        <w:jc w:val="left"/>
        <w:rPr>
          <w:rFonts w:ascii="Arial" w:eastAsia="Arial" w:hAnsi="Arial" w:cs="Arial"/>
          <w:b/>
          <w:sz w:val="23"/>
          <w:szCs w:val="23"/>
        </w:rPr>
      </w:pPr>
      <w:r>
        <w:rPr>
          <w:rFonts w:ascii="SamsungOne 400" w:eastAsia="SamsungOne 400" w:hAnsi="SamsungOne 400" w:cs="SamsungOne 400"/>
          <w:sz w:val="22"/>
        </w:rPr>
        <w:t>Exploratory Data Analysis (EDA) - Aysha Asif</w:t>
      </w:r>
    </w:p>
    <w:p w14:paraId="2E58EA80" w14:textId="77777777" w:rsidR="00435EB5" w:rsidRDefault="00000000" w:rsidP="004F212B">
      <w:pPr>
        <w:widowControl/>
        <w:numPr>
          <w:ilvl w:val="0"/>
          <w:numId w:val="9"/>
        </w:numPr>
        <w:kinsoku w:val="0"/>
        <w:wordWrap/>
        <w:overflowPunct w:val="0"/>
        <w:spacing w:line="360" w:lineRule="auto"/>
        <w:ind w:right="-690"/>
        <w:jc w:val="left"/>
        <w:rPr>
          <w:rFonts w:ascii="Arial" w:eastAsia="Arial" w:hAnsi="Arial" w:cs="Arial"/>
          <w:b/>
          <w:sz w:val="23"/>
          <w:szCs w:val="23"/>
        </w:rPr>
      </w:pPr>
      <w:r>
        <w:rPr>
          <w:rFonts w:ascii="SamsungOne 400" w:eastAsia="SamsungOne 400" w:hAnsi="SamsungOne 400" w:cs="SamsungOne 400"/>
          <w:sz w:val="22"/>
        </w:rPr>
        <w:t xml:space="preserve">Accomplishments and Benefit &amp; Future Improvements - </w:t>
      </w:r>
      <w:proofErr w:type="spellStart"/>
      <w:r>
        <w:rPr>
          <w:rFonts w:ascii="SamsungOne 400" w:eastAsia="SamsungOne 400" w:hAnsi="SamsungOne 400" w:cs="SamsungOne 400"/>
          <w:sz w:val="22"/>
        </w:rPr>
        <w:t>Rukhiya</w:t>
      </w:r>
      <w:proofErr w:type="spellEnd"/>
      <w:r>
        <w:rPr>
          <w:rFonts w:ascii="SamsungOne 400" w:eastAsia="SamsungOne 400" w:hAnsi="SamsungOne 400" w:cs="SamsungOne 400"/>
          <w:sz w:val="22"/>
        </w:rPr>
        <w:t xml:space="preserve"> </w:t>
      </w:r>
      <w:proofErr w:type="spellStart"/>
      <w:r>
        <w:rPr>
          <w:rFonts w:ascii="SamsungOne 400" w:eastAsia="SamsungOne 400" w:hAnsi="SamsungOne 400" w:cs="SamsungOne 400"/>
          <w:sz w:val="22"/>
        </w:rPr>
        <w:t>Nafeesa</w:t>
      </w:r>
      <w:proofErr w:type="spellEnd"/>
      <w:r>
        <w:rPr>
          <w:rFonts w:ascii="SamsungOne 400" w:eastAsia="SamsungOne 400" w:hAnsi="SamsungOne 400" w:cs="SamsungOne 400"/>
          <w:sz w:val="22"/>
        </w:rPr>
        <w:t xml:space="preserve"> </w:t>
      </w:r>
      <w:proofErr w:type="spellStart"/>
      <w:r>
        <w:rPr>
          <w:rFonts w:ascii="SamsungOne 400" w:eastAsia="SamsungOne 400" w:hAnsi="SamsungOne 400" w:cs="SamsungOne 400"/>
          <w:sz w:val="22"/>
        </w:rPr>
        <w:t>Thayyil</w:t>
      </w:r>
      <w:proofErr w:type="spellEnd"/>
      <w:r>
        <w:rPr>
          <w:rFonts w:ascii="SamsungOne 400" w:eastAsia="SamsungOne 400" w:hAnsi="SamsungOne 400" w:cs="SamsungOne 400"/>
          <w:sz w:val="22"/>
        </w:rPr>
        <w:t xml:space="preserve"> </w:t>
      </w:r>
      <w:proofErr w:type="spellStart"/>
      <w:r>
        <w:rPr>
          <w:rFonts w:ascii="SamsungOne 400" w:eastAsia="SamsungOne 400" w:hAnsi="SamsungOne 400" w:cs="SamsungOne 400"/>
          <w:sz w:val="22"/>
        </w:rPr>
        <w:t>Kedaran</w:t>
      </w:r>
      <w:proofErr w:type="spellEnd"/>
    </w:p>
    <w:p w14:paraId="24290300" w14:textId="77777777" w:rsidR="00435EB5" w:rsidRDefault="00000000" w:rsidP="004F212B">
      <w:pPr>
        <w:widowControl/>
        <w:numPr>
          <w:ilvl w:val="0"/>
          <w:numId w:val="9"/>
        </w:numPr>
        <w:kinsoku w:val="0"/>
        <w:wordWrap/>
        <w:overflowPunct w:val="0"/>
        <w:spacing w:line="360" w:lineRule="auto"/>
        <w:ind w:right="-690"/>
        <w:jc w:val="left"/>
        <w:rPr>
          <w:rFonts w:ascii="SamsungOne 400" w:eastAsia="SamsungOne 400" w:hAnsi="SamsungOne 400" w:cs="SamsungOne 400"/>
          <w:sz w:val="22"/>
        </w:rPr>
      </w:pPr>
      <w:r>
        <w:rPr>
          <w:rFonts w:ascii="SamsungOne 400" w:eastAsia="SamsungOne 400" w:hAnsi="SamsungOne 400" w:cs="SamsungOne 400"/>
          <w:sz w:val="22"/>
        </w:rPr>
        <w:t>AI Project Work Breakdown Structure (WBS) - Ahmad Saad</w:t>
      </w:r>
    </w:p>
    <w:p w14:paraId="5464C9F3" w14:textId="77777777" w:rsidR="00435EB5" w:rsidRDefault="00435EB5" w:rsidP="004F212B">
      <w:pPr>
        <w:widowControl/>
        <w:kinsoku w:val="0"/>
        <w:wordWrap/>
        <w:overflowPunct w:val="0"/>
        <w:spacing w:line="360" w:lineRule="auto"/>
        <w:jc w:val="left"/>
        <w:rPr>
          <w:rFonts w:ascii="SamsungOne 400" w:eastAsia="SamsungOne 400" w:hAnsi="SamsungOne 400" w:cs="SamsungOne 400"/>
          <w:sz w:val="22"/>
        </w:rPr>
      </w:pPr>
    </w:p>
    <w:p w14:paraId="39A45CE6" w14:textId="77777777" w:rsidR="00435EB5" w:rsidRDefault="00000000" w:rsidP="004F212B">
      <w:pPr>
        <w:pStyle w:val="Heading2"/>
        <w:kinsoku w:val="0"/>
        <w:wordWrap/>
        <w:overflowPunct w:val="0"/>
      </w:pPr>
      <w:bookmarkStart w:id="5" w:name="_heading=h.adyvaeurbit5" w:colFirst="0" w:colLast="0"/>
      <w:bookmarkEnd w:id="5"/>
      <w:r>
        <w:t>1.4 Schedule and Milestones</w:t>
      </w:r>
    </w:p>
    <w:p w14:paraId="718CB36D" w14:textId="77777777" w:rsidR="00435EB5" w:rsidRDefault="00435EB5" w:rsidP="004F212B">
      <w:pPr>
        <w:widowControl/>
        <w:kinsoku w:val="0"/>
        <w:wordWrap/>
        <w:overflowPunct w:val="0"/>
        <w:jc w:val="left"/>
        <w:rPr>
          <w:rFonts w:ascii="SamsungOne 400" w:eastAsia="SamsungOne 400" w:hAnsi="SamsungOne 400" w:cs="SamsungOne 400"/>
          <w:b/>
          <w:sz w:val="24"/>
          <w:szCs w:val="24"/>
        </w:rPr>
      </w:pPr>
    </w:p>
    <w:tbl>
      <w:tblPr>
        <w:tblStyle w:val="a8"/>
        <w:tblW w:w="9510" w:type="dxa"/>
        <w:tblInd w:w="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05"/>
        <w:gridCol w:w="8205"/>
      </w:tblGrid>
      <w:tr w:rsidR="00435EB5" w14:paraId="21800B7A" w14:textId="77777777">
        <w:tc>
          <w:tcPr>
            <w:tcW w:w="1305" w:type="dxa"/>
            <w:shd w:val="clear" w:color="auto" w:fill="auto"/>
            <w:tcMar>
              <w:top w:w="100" w:type="dxa"/>
              <w:left w:w="100" w:type="dxa"/>
              <w:bottom w:w="100" w:type="dxa"/>
              <w:right w:w="100" w:type="dxa"/>
            </w:tcMar>
          </w:tcPr>
          <w:p w14:paraId="3DCC4E90" w14:textId="77777777" w:rsidR="00435EB5" w:rsidRDefault="00000000" w:rsidP="004F212B">
            <w:pPr>
              <w:pBdr>
                <w:top w:val="nil"/>
                <w:left w:val="nil"/>
                <w:bottom w:val="nil"/>
                <w:right w:val="nil"/>
                <w:between w:val="nil"/>
              </w:pBdr>
              <w:kinsoku w:val="0"/>
              <w:wordWrap/>
              <w:overflowPunct w:val="0"/>
              <w:jc w:val="left"/>
              <w:rPr>
                <w:rFonts w:ascii="SamsungOne 400" w:eastAsia="SamsungOne 400" w:hAnsi="SamsungOne 400" w:cs="SamsungOne 400"/>
                <w:b/>
                <w:sz w:val="24"/>
                <w:szCs w:val="24"/>
              </w:rPr>
            </w:pPr>
            <w:r>
              <w:rPr>
                <w:rFonts w:ascii="SamsungOne 400" w:eastAsia="SamsungOne 400" w:hAnsi="SamsungOne 400" w:cs="SamsungOne 400"/>
                <w:b/>
                <w:sz w:val="24"/>
                <w:szCs w:val="24"/>
              </w:rPr>
              <w:t>Timeline</w:t>
            </w:r>
          </w:p>
        </w:tc>
        <w:tc>
          <w:tcPr>
            <w:tcW w:w="8205" w:type="dxa"/>
            <w:shd w:val="clear" w:color="auto" w:fill="auto"/>
            <w:tcMar>
              <w:top w:w="100" w:type="dxa"/>
              <w:left w:w="100" w:type="dxa"/>
              <w:bottom w:w="100" w:type="dxa"/>
              <w:right w:w="100" w:type="dxa"/>
            </w:tcMar>
          </w:tcPr>
          <w:p w14:paraId="61EECECA" w14:textId="77777777" w:rsidR="00435EB5" w:rsidRDefault="00000000" w:rsidP="004F212B">
            <w:pPr>
              <w:pBdr>
                <w:top w:val="nil"/>
                <w:left w:val="nil"/>
                <w:bottom w:val="nil"/>
                <w:right w:val="nil"/>
                <w:between w:val="nil"/>
              </w:pBdr>
              <w:kinsoku w:val="0"/>
              <w:wordWrap/>
              <w:overflowPunct w:val="0"/>
              <w:jc w:val="left"/>
              <w:rPr>
                <w:rFonts w:ascii="SamsungOne 400" w:eastAsia="SamsungOne 400" w:hAnsi="SamsungOne 400" w:cs="SamsungOne 400"/>
                <w:b/>
                <w:sz w:val="24"/>
                <w:szCs w:val="24"/>
              </w:rPr>
            </w:pPr>
            <w:r>
              <w:rPr>
                <w:rFonts w:ascii="SamsungOne 400" w:eastAsia="SamsungOne 400" w:hAnsi="SamsungOne 400" w:cs="SamsungOne 400"/>
                <w:b/>
                <w:sz w:val="24"/>
                <w:szCs w:val="24"/>
              </w:rPr>
              <w:t>Tasks/ Milestones</w:t>
            </w:r>
          </w:p>
        </w:tc>
      </w:tr>
      <w:tr w:rsidR="00435EB5" w14:paraId="68CB8064" w14:textId="77777777">
        <w:tc>
          <w:tcPr>
            <w:tcW w:w="1305" w:type="dxa"/>
            <w:shd w:val="clear" w:color="auto" w:fill="auto"/>
            <w:tcMar>
              <w:top w:w="100" w:type="dxa"/>
              <w:left w:w="100" w:type="dxa"/>
              <w:bottom w:w="100" w:type="dxa"/>
              <w:right w:w="100" w:type="dxa"/>
            </w:tcMar>
          </w:tcPr>
          <w:p w14:paraId="484516F8" w14:textId="77777777" w:rsidR="00435EB5" w:rsidRDefault="00000000" w:rsidP="004F212B">
            <w:pPr>
              <w:widowControl/>
              <w:kinsoku w:val="0"/>
              <w:wordWrap/>
              <w:overflowPunct w:val="0"/>
              <w:spacing w:line="360" w:lineRule="auto"/>
              <w:jc w:val="left"/>
              <w:rPr>
                <w:rFonts w:ascii="SamsungOne 400" w:eastAsia="SamsungOne 400" w:hAnsi="SamsungOne 400" w:cs="SamsungOne 400"/>
                <w:b/>
                <w:sz w:val="24"/>
                <w:szCs w:val="24"/>
              </w:rPr>
            </w:pPr>
            <w:r>
              <w:rPr>
                <w:rFonts w:ascii="SamsungOne 400" w:eastAsia="SamsungOne 400" w:hAnsi="SamsungOne 400" w:cs="SamsungOne 400"/>
                <w:sz w:val="22"/>
              </w:rPr>
              <w:lastRenderedPageBreak/>
              <w:t>Day 1-2</w:t>
            </w:r>
          </w:p>
        </w:tc>
        <w:tc>
          <w:tcPr>
            <w:tcW w:w="8205" w:type="dxa"/>
            <w:shd w:val="clear" w:color="auto" w:fill="auto"/>
            <w:tcMar>
              <w:top w:w="100" w:type="dxa"/>
              <w:left w:w="100" w:type="dxa"/>
              <w:bottom w:w="100" w:type="dxa"/>
              <w:right w:w="100" w:type="dxa"/>
            </w:tcMar>
          </w:tcPr>
          <w:p w14:paraId="1D8F0528" w14:textId="77777777" w:rsidR="00435EB5" w:rsidRDefault="00000000" w:rsidP="004F212B">
            <w:pPr>
              <w:widowControl/>
              <w:numPr>
                <w:ilvl w:val="0"/>
                <w:numId w:val="4"/>
              </w:numPr>
              <w:kinsoku w:val="0"/>
              <w:wordWrap/>
              <w:overflowPunct w:val="0"/>
              <w:spacing w:line="360" w:lineRule="auto"/>
              <w:jc w:val="left"/>
              <w:rPr>
                <w:rFonts w:ascii="SamsungOne 400" w:eastAsia="SamsungOne 400" w:hAnsi="SamsungOne 400" w:cs="SamsungOne 400"/>
                <w:sz w:val="22"/>
              </w:rPr>
            </w:pPr>
            <w:r>
              <w:rPr>
                <w:rFonts w:ascii="SamsungOne 400" w:eastAsia="SamsungOne 400" w:hAnsi="SamsungOne 400" w:cs="SamsungOne 400"/>
                <w:sz w:val="22"/>
              </w:rPr>
              <w:t xml:space="preserve"> Work on project goals and objectives</w:t>
            </w:r>
          </w:p>
          <w:p w14:paraId="12C599F0" w14:textId="77777777" w:rsidR="00435EB5" w:rsidRDefault="00000000" w:rsidP="004F212B">
            <w:pPr>
              <w:widowControl/>
              <w:numPr>
                <w:ilvl w:val="0"/>
                <w:numId w:val="4"/>
              </w:numPr>
              <w:kinsoku w:val="0"/>
              <w:wordWrap/>
              <w:overflowPunct w:val="0"/>
              <w:spacing w:line="360" w:lineRule="auto"/>
              <w:jc w:val="left"/>
              <w:rPr>
                <w:rFonts w:ascii="SamsungOne 400" w:eastAsia="SamsungOne 400" w:hAnsi="SamsungOne 400" w:cs="SamsungOne 400"/>
                <w:sz w:val="22"/>
              </w:rPr>
            </w:pPr>
            <w:r>
              <w:rPr>
                <w:rFonts w:ascii="SamsungOne 400" w:eastAsia="SamsungOne 400" w:hAnsi="SamsungOne 400" w:cs="SamsungOne 400"/>
                <w:sz w:val="22"/>
              </w:rPr>
              <w:t>Choose a suitable dataset for project</w:t>
            </w:r>
          </w:p>
          <w:p w14:paraId="41AF4DD3" w14:textId="77777777" w:rsidR="00435EB5" w:rsidRDefault="00000000" w:rsidP="004F212B">
            <w:pPr>
              <w:widowControl/>
              <w:numPr>
                <w:ilvl w:val="0"/>
                <w:numId w:val="4"/>
              </w:numPr>
              <w:kinsoku w:val="0"/>
              <w:wordWrap/>
              <w:overflowPunct w:val="0"/>
              <w:spacing w:line="360" w:lineRule="auto"/>
              <w:jc w:val="left"/>
              <w:rPr>
                <w:rFonts w:ascii="SamsungOne 400" w:eastAsia="SamsungOne 400" w:hAnsi="SamsungOne 400" w:cs="SamsungOne 400"/>
                <w:sz w:val="22"/>
              </w:rPr>
            </w:pPr>
            <w:r>
              <w:rPr>
                <w:rFonts w:ascii="SamsungOne 400" w:eastAsia="SamsungOne 400" w:hAnsi="SamsungOne 400" w:cs="SamsungOne 400"/>
                <w:sz w:val="22"/>
              </w:rPr>
              <w:t>Decide on the evaluation metrics for the models</w:t>
            </w:r>
          </w:p>
          <w:p w14:paraId="7D4975FC" w14:textId="77777777" w:rsidR="00435EB5" w:rsidRDefault="00000000" w:rsidP="004F212B">
            <w:pPr>
              <w:widowControl/>
              <w:numPr>
                <w:ilvl w:val="0"/>
                <w:numId w:val="4"/>
              </w:numPr>
              <w:kinsoku w:val="0"/>
              <w:wordWrap/>
              <w:overflowPunct w:val="0"/>
              <w:spacing w:line="360" w:lineRule="auto"/>
              <w:jc w:val="left"/>
              <w:rPr>
                <w:rFonts w:ascii="SamsungOne 400" w:eastAsia="SamsungOne 400" w:hAnsi="SamsungOne 400" w:cs="SamsungOne 400"/>
                <w:sz w:val="22"/>
              </w:rPr>
            </w:pPr>
            <w:r>
              <w:rPr>
                <w:rFonts w:ascii="SamsungOne 400" w:eastAsia="SamsungOne 400" w:hAnsi="SamsungOne 400" w:cs="SamsungOne 400"/>
                <w:sz w:val="22"/>
              </w:rPr>
              <w:t>Research and select appropriate training methods for the selected models.</w:t>
            </w:r>
          </w:p>
          <w:p w14:paraId="064038B1" w14:textId="77777777" w:rsidR="00435EB5" w:rsidRDefault="00000000" w:rsidP="004F212B">
            <w:pPr>
              <w:widowControl/>
              <w:numPr>
                <w:ilvl w:val="0"/>
                <w:numId w:val="4"/>
              </w:numPr>
              <w:kinsoku w:val="0"/>
              <w:wordWrap/>
              <w:overflowPunct w:val="0"/>
              <w:spacing w:line="360" w:lineRule="auto"/>
              <w:jc w:val="left"/>
              <w:rPr>
                <w:rFonts w:ascii="SamsungOne 400" w:eastAsia="SamsungOne 400" w:hAnsi="SamsungOne 400" w:cs="SamsungOne 400"/>
                <w:sz w:val="22"/>
              </w:rPr>
            </w:pPr>
            <w:r>
              <w:rPr>
                <w:rFonts w:ascii="SamsungOne 400" w:eastAsia="SamsungOne 400" w:hAnsi="SamsungOne 400" w:cs="SamsungOne 400"/>
                <w:sz w:val="22"/>
              </w:rPr>
              <w:t>Begin writing the abstract for the project report</w:t>
            </w:r>
          </w:p>
        </w:tc>
      </w:tr>
      <w:tr w:rsidR="00435EB5" w14:paraId="60756BF0" w14:textId="77777777">
        <w:tc>
          <w:tcPr>
            <w:tcW w:w="1305" w:type="dxa"/>
            <w:shd w:val="clear" w:color="auto" w:fill="auto"/>
            <w:tcMar>
              <w:top w:w="100" w:type="dxa"/>
              <w:left w:w="100" w:type="dxa"/>
              <w:bottom w:w="100" w:type="dxa"/>
              <w:right w:w="100" w:type="dxa"/>
            </w:tcMar>
          </w:tcPr>
          <w:p w14:paraId="62096EF7" w14:textId="77777777" w:rsidR="00435EB5" w:rsidRDefault="00000000" w:rsidP="004F212B">
            <w:pPr>
              <w:widowControl/>
              <w:kinsoku w:val="0"/>
              <w:wordWrap/>
              <w:overflowPunct w:val="0"/>
              <w:spacing w:line="360" w:lineRule="auto"/>
              <w:jc w:val="left"/>
              <w:rPr>
                <w:rFonts w:ascii="SamsungOne 400" w:eastAsia="SamsungOne 400" w:hAnsi="SamsungOne 400" w:cs="SamsungOne 400"/>
                <w:b/>
                <w:sz w:val="24"/>
                <w:szCs w:val="24"/>
              </w:rPr>
            </w:pPr>
            <w:r>
              <w:rPr>
                <w:rFonts w:ascii="SamsungOne 400" w:eastAsia="SamsungOne 400" w:hAnsi="SamsungOne 400" w:cs="SamsungOne 400"/>
                <w:sz w:val="22"/>
              </w:rPr>
              <w:t>Day 3-4</w:t>
            </w:r>
          </w:p>
        </w:tc>
        <w:tc>
          <w:tcPr>
            <w:tcW w:w="8205" w:type="dxa"/>
            <w:shd w:val="clear" w:color="auto" w:fill="auto"/>
            <w:tcMar>
              <w:top w:w="100" w:type="dxa"/>
              <w:left w:w="100" w:type="dxa"/>
              <w:bottom w:w="100" w:type="dxa"/>
              <w:right w:w="100" w:type="dxa"/>
            </w:tcMar>
          </w:tcPr>
          <w:p w14:paraId="1EF2F67D" w14:textId="77777777" w:rsidR="00435EB5" w:rsidRDefault="00000000" w:rsidP="004F212B">
            <w:pPr>
              <w:widowControl/>
              <w:numPr>
                <w:ilvl w:val="0"/>
                <w:numId w:val="10"/>
              </w:numPr>
              <w:kinsoku w:val="0"/>
              <w:wordWrap/>
              <w:overflowPunct w:val="0"/>
              <w:spacing w:line="360" w:lineRule="auto"/>
              <w:jc w:val="left"/>
              <w:rPr>
                <w:rFonts w:ascii="SamsungOne 400" w:eastAsia="SamsungOne 400" w:hAnsi="SamsungOne 400" w:cs="SamsungOne 400"/>
                <w:sz w:val="22"/>
              </w:rPr>
            </w:pPr>
            <w:r>
              <w:rPr>
                <w:rFonts w:ascii="SamsungOne 400" w:eastAsia="SamsungOne 400" w:hAnsi="SamsungOne 400" w:cs="SamsungOne 400"/>
                <w:sz w:val="22"/>
              </w:rPr>
              <w:t>Finalize the abstract</w:t>
            </w:r>
          </w:p>
          <w:p w14:paraId="69E6DD71" w14:textId="77777777" w:rsidR="00435EB5" w:rsidRDefault="00000000" w:rsidP="004F212B">
            <w:pPr>
              <w:widowControl/>
              <w:numPr>
                <w:ilvl w:val="0"/>
                <w:numId w:val="10"/>
              </w:numPr>
              <w:kinsoku w:val="0"/>
              <w:wordWrap/>
              <w:overflowPunct w:val="0"/>
              <w:spacing w:line="360" w:lineRule="auto"/>
              <w:jc w:val="left"/>
              <w:rPr>
                <w:rFonts w:ascii="SamsungOne 400" w:eastAsia="SamsungOne 400" w:hAnsi="SamsungOne 400" w:cs="SamsungOne 400"/>
                <w:sz w:val="22"/>
              </w:rPr>
            </w:pPr>
            <w:r>
              <w:rPr>
                <w:rFonts w:ascii="SamsungOne 400" w:eastAsia="SamsungOne 400" w:hAnsi="SamsungOne 400" w:cs="SamsungOne 400"/>
                <w:sz w:val="22"/>
              </w:rPr>
              <w:t>Begin data preprocessing for the selected dataset</w:t>
            </w:r>
          </w:p>
          <w:p w14:paraId="58CA358E" w14:textId="77777777" w:rsidR="00435EB5" w:rsidRDefault="00000000" w:rsidP="004F212B">
            <w:pPr>
              <w:widowControl/>
              <w:numPr>
                <w:ilvl w:val="0"/>
                <w:numId w:val="10"/>
              </w:numPr>
              <w:kinsoku w:val="0"/>
              <w:wordWrap/>
              <w:overflowPunct w:val="0"/>
              <w:spacing w:line="360" w:lineRule="auto"/>
              <w:jc w:val="left"/>
              <w:rPr>
                <w:rFonts w:ascii="SamsungOne 400" w:eastAsia="SamsungOne 400" w:hAnsi="SamsungOne 400" w:cs="SamsungOne 400"/>
                <w:sz w:val="22"/>
              </w:rPr>
            </w:pPr>
            <w:r>
              <w:rPr>
                <w:rFonts w:ascii="SamsungOne 400" w:eastAsia="SamsungOne 400" w:hAnsi="SamsungOne 400" w:cs="SamsungOne 400"/>
                <w:sz w:val="22"/>
              </w:rPr>
              <w:t>Perform data augmentation on dataset</w:t>
            </w:r>
          </w:p>
        </w:tc>
      </w:tr>
      <w:tr w:rsidR="00435EB5" w14:paraId="5C215C7F" w14:textId="77777777">
        <w:tc>
          <w:tcPr>
            <w:tcW w:w="1305" w:type="dxa"/>
            <w:shd w:val="clear" w:color="auto" w:fill="auto"/>
            <w:tcMar>
              <w:top w:w="100" w:type="dxa"/>
              <w:left w:w="100" w:type="dxa"/>
              <w:bottom w:w="100" w:type="dxa"/>
              <w:right w:w="100" w:type="dxa"/>
            </w:tcMar>
          </w:tcPr>
          <w:p w14:paraId="13BAD0D9" w14:textId="77777777" w:rsidR="00435EB5" w:rsidRDefault="00000000" w:rsidP="004F212B">
            <w:pPr>
              <w:widowControl/>
              <w:kinsoku w:val="0"/>
              <w:wordWrap/>
              <w:overflowPunct w:val="0"/>
              <w:spacing w:line="360" w:lineRule="auto"/>
              <w:jc w:val="left"/>
              <w:rPr>
                <w:rFonts w:ascii="SamsungOne 400" w:eastAsia="SamsungOne 400" w:hAnsi="SamsungOne 400" w:cs="SamsungOne 400"/>
                <w:b/>
                <w:sz w:val="24"/>
                <w:szCs w:val="24"/>
              </w:rPr>
            </w:pPr>
            <w:r>
              <w:rPr>
                <w:rFonts w:ascii="SamsungOne 400" w:eastAsia="SamsungOne 400" w:hAnsi="SamsungOne 400" w:cs="SamsungOne 400"/>
                <w:sz w:val="22"/>
              </w:rPr>
              <w:t>Day 5-7</w:t>
            </w:r>
          </w:p>
        </w:tc>
        <w:tc>
          <w:tcPr>
            <w:tcW w:w="8205" w:type="dxa"/>
            <w:shd w:val="clear" w:color="auto" w:fill="auto"/>
            <w:tcMar>
              <w:top w:w="100" w:type="dxa"/>
              <w:left w:w="100" w:type="dxa"/>
              <w:bottom w:w="100" w:type="dxa"/>
              <w:right w:w="100" w:type="dxa"/>
            </w:tcMar>
          </w:tcPr>
          <w:p w14:paraId="00EAD593" w14:textId="77777777" w:rsidR="00435EB5" w:rsidRDefault="00000000" w:rsidP="004F212B">
            <w:pPr>
              <w:widowControl/>
              <w:numPr>
                <w:ilvl w:val="0"/>
                <w:numId w:val="5"/>
              </w:numPr>
              <w:kinsoku w:val="0"/>
              <w:wordWrap/>
              <w:overflowPunct w:val="0"/>
              <w:spacing w:line="360" w:lineRule="auto"/>
              <w:jc w:val="left"/>
              <w:rPr>
                <w:rFonts w:ascii="SamsungOne 400" w:eastAsia="SamsungOne 400" w:hAnsi="SamsungOne 400" w:cs="SamsungOne 400"/>
                <w:sz w:val="22"/>
              </w:rPr>
            </w:pPr>
            <w:r>
              <w:rPr>
                <w:rFonts w:ascii="SamsungOne 400" w:eastAsia="SamsungOne 400" w:hAnsi="SamsungOne 400" w:cs="SamsungOne 400"/>
                <w:sz w:val="22"/>
              </w:rPr>
              <w:t>Implement the VGG model and perform hyperparameter tuning</w:t>
            </w:r>
          </w:p>
          <w:p w14:paraId="4C10197B" w14:textId="77777777" w:rsidR="00435EB5" w:rsidRDefault="00000000" w:rsidP="004F212B">
            <w:pPr>
              <w:widowControl/>
              <w:numPr>
                <w:ilvl w:val="0"/>
                <w:numId w:val="5"/>
              </w:numPr>
              <w:kinsoku w:val="0"/>
              <w:wordWrap/>
              <w:overflowPunct w:val="0"/>
              <w:spacing w:line="360" w:lineRule="auto"/>
              <w:jc w:val="left"/>
              <w:rPr>
                <w:rFonts w:ascii="SamsungOne 400" w:eastAsia="SamsungOne 400" w:hAnsi="SamsungOne 400" w:cs="SamsungOne 400"/>
                <w:sz w:val="22"/>
              </w:rPr>
            </w:pPr>
            <w:r>
              <w:rPr>
                <w:rFonts w:ascii="SamsungOne 400" w:eastAsia="SamsungOne 400" w:hAnsi="SamsungOne 400" w:cs="SamsungOne 400"/>
                <w:sz w:val="22"/>
              </w:rPr>
              <w:t xml:space="preserve">Implement the </w:t>
            </w:r>
            <w:proofErr w:type="spellStart"/>
            <w:r>
              <w:rPr>
                <w:rFonts w:ascii="SamsungOne 400" w:eastAsia="SamsungOne 400" w:hAnsi="SamsungOne 400" w:cs="SamsungOne 400"/>
                <w:sz w:val="22"/>
              </w:rPr>
              <w:t>VGGFace</w:t>
            </w:r>
            <w:proofErr w:type="spellEnd"/>
            <w:r>
              <w:rPr>
                <w:rFonts w:ascii="SamsungOne 400" w:eastAsia="SamsungOne 400" w:hAnsi="SamsungOne 400" w:cs="SamsungOne 400"/>
                <w:sz w:val="22"/>
              </w:rPr>
              <w:t xml:space="preserve"> model and perform hyperparameter tuning.</w:t>
            </w:r>
          </w:p>
          <w:p w14:paraId="20AE5C8D" w14:textId="77777777" w:rsidR="00435EB5" w:rsidRDefault="00000000" w:rsidP="004F212B">
            <w:pPr>
              <w:widowControl/>
              <w:numPr>
                <w:ilvl w:val="0"/>
                <w:numId w:val="5"/>
              </w:numPr>
              <w:kinsoku w:val="0"/>
              <w:wordWrap/>
              <w:overflowPunct w:val="0"/>
              <w:spacing w:line="360" w:lineRule="auto"/>
              <w:jc w:val="left"/>
              <w:rPr>
                <w:rFonts w:ascii="SamsungOne 400" w:eastAsia="SamsungOne 400" w:hAnsi="SamsungOne 400" w:cs="SamsungOne 400"/>
                <w:sz w:val="22"/>
              </w:rPr>
            </w:pPr>
            <w:r>
              <w:rPr>
                <w:rFonts w:ascii="SamsungOne 400" w:eastAsia="SamsungOne 400" w:hAnsi="SamsungOne 400" w:cs="SamsungOne 400"/>
                <w:sz w:val="22"/>
              </w:rPr>
              <w:t xml:space="preserve">Evaluate the VGG and </w:t>
            </w:r>
            <w:proofErr w:type="spellStart"/>
            <w:r>
              <w:rPr>
                <w:rFonts w:ascii="SamsungOne 400" w:eastAsia="SamsungOne 400" w:hAnsi="SamsungOne 400" w:cs="SamsungOne 400"/>
                <w:sz w:val="22"/>
              </w:rPr>
              <w:t>VGGFace</w:t>
            </w:r>
            <w:proofErr w:type="spellEnd"/>
            <w:r>
              <w:rPr>
                <w:rFonts w:ascii="SamsungOne 400" w:eastAsia="SamsungOne 400" w:hAnsi="SamsungOne 400" w:cs="SamsungOne 400"/>
                <w:sz w:val="22"/>
              </w:rPr>
              <w:t xml:space="preserve"> models with train and validation accuracy/loss plots</w:t>
            </w:r>
          </w:p>
        </w:tc>
      </w:tr>
      <w:tr w:rsidR="00435EB5" w14:paraId="0B7A43BC" w14:textId="77777777">
        <w:tc>
          <w:tcPr>
            <w:tcW w:w="1305" w:type="dxa"/>
            <w:shd w:val="clear" w:color="auto" w:fill="auto"/>
            <w:tcMar>
              <w:top w:w="100" w:type="dxa"/>
              <w:left w:w="100" w:type="dxa"/>
              <w:bottom w:w="100" w:type="dxa"/>
              <w:right w:w="100" w:type="dxa"/>
            </w:tcMar>
          </w:tcPr>
          <w:p w14:paraId="06E654B9" w14:textId="77777777" w:rsidR="00435EB5" w:rsidRDefault="00000000" w:rsidP="004F212B">
            <w:pPr>
              <w:widowControl/>
              <w:kinsoku w:val="0"/>
              <w:wordWrap/>
              <w:overflowPunct w:val="0"/>
              <w:spacing w:line="360" w:lineRule="auto"/>
              <w:jc w:val="left"/>
              <w:rPr>
                <w:rFonts w:ascii="SamsungOne 400" w:eastAsia="SamsungOne 400" w:hAnsi="SamsungOne 400" w:cs="SamsungOne 400"/>
                <w:b/>
                <w:sz w:val="24"/>
                <w:szCs w:val="24"/>
              </w:rPr>
            </w:pPr>
            <w:r>
              <w:rPr>
                <w:rFonts w:ascii="SamsungOne 400" w:eastAsia="SamsungOne 400" w:hAnsi="SamsungOne 400" w:cs="SamsungOne 400"/>
                <w:sz w:val="22"/>
              </w:rPr>
              <w:t>Day 8-11</w:t>
            </w:r>
          </w:p>
        </w:tc>
        <w:tc>
          <w:tcPr>
            <w:tcW w:w="8205" w:type="dxa"/>
            <w:shd w:val="clear" w:color="auto" w:fill="auto"/>
            <w:tcMar>
              <w:top w:w="100" w:type="dxa"/>
              <w:left w:w="100" w:type="dxa"/>
              <w:bottom w:w="100" w:type="dxa"/>
              <w:right w:w="100" w:type="dxa"/>
            </w:tcMar>
          </w:tcPr>
          <w:p w14:paraId="4D4CF5DA" w14:textId="77777777" w:rsidR="00435EB5" w:rsidRDefault="00000000" w:rsidP="004F212B">
            <w:pPr>
              <w:widowControl/>
              <w:numPr>
                <w:ilvl w:val="0"/>
                <w:numId w:val="2"/>
              </w:numPr>
              <w:kinsoku w:val="0"/>
              <w:wordWrap/>
              <w:overflowPunct w:val="0"/>
              <w:spacing w:line="360" w:lineRule="auto"/>
              <w:jc w:val="left"/>
              <w:rPr>
                <w:rFonts w:ascii="SamsungOne 400" w:eastAsia="SamsungOne 400" w:hAnsi="SamsungOne 400" w:cs="SamsungOne 400"/>
                <w:sz w:val="22"/>
              </w:rPr>
            </w:pPr>
            <w:r>
              <w:rPr>
                <w:rFonts w:ascii="SamsungOne 400" w:eastAsia="SamsungOne 400" w:hAnsi="SamsungOne 400" w:cs="SamsungOne 400"/>
                <w:sz w:val="22"/>
              </w:rPr>
              <w:t>Implement the ResNet50 model and perform hyperparameter tuning</w:t>
            </w:r>
          </w:p>
          <w:p w14:paraId="1C809253" w14:textId="77777777" w:rsidR="00435EB5" w:rsidRDefault="00000000" w:rsidP="004F212B">
            <w:pPr>
              <w:widowControl/>
              <w:numPr>
                <w:ilvl w:val="0"/>
                <w:numId w:val="2"/>
              </w:numPr>
              <w:kinsoku w:val="0"/>
              <w:wordWrap/>
              <w:overflowPunct w:val="0"/>
              <w:spacing w:line="360" w:lineRule="auto"/>
              <w:jc w:val="left"/>
              <w:rPr>
                <w:rFonts w:ascii="SamsungOne 400" w:eastAsia="SamsungOne 400" w:hAnsi="SamsungOne 400" w:cs="SamsungOne 400"/>
                <w:sz w:val="22"/>
              </w:rPr>
            </w:pPr>
            <w:r>
              <w:rPr>
                <w:rFonts w:ascii="SamsungOne 400" w:eastAsia="SamsungOne 400" w:hAnsi="SamsungOne 400" w:cs="SamsungOne 400"/>
                <w:sz w:val="22"/>
              </w:rPr>
              <w:t xml:space="preserve">Begin implementation of the </w:t>
            </w:r>
            <w:proofErr w:type="spellStart"/>
            <w:r>
              <w:rPr>
                <w:rFonts w:ascii="SamsungOne 400" w:eastAsia="SamsungOne 400" w:hAnsi="SamsungOne 400" w:cs="SamsungOne 400"/>
                <w:sz w:val="22"/>
              </w:rPr>
              <w:t>DenseNet</w:t>
            </w:r>
            <w:proofErr w:type="spellEnd"/>
            <w:r>
              <w:rPr>
                <w:rFonts w:ascii="SamsungOne 400" w:eastAsia="SamsungOne 400" w:hAnsi="SamsungOne 400" w:cs="SamsungOne 400"/>
                <w:sz w:val="22"/>
              </w:rPr>
              <w:t xml:space="preserve"> model</w:t>
            </w:r>
          </w:p>
        </w:tc>
      </w:tr>
      <w:tr w:rsidR="00435EB5" w14:paraId="31FFBD72" w14:textId="77777777">
        <w:tc>
          <w:tcPr>
            <w:tcW w:w="1305" w:type="dxa"/>
            <w:shd w:val="clear" w:color="auto" w:fill="auto"/>
            <w:tcMar>
              <w:top w:w="100" w:type="dxa"/>
              <w:left w:w="100" w:type="dxa"/>
              <w:bottom w:w="100" w:type="dxa"/>
              <w:right w:w="100" w:type="dxa"/>
            </w:tcMar>
          </w:tcPr>
          <w:p w14:paraId="6C854502" w14:textId="77777777" w:rsidR="00435EB5" w:rsidRDefault="00000000" w:rsidP="004F212B">
            <w:pPr>
              <w:widowControl/>
              <w:kinsoku w:val="0"/>
              <w:wordWrap/>
              <w:overflowPunct w:val="0"/>
              <w:spacing w:line="360" w:lineRule="auto"/>
              <w:jc w:val="left"/>
              <w:rPr>
                <w:rFonts w:ascii="SamsungOne 400" w:eastAsia="SamsungOne 400" w:hAnsi="SamsungOne 400" w:cs="SamsungOne 400"/>
                <w:b/>
                <w:sz w:val="24"/>
                <w:szCs w:val="24"/>
              </w:rPr>
            </w:pPr>
            <w:r>
              <w:rPr>
                <w:rFonts w:ascii="SamsungOne 400" w:eastAsia="SamsungOne 400" w:hAnsi="SamsungOne 400" w:cs="SamsungOne 400"/>
                <w:sz w:val="22"/>
              </w:rPr>
              <w:t>Day 12-15</w:t>
            </w:r>
          </w:p>
        </w:tc>
        <w:tc>
          <w:tcPr>
            <w:tcW w:w="8205" w:type="dxa"/>
            <w:shd w:val="clear" w:color="auto" w:fill="auto"/>
            <w:tcMar>
              <w:top w:w="100" w:type="dxa"/>
              <w:left w:w="100" w:type="dxa"/>
              <w:bottom w:w="100" w:type="dxa"/>
              <w:right w:w="100" w:type="dxa"/>
            </w:tcMar>
          </w:tcPr>
          <w:p w14:paraId="4FB54307" w14:textId="77777777" w:rsidR="00435EB5" w:rsidRDefault="00000000" w:rsidP="004F212B">
            <w:pPr>
              <w:widowControl/>
              <w:numPr>
                <w:ilvl w:val="0"/>
                <w:numId w:val="6"/>
              </w:numPr>
              <w:kinsoku w:val="0"/>
              <w:wordWrap/>
              <w:overflowPunct w:val="0"/>
              <w:spacing w:line="360" w:lineRule="auto"/>
              <w:jc w:val="left"/>
              <w:rPr>
                <w:rFonts w:ascii="SamsungOne 400" w:eastAsia="SamsungOne 400" w:hAnsi="SamsungOne 400" w:cs="SamsungOne 400"/>
                <w:sz w:val="22"/>
              </w:rPr>
            </w:pPr>
            <w:r>
              <w:rPr>
                <w:rFonts w:ascii="SamsungOne 400" w:eastAsia="SamsungOne 400" w:hAnsi="SamsungOne 400" w:cs="SamsungOne 400"/>
                <w:sz w:val="22"/>
              </w:rPr>
              <w:t xml:space="preserve">Evaluate the ResNet50 and </w:t>
            </w:r>
            <w:proofErr w:type="spellStart"/>
            <w:r>
              <w:rPr>
                <w:rFonts w:ascii="SamsungOne 400" w:eastAsia="SamsungOne 400" w:hAnsi="SamsungOne 400" w:cs="SamsungOne 400"/>
                <w:sz w:val="22"/>
              </w:rPr>
              <w:t>DenseNet</w:t>
            </w:r>
            <w:proofErr w:type="spellEnd"/>
            <w:r>
              <w:rPr>
                <w:rFonts w:ascii="SamsungOne 400" w:eastAsia="SamsungOne 400" w:hAnsi="SamsungOne 400" w:cs="SamsungOne 400"/>
                <w:sz w:val="22"/>
              </w:rPr>
              <w:t xml:space="preserve"> models with train and validation accuracy/loss plots</w:t>
            </w:r>
          </w:p>
          <w:p w14:paraId="77D9538F" w14:textId="77777777" w:rsidR="00435EB5" w:rsidRDefault="00000000" w:rsidP="004F212B">
            <w:pPr>
              <w:widowControl/>
              <w:numPr>
                <w:ilvl w:val="0"/>
                <w:numId w:val="6"/>
              </w:numPr>
              <w:kinsoku w:val="0"/>
              <w:wordWrap/>
              <w:overflowPunct w:val="0"/>
              <w:spacing w:line="360" w:lineRule="auto"/>
              <w:jc w:val="left"/>
              <w:rPr>
                <w:rFonts w:ascii="SamsungOne 400" w:eastAsia="SamsungOne 400" w:hAnsi="SamsungOne 400" w:cs="SamsungOne 400"/>
                <w:sz w:val="22"/>
              </w:rPr>
            </w:pPr>
            <w:r>
              <w:rPr>
                <w:rFonts w:ascii="SamsungOne 400" w:eastAsia="SamsungOne 400" w:hAnsi="SamsungOne 400" w:cs="SamsungOne 400"/>
                <w:sz w:val="22"/>
              </w:rPr>
              <w:t>Choose the best-performing model for the final report</w:t>
            </w:r>
          </w:p>
          <w:p w14:paraId="676783FE" w14:textId="77777777" w:rsidR="00435EB5" w:rsidRDefault="00000000" w:rsidP="004F212B">
            <w:pPr>
              <w:widowControl/>
              <w:numPr>
                <w:ilvl w:val="0"/>
                <w:numId w:val="6"/>
              </w:numPr>
              <w:kinsoku w:val="0"/>
              <w:wordWrap/>
              <w:overflowPunct w:val="0"/>
              <w:spacing w:line="360" w:lineRule="auto"/>
              <w:jc w:val="left"/>
              <w:rPr>
                <w:rFonts w:ascii="SamsungOne 400" w:eastAsia="SamsungOne 400" w:hAnsi="SamsungOne 400" w:cs="SamsungOne 400"/>
                <w:sz w:val="22"/>
              </w:rPr>
            </w:pPr>
            <w:r>
              <w:rPr>
                <w:rFonts w:ascii="SamsungOne 400" w:eastAsia="SamsungOne 400" w:hAnsi="SamsungOne 400" w:cs="SamsungOne 400"/>
                <w:sz w:val="22"/>
              </w:rPr>
              <w:t>Finalize the model selection, and evaluate the final model using confusion metrics and ROC curves</w:t>
            </w:r>
          </w:p>
          <w:p w14:paraId="093F889C" w14:textId="77777777" w:rsidR="00435EB5" w:rsidRDefault="00000000" w:rsidP="004F212B">
            <w:pPr>
              <w:widowControl/>
              <w:numPr>
                <w:ilvl w:val="0"/>
                <w:numId w:val="6"/>
              </w:numPr>
              <w:kinsoku w:val="0"/>
              <w:wordWrap/>
              <w:overflowPunct w:val="0"/>
              <w:spacing w:line="360" w:lineRule="auto"/>
              <w:jc w:val="left"/>
              <w:rPr>
                <w:rFonts w:ascii="SamsungOne 400" w:eastAsia="SamsungOne 400" w:hAnsi="SamsungOne 400" w:cs="SamsungOne 400"/>
                <w:sz w:val="22"/>
              </w:rPr>
            </w:pPr>
            <w:r>
              <w:rPr>
                <w:rFonts w:ascii="SamsungOne 400" w:eastAsia="SamsungOne 400" w:hAnsi="SamsungOne 400" w:cs="SamsungOne 400"/>
                <w:sz w:val="22"/>
              </w:rPr>
              <w:t>Prepare the final presentation and report</w:t>
            </w:r>
          </w:p>
          <w:p w14:paraId="65687A46" w14:textId="77777777" w:rsidR="00435EB5" w:rsidRDefault="00000000" w:rsidP="004F212B">
            <w:pPr>
              <w:widowControl/>
              <w:numPr>
                <w:ilvl w:val="0"/>
                <w:numId w:val="6"/>
              </w:numPr>
              <w:kinsoku w:val="0"/>
              <w:wordWrap/>
              <w:overflowPunct w:val="0"/>
              <w:spacing w:line="360" w:lineRule="auto"/>
              <w:jc w:val="left"/>
              <w:rPr>
                <w:rFonts w:ascii="SamsungOne 400" w:eastAsia="SamsungOne 400" w:hAnsi="SamsungOne 400" w:cs="SamsungOne 400"/>
                <w:sz w:val="22"/>
              </w:rPr>
            </w:pPr>
            <w:r>
              <w:rPr>
                <w:rFonts w:ascii="SamsungOne 400" w:eastAsia="SamsungOne 400" w:hAnsi="SamsungOne 400" w:cs="SamsungOne 400"/>
                <w:sz w:val="22"/>
              </w:rPr>
              <w:t>Deliver the final presentation</w:t>
            </w:r>
          </w:p>
          <w:p w14:paraId="7427B2B5" w14:textId="77777777" w:rsidR="00435EB5" w:rsidRDefault="00000000" w:rsidP="004F212B">
            <w:pPr>
              <w:widowControl/>
              <w:numPr>
                <w:ilvl w:val="0"/>
                <w:numId w:val="6"/>
              </w:numPr>
              <w:kinsoku w:val="0"/>
              <w:wordWrap/>
              <w:overflowPunct w:val="0"/>
              <w:spacing w:line="360" w:lineRule="auto"/>
              <w:jc w:val="left"/>
              <w:rPr>
                <w:rFonts w:ascii="SamsungOne 400" w:eastAsia="SamsungOne 400" w:hAnsi="SamsungOne 400" w:cs="SamsungOne 400"/>
                <w:sz w:val="22"/>
              </w:rPr>
            </w:pPr>
            <w:r>
              <w:rPr>
                <w:rFonts w:ascii="SamsungOne 400" w:eastAsia="SamsungOne 400" w:hAnsi="SamsungOne 400" w:cs="SamsungOne 400"/>
                <w:sz w:val="22"/>
              </w:rPr>
              <w:t>Submit the final report and code</w:t>
            </w:r>
          </w:p>
        </w:tc>
      </w:tr>
    </w:tbl>
    <w:p w14:paraId="3B138346" w14:textId="77777777" w:rsidR="00435EB5" w:rsidRDefault="00435EB5" w:rsidP="004F212B">
      <w:pPr>
        <w:widowControl/>
        <w:kinsoku w:val="0"/>
        <w:wordWrap/>
        <w:overflowPunct w:val="0"/>
        <w:spacing w:line="273" w:lineRule="auto"/>
        <w:jc w:val="left"/>
        <w:rPr>
          <w:rFonts w:ascii="SamsungOne 400" w:eastAsia="SamsungOne 400" w:hAnsi="SamsungOne 400" w:cs="SamsungOne 400"/>
          <w:sz w:val="22"/>
        </w:rPr>
      </w:pPr>
    </w:p>
    <w:p w14:paraId="769FEB7E" w14:textId="6057BDEF" w:rsidR="00435EB5" w:rsidRDefault="0070479D" w:rsidP="004F212B">
      <w:pPr>
        <w:widowControl/>
        <w:kinsoku w:val="0"/>
        <w:wordWrap/>
        <w:overflowPunct w:val="0"/>
        <w:ind w:left="427" w:hanging="1"/>
        <w:jc w:val="left"/>
        <w:rPr>
          <w:rFonts w:ascii="SamsungOne 400" w:eastAsia="SamsungOne 400" w:hAnsi="SamsungOne 400" w:cs="SamsungOne 400"/>
          <w:color w:val="000000"/>
          <w:sz w:val="22"/>
        </w:rPr>
      </w:pPr>
      <w:r>
        <w:rPr>
          <w:noProof/>
        </w:rPr>
        <mc:AlternateContent>
          <mc:Choice Requires="wps">
            <w:drawing>
              <wp:anchor distT="0" distB="0" distL="0" distR="0" simplePos="0" relativeHeight="251659264" behindDoc="1" locked="0" layoutInCell="1" hidden="0" allowOverlap="1" wp14:anchorId="6064ACDE" wp14:editId="70ADFF97">
                <wp:simplePos x="0" y="0"/>
                <wp:positionH relativeFrom="column">
                  <wp:posOffset>-15498</wp:posOffset>
                </wp:positionH>
                <wp:positionV relativeFrom="paragraph">
                  <wp:posOffset>167134</wp:posOffset>
                </wp:positionV>
                <wp:extent cx="5735955" cy="333214"/>
                <wp:effectExtent l="0" t="0" r="4445" b="0"/>
                <wp:wrapNone/>
                <wp:docPr id="11" name="Rectangle 11"/>
                <wp:cNvGraphicFramePr/>
                <a:graphic xmlns:a="http://schemas.openxmlformats.org/drawingml/2006/main">
                  <a:graphicData uri="http://schemas.microsoft.com/office/word/2010/wordprocessingShape">
                    <wps:wsp>
                      <wps:cNvSpPr/>
                      <wps:spPr>
                        <a:xfrm>
                          <a:off x="0" y="0"/>
                          <a:ext cx="5735955" cy="333214"/>
                        </a:xfrm>
                        <a:prstGeom prst="rect">
                          <a:avLst/>
                        </a:prstGeom>
                        <a:solidFill>
                          <a:srgbClr val="193DB0"/>
                        </a:solidFill>
                        <a:ln>
                          <a:noFill/>
                        </a:ln>
                      </wps:spPr>
                      <wps:txbx>
                        <w:txbxContent>
                          <w:p w14:paraId="3394E20B" w14:textId="77777777" w:rsidR="00435EB5" w:rsidRDefault="00435EB5">
                            <w:pPr>
                              <w:jc w:val="left"/>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6064ACDE" id="Rectangle 11" o:spid="_x0000_s1027" style="position:absolute;left:0;text-align:left;margin-left:-1.2pt;margin-top:13.15pt;width:451.65pt;height:26.25pt;z-index:-25165721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" fillcolor="#193db0" stroked="f">
                <v:textbox inset="2.53958mm,2.53958mm,2.53958mm,2.53958mm">
                  <w:txbxContent>
                    <w:p w14:paraId="3394E20B" w14:textId="77777777" w:rsidR="00435EB5" w:rsidRDefault="00435EB5">
                      <w:pPr>
                        <w:jc w:val="left"/>
                        <w:textDirection w:val="btLr"/>
                      </w:pPr>
                    </w:p>
                  </w:txbxContent>
                </v:textbox>
              </v:rect>
            </w:pict>
          </mc:Fallback>
        </mc:AlternateContent>
      </w:r>
    </w:p>
    <w:p w14:paraId="701A4385" w14:textId="5CD4874F" w:rsidR="00435EB5" w:rsidRDefault="00000000" w:rsidP="004F212B">
      <w:pPr>
        <w:pStyle w:val="Heading1"/>
        <w:kinsoku w:val="0"/>
        <w:wordWrap/>
        <w:overflowPunct w:val="0"/>
      </w:pPr>
      <w:bookmarkStart w:id="6" w:name="_heading=h.rs0xb38146ct" w:colFirst="0" w:colLast="0"/>
      <w:bookmarkEnd w:id="6"/>
      <w:r>
        <w:t>2. Project Execution</w:t>
      </w:r>
    </w:p>
    <w:p w14:paraId="3A9D442C" w14:textId="77777777" w:rsidR="00435EB5" w:rsidRDefault="00435EB5" w:rsidP="004F212B">
      <w:pPr>
        <w:widowControl/>
        <w:kinsoku w:val="0"/>
        <w:wordWrap/>
        <w:overflowPunct w:val="0"/>
        <w:ind w:left="427" w:hanging="1"/>
        <w:jc w:val="left"/>
        <w:rPr>
          <w:rFonts w:ascii="SamsungOne 400" w:eastAsia="SamsungOne 400" w:hAnsi="SamsungOne 400" w:cs="SamsungOne 400"/>
          <w:color w:val="000000"/>
          <w:sz w:val="22"/>
        </w:rPr>
      </w:pPr>
    </w:p>
    <w:p w14:paraId="3E4D1364" w14:textId="77777777" w:rsidR="00435EB5" w:rsidRDefault="00000000" w:rsidP="004F212B">
      <w:pPr>
        <w:pStyle w:val="Heading2"/>
        <w:kinsoku w:val="0"/>
        <w:wordWrap/>
        <w:overflowPunct w:val="0"/>
      </w:pPr>
      <w:bookmarkStart w:id="7" w:name="_heading=h.4mbnqcsjtv55" w:colFirst="0" w:colLast="0"/>
      <w:bookmarkEnd w:id="7"/>
      <w:r>
        <w:t>2.1 Data Acquisition</w:t>
      </w:r>
    </w:p>
    <w:p w14:paraId="2DEDC124" w14:textId="77777777" w:rsidR="00435EB5" w:rsidRDefault="00000000" w:rsidP="004F212B">
      <w:pPr>
        <w:widowControl/>
        <w:pBdr>
          <w:top w:val="nil"/>
          <w:left w:val="nil"/>
          <w:bottom w:val="nil"/>
          <w:right w:val="nil"/>
          <w:between w:val="nil"/>
        </w:pBdr>
        <w:kinsoku w:val="0"/>
        <w:wordWrap/>
        <w:overflowPunct w:val="0"/>
        <w:spacing w:before="240" w:line="360" w:lineRule="auto"/>
        <w:jc w:val="left"/>
        <w:rPr>
          <w:rFonts w:ascii="SamsungOne 400" w:eastAsia="SamsungOne 400" w:hAnsi="SamsungOne 400" w:cs="SamsungOne 400"/>
          <w:sz w:val="22"/>
        </w:rPr>
      </w:pPr>
      <w:r>
        <w:rPr>
          <w:rFonts w:ascii="SamsungOne 400" w:eastAsia="SamsungOne 400" w:hAnsi="SamsungOne 400" w:cs="SamsungOne 400"/>
          <w:sz w:val="22"/>
        </w:rPr>
        <w:t xml:space="preserve">This dataset consists of all 70k REAL faces from the Flickr dataset collected by Nvidia, as well as 70k fake faces sampled from the 1 Million FAKE faces (generated by </w:t>
      </w:r>
      <w:proofErr w:type="spellStart"/>
      <w:r>
        <w:rPr>
          <w:rFonts w:ascii="SamsungOne 400" w:eastAsia="SamsungOne 400" w:hAnsi="SamsungOne 400" w:cs="SamsungOne 400"/>
          <w:sz w:val="22"/>
        </w:rPr>
        <w:t>StyleGAN</w:t>
      </w:r>
      <w:proofErr w:type="spellEnd"/>
      <w:r>
        <w:rPr>
          <w:rFonts w:ascii="SamsungOne 400" w:eastAsia="SamsungOne 400" w:hAnsi="SamsungOne 400" w:cs="SamsungOne 400"/>
          <w:sz w:val="22"/>
        </w:rPr>
        <w:t>).</w:t>
      </w:r>
    </w:p>
    <w:p w14:paraId="15174571" w14:textId="77777777" w:rsidR="00435EB5" w:rsidRDefault="00000000" w:rsidP="004F212B">
      <w:pPr>
        <w:widowControl/>
        <w:pBdr>
          <w:top w:val="nil"/>
          <w:left w:val="nil"/>
          <w:bottom w:val="nil"/>
          <w:right w:val="nil"/>
          <w:between w:val="nil"/>
        </w:pBdr>
        <w:kinsoku w:val="0"/>
        <w:wordWrap/>
        <w:overflowPunct w:val="0"/>
        <w:spacing w:before="240" w:line="360" w:lineRule="auto"/>
        <w:jc w:val="left"/>
        <w:rPr>
          <w:rFonts w:ascii="SamsungOne 400" w:eastAsia="SamsungOne 400" w:hAnsi="SamsungOne 400" w:cs="SamsungOne 400"/>
          <w:color w:val="000000"/>
          <w:sz w:val="24"/>
          <w:szCs w:val="24"/>
        </w:rPr>
      </w:pPr>
      <w:r>
        <w:rPr>
          <w:rFonts w:ascii="SamsungOne 400" w:eastAsia="SamsungOne 400" w:hAnsi="SamsungOne 400" w:cs="SamsungOne 400"/>
          <w:sz w:val="22"/>
        </w:rPr>
        <w:t xml:space="preserve">The dataset was obtained from Kaggle. The data was not available in its desired tabular format but rather in the form of a directory structure. It contained a train, test, and valid directories, each of </w:t>
      </w:r>
      <w:r>
        <w:rPr>
          <w:rFonts w:ascii="SamsungOne 400" w:eastAsia="SamsungOne 400" w:hAnsi="SamsungOne 400" w:cs="SamsungOne 400"/>
          <w:sz w:val="22"/>
        </w:rPr>
        <w:lastRenderedPageBreak/>
        <w:t>them having a fake and real subdirectory with a balanced sample of real and fake images. The train, valid and test sets consist of 100k,20k, and 20k images respectively, each of the images having a shape of (256,256,3).</w:t>
      </w:r>
    </w:p>
    <w:p w14:paraId="38CFBED7" w14:textId="77777777" w:rsidR="00435EB5" w:rsidRDefault="00435EB5" w:rsidP="004F212B">
      <w:pPr>
        <w:widowControl/>
        <w:kinsoku w:val="0"/>
        <w:wordWrap/>
        <w:overflowPunct w:val="0"/>
        <w:ind w:left="427" w:hanging="1"/>
        <w:jc w:val="left"/>
        <w:rPr>
          <w:rFonts w:ascii="SamsungOne 400" w:eastAsia="SamsungOne 400" w:hAnsi="SamsungOne 400" w:cs="SamsungOne 400"/>
          <w:color w:val="000000"/>
          <w:sz w:val="24"/>
          <w:szCs w:val="24"/>
        </w:rPr>
      </w:pPr>
    </w:p>
    <w:p w14:paraId="14D92031" w14:textId="77777777" w:rsidR="00435EB5" w:rsidRDefault="00000000" w:rsidP="004F212B">
      <w:pPr>
        <w:pStyle w:val="Heading2"/>
        <w:kinsoku w:val="0"/>
        <w:wordWrap/>
        <w:overflowPunct w:val="0"/>
      </w:pPr>
      <w:bookmarkStart w:id="8" w:name="_heading=h.zeopvjtjo4pb" w:colFirst="0" w:colLast="0"/>
      <w:bookmarkEnd w:id="8"/>
      <w:r>
        <w:t>2.2 Training Methodology</w:t>
      </w:r>
    </w:p>
    <w:p w14:paraId="68B4A25C" w14:textId="77777777" w:rsidR="00435EB5" w:rsidRDefault="00000000" w:rsidP="004F212B">
      <w:pPr>
        <w:widowControl/>
        <w:kinsoku w:val="0"/>
        <w:wordWrap/>
        <w:overflowPunct w:val="0"/>
        <w:spacing w:before="240" w:line="360" w:lineRule="auto"/>
        <w:jc w:val="left"/>
        <w:rPr>
          <w:rFonts w:ascii="SamsungOne 400" w:eastAsia="SamsungOne 400" w:hAnsi="SamsungOne 400" w:cs="SamsungOne 400"/>
          <w:sz w:val="22"/>
        </w:rPr>
      </w:pPr>
      <w:r>
        <w:rPr>
          <w:rFonts w:ascii="SamsungOne 400" w:eastAsia="SamsungOne 400" w:hAnsi="SamsungOne 400" w:cs="SamsungOne 400"/>
          <w:sz w:val="22"/>
        </w:rPr>
        <w:t>The traditional machine learning classifiers (Support Vector Machine Algorithm or naive algorithms), deep neural networks, convolutional neural networks (CNN), recurrent neural networks (RNN), long short-term memory (LSTM), and many other techniques can all be used to identify GAN-generated deep fake images.</w:t>
      </w:r>
    </w:p>
    <w:p w14:paraId="74C583DA" w14:textId="77777777" w:rsidR="00435EB5" w:rsidRDefault="00000000" w:rsidP="004F212B">
      <w:pPr>
        <w:widowControl/>
        <w:kinsoku w:val="0"/>
        <w:wordWrap/>
        <w:overflowPunct w:val="0"/>
        <w:spacing w:before="240" w:line="360" w:lineRule="auto"/>
        <w:jc w:val="left"/>
        <w:rPr>
          <w:rFonts w:ascii="SamsungOne 400" w:eastAsia="SamsungOne 400" w:hAnsi="SamsungOne 400" w:cs="SamsungOne 400"/>
          <w:sz w:val="22"/>
        </w:rPr>
      </w:pPr>
      <w:r>
        <w:rPr>
          <w:rFonts w:ascii="SamsungOne 400" w:eastAsia="SamsungOne 400" w:hAnsi="SamsungOne 400" w:cs="SamsungOne 400"/>
          <w:sz w:val="22"/>
        </w:rPr>
        <w:t>The main objective is to distinguish the deep fake images and authentic images. We will test out various State-of-art models using transfer learning with required modifications and try a customized CNN model and choose the model that gives the most optimal results. The Convolutional Neural Network (CNN) is a highly potent tool for classifying and recognizing images. Comparatively, CNN needs less preprocessing than other classification techniques.</w:t>
      </w:r>
    </w:p>
    <w:p w14:paraId="586039A1" w14:textId="77777777" w:rsidR="00435EB5" w:rsidRDefault="00000000" w:rsidP="004F212B">
      <w:pPr>
        <w:widowControl/>
        <w:kinsoku w:val="0"/>
        <w:wordWrap/>
        <w:overflowPunct w:val="0"/>
        <w:spacing w:before="240" w:line="360" w:lineRule="auto"/>
        <w:jc w:val="left"/>
        <w:rPr>
          <w:rFonts w:ascii="SamsungOne 400" w:eastAsia="SamsungOne 400" w:hAnsi="SamsungOne 400" w:cs="SamsungOne 400"/>
          <w:sz w:val="22"/>
        </w:rPr>
      </w:pPr>
      <w:r>
        <w:rPr>
          <w:rFonts w:ascii="SamsungOne 400" w:eastAsia="SamsungOne 400" w:hAnsi="SamsungOne 400" w:cs="SamsungOne 400"/>
          <w:sz w:val="22"/>
        </w:rPr>
        <w:t>Some CNN architecture that we intend to employ is as follows:-</w:t>
      </w:r>
    </w:p>
    <w:p w14:paraId="7E8FC401" w14:textId="77777777" w:rsidR="00435EB5" w:rsidRDefault="00000000" w:rsidP="004F212B">
      <w:pPr>
        <w:widowControl/>
        <w:kinsoku w:val="0"/>
        <w:wordWrap/>
        <w:overflowPunct w:val="0"/>
        <w:spacing w:line="360" w:lineRule="auto"/>
        <w:ind w:left="1440" w:hanging="720"/>
        <w:jc w:val="left"/>
        <w:rPr>
          <w:rFonts w:ascii="SamsungOne 400" w:eastAsia="SamsungOne 400" w:hAnsi="SamsungOne 400" w:cs="SamsungOne 400"/>
          <w:sz w:val="22"/>
        </w:rPr>
      </w:pPr>
      <w:r>
        <w:rPr>
          <w:rFonts w:ascii="SamsungOne 400" w:eastAsia="SamsungOne 400" w:hAnsi="SamsungOne 400" w:cs="SamsungOne 400"/>
          <w:sz w:val="22"/>
        </w:rPr>
        <w:t>1.            VGG</w:t>
      </w:r>
    </w:p>
    <w:p w14:paraId="6C5F577E" w14:textId="77777777" w:rsidR="00435EB5" w:rsidRDefault="00000000" w:rsidP="004F212B">
      <w:pPr>
        <w:widowControl/>
        <w:kinsoku w:val="0"/>
        <w:wordWrap/>
        <w:overflowPunct w:val="0"/>
        <w:spacing w:line="360" w:lineRule="auto"/>
        <w:ind w:left="1440" w:hanging="720"/>
        <w:jc w:val="left"/>
        <w:rPr>
          <w:rFonts w:ascii="SamsungOne 400" w:eastAsia="SamsungOne 400" w:hAnsi="SamsungOne 400" w:cs="SamsungOne 400"/>
          <w:sz w:val="22"/>
        </w:rPr>
      </w:pPr>
      <w:r>
        <w:rPr>
          <w:rFonts w:ascii="SamsungOne 400" w:eastAsia="SamsungOne 400" w:hAnsi="SamsungOne 400" w:cs="SamsungOne 400"/>
          <w:sz w:val="22"/>
        </w:rPr>
        <w:t>3.            ResNet50</w:t>
      </w:r>
    </w:p>
    <w:p w14:paraId="20AC63CD" w14:textId="77777777" w:rsidR="00435EB5" w:rsidRDefault="00000000" w:rsidP="004F212B">
      <w:pPr>
        <w:widowControl/>
        <w:kinsoku w:val="0"/>
        <w:wordWrap/>
        <w:overflowPunct w:val="0"/>
        <w:spacing w:line="360" w:lineRule="auto"/>
        <w:ind w:left="1440" w:hanging="720"/>
        <w:jc w:val="left"/>
        <w:rPr>
          <w:rFonts w:ascii="SamsungOne 400" w:eastAsia="SamsungOne 400" w:hAnsi="SamsungOne 400" w:cs="SamsungOne 400"/>
          <w:sz w:val="22"/>
        </w:rPr>
      </w:pPr>
      <w:r>
        <w:rPr>
          <w:rFonts w:ascii="SamsungOne 400" w:eastAsia="SamsungOne 400" w:hAnsi="SamsungOne 400" w:cs="SamsungOne 400"/>
          <w:sz w:val="22"/>
        </w:rPr>
        <w:t>4.            DenseNet121</w:t>
      </w:r>
    </w:p>
    <w:p w14:paraId="107D8006" w14:textId="77777777" w:rsidR="00435EB5" w:rsidRDefault="00000000" w:rsidP="004F212B">
      <w:pPr>
        <w:widowControl/>
        <w:kinsoku w:val="0"/>
        <w:wordWrap/>
        <w:overflowPunct w:val="0"/>
        <w:spacing w:line="360" w:lineRule="auto"/>
        <w:ind w:left="1440" w:hanging="720"/>
        <w:jc w:val="left"/>
        <w:rPr>
          <w:rFonts w:ascii="SamsungOne 400" w:eastAsia="SamsungOne 400" w:hAnsi="SamsungOne 400" w:cs="SamsungOne 400"/>
          <w:sz w:val="22"/>
        </w:rPr>
      </w:pPr>
      <w:r>
        <w:rPr>
          <w:rFonts w:ascii="SamsungOne 400" w:eastAsia="SamsungOne 400" w:hAnsi="SamsungOne 400" w:cs="SamsungOne 400"/>
          <w:sz w:val="22"/>
        </w:rPr>
        <w:t>5.            Inception</w:t>
      </w:r>
    </w:p>
    <w:p w14:paraId="39A523C5" w14:textId="77777777" w:rsidR="00435EB5" w:rsidRDefault="00000000" w:rsidP="004F212B">
      <w:pPr>
        <w:widowControl/>
        <w:kinsoku w:val="0"/>
        <w:wordWrap/>
        <w:overflowPunct w:val="0"/>
        <w:spacing w:line="360" w:lineRule="auto"/>
        <w:ind w:left="1440" w:hanging="720"/>
        <w:jc w:val="left"/>
        <w:rPr>
          <w:rFonts w:ascii="SamsungOne 400" w:eastAsia="SamsungOne 400" w:hAnsi="SamsungOne 400" w:cs="SamsungOne 400"/>
        </w:rPr>
      </w:pPr>
      <w:r>
        <w:rPr>
          <w:rFonts w:ascii="SamsungOne 400" w:eastAsia="SamsungOne 400" w:hAnsi="SamsungOne 400" w:cs="SamsungOne 400"/>
          <w:sz w:val="22"/>
        </w:rPr>
        <w:t>6.            Customized CNN (</w:t>
      </w:r>
      <w:proofErr w:type="spellStart"/>
      <w:r>
        <w:rPr>
          <w:rFonts w:ascii="SamsungOne 400" w:eastAsia="SamsungOne 400" w:hAnsi="SamsungOne 400" w:cs="SamsungOne 400"/>
          <w:sz w:val="22"/>
        </w:rPr>
        <w:t>MesoNet</w:t>
      </w:r>
      <w:proofErr w:type="spellEnd"/>
      <w:r>
        <w:rPr>
          <w:rFonts w:ascii="SamsungOne 400" w:eastAsia="SamsungOne 400" w:hAnsi="SamsungOne 400" w:cs="SamsungOne 400"/>
          <w:sz w:val="22"/>
        </w:rPr>
        <w:t>)</w:t>
      </w:r>
    </w:p>
    <w:p w14:paraId="0F5A223F" w14:textId="77777777" w:rsidR="00435EB5" w:rsidRDefault="00435EB5" w:rsidP="004F212B">
      <w:pPr>
        <w:widowControl/>
        <w:kinsoku w:val="0"/>
        <w:wordWrap/>
        <w:overflowPunct w:val="0"/>
        <w:jc w:val="left"/>
        <w:rPr>
          <w:rFonts w:ascii="SamsungOne 400" w:eastAsia="SamsungOne 400" w:hAnsi="SamsungOne 400" w:cs="SamsungOne 400"/>
        </w:rPr>
      </w:pPr>
    </w:p>
    <w:p w14:paraId="0FE09106" w14:textId="77777777" w:rsidR="00435EB5" w:rsidRDefault="00435EB5" w:rsidP="004F212B">
      <w:pPr>
        <w:widowControl/>
        <w:kinsoku w:val="0"/>
        <w:wordWrap/>
        <w:overflowPunct w:val="0"/>
        <w:ind w:left="427" w:hanging="1"/>
        <w:jc w:val="left"/>
        <w:rPr>
          <w:rFonts w:ascii="SamsungOne 400" w:eastAsia="SamsungOne 400" w:hAnsi="SamsungOne 400" w:cs="SamsungOne 400"/>
          <w:color w:val="000000"/>
          <w:sz w:val="18"/>
          <w:szCs w:val="18"/>
        </w:rPr>
      </w:pPr>
    </w:p>
    <w:p w14:paraId="35284741" w14:textId="77777777" w:rsidR="00435EB5" w:rsidRDefault="00000000" w:rsidP="004F212B">
      <w:pPr>
        <w:pStyle w:val="Heading2"/>
        <w:kinsoku w:val="0"/>
        <w:wordWrap/>
        <w:overflowPunct w:val="0"/>
      </w:pPr>
      <w:bookmarkStart w:id="9" w:name="_heading=h.53kg57yxutqa" w:colFirst="0" w:colLast="0"/>
      <w:bookmarkEnd w:id="9"/>
      <w:r>
        <w:t>2.3 Workflow</w:t>
      </w:r>
    </w:p>
    <w:p w14:paraId="65426BAB" w14:textId="77777777" w:rsidR="00435EB5" w:rsidRDefault="00435EB5" w:rsidP="004F212B">
      <w:pPr>
        <w:widowControl/>
        <w:kinsoku w:val="0"/>
        <w:wordWrap/>
        <w:overflowPunct w:val="0"/>
        <w:ind w:left="427" w:hanging="1"/>
        <w:jc w:val="left"/>
        <w:rPr>
          <w:rFonts w:ascii="SamsungOne 400" w:eastAsia="SamsungOne 400" w:hAnsi="SamsungOne 400" w:cs="SamsungOne 400"/>
          <w:b/>
          <w:sz w:val="24"/>
          <w:szCs w:val="24"/>
          <w:highlight w:val="yellow"/>
        </w:rPr>
      </w:pPr>
    </w:p>
    <w:p w14:paraId="40295DE8" w14:textId="77777777" w:rsidR="00435EB5" w:rsidRDefault="00000000" w:rsidP="004F212B">
      <w:pPr>
        <w:widowControl/>
        <w:numPr>
          <w:ilvl w:val="0"/>
          <w:numId w:val="12"/>
        </w:numPr>
        <w:kinsoku w:val="0"/>
        <w:wordWrap/>
        <w:overflowPunct w:val="0"/>
        <w:spacing w:line="360" w:lineRule="auto"/>
        <w:jc w:val="left"/>
        <w:rPr>
          <w:rFonts w:ascii="SamsungOne 400" w:eastAsia="SamsungOne 400" w:hAnsi="SamsungOne 400" w:cs="SamsungOne 400"/>
        </w:rPr>
      </w:pPr>
      <w:r>
        <w:rPr>
          <w:rFonts w:ascii="SamsungOne 400" w:eastAsia="SamsungOne 400" w:hAnsi="SamsungOne 400" w:cs="SamsungOne 400"/>
          <w:sz w:val="22"/>
        </w:rPr>
        <w:t>Data Acquisition</w:t>
      </w:r>
    </w:p>
    <w:p w14:paraId="0E045E82" w14:textId="77777777" w:rsidR="00435EB5" w:rsidRDefault="00000000" w:rsidP="004F212B">
      <w:pPr>
        <w:widowControl/>
        <w:numPr>
          <w:ilvl w:val="1"/>
          <w:numId w:val="12"/>
        </w:numPr>
        <w:kinsoku w:val="0"/>
        <w:wordWrap/>
        <w:overflowPunct w:val="0"/>
        <w:spacing w:line="360" w:lineRule="auto"/>
        <w:jc w:val="left"/>
        <w:rPr>
          <w:rFonts w:ascii="SamsungOne 400" w:eastAsia="SamsungOne 400" w:hAnsi="SamsungOne 400" w:cs="SamsungOne 400"/>
        </w:rPr>
      </w:pPr>
      <w:r>
        <w:rPr>
          <w:rFonts w:ascii="SamsungOne 400" w:eastAsia="SamsungOne 400" w:hAnsi="SamsungOne 400" w:cs="SamsungOne 400"/>
          <w:sz w:val="22"/>
        </w:rPr>
        <w:t>Obtain the deep fake image dataset from Kaggle or other sources</w:t>
      </w:r>
    </w:p>
    <w:p w14:paraId="58AA50CE" w14:textId="77777777" w:rsidR="00435EB5" w:rsidRDefault="00000000" w:rsidP="004F212B">
      <w:pPr>
        <w:widowControl/>
        <w:numPr>
          <w:ilvl w:val="1"/>
          <w:numId w:val="12"/>
        </w:numPr>
        <w:kinsoku w:val="0"/>
        <w:wordWrap/>
        <w:overflowPunct w:val="0"/>
        <w:spacing w:line="360" w:lineRule="auto"/>
        <w:jc w:val="left"/>
        <w:rPr>
          <w:rFonts w:ascii="SamsungOne 400" w:eastAsia="SamsungOne 400" w:hAnsi="SamsungOne 400" w:cs="SamsungOne 400"/>
        </w:rPr>
      </w:pPr>
      <w:r>
        <w:rPr>
          <w:rFonts w:ascii="SamsungOne 400" w:eastAsia="SamsungOne 400" w:hAnsi="SamsungOne 400" w:cs="SamsungOne 400"/>
          <w:sz w:val="22"/>
        </w:rPr>
        <w:t>Split the dataset into the train, validation, and test sets with a balanced sample of real and fake images</w:t>
      </w:r>
    </w:p>
    <w:p w14:paraId="18EAD5CA" w14:textId="77777777" w:rsidR="00435EB5" w:rsidRDefault="00000000" w:rsidP="004F212B">
      <w:pPr>
        <w:widowControl/>
        <w:numPr>
          <w:ilvl w:val="0"/>
          <w:numId w:val="12"/>
        </w:numPr>
        <w:kinsoku w:val="0"/>
        <w:wordWrap/>
        <w:overflowPunct w:val="0"/>
        <w:spacing w:line="360" w:lineRule="auto"/>
        <w:jc w:val="left"/>
        <w:rPr>
          <w:rFonts w:ascii="SamsungOne 400" w:eastAsia="SamsungOne 400" w:hAnsi="SamsungOne 400" w:cs="SamsungOne 400"/>
        </w:rPr>
      </w:pPr>
      <w:r>
        <w:rPr>
          <w:rFonts w:ascii="SamsungOne 400" w:eastAsia="SamsungOne 400" w:hAnsi="SamsungOne 400" w:cs="SamsungOne 400"/>
          <w:sz w:val="22"/>
        </w:rPr>
        <w:t>Data Preprocessing</w:t>
      </w:r>
    </w:p>
    <w:p w14:paraId="04186FE4" w14:textId="77777777" w:rsidR="00435EB5" w:rsidRDefault="00000000" w:rsidP="004F212B">
      <w:pPr>
        <w:widowControl/>
        <w:numPr>
          <w:ilvl w:val="1"/>
          <w:numId w:val="12"/>
        </w:numPr>
        <w:kinsoku w:val="0"/>
        <w:wordWrap/>
        <w:overflowPunct w:val="0"/>
        <w:spacing w:line="360" w:lineRule="auto"/>
        <w:jc w:val="left"/>
        <w:rPr>
          <w:rFonts w:ascii="SamsungOne 400" w:eastAsia="SamsungOne 400" w:hAnsi="SamsungOne 400" w:cs="SamsungOne 400"/>
        </w:rPr>
      </w:pPr>
      <w:r>
        <w:rPr>
          <w:rFonts w:ascii="SamsungOne 400" w:eastAsia="SamsungOne 400" w:hAnsi="SamsungOne 400" w:cs="SamsungOne 400"/>
          <w:sz w:val="22"/>
        </w:rPr>
        <w:t>Resize images to the required input size for each model (64*64)</w:t>
      </w:r>
    </w:p>
    <w:p w14:paraId="38893893" w14:textId="77777777" w:rsidR="00435EB5" w:rsidRDefault="00000000" w:rsidP="004F212B">
      <w:pPr>
        <w:widowControl/>
        <w:numPr>
          <w:ilvl w:val="1"/>
          <w:numId w:val="12"/>
        </w:numPr>
        <w:kinsoku w:val="0"/>
        <w:wordWrap/>
        <w:overflowPunct w:val="0"/>
        <w:spacing w:line="360" w:lineRule="auto"/>
        <w:jc w:val="left"/>
        <w:rPr>
          <w:rFonts w:ascii="SamsungOne 400" w:eastAsia="SamsungOne 400" w:hAnsi="SamsungOne 400" w:cs="SamsungOne 400"/>
        </w:rPr>
      </w:pPr>
      <w:r>
        <w:rPr>
          <w:rFonts w:ascii="SamsungOne 400" w:eastAsia="SamsungOne 400" w:hAnsi="SamsungOne 400" w:cs="SamsungOne 400"/>
          <w:sz w:val="22"/>
        </w:rPr>
        <w:t>Normalize pixel values and perform data augmentation if necessary</w:t>
      </w:r>
    </w:p>
    <w:p w14:paraId="034C2278" w14:textId="77777777" w:rsidR="00435EB5" w:rsidRDefault="00000000" w:rsidP="004F212B">
      <w:pPr>
        <w:widowControl/>
        <w:numPr>
          <w:ilvl w:val="0"/>
          <w:numId w:val="12"/>
        </w:numPr>
        <w:kinsoku w:val="0"/>
        <w:wordWrap/>
        <w:overflowPunct w:val="0"/>
        <w:spacing w:line="360" w:lineRule="auto"/>
        <w:jc w:val="left"/>
        <w:rPr>
          <w:rFonts w:ascii="SamsungOne 400" w:eastAsia="SamsungOne 400" w:hAnsi="SamsungOne 400" w:cs="SamsungOne 400"/>
        </w:rPr>
      </w:pPr>
      <w:r>
        <w:rPr>
          <w:rFonts w:ascii="SamsungOne 400" w:eastAsia="SamsungOne 400" w:hAnsi="SamsungOne 400" w:cs="SamsungOne 400"/>
          <w:sz w:val="22"/>
        </w:rPr>
        <w:t>Model Selection and Implementation</w:t>
      </w:r>
    </w:p>
    <w:p w14:paraId="1AD2F883" w14:textId="77777777" w:rsidR="00435EB5" w:rsidRDefault="00000000" w:rsidP="004F212B">
      <w:pPr>
        <w:widowControl/>
        <w:numPr>
          <w:ilvl w:val="1"/>
          <w:numId w:val="12"/>
        </w:numPr>
        <w:kinsoku w:val="0"/>
        <w:wordWrap/>
        <w:overflowPunct w:val="0"/>
        <w:spacing w:line="360" w:lineRule="auto"/>
        <w:jc w:val="left"/>
        <w:rPr>
          <w:rFonts w:ascii="SamsungOne 400" w:eastAsia="SamsungOne 400" w:hAnsi="SamsungOne 400" w:cs="SamsungOne 400"/>
        </w:rPr>
      </w:pPr>
      <w:r>
        <w:rPr>
          <w:rFonts w:ascii="SamsungOne 400" w:eastAsia="SamsungOne 400" w:hAnsi="SamsungOne 400" w:cs="SamsungOne 400"/>
          <w:sz w:val="22"/>
        </w:rPr>
        <w:lastRenderedPageBreak/>
        <w:t>Choose and implement various state-of-the-art models for deep fake detection, such as VGG, ResNet50, DenseNet121, Inception, and a customized CNN</w:t>
      </w:r>
    </w:p>
    <w:p w14:paraId="2A9485CC" w14:textId="77777777" w:rsidR="00435EB5" w:rsidRDefault="00000000" w:rsidP="004F212B">
      <w:pPr>
        <w:widowControl/>
        <w:numPr>
          <w:ilvl w:val="1"/>
          <w:numId w:val="12"/>
        </w:numPr>
        <w:kinsoku w:val="0"/>
        <w:wordWrap/>
        <w:overflowPunct w:val="0"/>
        <w:spacing w:line="360" w:lineRule="auto"/>
        <w:jc w:val="left"/>
        <w:rPr>
          <w:rFonts w:ascii="SamsungOne 400" w:eastAsia="SamsungOne 400" w:hAnsi="SamsungOne 400" w:cs="SamsungOne 400"/>
        </w:rPr>
      </w:pPr>
      <w:r>
        <w:rPr>
          <w:rFonts w:ascii="SamsungOne 400" w:eastAsia="SamsungOne 400" w:hAnsi="SamsungOne 400" w:cs="SamsungOne 400"/>
          <w:sz w:val="22"/>
        </w:rPr>
        <w:t xml:space="preserve">Choose the most suitable optimizer and apply </w:t>
      </w:r>
      <w:proofErr w:type="spellStart"/>
      <w:r>
        <w:rPr>
          <w:rFonts w:ascii="SamsungOne 400" w:eastAsia="SamsungOne 400" w:hAnsi="SamsungOne 400" w:cs="SamsungOne 400"/>
          <w:sz w:val="22"/>
        </w:rPr>
        <w:t>binary_crossentropy</w:t>
      </w:r>
      <w:proofErr w:type="spellEnd"/>
      <w:r>
        <w:rPr>
          <w:rFonts w:ascii="SamsungOne 400" w:eastAsia="SamsungOne 400" w:hAnsi="SamsungOne 400" w:cs="SamsungOne 400"/>
          <w:sz w:val="22"/>
        </w:rPr>
        <w:t xml:space="preserve"> loss during the model training</w:t>
      </w:r>
    </w:p>
    <w:p w14:paraId="1EDDA32D" w14:textId="77777777" w:rsidR="00435EB5" w:rsidRDefault="00000000" w:rsidP="004F212B">
      <w:pPr>
        <w:widowControl/>
        <w:numPr>
          <w:ilvl w:val="1"/>
          <w:numId w:val="12"/>
        </w:numPr>
        <w:kinsoku w:val="0"/>
        <w:wordWrap/>
        <w:overflowPunct w:val="0"/>
        <w:spacing w:line="360" w:lineRule="auto"/>
        <w:jc w:val="left"/>
        <w:rPr>
          <w:rFonts w:ascii="SamsungOne 400" w:eastAsia="SamsungOne 400" w:hAnsi="SamsungOne 400" w:cs="SamsungOne 400"/>
        </w:rPr>
      </w:pPr>
      <w:r>
        <w:rPr>
          <w:rFonts w:ascii="SamsungOne 400" w:eastAsia="SamsungOne 400" w:hAnsi="SamsungOne 400" w:cs="SamsungOne 400"/>
          <w:sz w:val="22"/>
        </w:rPr>
        <w:t>Apply transfer learning and fine-tune the models with the deep fake dataset</w:t>
      </w:r>
    </w:p>
    <w:p w14:paraId="37C9B470" w14:textId="77777777" w:rsidR="00435EB5" w:rsidRDefault="00000000" w:rsidP="004F212B">
      <w:pPr>
        <w:widowControl/>
        <w:numPr>
          <w:ilvl w:val="0"/>
          <w:numId w:val="12"/>
        </w:numPr>
        <w:kinsoku w:val="0"/>
        <w:wordWrap/>
        <w:overflowPunct w:val="0"/>
        <w:spacing w:line="360" w:lineRule="auto"/>
        <w:jc w:val="left"/>
        <w:rPr>
          <w:rFonts w:ascii="SamsungOne 400" w:eastAsia="SamsungOne 400" w:hAnsi="SamsungOne 400" w:cs="SamsungOne 400"/>
        </w:rPr>
      </w:pPr>
      <w:r>
        <w:rPr>
          <w:rFonts w:ascii="SamsungOne 400" w:eastAsia="SamsungOne 400" w:hAnsi="SamsungOne 400" w:cs="SamsungOne 400"/>
          <w:sz w:val="22"/>
        </w:rPr>
        <w:t>Model Training</w:t>
      </w:r>
    </w:p>
    <w:p w14:paraId="501C0447" w14:textId="77777777" w:rsidR="00435EB5" w:rsidRDefault="00000000" w:rsidP="004F212B">
      <w:pPr>
        <w:widowControl/>
        <w:numPr>
          <w:ilvl w:val="1"/>
          <w:numId w:val="12"/>
        </w:numPr>
        <w:kinsoku w:val="0"/>
        <w:wordWrap/>
        <w:overflowPunct w:val="0"/>
        <w:spacing w:line="360" w:lineRule="auto"/>
        <w:jc w:val="left"/>
        <w:rPr>
          <w:rFonts w:ascii="SamsungOne 400" w:eastAsia="SamsungOne 400" w:hAnsi="SamsungOne 400" w:cs="SamsungOne 400"/>
        </w:rPr>
      </w:pPr>
      <w:r>
        <w:rPr>
          <w:rFonts w:ascii="SamsungOne 400" w:eastAsia="SamsungOne 400" w:hAnsi="SamsungOne 400" w:cs="SamsungOne 400"/>
          <w:sz w:val="22"/>
        </w:rPr>
        <w:t>Train each model using the train set. The following are applied during training:</w:t>
      </w:r>
    </w:p>
    <w:p w14:paraId="5DDCFE98" w14:textId="77777777" w:rsidR="00435EB5" w:rsidRDefault="00000000" w:rsidP="004F212B">
      <w:pPr>
        <w:widowControl/>
        <w:numPr>
          <w:ilvl w:val="2"/>
          <w:numId w:val="12"/>
        </w:numPr>
        <w:kinsoku w:val="0"/>
        <w:wordWrap/>
        <w:overflowPunct w:val="0"/>
        <w:spacing w:line="360" w:lineRule="auto"/>
        <w:jc w:val="left"/>
        <w:rPr>
          <w:rFonts w:ascii="SamsungOne 400" w:eastAsia="SamsungOne 400" w:hAnsi="SamsungOne 400" w:cs="SamsungOne 400"/>
        </w:rPr>
      </w:pPr>
      <w:r>
        <w:rPr>
          <w:rFonts w:ascii="SamsungOne 400" w:eastAsia="SamsungOne 400" w:hAnsi="SamsungOne 400" w:cs="SamsungOne 400"/>
          <w:sz w:val="22"/>
        </w:rPr>
        <w:t>Create model Checkpoints to save the best models’ weights in a checkpoint file when maximum accuracy is achieved, so the model can be loaded later to continue the training from the state saved.</w:t>
      </w:r>
    </w:p>
    <w:p w14:paraId="021FEF27" w14:textId="77777777" w:rsidR="00435EB5" w:rsidRDefault="00000000" w:rsidP="004F212B">
      <w:pPr>
        <w:widowControl/>
        <w:numPr>
          <w:ilvl w:val="2"/>
          <w:numId w:val="12"/>
        </w:numPr>
        <w:kinsoku w:val="0"/>
        <w:wordWrap/>
        <w:overflowPunct w:val="0"/>
        <w:spacing w:line="360" w:lineRule="auto"/>
        <w:jc w:val="left"/>
        <w:rPr>
          <w:rFonts w:ascii="SamsungOne 400" w:eastAsia="SamsungOne 400" w:hAnsi="SamsungOne 400" w:cs="SamsungOne 400"/>
        </w:rPr>
      </w:pPr>
      <w:r>
        <w:rPr>
          <w:rFonts w:ascii="Arial" w:eastAsia="Arial" w:hAnsi="Arial" w:cs="Arial"/>
          <w:color w:val="212529"/>
          <w:sz w:val="23"/>
          <w:szCs w:val="23"/>
        </w:rPr>
        <w:t>Reduce the learning rate when the model accuracy stops improving.</w:t>
      </w:r>
    </w:p>
    <w:p w14:paraId="1E266E28" w14:textId="77777777" w:rsidR="00435EB5" w:rsidRDefault="00000000" w:rsidP="004F212B">
      <w:pPr>
        <w:widowControl/>
        <w:numPr>
          <w:ilvl w:val="2"/>
          <w:numId w:val="12"/>
        </w:numPr>
        <w:kinsoku w:val="0"/>
        <w:wordWrap/>
        <w:overflowPunct w:val="0"/>
        <w:spacing w:line="360" w:lineRule="auto"/>
        <w:jc w:val="left"/>
        <w:rPr>
          <w:rFonts w:ascii="Arial" w:eastAsia="Arial" w:hAnsi="Arial" w:cs="Arial"/>
          <w:color w:val="212529"/>
          <w:sz w:val="23"/>
          <w:szCs w:val="23"/>
        </w:rPr>
      </w:pPr>
      <w:r>
        <w:rPr>
          <w:rFonts w:ascii="Arial" w:eastAsia="Arial" w:hAnsi="Arial" w:cs="Arial"/>
          <w:color w:val="212529"/>
          <w:sz w:val="23"/>
          <w:szCs w:val="23"/>
        </w:rPr>
        <w:t>Stop training the model when the validation set accuracy has stopped improving.</w:t>
      </w:r>
    </w:p>
    <w:p w14:paraId="435CB6D8" w14:textId="77777777" w:rsidR="00435EB5" w:rsidRDefault="00000000" w:rsidP="004F212B">
      <w:pPr>
        <w:widowControl/>
        <w:numPr>
          <w:ilvl w:val="1"/>
          <w:numId w:val="12"/>
        </w:numPr>
        <w:kinsoku w:val="0"/>
        <w:wordWrap/>
        <w:overflowPunct w:val="0"/>
        <w:spacing w:line="360" w:lineRule="auto"/>
        <w:jc w:val="left"/>
        <w:rPr>
          <w:rFonts w:ascii="SamsungOne 400" w:eastAsia="SamsungOne 400" w:hAnsi="SamsungOne 400" w:cs="SamsungOne 400"/>
        </w:rPr>
      </w:pPr>
      <w:r>
        <w:rPr>
          <w:rFonts w:ascii="SamsungOne 400" w:eastAsia="SamsungOne 400" w:hAnsi="SamsungOne 400" w:cs="SamsungOne 400"/>
          <w:sz w:val="22"/>
        </w:rPr>
        <w:t>Validate the models using the validation set to confirm that it's not overfitting</w:t>
      </w:r>
    </w:p>
    <w:p w14:paraId="56DF63CB" w14:textId="77777777" w:rsidR="00435EB5" w:rsidRDefault="00000000" w:rsidP="004F212B">
      <w:pPr>
        <w:widowControl/>
        <w:numPr>
          <w:ilvl w:val="1"/>
          <w:numId w:val="12"/>
        </w:numPr>
        <w:kinsoku w:val="0"/>
        <w:wordWrap/>
        <w:overflowPunct w:val="0"/>
        <w:spacing w:line="360" w:lineRule="auto"/>
        <w:jc w:val="left"/>
        <w:rPr>
          <w:rFonts w:ascii="SamsungOne 400" w:eastAsia="SamsungOne 400" w:hAnsi="SamsungOne 400" w:cs="SamsungOne 400"/>
        </w:rPr>
      </w:pPr>
      <w:r>
        <w:rPr>
          <w:rFonts w:ascii="SamsungOne 400" w:eastAsia="SamsungOne 400" w:hAnsi="SamsungOne 400" w:cs="SamsungOne 400"/>
          <w:sz w:val="22"/>
        </w:rPr>
        <w:t>Perform hyperparameter tuning to improve the performance of each model</w:t>
      </w:r>
    </w:p>
    <w:p w14:paraId="53044F17" w14:textId="77777777" w:rsidR="00435EB5" w:rsidRDefault="00000000" w:rsidP="004F212B">
      <w:pPr>
        <w:widowControl/>
        <w:numPr>
          <w:ilvl w:val="0"/>
          <w:numId w:val="12"/>
        </w:numPr>
        <w:kinsoku w:val="0"/>
        <w:wordWrap/>
        <w:overflowPunct w:val="0"/>
        <w:spacing w:line="360" w:lineRule="auto"/>
        <w:jc w:val="left"/>
        <w:rPr>
          <w:rFonts w:ascii="SamsungOne 400" w:eastAsia="SamsungOne 400" w:hAnsi="SamsungOne 400" w:cs="SamsungOne 400"/>
        </w:rPr>
      </w:pPr>
      <w:r>
        <w:rPr>
          <w:rFonts w:ascii="SamsungOne 400" w:eastAsia="SamsungOne 400" w:hAnsi="SamsungOne 400" w:cs="SamsungOne 400"/>
          <w:sz w:val="22"/>
        </w:rPr>
        <w:t>Model Evaluation</w:t>
      </w:r>
    </w:p>
    <w:p w14:paraId="675B1838" w14:textId="77777777" w:rsidR="00435EB5" w:rsidRDefault="00000000" w:rsidP="004F212B">
      <w:pPr>
        <w:widowControl/>
        <w:numPr>
          <w:ilvl w:val="1"/>
          <w:numId w:val="12"/>
        </w:numPr>
        <w:kinsoku w:val="0"/>
        <w:wordWrap/>
        <w:overflowPunct w:val="0"/>
        <w:spacing w:line="360" w:lineRule="auto"/>
        <w:jc w:val="left"/>
        <w:rPr>
          <w:rFonts w:ascii="SamsungOne 400" w:eastAsia="SamsungOne 400" w:hAnsi="SamsungOne 400" w:cs="SamsungOne 400"/>
        </w:rPr>
      </w:pPr>
      <w:r>
        <w:rPr>
          <w:rFonts w:ascii="SamsungOne 400" w:eastAsia="SamsungOne 400" w:hAnsi="SamsungOne 400" w:cs="SamsungOne 400"/>
          <w:sz w:val="22"/>
        </w:rPr>
        <w:t>Evaluate each model using the test set and compute performance metrics such as precision, recall, F1 score, and ROC curves</w:t>
      </w:r>
    </w:p>
    <w:p w14:paraId="2CBD07A4" w14:textId="77777777" w:rsidR="00435EB5" w:rsidRDefault="00000000" w:rsidP="004F212B">
      <w:pPr>
        <w:widowControl/>
        <w:numPr>
          <w:ilvl w:val="1"/>
          <w:numId w:val="12"/>
        </w:numPr>
        <w:kinsoku w:val="0"/>
        <w:wordWrap/>
        <w:overflowPunct w:val="0"/>
        <w:spacing w:line="360" w:lineRule="auto"/>
        <w:jc w:val="left"/>
        <w:rPr>
          <w:rFonts w:ascii="SamsungOne 400" w:eastAsia="SamsungOne 400" w:hAnsi="SamsungOne 400" w:cs="SamsungOne 400"/>
        </w:rPr>
      </w:pPr>
      <w:r>
        <w:rPr>
          <w:rFonts w:ascii="SamsungOne 400" w:eastAsia="SamsungOne 400" w:hAnsi="SamsungOne 400" w:cs="SamsungOne 400"/>
          <w:sz w:val="22"/>
        </w:rPr>
        <w:t>Compare the performance of each model and choose the best-performing model for deep fake image detection</w:t>
      </w:r>
    </w:p>
    <w:p w14:paraId="6ADAFC9C" w14:textId="77777777" w:rsidR="00435EB5" w:rsidRDefault="00000000" w:rsidP="004F212B">
      <w:pPr>
        <w:widowControl/>
        <w:numPr>
          <w:ilvl w:val="0"/>
          <w:numId w:val="12"/>
        </w:numPr>
        <w:kinsoku w:val="0"/>
        <w:wordWrap/>
        <w:overflowPunct w:val="0"/>
        <w:spacing w:line="360" w:lineRule="auto"/>
        <w:jc w:val="left"/>
        <w:rPr>
          <w:rFonts w:ascii="SamsungOne 400" w:eastAsia="SamsungOne 400" w:hAnsi="SamsungOne 400" w:cs="SamsungOne 400"/>
        </w:rPr>
      </w:pPr>
      <w:r>
        <w:rPr>
          <w:rFonts w:ascii="SamsungOne 400" w:eastAsia="SamsungOne 400" w:hAnsi="SamsungOne 400" w:cs="SamsungOne 400"/>
          <w:sz w:val="22"/>
        </w:rPr>
        <w:t>Integration and Deployment</w:t>
      </w:r>
    </w:p>
    <w:p w14:paraId="6E19EB4C" w14:textId="77777777" w:rsidR="00435EB5" w:rsidRDefault="00000000" w:rsidP="004F212B">
      <w:pPr>
        <w:widowControl/>
        <w:numPr>
          <w:ilvl w:val="1"/>
          <w:numId w:val="12"/>
        </w:numPr>
        <w:kinsoku w:val="0"/>
        <w:wordWrap/>
        <w:overflowPunct w:val="0"/>
        <w:spacing w:line="360" w:lineRule="auto"/>
        <w:jc w:val="left"/>
        <w:rPr>
          <w:rFonts w:ascii="SamsungOne 400" w:eastAsia="SamsungOne 400" w:hAnsi="SamsungOne 400" w:cs="SamsungOne 400"/>
        </w:rPr>
      </w:pPr>
      <w:r>
        <w:rPr>
          <w:rFonts w:ascii="SamsungOne 400" w:eastAsia="SamsungOne 400" w:hAnsi="SamsungOne 400" w:cs="SamsungOne 400"/>
          <w:sz w:val="22"/>
        </w:rPr>
        <w:t>Integrate the selected model into existing platforms or develop a standalone application for deep fake image detection</w:t>
      </w:r>
    </w:p>
    <w:p w14:paraId="7364C1E9" w14:textId="77777777" w:rsidR="00435EB5" w:rsidRDefault="00000000" w:rsidP="004F212B">
      <w:pPr>
        <w:widowControl/>
        <w:numPr>
          <w:ilvl w:val="1"/>
          <w:numId w:val="12"/>
        </w:numPr>
        <w:kinsoku w:val="0"/>
        <w:wordWrap/>
        <w:overflowPunct w:val="0"/>
        <w:spacing w:line="360" w:lineRule="auto"/>
        <w:jc w:val="left"/>
        <w:rPr>
          <w:rFonts w:ascii="SamsungOne 400" w:eastAsia="SamsungOne 400" w:hAnsi="SamsungOne 400" w:cs="SamsungOne 400"/>
        </w:rPr>
      </w:pPr>
      <w:r>
        <w:rPr>
          <w:rFonts w:ascii="SamsungOne 400" w:eastAsia="SamsungOne 400" w:hAnsi="SamsungOne 400" w:cs="SamsungOne 400"/>
          <w:sz w:val="22"/>
        </w:rPr>
        <w:t>Deploy the system to production for real-world use</w:t>
      </w:r>
    </w:p>
    <w:p w14:paraId="7B6FF8DC" w14:textId="77777777" w:rsidR="00435EB5" w:rsidRDefault="00000000" w:rsidP="004F212B">
      <w:pPr>
        <w:widowControl/>
        <w:numPr>
          <w:ilvl w:val="0"/>
          <w:numId w:val="12"/>
        </w:numPr>
        <w:kinsoku w:val="0"/>
        <w:wordWrap/>
        <w:overflowPunct w:val="0"/>
        <w:spacing w:line="360" w:lineRule="auto"/>
        <w:jc w:val="left"/>
        <w:rPr>
          <w:rFonts w:ascii="SamsungOne 400" w:eastAsia="SamsungOne 400" w:hAnsi="SamsungOne 400" w:cs="SamsungOne 400"/>
        </w:rPr>
      </w:pPr>
      <w:r>
        <w:rPr>
          <w:rFonts w:ascii="SamsungOne 400" w:eastAsia="SamsungOne 400" w:hAnsi="SamsungOne 400" w:cs="SamsungOne 400"/>
          <w:sz w:val="22"/>
        </w:rPr>
        <w:t>Documentation and Reporting</w:t>
      </w:r>
    </w:p>
    <w:p w14:paraId="11AAFB72" w14:textId="77777777" w:rsidR="00435EB5" w:rsidRDefault="00000000" w:rsidP="004F212B">
      <w:pPr>
        <w:widowControl/>
        <w:numPr>
          <w:ilvl w:val="1"/>
          <w:numId w:val="12"/>
        </w:numPr>
        <w:kinsoku w:val="0"/>
        <w:wordWrap/>
        <w:overflowPunct w:val="0"/>
        <w:spacing w:line="360" w:lineRule="auto"/>
        <w:jc w:val="left"/>
        <w:rPr>
          <w:rFonts w:ascii="SamsungOne 400" w:eastAsia="SamsungOne 400" w:hAnsi="SamsungOne 400" w:cs="SamsungOne 400"/>
        </w:rPr>
      </w:pPr>
      <w:r>
        <w:rPr>
          <w:rFonts w:ascii="SamsungOne 400" w:eastAsia="SamsungOne 400" w:hAnsi="SamsungOne 400" w:cs="SamsungOne 400"/>
          <w:sz w:val="22"/>
        </w:rPr>
        <w:t>Document the entire process, including data acquisition, preprocessing, model selection, training, evaluation, and deployment</w:t>
      </w:r>
    </w:p>
    <w:p w14:paraId="677D1110" w14:textId="77777777" w:rsidR="00435EB5" w:rsidRDefault="00000000" w:rsidP="004F212B">
      <w:pPr>
        <w:widowControl/>
        <w:numPr>
          <w:ilvl w:val="1"/>
          <w:numId w:val="12"/>
        </w:numPr>
        <w:kinsoku w:val="0"/>
        <w:wordWrap/>
        <w:overflowPunct w:val="0"/>
        <w:spacing w:line="360" w:lineRule="auto"/>
        <w:jc w:val="left"/>
        <w:rPr>
          <w:rFonts w:ascii="SamsungOne 400" w:eastAsia="SamsungOne 400" w:hAnsi="SamsungOne 400" w:cs="SamsungOne 400"/>
        </w:rPr>
      </w:pPr>
      <w:r>
        <w:rPr>
          <w:rFonts w:ascii="SamsungOne 400" w:eastAsia="SamsungOne 400" w:hAnsi="SamsungOne 400" w:cs="SamsungOne 400"/>
          <w:sz w:val="22"/>
        </w:rPr>
        <w:t>Prepare a final report and presentation, highlighting the project's motivation, objectives, methodology, results, and conclusions</w:t>
      </w:r>
    </w:p>
    <w:p w14:paraId="44048C0C" w14:textId="77777777" w:rsidR="00435EB5" w:rsidRDefault="00000000" w:rsidP="004F212B">
      <w:pPr>
        <w:widowControl/>
        <w:numPr>
          <w:ilvl w:val="0"/>
          <w:numId w:val="12"/>
        </w:numPr>
        <w:kinsoku w:val="0"/>
        <w:wordWrap/>
        <w:overflowPunct w:val="0"/>
        <w:spacing w:line="360" w:lineRule="auto"/>
        <w:jc w:val="left"/>
        <w:rPr>
          <w:rFonts w:ascii="SamsungOne 400" w:eastAsia="SamsungOne 400" w:hAnsi="SamsungOne 400" w:cs="SamsungOne 400"/>
        </w:rPr>
      </w:pPr>
      <w:r>
        <w:rPr>
          <w:rFonts w:ascii="SamsungOne 400" w:eastAsia="SamsungOne 400" w:hAnsi="SamsungOne 400" w:cs="SamsungOne 400"/>
          <w:sz w:val="22"/>
        </w:rPr>
        <w:t>Future Work and Improvements</w:t>
      </w:r>
    </w:p>
    <w:p w14:paraId="7D7D7E26" w14:textId="77777777" w:rsidR="00435EB5" w:rsidRDefault="00000000" w:rsidP="004F212B">
      <w:pPr>
        <w:widowControl/>
        <w:numPr>
          <w:ilvl w:val="1"/>
          <w:numId w:val="12"/>
        </w:numPr>
        <w:kinsoku w:val="0"/>
        <w:wordWrap/>
        <w:overflowPunct w:val="0"/>
        <w:spacing w:line="360" w:lineRule="auto"/>
        <w:jc w:val="left"/>
        <w:rPr>
          <w:rFonts w:ascii="SamsungOne 400" w:eastAsia="SamsungOne 400" w:hAnsi="SamsungOne 400" w:cs="SamsungOne 400"/>
        </w:rPr>
      </w:pPr>
      <w:r>
        <w:rPr>
          <w:rFonts w:ascii="SamsungOne 400" w:eastAsia="SamsungOne 400" w:hAnsi="SamsungOne 400" w:cs="SamsungOne 400"/>
          <w:sz w:val="22"/>
        </w:rPr>
        <w:t>Analyze the results and identify areas for improvement in the deep fake detection system</w:t>
      </w:r>
    </w:p>
    <w:p w14:paraId="525D772F" w14:textId="77777777" w:rsidR="00435EB5" w:rsidRDefault="00000000" w:rsidP="004F212B">
      <w:pPr>
        <w:widowControl/>
        <w:numPr>
          <w:ilvl w:val="1"/>
          <w:numId w:val="12"/>
        </w:numPr>
        <w:kinsoku w:val="0"/>
        <w:wordWrap/>
        <w:overflowPunct w:val="0"/>
        <w:spacing w:line="360" w:lineRule="auto"/>
        <w:jc w:val="left"/>
        <w:rPr>
          <w:rFonts w:ascii="SamsungOne 400" w:eastAsia="SamsungOne 400" w:hAnsi="SamsungOne 400" w:cs="SamsungOne 400"/>
        </w:rPr>
      </w:pPr>
      <w:r>
        <w:rPr>
          <w:rFonts w:ascii="SamsungOne 400" w:eastAsia="SamsungOne 400" w:hAnsi="SamsungOne 400" w:cs="SamsungOne 400"/>
          <w:sz w:val="22"/>
        </w:rPr>
        <w:lastRenderedPageBreak/>
        <w:t>Propose and implement new techniques or models to enhance the performance of the system</w:t>
      </w:r>
    </w:p>
    <w:p w14:paraId="66B217D2" w14:textId="77777777" w:rsidR="00435EB5" w:rsidRDefault="00000000" w:rsidP="004F212B">
      <w:pPr>
        <w:widowControl/>
        <w:numPr>
          <w:ilvl w:val="1"/>
          <w:numId w:val="12"/>
        </w:numPr>
        <w:kinsoku w:val="0"/>
        <w:wordWrap/>
        <w:overflowPunct w:val="0"/>
        <w:spacing w:line="360" w:lineRule="auto"/>
        <w:jc w:val="left"/>
        <w:rPr>
          <w:rFonts w:ascii="SamsungOne 400" w:eastAsia="SamsungOne 400" w:hAnsi="SamsungOne 400" w:cs="SamsungOne 400"/>
        </w:rPr>
      </w:pPr>
      <w:r>
        <w:rPr>
          <w:rFonts w:ascii="SamsungOne 400" w:eastAsia="SamsungOne 400" w:hAnsi="SamsungOne 400" w:cs="SamsungOne 400"/>
          <w:sz w:val="22"/>
        </w:rPr>
        <w:t>Continuously update the system with new datasets and emerging deep fake techniques to maintain its effectiveness in real-world scenarios</w:t>
      </w:r>
    </w:p>
    <w:p w14:paraId="5948B3A5" w14:textId="77777777" w:rsidR="00435EB5" w:rsidRDefault="00435EB5" w:rsidP="004F212B">
      <w:pPr>
        <w:pStyle w:val="Heading2"/>
        <w:kinsoku w:val="0"/>
        <w:wordWrap/>
        <w:overflowPunct w:val="0"/>
      </w:pPr>
      <w:bookmarkStart w:id="10" w:name="_heading=h.beekmzgncc8b" w:colFirst="0" w:colLast="0"/>
      <w:bookmarkEnd w:id="10"/>
    </w:p>
    <w:p w14:paraId="5520B168" w14:textId="77777777" w:rsidR="00435EB5" w:rsidRDefault="00000000" w:rsidP="004F212B">
      <w:pPr>
        <w:pStyle w:val="Heading2"/>
        <w:kinsoku w:val="0"/>
        <w:wordWrap/>
        <w:overflowPunct w:val="0"/>
      </w:pPr>
      <w:bookmarkStart w:id="11" w:name="_heading=h.685zct4ni0d3" w:colFirst="0" w:colLast="0"/>
      <w:bookmarkEnd w:id="11"/>
      <w:r>
        <w:t xml:space="preserve">2.4 System Diagram </w:t>
      </w:r>
    </w:p>
    <w:p w14:paraId="6242D545" w14:textId="77777777" w:rsidR="00435EB5" w:rsidRDefault="00435EB5" w:rsidP="004F212B">
      <w:pPr>
        <w:kinsoku w:val="0"/>
        <w:wordWrap/>
        <w:overflowPunct w:val="0"/>
      </w:pPr>
    </w:p>
    <w:p w14:paraId="38FCA6E3" w14:textId="77777777" w:rsidR="00435EB5" w:rsidRDefault="00000000" w:rsidP="004F212B">
      <w:pPr>
        <w:kinsoku w:val="0"/>
        <w:wordWrap/>
        <w:overflowPunct w:val="0"/>
        <w:spacing w:line="360" w:lineRule="auto"/>
      </w:pPr>
      <w:r>
        <w:rPr>
          <w:rFonts w:ascii="SamsungOne 400" w:eastAsia="SamsungOne 400" w:hAnsi="SamsungOne 400" w:cs="SamsungOne 400"/>
          <w:sz w:val="22"/>
        </w:rPr>
        <w:t xml:space="preserve">The diagram for the entire project’s workflow for building models is shown below. For a detailed diagram about each of the models used, you can refer to section 3.3 which has each model’s architecture in details. </w:t>
      </w:r>
    </w:p>
    <w:p w14:paraId="4F9B1EBE" w14:textId="77777777" w:rsidR="00435EB5" w:rsidRDefault="00435EB5" w:rsidP="004F212B">
      <w:pPr>
        <w:widowControl/>
        <w:kinsoku w:val="0"/>
        <w:wordWrap/>
        <w:overflowPunct w:val="0"/>
        <w:ind w:left="427" w:hanging="1"/>
        <w:jc w:val="left"/>
        <w:rPr>
          <w:rFonts w:ascii="SamsungOne 400" w:eastAsia="SamsungOne 400" w:hAnsi="SamsungOne 400" w:cs="SamsungOne 400"/>
          <w:color w:val="000000"/>
          <w:highlight w:val="yellow"/>
        </w:rPr>
      </w:pPr>
    </w:p>
    <w:p w14:paraId="02C90DE9" w14:textId="211E6AAB" w:rsidR="00435EB5" w:rsidRDefault="00000000" w:rsidP="0070479D">
      <w:pPr>
        <w:widowControl/>
        <w:kinsoku w:val="0"/>
        <w:wordWrap/>
        <w:overflowPunct w:val="0"/>
        <w:ind w:left="427" w:hanging="1"/>
        <w:jc w:val="left"/>
        <w:rPr>
          <w:rFonts w:ascii="SamsungOne 400" w:eastAsia="SamsungOne 400" w:hAnsi="SamsungOne 400" w:cs="SamsungOne 400"/>
          <w:color w:val="000000"/>
        </w:rPr>
      </w:pPr>
      <w:r>
        <w:rPr>
          <w:noProof/>
        </w:rPr>
        <w:drawing>
          <wp:anchor distT="114300" distB="114300" distL="114300" distR="114300" simplePos="0" relativeHeight="251660288" behindDoc="0" locked="0" layoutInCell="1" hidden="0" allowOverlap="1" wp14:anchorId="2980DD67" wp14:editId="4FBA8299">
            <wp:simplePos x="0" y="0"/>
            <wp:positionH relativeFrom="column">
              <wp:posOffset>-609599</wp:posOffset>
            </wp:positionH>
            <wp:positionV relativeFrom="paragraph">
              <wp:posOffset>247650</wp:posOffset>
            </wp:positionV>
            <wp:extent cx="6854902" cy="3769057"/>
            <wp:effectExtent l="0" t="0" r="0" b="0"/>
            <wp:wrapSquare wrapText="bothSides" distT="114300" distB="114300" distL="114300" distR="114300"/>
            <wp:docPr id="28"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0"/>
                    <a:srcRect/>
                    <a:stretch>
                      <a:fillRect/>
                    </a:stretch>
                  </pic:blipFill>
                  <pic:spPr>
                    <a:xfrm>
                      <a:off x="0" y="0"/>
                      <a:ext cx="6854902" cy="3769057"/>
                    </a:xfrm>
                    <a:prstGeom prst="rect">
                      <a:avLst/>
                    </a:prstGeom>
                    <a:ln/>
                  </pic:spPr>
                </pic:pic>
              </a:graphicData>
            </a:graphic>
          </wp:anchor>
        </w:drawing>
      </w:r>
    </w:p>
    <w:p w14:paraId="7627546B" w14:textId="77777777" w:rsidR="00435EB5" w:rsidRDefault="00435EB5" w:rsidP="004F212B">
      <w:pPr>
        <w:widowControl/>
        <w:kinsoku w:val="0"/>
        <w:wordWrap/>
        <w:overflowPunct w:val="0"/>
        <w:jc w:val="left"/>
        <w:rPr>
          <w:rFonts w:ascii="SamsungOne 400" w:eastAsia="SamsungOne 400" w:hAnsi="SamsungOne 400" w:cs="SamsungOne 400"/>
          <w:sz w:val="18"/>
          <w:szCs w:val="18"/>
        </w:rPr>
      </w:pPr>
    </w:p>
    <w:p w14:paraId="5DDE9697" w14:textId="77777777" w:rsidR="00435EB5" w:rsidRDefault="00000000" w:rsidP="004F212B">
      <w:pPr>
        <w:widowControl/>
        <w:kinsoku w:val="0"/>
        <w:wordWrap/>
        <w:overflowPunct w:val="0"/>
        <w:ind w:left="142" w:hanging="1"/>
        <w:jc w:val="left"/>
        <w:rPr>
          <w:rFonts w:ascii="SamsungOne 400" w:eastAsia="SamsungOne 400" w:hAnsi="SamsungOne 400" w:cs="SamsungOne 400"/>
          <w:color w:val="000000"/>
          <w:sz w:val="22"/>
        </w:rPr>
      </w:pPr>
      <w:r>
        <w:rPr>
          <w:rFonts w:ascii="SamsungOne 700" w:eastAsia="SamsungOne 700" w:hAnsi="SamsungOne 700" w:cs="SamsungOne 700"/>
          <w:color w:val="FFFFFF"/>
          <w:sz w:val="28"/>
          <w:szCs w:val="28"/>
        </w:rPr>
        <w:t>3. Results</w:t>
      </w:r>
      <w:r>
        <w:rPr>
          <w:noProof/>
        </w:rPr>
        <mc:AlternateContent>
          <mc:Choice Requires="wps">
            <w:drawing>
              <wp:anchor distT="0" distB="0" distL="0" distR="0" simplePos="0" relativeHeight="251661312" behindDoc="1" locked="0" layoutInCell="1" hidden="0" allowOverlap="1" wp14:anchorId="4130FAAE" wp14:editId="0F0DA98D">
                <wp:simplePos x="0" y="0"/>
                <wp:positionH relativeFrom="column">
                  <wp:posOffset>-12699</wp:posOffset>
                </wp:positionH>
                <wp:positionV relativeFrom="paragraph">
                  <wp:posOffset>0</wp:posOffset>
                </wp:positionV>
                <wp:extent cx="5745480" cy="259080"/>
                <wp:effectExtent l="0" t="0" r="0" b="0"/>
                <wp:wrapNone/>
                <wp:docPr id="10" name="Rectangle 10"/>
                <wp:cNvGraphicFramePr/>
                <a:graphic xmlns:a="http://schemas.openxmlformats.org/drawingml/2006/main">
                  <a:graphicData uri="http://schemas.microsoft.com/office/word/2010/wordprocessingShape">
                    <wps:wsp>
                      <wps:cNvSpPr/>
                      <wps:spPr>
                        <a:xfrm>
                          <a:off x="2478023" y="3655223"/>
                          <a:ext cx="5735955" cy="249555"/>
                        </a:xfrm>
                        <a:prstGeom prst="rect">
                          <a:avLst/>
                        </a:prstGeom>
                        <a:solidFill>
                          <a:srgbClr val="193DB0"/>
                        </a:solidFill>
                        <a:ln>
                          <a:noFill/>
                        </a:ln>
                      </wps:spPr>
                      <wps:txbx>
                        <w:txbxContent>
                          <w:p w14:paraId="1D2D4DE2" w14:textId="77777777" w:rsidR="00435EB5" w:rsidRDefault="00435EB5">
                            <w:pPr>
                              <w:jc w:val="left"/>
                              <w:textDirection w:val="btLr"/>
                            </w:pPr>
                          </w:p>
                        </w:txbxContent>
                      </wps:txbx>
                      <wps:bodyPr spcFirstLastPara="1" wrap="square" lIns="91425" tIns="91425" rIns="91425" bIns="91425" anchor="ctr" anchorCtr="0">
                        <a:noAutofit/>
                      </wps:bodyPr>
                    </wps:wsp>
                  </a:graphicData>
                </a:graphic>
              </wp:anchor>
            </w:drawing>
          </mc:Choice>
          <mc:Fallback>
            <w:pict>
              <v:rect w14:anchorId="4130FAAE" id="Rectangle 10" o:spid="_x0000_s1028" style="position:absolute;left:0;text-align:left;margin-left:-1pt;margin-top:0;width:452.4pt;height:20.4pt;z-index:-251655168;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" fillcolor="#193db0" stroked="f">
                <v:textbox inset="2.53958mm,2.53958mm,2.53958mm,2.53958mm">
                  <w:txbxContent>
                    <w:p w14:paraId="1D2D4DE2" w14:textId="77777777" w:rsidR="00435EB5" w:rsidRDefault="00435EB5">
                      <w:pPr>
                        <w:jc w:val="left"/>
                        <w:textDirection w:val="btLr"/>
                      </w:pPr>
                    </w:p>
                  </w:txbxContent>
                </v:textbox>
              </v:rect>
            </w:pict>
          </mc:Fallback>
        </mc:AlternateContent>
      </w:r>
    </w:p>
    <w:p w14:paraId="3F440A3A" w14:textId="77777777" w:rsidR="00435EB5" w:rsidRDefault="00435EB5" w:rsidP="004F212B">
      <w:pPr>
        <w:widowControl/>
        <w:kinsoku w:val="0"/>
        <w:wordWrap/>
        <w:overflowPunct w:val="0"/>
        <w:jc w:val="left"/>
        <w:rPr>
          <w:rFonts w:ascii="SamsungOne 400" w:eastAsia="SamsungOne 400" w:hAnsi="SamsungOne 400" w:cs="SamsungOne 400"/>
          <w:b/>
          <w:sz w:val="24"/>
          <w:szCs w:val="24"/>
        </w:rPr>
      </w:pPr>
    </w:p>
    <w:p w14:paraId="30493813" w14:textId="77777777" w:rsidR="00435EB5" w:rsidRDefault="00000000" w:rsidP="004F212B">
      <w:pPr>
        <w:pStyle w:val="Heading2"/>
        <w:kinsoku w:val="0"/>
        <w:wordWrap/>
        <w:overflowPunct w:val="0"/>
      </w:pPr>
      <w:bookmarkStart w:id="12" w:name="_heading=h.lrzqet50c8qm" w:colFirst="0" w:colLast="0"/>
      <w:bookmarkEnd w:id="12"/>
      <w:r>
        <w:t>3.1. Data Preprocessing</w:t>
      </w:r>
    </w:p>
    <w:p w14:paraId="03F9050D" w14:textId="77777777" w:rsidR="00435EB5" w:rsidRDefault="00435EB5" w:rsidP="004F212B">
      <w:pPr>
        <w:widowControl/>
        <w:kinsoku w:val="0"/>
        <w:wordWrap/>
        <w:overflowPunct w:val="0"/>
        <w:ind w:left="427" w:hanging="1"/>
        <w:jc w:val="left"/>
        <w:rPr>
          <w:rFonts w:ascii="SamsungOne 400" w:eastAsia="SamsungOne 400" w:hAnsi="SamsungOne 400" w:cs="SamsungOne 400"/>
          <w:color w:val="000000"/>
          <w:sz w:val="22"/>
        </w:rPr>
      </w:pPr>
    </w:p>
    <w:p w14:paraId="03437687" w14:textId="77777777" w:rsidR="00435EB5" w:rsidRDefault="00000000" w:rsidP="004F212B">
      <w:pPr>
        <w:widowControl/>
        <w:kinsoku w:val="0"/>
        <w:wordWrap/>
        <w:overflowPunct w:val="0"/>
        <w:spacing w:line="360" w:lineRule="auto"/>
        <w:jc w:val="left"/>
        <w:rPr>
          <w:rFonts w:ascii="SamsungOne 400" w:eastAsia="SamsungOne 400" w:hAnsi="SamsungOne 400" w:cs="SamsungOne 400"/>
          <w:sz w:val="22"/>
        </w:rPr>
      </w:pPr>
      <w:r>
        <w:rPr>
          <w:rFonts w:ascii="SamsungOne 400" w:eastAsia="SamsungOne 400" w:hAnsi="SamsungOne 400" w:cs="SamsungOne 400"/>
          <w:sz w:val="22"/>
        </w:rPr>
        <w:t xml:space="preserve">Some data preprocessing is required to use this dataset without overfitting the model. First, we Imported the dataset from Kaggle to the coding environment using Kaggle API. Then we normalized all the train, test, and validation images and resized them to a smaller size (64*64) to ensure faster </w:t>
      </w:r>
      <w:r>
        <w:rPr>
          <w:rFonts w:ascii="SamsungOne 400" w:eastAsia="SamsungOne 400" w:hAnsi="SamsungOne 400" w:cs="SamsungOne 400"/>
          <w:sz w:val="22"/>
        </w:rPr>
        <w:lastRenderedPageBreak/>
        <w:t>training. Then, we performed some data augmentation on the training set to generate modified copies of the dataset by rotating, zooming, and flipping the existing images.</w:t>
      </w:r>
    </w:p>
    <w:p w14:paraId="7F090A4F" w14:textId="00D04188" w:rsidR="00435EB5" w:rsidRPr="00D74133" w:rsidRDefault="00000000" w:rsidP="004F212B">
      <w:pPr>
        <w:pStyle w:val="Heading2"/>
        <w:kinsoku w:val="0"/>
        <w:wordWrap/>
        <w:overflowPunct w:val="0"/>
        <w:rPr>
          <w:highlight w:val="yellow"/>
        </w:rPr>
      </w:pPr>
      <w:bookmarkStart w:id="13" w:name="_heading=h.2ppkla4b2puv" w:colFirst="0" w:colLast="0"/>
      <w:bookmarkStart w:id="14" w:name="_heading=h.b1jjr5ktph0l" w:colFirst="0" w:colLast="0"/>
      <w:bookmarkStart w:id="15" w:name="_heading=h.21pqm8p08wcl" w:colFirst="0" w:colLast="0"/>
      <w:bookmarkEnd w:id="13"/>
      <w:bookmarkEnd w:id="14"/>
      <w:bookmarkEnd w:id="15"/>
      <w:r>
        <w:t xml:space="preserve">3.2 Exploratory Data Analysis (EDA) </w:t>
      </w:r>
    </w:p>
    <w:p w14:paraId="18DD657F" w14:textId="77777777" w:rsidR="00435EB5" w:rsidRPr="00D74133" w:rsidRDefault="00000000" w:rsidP="004F212B">
      <w:pPr>
        <w:pStyle w:val="Heading3"/>
        <w:kinsoku w:val="0"/>
        <w:wordWrap/>
        <w:overflowPunct w:val="0"/>
      </w:pPr>
      <w:bookmarkStart w:id="16" w:name="_heading=h.15nz2gmjdjja" w:colFirst="0" w:colLast="0"/>
      <w:bookmarkEnd w:id="16"/>
      <w:r w:rsidRPr="00D74133">
        <w:t xml:space="preserve">   Visualizing the data</w:t>
      </w:r>
    </w:p>
    <w:p w14:paraId="008B8917" w14:textId="77777777" w:rsidR="00435EB5" w:rsidRDefault="00435EB5" w:rsidP="004F212B">
      <w:pPr>
        <w:widowControl/>
        <w:kinsoku w:val="0"/>
        <w:wordWrap/>
        <w:overflowPunct w:val="0"/>
        <w:ind w:left="720"/>
        <w:jc w:val="left"/>
        <w:rPr>
          <w:rFonts w:ascii="SamsungOne 400" w:eastAsia="SamsungOne 400" w:hAnsi="SamsungOne 400" w:cs="SamsungOne 400"/>
          <w:b/>
          <w:sz w:val="24"/>
          <w:szCs w:val="24"/>
        </w:rPr>
      </w:pPr>
    </w:p>
    <w:tbl>
      <w:tblPr>
        <w:tblStyle w:val="a9"/>
        <w:tblW w:w="1038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160"/>
        <w:gridCol w:w="5220"/>
      </w:tblGrid>
      <w:tr w:rsidR="00435EB5" w14:paraId="0C6F1B38" w14:textId="77777777">
        <w:trPr>
          <w:jc w:val="center"/>
        </w:trPr>
        <w:tc>
          <w:tcPr>
            <w:tcW w:w="5160" w:type="dxa"/>
            <w:shd w:val="clear" w:color="auto" w:fill="auto"/>
            <w:tcMar>
              <w:top w:w="0" w:type="dxa"/>
              <w:left w:w="0" w:type="dxa"/>
              <w:bottom w:w="0" w:type="dxa"/>
              <w:right w:w="0" w:type="dxa"/>
            </w:tcMar>
            <w:vAlign w:val="bottom"/>
          </w:tcPr>
          <w:p w14:paraId="0416E391" w14:textId="77777777" w:rsidR="00435EB5" w:rsidRDefault="00000000" w:rsidP="004F212B">
            <w:pPr>
              <w:widowControl/>
              <w:kinsoku w:val="0"/>
              <w:wordWrap/>
              <w:overflowPunct w:val="0"/>
              <w:jc w:val="left"/>
              <w:rPr>
                <w:rFonts w:ascii="SamsungOne 400" w:eastAsia="SamsungOne 400" w:hAnsi="SamsungOne 400" w:cs="SamsungOne 400"/>
                <w:b/>
                <w:sz w:val="24"/>
                <w:szCs w:val="24"/>
              </w:rPr>
            </w:pPr>
            <w:r>
              <w:rPr>
                <w:rFonts w:ascii="SamsungOne 400" w:eastAsia="SamsungOne 400" w:hAnsi="SamsungOne 400" w:cs="SamsungOne 400"/>
                <w:b/>
                <w:noProof/>
                <w:sz w:val="24"/>
                <w:szCs w:val="24"/>
              </w:rPr>
              <w:drawing>
                <wp:inline distT="114300" distB="114300" distL="114300" distR="114300" wp14:anchorId="1A2E2C83" wp14:editId="786E7075">
                  <wp:extent cx="3262313" cy="3305175"/>
                  <wp:effectExtent l="0" t="0" r="0" b="0"/>
                  <wp:docPr id="43"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1"/>
                          <a:srcRect/>
                          <a:stretch>
                            <a:fillRect/>
                          </a:stretch>
                        </pic:blipFill>
                        <pic:spPr>
                          <a:xfrm>
                            <a:off x="0" y="0"/>
                            <a:ext cx="3262313" cy="3305175"/>
                          </a:xfrm>
                          <a:prstGeom prst="rect">
                            <a:avLst/>
                          </a:prstGeom>
                          <a:ln/>
                        </pic:spPr>
                      </pic:pic>
                    </a:graphicData>
                  </a:graphic>
                </wp:inline>
              </w:drawing>
            </w:r>
          </w:p>
        </w:tc>
        <w:tc>
          <w:tcPr>
            <w:tcW w:w="5220" w:type="dxa"/>
            <w:shd w:val="clear" w:color="auto" w:fill="auto"/>
            <w:tcMar>
              <w:top w:w="0" w:type="dxa"/>
              <w:left w:w="0" w:type="dxa"/>
              <w:bottom w:w="0" w:type="dxa"/>
              <w:right w:w="0" w:type="dxa"/>
            </w:tcMar>
          </w:tcPr>
          <w:p w14:paraId="7D24EB98" w14:textId="77777777" w:rsidR="00435EB5" w:rsidRDefault="00000000" w:rsidP="004F212B">
            <w:pPr>
              <w:widowControl/>
              <w:kinsoku w:val="0"/>
              <w:wordWrap/>
              <w:overflowPunct w:val="0"/>
              <w:jc w:val="left"/>
              <w:rPr>
                <w:rFonts w:ascii="SamsungOne 400" w:eastAsia="SamsungOne 400" w:hAnsi="SamsungOne 400" w:cs="SamsungOne 400"/>
                <w:b/>
                <w:sz w:val="24"/>
                <w:szCs w:val="24"/>
              </w:rPr>
            </w:pPr>
            <w:r>
              <w:rPr>
                <w:rFonts w:ascii="SamsungOne 400" w:eastAsia="SamsungOne 400" w:hAnsi="SamsungOne 400" w:cs="SamsungOne 400"/>
                <w:b/>
                <w:noProof/>
                <w:sz w:val="24"/>
                <w:szCs w:val="24"/>
              </w:rPr>
              <w:drawing>
                <wp:inline distT="114300" distB="114300" distL="114300" distR="114300" wp14:anchorId="3FDD34A9" wp14:editId="243A107C">
                  <wp:extent cx="3271838" cy="3299217"/>
                  <wp:effectExtent l="0" t="0" r="0" b="0"/>
                  <wp:docPr id="32"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2"/>
                          <a:srcRect/>
                          <a:stretch>
                            <a:fillRect/>
                          </a:stretch>
                        </pic:blipFill>
                        <pic:spPr>
                          <a:xfrm>
                            <a:off x="0" y="0"/>
                            <a:ext cx="3271838" cy="3299217"/>
                          </a:xfrm>
                          <a:prstGeom prst="rect">
                            <a:avLst/>
                          </a:prstGeom>
                          <a:ln/>
                        </pic:spPr>
                      </pic:pic>
                    </a:graphicData>
                  </a:graphic>
                </wp:inline>
              </w:drawing>
            </w:r>
          </w:p>
        </w:tc>
      </w:tr>
    </w:tbl>
    <w:p w14:paraId="1D73E446" w14:textId="77777777" w:rsidR="00435EB5" w:rsidRDefault="00435EB5" w:rsidP="004F212B">
      <w:pPr>
        <w:widowControl/>
        <w:kinsoku w:val="0"/>
        <w:wordWrap/>
        <w:overflowPunct w:val="0"/>
        <w:jc w:val="left"/>
        <w:rPr>
          <w:rFonts w:ascii="SamsungOne 400" w:eastAsia="SamsungOne 400" w:hAnsi="SamsungOne 400" w:cs="SamsungOne 400"/>
          <w:b/>
          <w:sz w:val="24"/>
          <w:szCs w:val="24"/>
        </w:rPr>
      </w:pPr>
    </w:p>
    <w:p w14:paraId="02091C5D" w14:textId="77777777" w:rsidR="00435EB5" w:rsidRDefault="00435EB5" w:rsidP="004F212B">
      <w:pPr>
        <w:widowControl/>
        <w:kinsoku w:val="0"/>
        <w:wordWrap/>
        <w:overflowPunct w:val="0"/>
        <w:ind w:left="427" w:hanging="1"/>
        <w:jc w:val="left"/>
        <w:rPr>
          <w:rFonts w:ascii="SamsungOne 400" w:eastAsia="SamsungOne 400" w:hAnsi="SamsungOne 400" w:cs="SamsungOne 400"/>
          <w:b/>
          <w:sz w:val="24"/>
          <w:szCs w:val="24"/>
        </w:rPr>
      </w:pPr>
    </w:p>
    <w:p w14:paraId="3291C17A" w14:textId="77777777" w:rsidR="00435EB5" w:rsidRDefault="00000000" w:rsidP="004F212B">
      <w:pPr>
        <w:pStyle w:val="Heading3"/>
        <w:kinsoku w:val="0"/>
        <w:wordWrap/>
        <w:overflowPunct w:val="0"/>
      </w:pPr>
      <w:bookmarkStart w:id="17" w:name="_heading=h.mv9ok52hifhk" w:colFirst="0" w:colLast="0"/>
      <w:bookmarkEnd w:id="17"/>
      <w:r>
        <w:t>The shape of the Images</w:t>
      </w:r>
    </w:p>
    <w:p w14:paraId="1CB826D0" w14:textId="77777777" w:rsidR="00435EB5" w:rsidRDefault="00000000" w:rsidP="004F212B">
      <w:pPr>
        <w:widowControl/>
        <w:kinsoku w:val="0"/>
        <w:wordWrap/>
        <w:overflowPunct w:val="0"/>
        <w:ind w:left="720"/>
        <w:jc w:val="left"/>
        <w:rPr>
          <w:rFonts w:ascii="SamsungOne 400" w:eastAsia="SamsungOne 400" w:hAnsi="SamsungOne 400" w:cs="SamsungOne 400"/>
          <w:b/>
          <w:sz w:val="24"/>
          <w:szCs w:val="24"/>
        </w:rPr>
      </w:pPr>
      <w:r>
        <w:rPr>
          <w:rFonts w:ascii="SamsungOne 400" w:eastAsia="SamsungOne 400" w:hAnsi="SamsungOne 400" w:cs="SamsungOne 400"/>
          <w:b/>
          <w:noProof/>
          <w:sz w:val="24"/>
          <w:szCs w:val="24"/>
        </w:rPr>
        <w:drawing>
          <wp:inline distT="114300" distB="114300" distL="114300" distR="114300" wp14:anchorId="62973DC3" wp14:editId="5F293E13">
            <wp:extent cx="4676775" cy="2381250"/>
            <wp:effectExtent l="0" t="0" r="0" b="0"/>
            <wp:docPr id="2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4676775" cy="2381250"/>
                    </a:xfrm>
                    <a:prstGeom prst="rect">
                      <a:avLst/>
                    </a:prstGeom>
                    <a:ln/>
                  </pic:spPr>
                </pic:pic>
              </a:graphicData>
            </a:graphic>
          </wp:inline>
        </w:drawing>
      </w:r>
    </w:p>
    <w:p w14:paraId="5FB5BA99" w14:textId="77777777" w:rsidR="00435EB5" w:rsidRDefault="00435EB5" w:rsidP="004F212B">
      <w:pPr>
        <w:widowControl/>
        <w:kinsoku w:val="0"/>
        <w:wordWrap/>
        <w:overflowPunct w:val="0"/>
        <w:ind w:left="720"/>
        <w:jc w:val="left"/>
        <w:rPr>
          <w:rFonts w:ascii="SamsungOne 400" w:eastAsia="SamsungOne 400" w:hAnsi="SamsungOne 400" w:cs="SamsungOne 400"/>
          <w:b/>
          <w:sz w:val="24"/>
          <w:szCs w:val="24"/>
        </w:rPr>
      </w:pPr>
    </w:p>
    <w:p w14:paraId="59C472E5" w14:textId="77777777" w:rsidR="00435EB5" w:rsidRDefault="00000000" w:rsidP="004F212B">
      <w:pPr>
        <w:widowControl/>
        <w:kinsoku w:val="0"/>
        <w:wordWrap/>
        <w:overflowPunct w:val="0"/>
        <w:spacing w:line="276" w:lineRule="auto"/>
        <w:ind w:left="720"/>
        <w:jc w:val="left"/>
        <w:rPr>
          <w:rFonts w:ascii="SamsungOne 400" w:eastAsia="SamsungOne 400" w:hAnsi="SamsungOne 400" w:cs="SamsungOne 400"/>
          <w:b/>
          <w:sz w:val="24"/>
          <w:szCs w:val="24"/>
        </w:rPr>
      </w:pPr>
      <w:r>
        <w:rPr>
          <w:rFonts w:ascii="Arial" w:eastAsia="Arial" w:hAnsi="Arial" w:cs="Arial"/>
          <w:sz w:val="24"/>
          <w:szCs w:val="24"/>
        </w:rPr>
        <w:lastRenderedPageBreak/>
        <w:t>The images have the shape : (256,256,3)  256px in width and height, 3 corresponds to the number of channels. Since the images are colored, these images are RGB images indicating 3 channels: Red, Green, and Blue.</w:t>
      </w:r>
    </w:p>
    <w:p w14:paraId="6078A9EF" w14:textId="77777777" w:rsidR="00435EB5" w:rsidRDefault="00435EB5" w:rsidP="004F212B">
      <w:pPr>
        <w:widowControl/>
        <w:kinsoku w:val="0"/>
        <w:wordWrap/>
        <w:overflowPunct w:val="0"/>
        <w:spacing w:line="276" w:lineRule="auto"/>
        <w:jc w:val="left"/>
        <w:rPr>
          <w:rFonts w:ascii="SamsungOne 400" w:eastAsia="SamsungOne 400" w:hAnsi="SamsungOne 400" w:cs="SamsungOne 400"/>
          <w:b/>
          <w:sz w:val="24"/>
          <w:szCs w:val="24"/>
        </w:rPr>
      </w:pPr>
    </w:p>
    <w:p w14:paraId="101C2180" w14:textId="77777777" w:rsidR="00435EB5" w:rsidRDefault="00000000" w:rsidP="004F212B">
      <w:pPr>
        <w:pStyle w:val="Heading3"/>
        <w:kinsoku w:val="0"/>
        <w:wordWrap/>
        <w:overflowPunct w:val="0"/>
      </w:pPr>
      <w:bookmarkStart w:id="18" w:name="_heading=h.w44lsqz5hn0j" w:colFirst="0" w:colLast="0"/>
      <w:bookmarkEnd w:id="18"/>
      <w:r>
        <w:t>The number of samples per class</w:t>
      </w:r>
    </w:p>
    <w:p w14:paraId="223DDFA7" w14:textId="77777777" w:rsidR="00435EB5" w:rsidRDefault="00000000" w:rsidP="004F212B">
      <w:pPr>
        <w:widowControl/>
        <w:kinsoku w:val="0"/>
        <w:wordWrap/>
        <w:overflowPunct w:val="0"/>
        <w:ind w:left="427" w:hanging="1"/>
        <w:jc w:val="left"/>
        <w:rPr>
          <w:rFonts w:ascii="SamsungOne 400" w:eastAsia="SamsungOne 400" w:hAnsi="SamsungOne 400" w:cs="SamsungOne 400"/>
          <w:b/>
          <w:sz w:val="24"/>
          <w:szCs w:val="24"/>
        </w:rPr>
      </w:pPr>
      <w:r>
        <w:rPr>
          <w:rFonts w:ascii="SamsungOne 400" w:eastAsia="SamsungOne 400" w:hAnsi="SamsungOne 400" w:cs="SamsungOne 400"/>
          <w:b/>
          <w:noProof/>
          <w:sz w:val="24"/>
          <w:szCs w:val="24"/>
        </w:rPr>
        <w:drawing>
          <wp:inline distT="114300" distB="114300" distL="114300" distR="114300" wp14:anchorId="4C3F4FBE" wp14:editId="33E31AFE">
            <wp:extent cx="3929063" cy="3982885"/>
            <wp:effectExtent l="0" t="0" r="0" b="0"/>
            <wp:docPr id="1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4"/>
                    <a:srcRect/>
                    <a:stretch>
                      <a:fillRect/>
                    </a:stretch>
                  </pic:blipFill>
                  <pic:spPr>
                    <a:xfrm>
                      <a:off x="0" y="0"/>
                      <a:ext cx="3929063" cy="3982885"/>
                    </a:xfrm>
                    <a:prstGeom prst="rect">
                      <a:avLst/>
                    </a:prstGeom>
                    <a:ln/>
                  </pic:spPr>
                </pic:pic>
              </a:graphicData>
            </a:graphic>
          </wp:inline>
        </w:drawing>
      </w:r>
    </w:p>
    <w:p w14:paraId="3AB9CD54" w14:textId="77777777" w:rsidR="00435EB5" w:rsidRDefault="00435EB5" w:rsidP="004F212B">
      <w:pPr>
        <w:widowControl/>
        <w:kinsoku w:val="0"/>
        <w:wordWrap/>
        <w:overflowPunct w:val="0"/>
        <w:ind w:left="427" w:hanging="1"/>
        <w:jc w:val="left"/>
        <w:rPr>
          <w:rFonts w:ascii="SamsungOne 400" w:eastAsia="SamsungOne 400" w:hAnsi="SamsungOne 400" w:cs="SamsungOne 400"/>
          <w:b/>
          <w:sz w:val="24"/>
          <w:szCs w:val="24"/>
        </w:rPr>
      </w:pPr>
    </w:p>
    <w:p w14:paraId="7552B84E" w14:textId="26EEEABA" w:rsidR="00435EB5" w:rsidRDefault="00000000" w:rsidP="0070479D">
      <w:pPr>
        <w:widowControl/>
        <w:kinsoku w:val="0"/>
        <w:wordWrap/>
        <w:overflowPunct w:val="0"/>
        <w:spacing w:line="360" w:lineRule="auto"/>
        <w:ind w:left="427" w:hanging="1"/>
        <w:jc w:val="left"/>
        <w:rPr>
          <w:rFonts w:ascii="SamsungOne 400" w:eastAsia="SamsungOne 400" w:hAnsi="SamsungOne 400" w:cs="SamsungOne 400"/>
          <w:b/>
          <w:sz w:val="24"/>
          <w:szCs w:val="24"/>
        </w:rPr>
      </w:pPr>
      <w:r>
        <w:rPr>
          <w:rFonts w:ascii="SamsungOne 400" w:eastAsia="SamsungOne 400" w:hAnsi="SamsungOne 400" w:cs="SamsungOne 400"/>
          <w:sz w:val="22"/>
        </w:rPr>
        <w:t>The dataset consists of an equal number of images representing each class. Hence, the dataset is balanced. This prevents the model from being biased towards one class.</w:t>
      </w:r>
    </w:p>
    <w:p w14:paraId="01758120" w14:textId="77777777" w:rsidR="00435EB5" w:rsidRDefault="00000000" w:rsidP="004F212B">
      <w:pPr>
        <w:pStyle w:val="Heading2"/>
        <w:kinsoku w:val="0"/>
        <w:wordWrap/>
        <w:overflowPunct w:val="0"/>
      </w:pPr>
      <w:bookmarkStart w:id="19" w:name="_heading=h.efjqlvlxdive" w:colFirst="0" w:colLast="0"/>
      <w:bookmarkEnd w:id="19"/>
      <w:r>
        <w:t>3.3 Modeling</w:t>
      </w:r>
    </w:p>
    <w:p w14:paraId="13E7549C" w14:textId="77777777" w:rsidR="00435EB5" w:rsidRDefault="00435EB5" w:rsidP="004F212B">
      <w:pPr>
        <w:widowControl/>
        <w:kinsoku w:val="0"/>
        <w:wordWrap/>
        <w:overflowPunct w:val="0"/>
        <w:jc w:val="left"/>
        <w:rPr>
          <w:rFonts w:ascii="SamsungOne 400" w:eastAsia="SamsungOne 400" w:hAnsi="SamsungOne 400" w:cs="SamsungOne 400"/>
          <w:b/>
          <w:sz w:val="24"/>
          <w:szCs w:val="24"/>
          <w:highlight w:val="yellow"/>
        </w:rPr>
      </w:pPr>
    </w:p>
    <w:p w14:paraId="2CA5B00D" w14:textId="77777777" w:rsidR="00435EB5" w:rsidRDefault="00000000" w:rsidP="004F212B">
      <w:pPr>
        <w:widowControl/>
        <w:kinsoku w:val="0"/>
        <w:wordWrap/>
        <w:overflowPunct w:val="0"/>
        <w:spacing w:line="360" w:lineRule="auto"/>
        <w:jc w:val="left"/>
        <w:rPr>
          <w:rFonts w:ascii="SamsungOne 400" w:eastAsia="SamsungOne 400" w:hAnsi="SamsungOne 400" w:cs="SamsungOne 400"/>
          <w:sz w:val="24"/>
          <w:szCs w:val="24"/>
        </w:rPr>
      </w:pPr>
      <w:r>
        <w:rPr>
          <w:rFonts w:ascii="SamsungOne 400" w:eastAsia="SamsungOne 400" w:hAnsi="SamsungOne 400" w:cs="SamsungOne 400"/>
          <w:sz w:val="22"/>
        </w:rPr>
        <w:t>To be able to find the best model for detecting deep fake images, we tried 5 different models. Some of them are pre-trained state-of-the-art models and some models were customized CNN models that were trained from scratch.</w:t>
      </w:r>
    </w:p>
    <w:p w14:paraId="6B5FBDB9" w14:textId="77777777" w:rsidR="00435EB5" w:rsidRDefault="00000000" w:rsidP="004F212B">
      <w:pPr>
        <w:pStyle w:val="Heading3"/>
        <w:numPr>
          <w:ilvl w:val="0"/>
          <w:numId w:val="11"/>
        </w:numPr>
        <w:kinsoku w:val="0"/>
        <w:wordWrap/>
        <w:overflowPunct w:val="0"/>
      </w:pPr>
      <w:bookmarkStart w:id="20" w:name="_heading=h.oimqhbc4igtq" w:colFirst="0" w:colLast="0"/>
      <w:bookmarkEnd w:id="20"/>
      <w:proofErr w:type="spellStart"/>
      <w:r>
        <w:t>VGGNet</w:t>
      </w:r>
      <w:proofErr w:type="spellEnd"/>
    </w:p>
    <w:p w14:paraId="52FE3FFB" w14:textId="77777777" w:rsidR="00435EB5" w:rsidRDefault="00000000" w:rsidP="004F212B">
      <w:pPr>
        <w:kinsoku w:val="0"/>
        <w:wordWrap/>
        <w:overflowPunct w:val="0"/>
        <w:spacing w:line="360" w:lineRule="auto"/>
        <w:ind w:left="720"/>
        <w:rPr>
          <w:rFonts w:ascii="SamsungOne 400" w:eastAsia="SamsungOne 400" w:hAnsi="SamsungOne 400" w:cs="SamsungOne 400"/>
          <w:sz w:val="22"/>
        </w:rPr>
      </w:pPr>
      <w:r>
        <w:rPr>
          <w:rFonts w:ascii="SamsungOne 400" w:eastAsia="SamsungOne 400" w:hAnsi="SamsungOne 400" w:cs="SamsungOne 400"/>
          <w:sz w:val="22"/>
        </w:rPr>
        <w:t>VGG, short for</w:t>
      </w:r>
      <w:r>
        <w:rPr>
          <w:rFonts w:ascii="SamsungOne 400" w:eastAsia="SamsungOne 400" w:hAnsi="SamsungOne 400" w:cs="SamsungOne 400"/>
          <w:b/>
          <w:sz w:val="22"/>
        </w:rPr>
        <w:t xml:space="preserve"> Visual Geometry Group</w:t>
      </w:r>
      <w:r>
        <w:rPr>
          <w:rFonts w:ascii="SamsungOne 400" w:eastAsia="SamsungOne 400" w:hAnsi="SamsungOne 400" w:cs="SamsungOne 400"/>
          <w:sz w:val="22"/>
        </w:rPr>
        <w:t xml:space="preserve">, is a standard Image classification pre-trained on a subset of the </w:t>
      </w:r>
      <w:proofErr w:type="spellStart"/>
      <w:r>
        <w:rPr>
          <w:rFonts w:ascii="SamsungOne 400" w:eastAsia="SamsungOne 400" w:hAnsi="SamsungOne 400" w:cs="SamsungOne 400"/>
          <w:sz w:val="22"/>
        </w:rPr>
        <w:t>Imagenet</w:t>
      </w:r>
      <w:proofErr w:type="spellEnd"/>
      <w:r>
        <w:rPr>
          <w:rFonts w:ascii="SamsungOne 400" w:eastAsia="SamsungOne 400" w:hAnsi="SamsungOne 400" w:cs="SamsungOne 400"/>
          <w:sz w:val="22"/>
        </w:rPr>
        <w:t xml:space="preserve"> dataset classifying 1000 different classes. VGGNet16 and VGGNet19 were used for </w:t>
      </w:r>
      <w:proofErr w:type="spellStart"/>
      <w:r>
        <w:rPr>
          <w:rFonts w:ascii="SamsungOne 400" w:eastAsia="SamsungOne 400" w:hAnsi="SamsungOne 400" w:cs="SamsungOne 400"/>
          <w:sz w:val="22"/>
        </w:rPr>
        <w:t>DeepFake</w:t>
      </w:r>
      <w:proofErr w:type="spellEnd"/>
      <w:r>
        <w:rPr>
          <w:rFonts w:ascii="SamsungOne 400" w:eastAsia="SamsungOne 400" w:hAnsi="SamsungOne 400" w:cs="SamsungOne 400"/>
          <w:sz w:val="22"/>
        </w:rPr>
        <w:t xml:space="preserve"> detection.VGG16 and VGG19  differ in their architecture on the basis of the number of Convolutional Networks. The top layer or fully connected layer of the </w:t>
      </w:r>
      <w:proofErr w:type="spellStart"/>
      <w:r>
        <w:rPr>
          <w:rFonts w:ascii="SamsungOne 400" w:eastAsia="SamsungOne 400" w:hAnsi="SamsungOne 400" w:cs="SamsungOne 400"/>
          <w:sz w:val="22"/>
        </w:rPr>
        <w:t>VGGNet</w:t>
      </w:r>
      <w:proofErr w:type="spellEnd"/>
      <w:r>
        <w:rPr>
          <w:rFonts w:ascii="SamsungOne 400" w:eastAsia="SamsungOne 400" w:hAnsi="SamsungOne 400" w:cs="SamsungOne 400"/>
          <w:sz w:val="22"/>
        </w:rPr>
        <w:t xml:space="preserve"> </w:t>
      </w:r>
      <w:r>
        <w:rPr>
          <w:rFonts w:ascii="SamsungOne 400" w:eastAsia="SamsungOne 400" w:hAnsi="SamsungOne 400" w:cs="SamsungOne 400"/>
          <w:sz w:val="22"/>
        </w:rPr>
        <w:lastRenderedPageBreak/>
        <w:t>was removed to facilitate the Binary classification required for the required use case: Deep fake or real images.</w:t>
      </w:r>
    </w:p>
    <w:p w14:paraId="7EE95347" w14:textId="77777777" w:rsidR="00435EB5" w:rsidRDefault="00000000" w:rsidP="004F212B">
      <w:pPr>
        <w:kinsoku w:val="0"/>
        <w:wordWrap/>
        <w:overflowPunct w:val="0"/>
        <w:spacing w:line="360" w:lineRule="auto"/>
        <w:ind w:left="720"/>
        <w:rPr>
          <w:rFonts w:ascii="SamsungOne 400" w:eastAsia="SamsungOne 400" w:hAnsi="SamsungOne 400" w:cs="SamsungOne 400"/>
          <w:sz w:val="22"/>
        </w:rPr>
      </w:pPr>
      <w:r>
        <w:rPr>
          <w:rFonts w:ascii="SamsungOne 400" w:eastAsia="SamsungOne 400" w:hAnsi="SamsungOne 400" w:cs="SamsungOne 400"/>
          <w:sz w:val="22"/>
        </w:rPr>
        <w:t xml:space="preserve">The Image dataset was preprocessed and augmentation was applied to the training set to enrich the dataset. For the classification, a fully connected layer consisting of 2 Dense layers with Batch Normalization between them, followed by a Dropout layer. </w:t>
      </w:r>
      <w:proofErr w:type="spellStart"/>
      <w:r>
        <w:rPr>
          <w:rFonts w:ascii="SamsungOne 400" w:eastAsia="SamsungOne 400" w:hAnsi="SamsungOne 400" w:cs="SamsungOne 400"/>
          <w:sz w:val="22"/>
        </w:rPr>
        <w:t>Lastly,a</w:t>
      </w:r>
      <w:proofErr w:type="spellEnd"/>
      <w:r>
        <w:rPr>
          <w:rFonts w:ascii="SamsungOne 400" w:eastAsia="SamsungOne 400" w:hAnsi="SamsungOne 400" w:cs="SamsungOne 400"/>
          <w:sz w:val="22"/>
        </w:rPr>
        <w:t xml:space="preserve"> Dense layer with a Sigmoid Activation function, as the output layer was used to classify real and fake images.</w:t>
      </w:r>
    </w:p>
    <w:p w14:paraId="582CB57D" w14:textId="77777777" w:rsidR="00435EB5" w:rsidRDefault="00000000" w:rsidP="004F212B">
      <w:pPr>
        <w:kinsoku w:val="0"/>
        <w:wordWrap/>
        <w:overflowPunct w:val="0"/>
        <w:spacing w:line="360" w:lineRule="auto"/>
        <w:ind w:left="720"/>
        <w:rPr>
          <w:rFonts w:ascii="Arial" w:eastAsia="Arial" w:hAnsi="Arial" w:cs="Arial"/>
          <w:color w:val="040C28"/>
          <w:sz w:val="21"/>
          <w:szCs w:val="21"/>
        </w:rPr>
      </w:pPr>
      <w:r>
        <w:rPr>
          <w:rFonts w:ascii="SamsungOne 400" w:eastAsia="SamsungOne 400" w:hAnsi="SamsungOne 400" w:cs="SamsungOne 400"/>
          <w:sz w:val="22"/>
        </w:rPr>
        <w:t>The model was trained using Adam Optimizer with a learning rate or step size  of 0.001 with Binary cross entropy as the loss function to be optimized.</w:t>
      </w:r>
    </w:p>
    <w:p w14:paraId="463B6F6D" w14:textId="77777777" w:rsidR="00435EB5" w:rsidRDefault="00000000" w:rsidP="004F212B">
      <w:pPr>
        <w:kinsoku w:val="0"/>
        <w:wordWrap/>
        <w:overflowPunct w:val="0"/>
        <w:spacing w:line="360" w:lineRule="auto"/>
        <w:ind w:left="283"/>
        <w:rPr>
          <w:rFonts w:ascii="Arial" w:eastAsia="Arial" w:hAnsi="Arial" w:cs="Arial"/>
          <w:color w:val="040C28"/>
          <w:sz w:val="21"/>
          <w:szCs w:val="21"/>
        </w:rPr>
      </w:pPr>
      <w:r>
        <w:rPr>
          <w:rFonts w:ascii="Arial" w:eastAsia="Arial" w:hAnsi="Arial" w:cs="Arial"/>
          <w:noProof/>
          <w:color w:val="040C28"/>
          <w:sz w:val="21"/>
          <w:szCs w:val="21"/>
        </w:rPr>
        <w:drawing>
          <wp:inline distT="114300" distB="114300" distL="114300" distR="114300" wp14:anchorId="2A8F5C7D" wp14:editId="58DBF58F">
            <wp:extent cx="6100763" cy="2266257"/>
            <wp:effectExtent l="0" t="0" r="0" b="0"/>
            <wp:docPr id="1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5"/>
                    <a:srcRect/>
                    <a:stretch>
                      <a:fillRect/>
                    </a:stretch>
                  </pic:blipFill>
                  <pic:spPr>
                    <a:xfrm>
                      <a:off x="0" y="0"/>
                      <a:ext cx="6100763" cy="2266257"/>
                    </a:xfrm>
                    <a:prstGeom prst="rect">
                      <a:avLst/>
                    </a:prstGeom>
                    <a:ln/>
                  </pic:spPr>
                </pic:pic>
              </a:graphicData>
            </a:graphic>
          </wp:inline>
        </w:drawing>
      </w:r>
    </w:p>
    <w:p w14:paraId="712E7B77" w14:textId="77777777" w:rsidR="00435EB5" w:rsidRDefault="00435EB5" w:rsidP="004F212B">
      <w:pPr>
        <w:kinsoku w:val="0"/>
        <w:wordWrap/>
        <w:overflowPunct w:val="0"/>
        <w:spacing w:line="360" w:lineRule="auto"/>
        <w:ind w:left="283"/>
        <w:rPr>
          <w:rFonts w:ascii="Arial" w:eastAsia="Arial" w:hAnsi="Arial" w:cs="Arial"/>
          <w:color w:val="040C28"/>
          <w:sz w:val="21"/>
          <w:szCs w:val="21"/>
        </w:rPr>
      </w:pPr>
    </w:p>
    <w:p w14:paraId="1F438064" w14:textId="77777777" w:rsidR="00435EB5" w:rsidRDefault="00000000" w:rsidP="004F212B">
      <w:pPr>
        <w:pStyle w:val="Heading3"/>
        <w:numPr>
          <w:ilvl w:val="0"/>
          <w:numId w:val="11"/>
        </w:numPr>
        <w:kinsoku w:val="0"/>
        <w:wordWrap/>
        <w:overflowPunct w:val="0"/>
      </w:pPr>
      <w:bookmarkStart w:id="21" w:name="_heading=h.ezh0xevloguk" w:colFirst="0" w:colLast="0"/>
      <w:bookmarkEnd w:id="21"/>
      <w:r>
        <w:t>ResNet50</w:t>
      </w:r>
    </w:p>
    <w:p w14:paraId="7BA12F0D" w14:textId="77777777" w:rsidR="00435EB5" w:rsidRDefault="00000000" w:rsidP="004F212B">
      <w:pPr>
        <w:widowControl/>
        <w:kinsoku w:val="0"/>
        <w:wordWrap/>
        <w:overflowPunct w:val="0"/>
        <w:spacing w:line="360" w:lineRule="auto"/>
        <w:ind w:left="720"/>
        <w:jc w:val="left"/>
        <w:rPr>
          <w:rFonts w:ascii="SamsungOne 400" w:eastAsia="SamsungOne 400" w:hAnsi="SamsungOne 400" w:cs="SamsungOne 400"/>
          <w:sz w:val="22"/>
        </w:rPr>
      </w:pPr>
      <w:r>
        <w:rPr>
          <w:rFonts w:ascii="SamsungOne 400" w:eastAsia="SamsungOne 400" w:hAnsi="SamsungOne 400" w:cs="SamsungOne 400"/>
          <w:sz w:val="22"/>
        </w:rPr>
        <w:t xml:space="preserve">Pre-trained ResNet50 v1 model was fine-tuned on the deep fake dataset to classify between fake and real images. The </w:t>
      </w:r>
      <w:proofErr w:type="spellStart"/>
      <w:r>
        <w:rPr>
          <w:rFonts w:ascii="SamsungOne 400" w:eastAsia="SamsungOne 400" w:hAnsi="SamsungOne 400" w:cs="SamsungOne 400"/>
          <w:sz w:val="22"/>
        </w:rPr>
        <w:t>ResNet</w:t>
      </w:r>
      <w:proofErr w:type="spellEnd"/>
      <w:r>
        <w:rPr>
          <w:rFonts w:ascii="SamsungOne 400" w:eastAsia="SamsungOne 400" w:hAnsi="SamsungOne 400" w:cs="SamsungOne 400"/>
          <w:sz w:val="22"/>
        </w:rPr>
        <w:t xml:space="preserve"> model stands for Residual Network which is considered a type of artificial neural network (ANN) that forms networks by stacking residual blocks. ResNet50 is a 50-layer convolutional neural network (48 convolutional layers, one </w:t>
      </w:r>
      <w:proofErr w:type="spellStart"/>
      <w:r>
        <w:rPr>
          <w:rFonts w:ascii="SamsungOne 400" w:eastAsia="SamsungOne 400" w:hAnsi="SamsungOne 400" w:cs="SamsungOne 400"/>
          <w:sz w:val="22"/>
        </w:rPr>
        <w:t>MaxPool</w:t>
      </w:r>
      <w:proofErr w:type="spellEnd"/>
      <w:r>
        <w:rPr>
          <w:rFonts w:ascii="SamsungOne 400" w:eastAsia="SamsungOne 400" w:hAnsi="SamsungOne 400" w:cs="SamsungOne 400"/>
          <w:sz w:val="22"/>
        </w:rPr>
        <w:t xml:space="preserve"> layer, and one average pool layer). Multiple variations of the </w:t>
      </w:r>
      <w:proofErr w:type="spellStart"/>
      <w:r>
        <w:rPr>
          <w:rFonts w:ascii="SamsungOne 400" w:eastAsia="SamsungOne 400" w:hAnsi="SamsungOne 400" w:cs="SamsungOne 400"/>
          <w:sz w:val="22"/>
        </w:rPr>
        <w:t>ResNet</w:t>
      </w:r>
      <w:proofErr w:type="spellEnd"/>
      <w:r>
        <w:rPr>
          <w:rFonts w:ascii="SamsungOne 400" w:eastAsia="SamsungOne 400" w:hAnsi="SamsungOne 400" w:cs="SamsungOne 400"/>
          <w:sz w:val="22"/>
        </w:rPr>
        <w:t xml:space="preserve"> hyper-parameters and optimizers were tried, and the architecture of the model with the best performance is shown in the diagram below. First, the model had an input layer of size 64x64x3 which represents the images' width, height, and color channel (RGB). For the feature extraction, the ResNet50 convolutional layers with the pre-trained weights of ImageNet were used. For the classification, a fully connected layer that consists of 2 Dense layers of 512,128 units respectively was used. Finally, a sigmoid-activated output layer was used to classify real and fake images. The model was trained using an Adam optimizer with a learning rate of 0.01 that optimizes for binary cross-entropy loss.</w:t>
      </w:r>
    </w:p>
    <w:p w14:paraId="719704CC" w14:textId="77777777" w:rsidR="00435EB5" w:rsidRDefault="00435EB5" w:rsidP="004F212B">
      <w:pPr>
        <w:widowControl/>
        <w:kinsoku w:val="0"/>
        <w:wordWrap/>
        <w:overflowPunct w:val="0"/>
        <w:ind w:left="720"/>
        <w:jc w:val="left"/>
        <w:rPr>
          <w:rFonts w:ascii="SamsungOne 400" w:eastAsia="SamsungOne 400" w:hAnsi="SamsungOne 400" w:cs="SamsungOne 400"/>
          <w:sz w:val="24"/>
          <w:szCs w:val="24"/>
        </w:rPr>
      </w:pPr>
    </w:p>
    <w:p w14:paraId="49A008B6" w14:textId="77777777" w:rsidR="00435EB5" w:rsidRDefault="00000000" w:rsidP="004F212B">
      <w:pPr>
        <w:widowControl/>
        <w:kinsoku w:val="0"/>
        <w:wordWrap/>
        <w:overflowPunct w:val="0"/>
        <w:ind w:left="720"/>
        <w:jc w:val="left"/>
        <w:rPr>
          <w:rFonts w:ascii="SamsungOne 400" w:eastAsia="SamsungOne 400" w:hAnsi="SamsungOne 400" w:cs="SamsungOne 400"/>
          <w:b/>
          <w:i/>
          <w:sz w:val="24"/>
          <w:szCs w:val="24"/>
        </w:rPr>
      </w:pPr>
      <w:r>
        <w:rPr>
          <w:rFonts w:ascii="SamsungOne 400" w:eastAsia="SamsungOne 400" w:hAnsi="SamsungOne 400" w:cs="SamsungOne 400"/>
          <w:noProof/>
          <w:sz w:val="24"/>
          <w:szCs w:val="24"/>
        </w:rPr>
        <w:drawing>
          <wp:inline distT="114300" distB="114300" distL="114300" distR="114300" wp14:anchorId="09685A1A" wp14:editId="0355412F">
            <wp:extent cx="5731200" cy="2057400"/>
            <wp:effectExtent l="0" t="0" r="0" b="0"/>
            <wp:docPr id="31"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6"/>
                    <a:srcRect/>
                    <a:stretch>
                      <a:fillRect/>
                    </a:stretch>
                  </pic:blipFill>
                  <pic:spPr>
                    <a:xfrm>
                      <a:off x="0" y="0"/>
                      <a:ext cx="5731200" cy="2057400"/>
                    </a:xfrm>
                    <a:prstGeom prst="rect">
                      <a:avLst/>
                    </a:prstGeom>
                    <a:ln/>
                  </pic:spPr>
                </pic:pic>
              </a:graphicData>
            </a:graphic>
          </wp:inline>
        </w:drawing>
      </w:r>
    </w:p>
    <w:p w14:paraId="1B7AF8AC" w14:textId="77777777" w:rsidR="00435EB5" w:rsidRDefault="00000000" w:rsidP="004F212B">
      <w:pPr>
        <w:pStyle w:val="Heading3"/>
        <w:numPr>
          <w:ilvl w:val="0"/>
          <w:numId w:val="11"/>
        </w:numPr>
        <w:kinsoku w:val="0"/>
        <w:wordWrap/>
        <w:overflowPunct w:val="0"/>
      </w:pPr>
      <w:bookmarkStart w:id="22" w:name="_heading=h.q4j9ozilhuxa" w:colFirst="0" w:colLast="0"/>
      <w:bookmarkEnd w:id="22"/>
      <w:r>
        <w:t>DenseNet121</w:t>
      </w:r>
    </w:p>
    <w:p w14:paraId="57A2AE0F" w14:textId="77777777" w:rsidR="00435EB5" w:rsidRDefault="00000000" w:rsidP="004F212B">
      <w:pPr>
        <w:widowControl/>
        <w:kinsoku w:val="0"/>
        <w:wordWrap/>
        <w:overflowPunct w:val="0"/>
        <w:spacing w:line="360" w:lineRule="auto"/>
        <w:ind w:left="720"/>
        <w:rPr>
          <w:rFonts w:ascii="SamsungOne 400" w:eastAsia="SamsungOne 400" w:hAnsi="SamsungOne 400" w:cs="SamsungOne 400"/>
          <w:sz w:val="22"/>
        </w:rPr>
      </w:pPr>
      <w:r>
        <w:rPr>
          <w:rFonts w:ascii="SamsungOne 400" w:eastAsia="SamsungOne 400" w:hAnsi="SamsungOne 400" w:cs="SamsungOne 400"/>
          <w:sz w:val="22"/>
        </w:rPr>
        <w:t xml:space="preserve">To classify the deepfake and real images DenseNet121 was fine-tuned on the given data set. The DenseNet121 is a pre-trained neural network technique primarily used for image recognition tasks. In a </w:t>
      </w:r>
      <w:proofErr w:type="spellStart"/>
      <w:r>
        <w:rPr>
          <w:rFonts w:ascii="SamsungOne 400" w:eastAsia="SamsungOne 400" w:hAnsi="SamsungOne 400" w:cs="SamsungOne 400"/>
          <w:sz w:val="22"/>
        </w:rPr>
        <w:t>DenseNet</w:t>
      </w:r>
      <w:proofErr w:type="spellEnd"/>
      <w:r>
        <w:rPr>
          <w:rFonts w:ascii="SamsungOne 400" w:eastAsia="SamsungOne 400" w:hAnsi="SamsungOne 400" w:cs="SamsungOne 400"/>
          <w:sz w:val="22"/>
        </w:rPr>
        <w:t xml:space="preserve"> architecture, each layer is connected directly with every other layer, hence the name Densely Connected Convolutional Network. The </w:t>
      </w:r>
      <w:proofErr w:type="spellStart"/>
      <w:r>
        <w:rPr>
          <w:rFonts w:ascii="SamsungOne 400" w:eastAsia="SamsungOne 400" w:hAnsi="SamsungOne 400" w:cs="SamsungOne 400"/>
          <w:sz w:val="22"/>
        </w:rPr>
        <w:t>DenseNet</w:t>
      </w:r>
      <w:proofErr w:type="spellEnd"/>
      <w:r>
        <w:rPr>
          <w:rFonts w:ascii="SamsungOne 400" w:eastAsia="SamsungOne 400" w:hAnsi="SamsungOne 400" w:cs="SamsungOne 400"/>
          <w:sz w:val="22"/>
        </w:rPr>
        <w:t xml:space="preserve"> is based on the convolution neural net (CNN) architecture. </w:t>
      </w:r>
    </w:p>
    <w:p w14:paraId="16FC4B8B" w14:textId="77777777" w:rsidR="00435EB5" w:rsidRDefault="00000000" w:rsidP="004F212B">
      <w:pPr>
        <w:widowControl/>
        <w:kinsoku w:val="0"/>
        <w:wordWrap/>
        <w:overflowPunct w:val="0"/>
        <w:spacing w:line="360" w:lineRule="auto"/>
        <w:ind w:left="720"/>
        <w:rPr>
          <w:rFonts w:ascii="SamsungOne 400" w:eastAsia="SamsungOne 400" w:hAnsi="SamsungOne 400" w:cs="SamsungOne 400"/>
          <w:sz w:val="22"/>
        </w:rPr>
      </w:pPr>
      <w:r>
        <w:rPr>
          <w:rFonts w:ascii="SamsungOne 400" w:eastAsia="SamsungOne 400" w:hAnsi="SamsungOne 400" w:cs="SamsungOne 400"/>
          <w:sz w:val="22"/>
        </w:rPr>
        <w:t xml:space="preserve">We used the weights of pre-trained </w:t>
      </w:r>
      <w:proofErr w:type="spellStart"/>
      <w:r>
        <w:rPr>
          <w:rFonts w:ascii="SamsungOne 400" w:eastAsia="SamsungOne 400" w:hAnsi="SamsungOne 400" w:cs="SamsungOne 400"/>
          <w:sz w:val="22"/>
        </w:rPr>
        <w:t>DenseNet</w:t>
      </w:r>
      <w:proofErr w:type="spellEnd"/>
      <w:r>
        <w:rPr>
          <w:rFonts w:ascii="SamsungOne 400" w:eastAsia="SamsungOne 400" w:hAnsi="SamsungOne 400" w:cs="SamsungOne 400"/>
          <w:sz w:val="22"/>
        </w:rPr>
        <w:t xml:space="preserve">, but we redefined the dimension of the last fully connected layer of DenseNet121 which consists of a dense layer of </w:t>
      </w:r>
    </w:p>
    <w:p w14:paraId="67EAE205" w14:textId="77777777" w:rsidR="00435EB5" w:rsidRDefault="00000000" w:rsidP="004F212B">
      <w:pPr>
        <w:widowControl/>
        <w:kinsoku w:val="0"/>
        <w:wordWrap/>
        <w:overflowPunct w:val="0"/>
        <w:spacing w:line="360" w:lineRule="auto"/>
        <w:ind w:left="720"/>
      </w:pPr>
      <w:r>
        <w:rPr>
          <w:rFonts w:ascii="SamsungOne 400" w:eastAsia="SamsungOne 400" w:hAnsi="SamsungOne 400" w:cs="SamsungOne 400"/>
          <w:sz w:val="22"/>
        </w:rPr>
        <w:t xml:space="preserve">512 units to fit the classification. The initial learning rate for the optimizer choices is set at 0.001. The ﬁnal output layer with sigmoid activation is used for deepfake classiﬁcation. Multiple parameters were deployed and the best-performing model architecture given below. </w:t>
      </w:r>
    </w:p>
    <w:p w14:paraId="38EDC171" w14:textId="77777777" w:rsidR="00435EB5" w:rsidRDefault="00000000" w:rsidP="004F212B">
      <w:pPr>
        <w:kinsoku w:val="0"/>
        <w:wordWrap/>
        <w:overflowPunct w:val="0"/>
        <w:jc w:val="center"/>
      </w:pPr>
      <w:r>
        <w:rPr>
          <w:noProof/>
        </w:rPr>
        <w:drawing>
          <wp:inline distT="114300" distB="114300" distL="114300" distR="114300" wp14:anchorId="78B26237" wp14:editId="6E6ED662">
            <wp:extent cx="5138738" cy="3235185"/>
            <wp:effectExtent l="0" t="0" r="0" b="0"/>
            <wp:docPr id="2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7"/>
                    <a:srcRect/>
                    <a:stretch>
                      <a:fillRect/>
                    </a:stretch>
                  </pic:blipFill>
                  <pic:spPr>
                    <a:xfrm>
                      <a:off x="0" y="0"/>
                      <a:ext cx="5138738" cy="3235185"/>
                    </a:xfrm>
                    <a:prstGeom prst="rect">
                      <a:avLst/>
                    </a:prstGeom>
                    <a:ln/>
                  </pic:spPr>
                </pic:pic>
              </a:graphicData>
            </a:graphic>
          </wp:inline>
        </w:drawing>
      </w:r>
    </w:p>
    <w:p w14:paraId="1422EDE9" w14:textId="77777777" w:rsidR="00435EB5" w:rsidRDefault="00000000" w:rsidP="004F212B">
      <w:pPr>
        <w:pStyle w:val="Heading3"/>
        <w:numPr>
          <w:ilvl w:val="0"/>
          <w:numId w:val="11"/>
        </w:numPr>
        <w:kinsoku w:val="0"/>
        <w:wordWrap/>
        <w:overflowPunct w:val="0"/>
      </w:pPr>
      <w:bookmarkStart w:id="23" w:name="_heading=h.hjvvqs6y153i" w:colFirst="0" w:colLast="0"/>
      <w:bookmarkEnd w:id="23"/>
      <w:r>
        <w:lastRenderedPageBreak/>
        <w:t>Inception</w:t>
      </w:r>
    </w:p>
    <w:p w14:paraId="1B0DBFAA" w14:textId="77777777" w:rsidR="00435EB5" w:rsidRDefault="00000000" w:rsidP="004F212B">
      <w:pPr>
        <w:kinsoku w:val="0"/>
        <w:wordWrap/>
        <w:overflowPunct w:val="0"/>
        <w:spacing w:line="360" w:lineRule="auto"/>
        <w:ind w:left="1170"/>
        <w:jc w:val="left"/>
        <w:rPr>
          <w:rFonts w:ascii="SamsungOne 400" w:eastAsia="SamsungOne 400" w:hAnsi="SamsungOne 400" w:cs="SamsungOne 400"/>
          <w:sz w:val="22"/>
        </w:rPr>
      </w:pPr>
      <w:r>
        <w:rPr>
          <w:rFonts w:ascii="SamsungOne 400" w:eastAsia="SamsungOne 400" w:hAnsi="SamsungOne 400" w:cs="SamsungOne 400"/>
          <w:sz w:val="22"/>
        </w:rPr>
        <w:t xml:space="preserve">The InceptionV3 model is a deep CNN architecture designed for image classification tasks. It is based on the “inception modules” concept which are parallel layers with different kernel sizes concatenated together to allow the model to learn different spatial patterns in input images. When used in the code, it is imported without the top layers and the Global Average Pooling Layer is included. The base model layers are frozen to preserve their weights. The output is flattened and connected to two dense layers (512 and 128) with </w:t>
      </w:r>
      <w:proofErr w:type="spellStart"/>
      <w:r>
        <w:rPr>
          <w:rFonts w:ascii="SamsungOne 400" w:eastAsia="SamsungOne 400" w:hAnsi="SamsungOne 400" w:cs="SamsungOne 400"/>
          <w:sz w:val="22"/>
        </w:rPr>
        <w:t>ReLU</w:t>
      </w:r>
      <w:proofErr w:type="spellEnd"/>
      <w:r>
        <w:rPr>
          <w:rFonts w:ascii="SamsungOne 400" w:eastAsia="SamsungOne 400" w:hAnsi="SamsungOne 400" w:cs="SamsungOne 400"/>
          <w:sz w:val="22"/>
        </w:rPr>
        <w:t xml:space="preserve"> activation and Batch Normalization. The final output layer employs a sigmoid activation for binary classification.</w:t>
      </w:r>
    </w:p>
    <w:p w14:paraId="797EA330" w14:textId="77777777" w:rsidR="00435EB5" w:rsidRDefault="00000000" w:rsidP="004F212B">
      <w:pPr>
        <w:kinsoku w:val="0"/>
        <w:wordWrap/>
        <w:overflowPunct w:val="0"/>
        <w:spacing w:line="360" w:lineRule="auto"/>
        <w:ind w:left="1170"/>
        <w:jc w:val="center"/>
      </w:pPr>
      <w:r>
        <w:rPr>
          <w:rFonts w:ascii="SamsungOne 400" w:eastAsia="SamsungOne 400" w:hAnsi="SamsungOne 400" w:cs="SamsungOne 400"/>
          <w:noProof/>
          <w:sz w:val="22"/>
        </w:rPr>
        <w:drawing>
          <wp:inline distT="114300" distB="114300" distL="114300" distR="114300" wp14:anchorId="2D236EDB" wp14:editId="436087C6">
            <wp:extent cx="3900488" cy="1737335"/>
            <wp:effectExtent l="0" t="0" r="0" b="0"/>
            <wp:docPr id="37"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8"/>
                    <a:srcRect/>
                    <a:stretch>
                      <a:fillRect/>
                    </a:stretch>
                  </pic:blipFill>
                  <pic:spPr>
                    <a:xfrm>
                      <a:off x="0" y="0"/>
                      <a:ext cx="3900488" cy="1737335"/>
                    </a:xfrm>
                    <a:prstGeom prst="rect">
                      <a:avLst/>
                    </a:prstGeom>
                    <a:ln/>
                  </pic:spPr>
                </pic:pic>
              </a:graphicData>
            </a:graphic>
          </wp:inline>
        </w:drawing>
      </w:r>
    </w:p>
    <w:p w14:paraId="0A475EC1" w14:textId="77777777" w:rsidR="00435EB5" w:rsidRDefault="00000000" w:rsidP="004F212B">
      <w:pPr>
        <w:pStyle w:val="Heading3"/>
        <w:numPr>
          <w:ilvl w:val="0"/>
          <w:numId w:val="11"/>
        </w:numPr>
        <w:kinsoku w:val="0"/>
        <w:wordWrap/>
        <w:overflowPunct w:val="0"/>
      </w:pPr>
      <w:bookmarkStart w:id="24" w:name="_heading=h.sdcahrldg6t" w:colFirst="0" w:colLast="0"/>
      <w:bookmarkEnd w:id="24"/>
      <w:r>
        <w:t>Customized CNN (</w:t>
      </w:r>
      <w:proofErr w:type="spellStart"/>
      <w:r>
        <w:t>MesoNet</w:t>
      </w:r>
      <w:proofErr w:type="spellEnd"/>
      <w:r>
        <w:t>)</w:t>
      </w:r>
    </w:p>
    <w:p w14:paraId="6F0ABE65" w14:textId="77777777" w:rsidR="00435EB5" w:rsidRDefault="00000000" w:rsidP="004F212B">
      <w:pPr>
        <w:widowControl/>
        <w:kinsoku w:val="0"/>
        <w:wordWrap/>
        <w:overflowPunct w:val="0"/>
        <w:spacing w:line="360" w:lineRule="auto"/>
        <w:ind w:left="1147" w:hanging="1"/>
        <w:jc w:val="left"/>
        <w:rPr>
          <w:rFonts w:ascii="Times New Roman" w:eastAsia="Times New Roman" w:hAnsi="Times New Roman" w:cs="Times New Roman"/>
          <w:sz w:val="22"/>
        </w:rPr>
      </w:pPr>
      <w:r>
        <w:rPr>
          <w:rFonts w:ascii="SamsungOne 400" w:eastAsia="SamsungOne 400" w:hAnsi="SamsungOne 400" w:cs="SamsungOne 400"/>
          <w:sz w:val="22"/>
        </w:rPr>
        <w:t xml:space="preserve">The </w:t>
      </w:r>
      <w:proofErr w:type="spellStart"/>
      <w:r>
        <w:rPr>
          <w:rFonts w:ascii="SamsungOne 400" w:eastAsia="SamsungOne 400" w:hAnsi="SamsungOne 400" w:cs="SamsungOne 400"/>
          <w:sz w:val="22"/>
        </w:rPr>
        <w:t>MesoNet</w:t>
      </w:r>
      <w:proofErr w:type="spellEnd"/>
      <w:r>
        <w:rPr>
          <w:rFonts w:ascii="SamsungOne 400" w:eastAsia="SamsungOne 400" w:hAnsi="SamsungOne 400" w:cs="SamsungOne 400"/>
          <w:sz w:val="22"/>
        </w:rPr>
        <w:t xml:space="preserve"> adopts a mesoscopic method for detecting image manipulation. The model consists of four convolutional layers, with the initial layer utilizing 3x3 kernels and the following layers using 5x5 kernels. Each convolutional layer is succeeded by a batch normalization layer and a pooling layer. The final convolutional layer connects to a fully-connected layer that features 16 neurons, followed by dropout and the output layer. The </w:t>
      </w:r>
      <w:proofErr w:type="spellStart"/>
      <w:r>
        <w:rPr>
          <w:rFonts w:ascii="SamsungOne 400" w:eastAsia="SamsungOne 400" w:hAnsi="SamsungOne 400" w:cs="SamsungOne 400"/>
          <w:sz w:val="22"/>
        </w:rPr>
        <w:t>MesoNet</w:t>
      </w:r>
      <w:proofErr w:type="spellEnd"/>
      <w:r>
        <w:rPr>
          <w:rFonts w:ascii="SamsungOne 400" w:eastAsia="SamsungOne 400" w:hAnsi="SamsungOne 400" w:cs="SamsungOne 400"/>
          <w:sz w:val="22"/>
        </w:rPr>
        <w:t xml:space="preserve"> follows a traditional CNN architecture, with a final sigmoid classification layer. The figure below shows the model implemented in detail.</w:t>
      </w:r>
    </w:p>
    <w:p w14:paraId="0A370FF2" w14:textId="77777777" w:rsidR="00435EB5" w:rsidRDefault="00000000" w:rsidP="004F212B">
      <w:pPr>
        <w:widowControl/>
        <w:kinsoku w:val="0"/>
        <w:wordWrap/>
        <w:overflowPunct w:val="0"/>
        <w:ind w:left="427" w:hanging="1"/>
        <w:jc w:val="left"/>
        <w:rPr>
          <w:rFonts w:ascii="Times New Roman" w:eastAsia="Times New Roman" w:hAnsi="Times New Roman" w:cs="Times New Roman"/>
          <w:sz w:val="24"/>
          <w:szCs w:val="24"/>
        </w:rPr>
      </w:pPr>
      <w:r>
        <w:rPr>
          <w:noProof/>
        </w:rPr>
        <w:drawing>
          <wp:anchor distT="114300" distB="114300" distL="114300" distR="114300" simplePos="0" relativeHeight="251662336" behindDoc="1" locked="0" layoutInCell="1" hidden="0" allowOverlap="1" wp14:anchorId="694583F4" wp14:editId="2AE41D5B">
            <wp:simplePos x="0" y="0"/>
            <wp:positionH relativeFrom="column">
              <wp:posOffset>209550</wp:posOffset>
            </wp:positionH>
            <wp:positionV relativeFrom="paragraph">
              <wp:posOffset>276225</wp:posOffset>
            </wp:positionV>
            <wp:extent cx="5967413" cy="1665324"/>
            <wp:effectExtent l="0" t="0" r="0" b="0"/>
            <wp:wrapNone/>
            <wp:docPr id="23"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9"/>
                    <a:srcRect/>
                    <a:stretch>
                      <a:fillRect/>
                    </a:stretch>
                  </pic:blipFill>
                  <pic:spPr>
                    <a:xfrm>
                      <a:off x="0" y="0"/>
                      <a:ext cx="5967413" cy="1665324"/>
                    </a:xfrm>
                    <a:prstGeom prst="rect">
                      <a:avLst/>
                    </a:prstGeom>
                    <a:ln/>
                  </pic:spPr>
                </pic:pic>
              </a:graphicData>
            </a:graphic>
          </wp:anchor>
        </w:drawing>
      </w:r>
    </w:p>
    <w:p w14:paraId="7D6B7613" w14:textId="77777777" w:rsidR="00435EB5" w:rsidRDefault="00435EB5" w:rsidP="004F212B">
      <w:pPr>
        <w:widowControl/>
        <w:kinsoku w:val="0"/>
        <w:wordWrap/>
        <w:overflowPunct w:val="0"/>
        <w:ind w:left="427" w:hanging="1"/>
        <w:jc w:val="left"/>
        <w:rPr>
          <w:rFonts w:ascii="Times New Roman" w:eastAsia="Times New Roman" w:hAnsi="Times New Roman" w:cs="Times New Roman"/>
          <w:sz w:val="24"/>
          <w:szCs w:val="24"/>
        </w:rPr>
      </w:pPr>
    </w:p>
    <w:p w14:paraId="1E9DBBD4" w14:textId="77777777" w:rsidR="00435EB5" w:rsidRDefault="00435EB5" w:rsidP="004F212B">
      <w:pPr>
        <w:widowControl/>
        <w:kinsoku w:val="0"/>
        <w:wordWrap/>
        <w:overflowPunct w:val="0"/>
        <w:ind w:left="427" w:hanging="1"/>
        <w:jc w:val="left"/>
        <w:rPr>
          <w:rFonts w:ascii="Times New Roman" w:eastAsia="Times New Roman" w:hAnsi="Times New Roman" w:cs="Times New Roman"/>
          <w:sz w:val="24"/>
          <w:szCs w:val="24"/>
        </w:rPr>
      </w:pPr>
    </w:p>
    <w:p w14:paraId="243B707C" w14:textId="77777777" w:rsidR="00435EB5" w:rsidRDefault="00435EB5" w:rsidP="004F212B">
      <w:pPr>
        <w:widowControl/>
        <w:kinsoku w:val="0"/>
        <w:wordWrap/>
        <w:overflowPunct w:val="0"/>
        <w:ind w:left="427" w:hanging="1"/>
        <w:jc w:val="left"/>
        <w:rPr>
          <w:rFonts w:ascii="Times New Roman" w:eastAsia="Times New Roman" w:hAnsi="Times New Roman" w:cs="Times New Roman"/>
          <w:sz w:val="24"/>
          <w:szCs w:val="24"/>
        </w:rPr>
      </w:pPr>
    </w:p>
    <w:p w14:paraId="17570EEE" w14:textId="77777777" w:rsidR="00435EB5" w:rsidRDefault="00435EB5" w:rsidP="004F212B">
      <w:pPr>
        <w:widowControl/>
        <w:kinsoku w:val="0"/>
        <w:wordWrap/>
        <w:overflowPunct w:val="0"/>
        <w:ind w:left="427" w:hanging="1"/>
        <w:jc w:val="left"/>
        <w:rPr>
          <w:rFonts w:ascii="Times New Roman" w:eastAsia="Times New Roman" w:hAnsi="Times New Roman" w:cs="Times New Roman"/>
          <w:sz w:val="24"/>
          <w:szCs w:val="24"/>
        </w:rPr>
      </w:pPr>
    </w:p>
    <w:p w14:paraId="01E477B0" w14:textId="77777777" w:rsidR="00435EB5" w:rsidRDefault="00435EB5" w:rsidP="004F212B">
      <w:pPr>
        <w:widowControl/>
        <w:kinsoku w:val="0"/>
        <w:wordWrap/>
        <w:overflowPunct w:val="0"/>
        <w:ind w:left="427" w:hanging="1"/>
        <w:jc w:val="left"/>
        <w:rPr>
          <w:rFonts w:ascii="Times New Roman" w:eastAsia="Times New Roman" w:hAnsi="Times New Roman" w:cs="Times New Roman"/>
          <w:sz w:val="24"/>
          <w:szCs w:val="24"/>
        </w:rPr>
      </w:pPr>
    </w:p>
    <w:p w14:paraId="34D04965" w14:textId="77777777" w:rsidR="00435EB5" w:rsidRDefault="00435EB5" w:rsidP="004F212B">
      <w:pPr>
        <w:widowControl/>
        <w:kinsoku w:val="0"/>
        <w:wordWrap/>
        <w:overflowPunct w:val="0"/>
        <w:ind w:left="427" w:hanging="1"/>
        <w:jc w:val="left"/>
        <w:rPr>
          <w:rFonts w:ascii="Times New Roman" w:eastAsia="Times New Roman" w:hAnsi="Times New Roman" w:cs="Times New Roman"/>
          <w:sz w:val="24"/>
          <w:szCs w:val="24"/>
        </w:rPr>
      </w:pPr>
    </w:p>
    <w:p w14:paraId="359C72D9" w14:textId="77777777" w:rsidR="00435EB5" w:rsidRDefault="00435EB5" w:rsidP="004F212B">
      <w:pPr>
        <w:widowControl/>
        <w:kinsoku w:val="0"/>
        <w:wordWrap/>
        <w:overflowPunct w:val="0"/>
        <w:ind w:left="427" w:hanging="1"/>
        <w:jc w:val="left"/>
        <w:rPr>
          <w:rFonts w:ascii="Times New Roman" w:eastAsia="Times New Roman" w:hAnsi="Times New Roman" w:cs="Times New Roman"/>
          <w:sz w:val="24"/>
          <w:szCs w:val="24"/>
        </w:rPr>
      </w:pPr>
    </w:p>
    <w:p w14:paraId="4DEEC06E" w14:textId="77777777" w:rsidR="00435EB5" w:rsidRDefault="00435EB5" w:rsidP="004F212B">
      <w:pPr>
        <w:widowControl/>
        <w:kinsoku w:val="0"/>
        <w:wordWrap/>
        <w:overflowPunct w:val="0"/>
        <w:jc w:val="left"/>
        <w:rPr>
          <w:rFonts w:ascii="Times New Roman" w:eastAsia="Times New Roman" w:hAnsi="Times New Roman" w:cs="Times New Roman"/>
          <w:sz w:val="24"/>
          <w:szCs w:val="24"/>
        </w:rPr>
      </w:pPr>
    </w:p>
    <w:p w14:paraId="5B590E61" w14:textId="77777777" w:rsidR="00435EB5" w:rsidRDefault="00435EB5" w:rsidP="004F212B">
      <w:pPr>
        <w:widowControl/>
        <w:kinsoku w:val="0"/>
        <w:wordWrap/>
        <w:overflowPunct w:val="0"/>
        <w:jc w:val="left"/>
        <w:rPr>
          <w:rFonts w:ascii="Times New Roman" w:eastAsia="Times New Roman" w:hAnsi="Times New Roman" w:cs="Times New Roman"/>
          <w:sz w:val="24"/>
          <w:szCs w:val="24"/>
        </w:rPr>
      </w:pPr>
    </w:p>
    <w:p w14:paraId="028997F4" w14:textId="77777777" w:rsidR="00435EB5" w:rsidRDefault="00435EB5" w:rsidP="004F212B">
      <w:pPr>
        <w:widowControl/>
        <w:kinsoku w:val="0"/>
        <w:wordWrap/>
        <w:overflowPunct w:val="0"/>
        <w:jc w:val="left"/>
        <w:rPr>
          <w:rFonts w:ascii="Times New Roman" w:eastAsia="Times New Roman" w:hAnsi="Times New Roman" w:cs="Times New Roman"/>
          <w:sz w:val="24"/>
          <w:szCs w:val="24"/>
        </w:rPr>
      </w:pPr>
    </w:p>
    <w:p w14:paraId="739710A7" w14:textId="77777777" w:rsidR="00435EB5" w:rsidRDefault="00435EB5" w:rsidP="004F212B">
      <w:pPr>
        <w:widowControl/>
        <w:kinsoku w:val="0"/>
        <w:wordWrap/>
        <w:overflowPunct w:val="0"/>
        <w:jc w:val="left"/>
        <w:rPr>
          <w:rFonts w:ascii="SamsungOne 400" w:eastAsia="SamsungOne 400" w:hAnsi="SamsungOne 400" w:cs="SamsungOne 400"/>
          <w:b/>
          <w:sz w:val="24"/>
          <w:szCs w:val="24"/>
          <w:highlight w:val="yellow"/>
        </w:rPr>
      </w:pPr>
    </w:p>
    <w:p w14:paraId="0566CC89" w14:textId="77777777" w:rsidR="00435EB5" w:rsidRDefault="00000000" w:rsidP="004F212B">
      <w:pPr>
        <w:pStyle w:val="Heading2"/>
        <w:kinsoku w:val="0"/>
        <w:wordWrap/>
        <w:overflowPunct w:val="0"/>
      </w:pPr>
      <w:bookmarkStart w:id="25" w:name="_heading=h.dz96f2mcazm7" w:colFirst="0" w:colLast="0"/>
      <w:bookmarkEnd w:id="25"/>
      <w:r>
        <w:lastRenderedPageBreak/>
        <w:t xml:space="preserve">3.4 User Interface (Interface)  </w:t>
      </w:r>
    </w:p>
    <w:p w14:paraId="53C16388" w14:textId="77777777" w:rsidR="00435EB5" w:rsidRDefault="00435EB5" w:rsidP="004F212B">
      <w:pPr>
        <w:widowControl/>
        <w:kinsoku w:val="0"/>
        <w:wordWrap/>
        <w:overflowPunct w:val="0"/>
        <w:jc w:val="left"/>
        <w:rPr>
          <w:rFonts w:ascii="SamsungOne 400" w:eastAsia="SamsungOne 400" w:hAnsi="SamsungOne 400" w:cs="SamsungOne 400"/>
          <w:b/>
          <w:sz w:val="24"/>
          <w:szCs w:val="24"/>
          <w:highlight w:val="yellow"/>
        </w:rPr>
      </w:pPr>
    </w:p>
    <w:p w14:paraId="3D14485A" w14:textId="77777777" w:rsidR="00435EB5" w:rsidRDefault="00000000" w:rsidP="004F212B">
      <w:pPr>
        <w:widowControl/>
        <w:kinsoku w:val="0"/>
        <w:wordWrap/>
        <w:overflowPunct w:val="0"/>
        <w:spacing w:line="360" w:lineRule="auto"/>
        <w:jc w:val="left"/>
        <w:rPr>
          <w:rFonts w:ascii="SamsungOne 400" w:eastAsia="SamsungOne 400" w:hAnsi="SamsungOne 400" w:cs="SamsungOne 400"/>
          <w:sz w:val="22"/>
        </w:rPr>
      </w:pPr>
      <w:r>
        <w:rPr>
          <w:rFonts w:ascii="SamsungOne 400" w:eastAsia="SamsungOne 400" w:hAnsi="SamsungOne 400" w:cs="SamsungOne 400"/>
          <w:sz w:val="22"/>
        </w:rPr>
        <w:t>We mainly worked on creating a demo for the 5 models, where you can upload any image for them through the .</w:t>
      </w:r>
      <w:proofErr w:type="spellStart"/>
      <w:r>
        <w:rPr>
          <w:rFonts w:ascii="SamsungOne 400" w:eastAsia="SamsungOne 400" w:hAnsi="SamsungOne 400" w:cs="SamsungOne 400"/>
          <w:sz w:val="22"/>
        </w:rPr>
        <w:t>ipynb</w:t>
      </w:r>
      <w:proofErr w:type="spellEnd"/>
      <w:r>
        <w:rPr>
          <w:rFonts w:ascii="SamsungOne 400" w:eastAsia="SamsungOne 400" w:hAnsi="SamsungOne 400" w:cs="SamsungOne 400"/>
          <w:sz w:val="22"/>
        </w:rPr>
        <w:t xml:space="preserve"> file and the model can predict if its fake or real as shown in the diagram below. However, as part of future improvements for this project, a website or a mobile app can be developed to allow users to upload images in an easier manner to verify if this image is real or fake.  </w:t>
      </w:r>
      <w:r>
        <w:rPr>
          <w:rFonts w:ascii="SamsungOne 400" w:eastAsia="SamsungOne 400" w:hAnsi="SamsungOne 400" w:cs="SamsungOne 400"/>
          <w:noProof/>
          <w:sz w:val="22"/>
        </w:rPr>
        <w:drawing>
          <wp:inline distT="114300" distB="114300" distL="114300" distR="114300" wp14:anchorId="0C46ED40" wp14:editId="180864C7">
            <wp:extent cx="5710238" cy="3954793"/>
            <wp:effectExtent l="0" t="0" r="0" b="0"/>
            <wp:docPr id="15"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20"/>
                    <a:srcRect r="5980"/>
                    <a:stretch>
                      <a:fillRect/>
                    </a:stretch>
                  </pic:blipFill>
                  <pic:spPr>
                    <a:xfrm>
                      <a:off x="0" y="0"/>
                      <a:ext cx="5710238" cy="3954793"/>
                    </a:xfrm>
                    <a:prstGeom prst="rect">
                      <a:avLst/>
                    </a:prstGeom>
                    <a:ln/>
                  </pic:spPr>
                </pic:pic>
              </a:graphicData>
            </a:graphic>
          </wp:inline>
        </w:drawing>
      </w:r>
    </w:p>
    <w:p w14:paraId="4E286668" w14:textId="77777777" w:rsidR="00435EB5" w:rsidRDefault="00435EB5" w:rsidP="004F212B">
      <w:pPr>
        <w:widowControl/>
        <w:kinsoku w:val="0"/>
        <w:wordWrap/>
        <w:overflowPunct w:val="0"/>
        <w:ind w:left="427" w:hanging="1"/>
        <w:jc w:val="left"/>
        <w:rPr>
          <w:rFonts w:ascii="SamsungOne 400" w:eastAsia="SamsungOne 400" w:hAnsi="SamsungOne 400" w:cs="SamsungOne 400"/>
          <w:color w:val="000000"/>
          <w:sz w:val="22"/>
          <w:highlight w:val="yellow"/>
        </w:rPr>
      </w:pPr>
    </w:p>
    <w:p w14:paraId="7EED8915" w14:textId="77777777" w:rsidR="00435EB5" w:rsidRDefault="00000000" w:rsidP="004F212B">
      <w:pPr>
        <w:pStyle w:val="Heading2"/>
        <w:kinsoku w:val="0"/>
        <w:wordWrap/>
        <w:overflowPunct w:val="0"/>
      </w:pPr>
      <w:bookmarkStart w:id="26" w:name="_heading=h.edyz174i8jl" w:colFirst="0" w:colLast="0"/>
      <w:bookmarkEnd w:id="26"/>
      <w:r>
        <w:t>3.5. Testing and Improvements.</w:t>
      </w:r>
    </w:p>
    <w:p w14:paraId="79B0DAA5" w14:textId="77777777" w:rsidR="00435EB5" w:rsidRDefault="00000000" w:rsidP="004F212B">
      <w:pPr>
        <w:pStyle w:val="Heading3"/>
        <w:numPr>
          <w:ilvl w:val="0"/>
          <w:numId w:val="13"/>
        </w:numPr>
        <w:kinsoku w:val="0"/>
        <w:wordWrap/>
        <w:overflowPunct w:val="0"/>
      </w:pPr>
      <w:bookmarkStart w:id="27" w:name="_heading=h.713ihno4da6u" w:colFirst="0" w:colLast="0"/>
      <w:bookmarkEnd w:id="27"/>
      <w:proofErr w:type="spellStart"/>
      <w:r>
        <w:t>VGGNet</w:t>
      </w:r>
      <w:proofErr w:type="spellEnd"/>
    </w:p>
    <w:p w14:paraId="10C0DB10" w14:textId="77777777" w:rsidR="00435EB5" w:rsidRDefault="00000000" w:rsidP="004F212B">
      <w:pPr>
        <w:kinsoku w:val="0"/>
        <w:wordWrap/>
        <w:overflowPunct w:val="0"/>
        <w:spacing w:line="360" w:lineRule="auto"/>
        <w:ind w:left="720"/>
        <w:rPr>
          <w:rFonts w:ascii="SamsungOne 400" w:eastAsia="SamsungOne 400" w:hAnsi="SamsungOne 400" w:cs="SamsungOne 400"/>
          <w:sz w:val="22"/>
        </w:rPr>
      </w:pPr>
      <w:r>
        <w:rPr>
          <w:rFonts w:ascii="SamsungOne 400" w:eastAsia="SamsungOne 400" w:hAnsi="SamsungOne 400" w:cs="SamsungOne 400"/>
          <w:sz w:val="22"/>
        </w:rPr>
        <w:t xml:space="preserve">Many different variations of the </w:t>
      </w:r>
      <w:proofErr w:type="spellStart"/>
      <w:r>
        <w:rPr>
          <w:rFonts w:ascii="SamsungOne 400" w:eastAsia="SamsungOne 400" w:hAnsi="SamsungOne 400" w:cs="SamsungOne 400"/>
          <w:sz w:val="22"/>
        </w:rPr>
        <w:t>VGGNet</w:t>
      </w:r>
      <w:proofErr w:type="spellEnd"/>
      <w:r>
        <w:rPr>
          <w:rFonts w:ascii="SamsungOne 400" w:eastAsia="SamsungOne 400" w:hAnsi="SamsungOne 400" w:cs="SamsungOne 400"/>
          <w:sz w:val="22"/>
        </w:rPr>
        <w:t xml:space="preserve"> were implemented.</w:t>
      </w:r>
    </w:p>
    <w:p w14:paraId="51A0B6AC" w14:textId="77777777" w:rsidR="00435EB5" w:rsidRDefault="00000000" w:rsidP="004F212B">
      <w:pPr>
        <w:kinsoku w:val="0"/>
        <w:wordWrap/>
        <w:overflowPunct w:val="0"/>
        <w:spacing w:line="360" w:lineRule="auto"/>
        <w:ind w:left="720"/>
        <w:rPr>
          <w:rFonts w:ascii="SamsungOne 400" w:eastAsia="SamsungOne 400" w:hAnsi="SamsungOne 400" w:cs="SamsungOne 400"/>
          <w:sz w:val="22"/>
        </w:rPr>
      </w:pPr>
      <w:r>
        <w:rPr>
          <w:rFonts w:ascii="SamsungOne 400" w:eastAsia="SamsungOne 400" w:hAnsi="SamsungOne 400" w:cs="SamsungOne 400"/>
          <w:sz w:val="22"/>
        </w:rPr>
        <w:t>The variations tried include:</w:t>
      </w:r>
    </w:p>
    <w:p w14:paraId="1D8CD7BA" w14:textId="77777777" w:rsidR="00435EB5" w:rsidRDefault="00000000" w:rsidP="004F212B">
      <w:pPr>
        <w:numPr>
          <w:ilvl w:val="0"/>
          <w:numId w:val="3"/>
        </w:numPr>
        <w:kinsoku w:val="0"/>
        <w:wordWrap/>
        <w:overflowPunct w:val="0"/>
        <w:spacing w:line="360" w:lineRule="auto"/>
      </w:pPr>
      <w:r>
        <w:rPr>
          <w:rFonts w:ascii="SamsungOne 400" w:eastAsia="SamsungOne 400" w:hAnsi="SamsungOne 400" w:cs="SamsungOne 400"/>
          <w:sz w:val="22"/>
        </w:rPr>
        <w:t>adding more dense layers</w:t>
      </w:r>
    </w:p>
    <w:p w14:paraId="3F3CBBFC" w14:textId="77777777" w:rsidR="00435EB5" w:rsidRDefault="00000000" w:rsidP="004F212B">
      <w:pPr>
        <w:numPr>
          <w:ilvl w:val="0"/>
          <w:numId w:val="3"/>
        </w:numPr>
        <w:kinsoku w:val="0"/>
        <w:wordWrap/>
        <w:overflowPunct w:val="0"/>
        <w:spacing w:line="360" w:lineRule="auto"/>
      </w:pPr>
      <w:r>
        <w:rPr>
          <w:rFonts w:ascii="SamsungOne 400" w:eastAsia="SamsungOne 400" w:hAnsi="SamsungOne 400" w:cs="SamsungOne 400"/>
          <w:sz w:val="22"/>
        </w:rPr>
        <w:t>dense layers with many units</w:t>
      </w:r>
    </w:p>
    <w:p w14:paraId="18047BFB" w14:textId="77777777" w:rsidR="00435EB5" w:rsidRDefault="00000000" w:rsidP="004F212B">
      <w:pPr>
        <w:numPr>
          <w:ilvl w:val="0"/>
          <w:numId w:val="3"/>
        </w:numPr>
        <w:kinsoku w:val="0"/>
        <w:wordWrap/>
        <w:overflowPunct w:val="0"/>
        <w:spacing w:line="360" w:lineRule="auto"/>
      </w:pPr>
      <w:r>
        <w:rPr>
          <w:rFonts w:ascii="SamsungOne 400" w:eastAsia="SamsungOne 400" w:hAnsi="SamsungOne 400" w:cs="SamsungOne 400"/>
          <w:sz w:val="22"/>
        </w:rPr>
        <w:t>adding and removing Batch Normalization layer</w:t>
      </w:r>
    </w:p>
    <w:p w14:paraId="7F14FFF5" w14:textId="77777777" w:rsidR="00435EB5" w:rsidRDefault="00000000" w:rsidP="004F212B">
      <w:pPr>
        <w:numPr>
          <w:ilvl w:val="0"/>
          <w:numId w:val="3"/>
        </w:numPr>
        <w:kinsoku w:val="0"/>
        <w:wordWrap/>
        <w:overflowPunct w:val="0"/>
        <w:spacing w:line="360" w:lineRule="auto"/>
      </w:pPr>
      <w:r>
        <w:rPr>
          <w:rFonts w:ascii="SamsungOne 400" w:eastAsia="SamsungOne 400" w:hAnsi="SamsungOne 400" w:cs="SamsungOne 400"/>
          <w:sz w:val="22"/>
        </w:rPr>
        <w:t>adding and removing dropout layer</w:t>
      </w:r>
    </w:p>
    <w:p w14:paraId="63AC478C" w14:textId="77777777" w:rsidR="00435EB5" w:rsidRDefault="00000000" w:rsidP="004F212B">
      <w:pPr>
        <w:numPr>
          <w:ilvl w:val="0"/>
          <w:numId w:val="3"/>
        </w:numPr>
        <w:kinsoku w:val="0"/>
        <w:wordWrap/>
        <w:overflowPunct w:val="0"/>
        <w:spacing w:line="360" w:lineRule="auto"/>
      </w:pPr>
      <w:r>
        <w:rPr>
          <w:rFonts w:ascii="SamsungOne 400" w:eastAsia="SamsungOne 400" w:hAnsi="SamsungOne 400" w:cs="SamsungOne 400"/>
          <w:sz w:val="22"/>
        </w:rPr>
        <w:t>changing the rate of the dropout layer</w:t>
      </w:r>
    </w:p>
    <w:p w14:paraId="6341B547" w14:textId="77777777" w:rsidR="00435EB5" w:rsidRDefault="00000000" w:rsidP="004F212B">
      <w:pPr>
        <w:numPr>
          <w:ilvl w:val="0"/>
          <w:numId w:val="3"/>
        </w:numPr>
        <w:kinsoku w:val="0"/>
        <w:wordWrap/>
        <w:overflowPunct w:val="0"/>
        <w:spacing w:line="360" w:lineRule="auto"/>
      </w:pPr>
      <w:r>
        <w:rPr>
          <w:rFonts w:ascii="SamsungOne 400" w:eastAsia="SamsungOne 400" w:hAnsi="SamsungOne 400" w:cs="SamsungOne 400"/>
          <w:sz w:val="22"/>
        </w:rPr>
        <w:t>using different optimizers</w:t>
      </w:r>
    </w:p>
    <w:p w14:paraId="6AD44273" w14:textId="77777777" w:rsidR="00435EB5" w:rsidRDefault="00000000" w:rsidP="004F212B">
      <w:pPr>
        <w:kinsoku w:val="0"/>
        <w:wordWrap/>
        <w:overflowPunct w:val="0"/>
        <w:spacing w:line="360" w:lineRule="auto"/>
        <w:ind w:left="720"/>
        <w:rPr>
          <w:rFonts w:ascii="SamsungOne 400" w:eastAsia="SamsungOne 400" w:hAnsi="SamsungOne 400" w:cs="SamsungOne 400"/>
          <w:sz w:val="22"/>
        </w:rPr>
      </w:pPr>
      <w:r>
        <w:rPr>
          <w:rFonts w:ascii="SamsungOne 400" w:eastAsia="SamsungOne 400" w:hAnsi="SamsungOne 400" w:cs="SamsungOne 400"/>
          <w:sz w:val="22"/>
        </w:rPr>
        <w:lastRenderedPageBreak/>
        <w:t xml:space="preserve">However, the best variation of the </w:t>
      </w:r>
      <w:proofErr w:type="spellStart"/>
      <w:r>
        <w:rPr>
          <w:rFonts w:ascii="SamsungOne 400" w:eastAsia="SamsungOne 400" w:hAnsi="SamsungOne 400" w:cs="SamsungOne 400"/>
          <w:sz w:val="22"/>
        </w:rPr>
        <w:t>VGGNet</w:t>
      </w:r>
      <w:proofErr w:type="spellEnd"/>
      <w:r>
        <w:rPr>
          <w:rFonts w:ascii="SamsungOne 400" w:eastAsia="SamsungOne 400" w:hAnsi="SamsungOne 400" w:cs="SamsungOne 400"/>
          <w:sz w:val="22"/>
        </w:rPr>
        <w:t xml:space="preserve"> gives an accuracy of 76%.</w:t>
      </w:r>
    </w:p>
    <w:p w14:paraId="6C0637ED" w14:textId="77777777" w:rsidR="00435EB5" w:rsidRDefault="00000000" w:rsidP="004F212B">
      <w:pPr>
        <w:kinsoku w:val="0"/>
        <w:wordWrap/>
        <w:overflowPunct w:val="0"/>
        <w:spacing w:line="360" w:lineRule="auto"/>
        <w:ind w:left="720"/>
        <w:rPr>
          <w:rFonts w:ascii="SamsungOne 400" w:eastAsia="SamsungOne 400" w:hAnsi="SamsungOne 400" w:cs="SamsungOne 400"/>
          <w:sz w:val="22"/>
        </w:rPr>
      </w:pPr>
      <w:r>
        <w:rPr>
          <w:rFonts w:ascii="SamsungOne 400" w:eastAsia="SamsungOne 400" w:hAnsi="SamsungOne 400" w:cs="SamsungOne 400"/>
          <w:sz w:val="22"/>
        </w:rPr>
        <w:t>Following is the validation and training accuracy and loss curves are presented below.</w:t>
      </w:r>
    </w:p>
    <w:p w14:paraId="459C6C91" w14:textId="77777777" w:rsidR="00435EB5" w:rsidRDefault="00000000" w:rsidP="004F212B">
      <w:pPr>
        <w:kinsoku w:val="0"/>
        <w:wordWrap/>
        <w:overflowPunct w:val="0"/>
        <w:jc w:val="center"/>
      </w:pPr>
      <w:r>
        <w:rPr>
          <w:noProof/>
        </w:rPr>
        <w:drawing>
          <wp:inline distT="114300" distB="114300" distL="114300" distR="114300" wp14:anchorId="150EE66F" wp14:editId="77AAF661">
            <wp:extent cx="3733800" cy="2647950"/>
            <wp:effectExtent l="0" t="0" r="0" b="0"/>
            <wp:docPr id="38"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1"/>
                    <a:srcRect/>
                    <a:stretch>
                      <a:fillRect/>
                    </a:stretch>
                  </pic:blipFill>
                  <pic:spPr>
                    <a:xfrm>
                      <a:off x="0" y="0"/>
                      <a:ext cx="3733800" cy="2647950"/>
                    </a:xfrm>
                    <a:prstGeom prst="rect">
                      <a:avLst/>
                    </a:prstGeom>
                    <a:ln/>
                  </pic:spPr>
                </pic:pic>
              </a:graphicData>
            </a:graphic>
          </wp:inline>
        </w:drawing>
      </w:r>
      <w:r>
        <w:t xml:space="preserve">   </w:t>
      </w:r>
      <w:r>
        <w:rPr>
          <w:noProof/>
        </w:rPr>
        <w:drawing>
          <wp:inline distT="114300" distB="114300" distL="114300" distR="114300" wp14:anchorId="74BAE112" wp14:editId="405956DE">
            <wp:extent cx="3733800" cy="2647950"/>
            <wp:effectExtent l="0" t="0" r="0" b="0"/>
            <wp:docPr id="1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2"/>
                    <a:srcRect/>
                    <a:stretch>
                      <a:fillRect/>
                    </a:stretch>
                  </pic:blipFill>
                  <pic:spPr>
                    <a:xfrm>
                      <a:off x="0" y="0"/>
                      <a:ext cx="3733800" cy="2647950"/>
                    </a:xfrm>
                    <a:prstGeom prst="rect">
                      <a:avLst/>
                    </a:prstGeom>
                    <a:ln/>
                  </pic:spPr>
                </pic:pic>
              </a:graphicData>
            </a:graphic>
          </wp:inline>
        </w:drawing>
      </w:r>
    </w:p>
    <w:p w14:paraId="1CFDDF0E" w14:textId="77777777" w:rsidR="00435EB5" w:rsidRDefault="00435EB5" w:rsidP="004F212B">
      <w:pPr>
        <w:kinsoku w:val="0"/>
        <w:wordWrap/>
        <w:overflowPunct w:val="0"/>
      </w:pPr>
    </w:p>
    <w:p w14:paraId="5262D089" w14:textId="77777777" w:rsidR="00435EB5" w:rsidRDefault="00000000" w:rsidP="004F212B">
      <w:pPr>
        <w:kinsoku w:val="0"/>
        <w:wordWrap/>
        <w:overflowPunct w:val="0"/>
        <w:ind w:left="720" w:firstLine="720"/>
      </w:pPr>
      <w:r>
        <w:rPr>
          <w:rFonts w:ascii="SamsungOne 400" w:eastAsia="SamsungOne 400" w:hAnsi="SamsungOne 400" w:cs="SamsungOne 400"/>
          <w:sz w:val="22"/>
        </w:rPr>
        <w:t>Following is the classification metrics:</w:t>
      </w:r>
    </w:p>
    <w:p w14:paraId="33E6F74E" w14:textId="77777777" w:rsidR="00435EB5" w:rsidRDefault="00435EB5" w:rsidP="004F212B">
      <w:pPr>
        <w:kinsoku w:val="0"/>
        <w:wordWrap/>
        <w:overflowPunct w:val="0"/>
        <w:spacing w:line="276" w:lineRule="auto"/>
        <w:jc w:val="left"/>
        <w:rPr>
          <w:rFonts w:ascii="Arial" w:eastAsia="Arial" w:hAnsi="Arial" w:cs="Arial"/>
          <w:sz w:val="10"/>
          <w:szCs w:val="10"/>
        </w:rPr>
      </w:pPr>
    </w:p>
    <w:tbl>
      <w:tblPr>
        <w:tblStyle w:val="aa"/>
        <w:tblW w:w="8985" w:type="dxa"/>
        <w:tblInd w:w="240" w:type="dxa"/>
        <w:tblBorders>
          <w:top w:val="single" w:sz="8" w:space="0" w:color="9E9E9E"/>
          <w:left w:val="single" w:sz="8" w:space="0" w:color="9E9E9E"/>
          <w:bottom w:val="single" w:sz="8" w:space="0" w:color="9E9E9E"/>
          <w:right w:val="single" w:sz="8" w:space="0" w:color="9E9E9E"/>
          <w:insideH w:val="single" w:sz="8" w:space="0" w:color="9E9E9E"/>
          <w:insideV w:val="single" w:sz="8" w:space="0" w:color="9E9E9E"/>
        </w:tblBorders>
        <w:tblLayout w:type="fixed"/>
        <w:tblLook w:val="0600" w:firstRow="0" w:lastRow="0" w:firstColumn="0" w:lastColumn="0" w:noHBand="1" w:noVBand="1"/>
      </w:tblPr>
      <w:tblGrid>
        <w:gridCol w:w="960"/>
        <w:gridCol w:w="1080"/>
        <w:gridCol w:w="1260"/>
        <w:gridCol w:w="1215"/>
        <w:gridCol w:w="1365"/>
        <w:gridCol w:w="1335"/>
        <w:gridCol w:w="1770"/>
      </w:tblGrid>
      <w:tr w:rsidR="00435EB5" w14:paraId="55FC0F51" w14:textId="77777777">
        <w:trPr>
          <w:trHeight w:val="228"/>
          <w:tblHeader/>
        </w:trPr>
        <w:tc>
          <w:tcPr>
            <w:tcW w:w="2040" w:type="dxa"/>
            <w:gridSpan w:val="2"/>
            <w:tcBorders>
              <w:top w:val="single" w:sz="8" w:space="0" w:color="0C0C0C"/>
              <w:left w:val="single" w:sz="8" w:space="0" w:color="0C0C0C"/>
              <w:bottom w:val="single" w:sz="8" w:space="0" w:color="0C0C0C"/>
              <w:right w:val="nil"/>
            </w:tcBorders>
            <w:tcMar>
              <w:top w:w="140" w:type="dxa"/>
              <w:left w:w="140" w:type="dxa"/>
              <w:bottom w:w="140" w:type="dxa"/>
              <w:right w:w="140" w:type="dxa"/>
            </w:tcMar>
            <w:vAlign w:val="center"/>
          </w:tcPr>
          <w:p w14:paraId="3EAA3584" w14:textId="77777777" w:rsidR="00435EB5" w:rsidRDefault="00000000" w:rsidP="004F212B">
            <w:pPr>
              <w:kinsoku w:val="0"/>
              <w:wordWrap/>
              <w:overflowPunct w:val="0"/>
              <w:jc w:val="center"/>
              <w:rPr>
                <w:rFonts w:ascii="Arial" w:eastAsia="Arial" w:hAnsi="Arial" w:cs="Arial"/>
                <w:b/>
                <w:sz w:val="16"/>
                <w:szCs w:val="16"/>
              </w:rPr>
            </w:pPr>
            <w:r>
              <w:rPr>
                <w:rFonts w:ascii="Arial" w:eastAsia="Arial" w:hAnsi="Arial" w:cs="Arial"/>
                <w:b/>
                <w:sz w:val="16"/>
                <w:szCs w:val="16"/>
              </w:rPr>
              <w:t>Precision</w:t>
            </w:r>
          </w:p>
        </w:tc>
        <w:tc>
          <w:tcPr>
            <w:tcW w:w="2475" w:type="dxa"/>
            <w:gridSpan w:val="2"/>
            <w:tcBorders>
              <w:top w:val="single" w:sz="8" w:space="0" w:color="0C0C0C"/>
              <w:left w:val="single" w:sz="8" w:space="0" w:color="0C0C0C"/>
              <w:bottom w:val="single" w:sz="8" w:space="0" w:color="0C0C0C"/>
              <w:right w:val="nil"/>
            </w:tcBorders>
            <w:tcMar>
              <w:top w:w="140" w:type="dxa"/>
              <w:left w:w="140" w:type="dxa"/>
              <w:bottom w:w="140" w:type="dxa"/>
              <w:right w:w="140" w:type="dxa"/>
            </w:tcMar>
            <w:vAlign w:val="center"/>
          </w:tcPr>
          <w:p w14:paraId="22D3DC0D" w14:textId="77777777" w:rsidR="00435EB5" w:rsidRDefault="00000000" w:rsidP="004F212B">
            <w:pPr>
              <w:kinsoku w:val="0"/>
              <w:wordWrap/>
              <w:overflowPunct w:val="0"/>
              <w:jc w:val="center"/>
              <w:rPr>
                <w:rFonts w:ascii="Arial" w:eastAsia="Arial" w:hAnsi="Arial" w:cs="Arial"/>
                <w:b/>
                <w:sz w:val="16"/>
                <w:szCs w:val="16"/>
              </w:rPr>
            </w:pPr>
            <w:r>
              <w:rPr>
                <w:rFonts w:ascii="Arial" w:eastAsia="Arial" w:hAnsi="Arial" w:cs="Arial"/>
                <w:b/>
                <w:sz w:val="16"/>
                <w:szCs w:val="16"/>
              </w:rPr>
              <w:t>Recall</w:t>
            </w:r>
          </w:p>
        </w:tc>
        <w:tc>
          <w:tcPr>
            <w:tcW w:w="2700" w:type="dxa"/>
            <w:gridSpan w:val="2"/>
            <w:tcBorders>
              <w:top w:val="single" w:sz="8" w:space="0" w:color="0C0C0C"/>
              <w:left w:val="single" w:sz="8" w:space="0" w:color="0C0C0C"/>
              <w:bottom w:val="single" w:sz="8" w:space="0" w:color="0C0C0C"/>
              <w:right w:val="nil"/>
            </w:tcBorders>
            <w:tcMar>
              <w:top w:w="140" w:type="dxa"/>
              <w:left w:w="140" w:type="dxa"/>
              <w:bottom w:w="140" w:type="dxa"/>
              <w:right w:w="140" w:type="dxa"/>
            </w:tcMar>
            <w:vAlign w:val="center"/>
          </w:tcPr>
          <w:p w14:paraId="34ADA30F" w14:textId="77777777" w:rsidR="00435EB5" w:rsidRDefault="00000000" w:rsidP="004F212B">
            <w:pPr>
              <w:kinsoku w:val="0"/>
              <w:wordWrap/>
              <w:overflowPunct w:val="0"/>
              <w:jc w:val="center"/>
              <w:rPr>
                <w:rFonts w:ascii="Arial" w:eastAsia="Arial" w:hAnsi="Arial" w:cs="Arial"/>
                <w:b/>
                <w:sz w:val="16"/>
                <w:szCs w:val="16"/>
              </w:rPr>
            </w:pPr>
            <w:r>
              <w:rPr>
                <w:rFonts w:ascii="Arial" w:eastAsia="Arial" w:hAnsi="Arial" w:cs="Arial"/>
                <w:b/>
                <w:sz w:val="16"/>
                <w:szCs w:val="16"/>
              </w:rPr>
              <w:t>F1-score</w:t>
            </w:r>
          </w:p>
        </w:tc>
        <w:tc>
          <w:tcPr>
            <w:tcW w:w="1770" w:type="dxa"/>
            <w:vMerge w:val="restart"/>
            <w:tcBorders>
              <w:top w:val="single" w:sz="8" w:space="0" w:color="0C0C0C"/>
              <w:left w:val="single" w:sz="8" w:space="0" w:color="0C0C0C"/>
              <w:bottom w:val="nil"/>
              <w:right w:val="nil"/>
            </w:tcBorders>
            <w:tcMar>
              <w:top w:w="140" w:type="dxa"/>
              <w:left w:w="140" w:type="dxa"/>
              <w:bottom w:w="140" w:type="dxa"/>
              <w:right w:w="140" w:type="dxa"/>
            </w:tcMar>
            <w:vAlign w:val="center"/>
          </w:tcPr>
          <w:p w14:paraId="0455431B" w14:textId="77777777" w:rsidR="00435EB5" w:rsidRDefault="00000000" w:rsidP="004F212B">
            <w:pPr>
              <w:kinsoku w:val="0"/>
              <w:wordWrap/>
              <w:overflowPunct w:val="0"/>
              <w:jc w:val="center"/>
              <w:rPr>
                <w:rFonts w:ascii="Arial" w:eastAsia="Arial" w:hAnsi="Arial" w:cs="Arial"/>
                <w:b/>
                <w:sz w:val="16"/>
                <w:szCs w:val="16"/>
              </w:rPr>
            </w:pPr>
            <w:r>
              <w:rPr>
                <w:rFonts w:ascii="Arial" w:eastAsia="Arial" w:hAnsi="Arial" w:cs="Arial"/>
                <w:b/>
                <w:sz w:val="16"/>
                <w:szCs w:val="16"/>
              </w:rPr>
              <w:t>Accuracy</w:t>
            </w:r>
          </w:p>
        </w:tc>
      </w:tr>
      <w:tr w:rsidR="00435EB5" w14:paraId="77A79C5F" w14:textId="77777777">
        <w:trPr>
          <w:trHeight w:val="303"/>
          <w:tblHeader/>
        </w:trPr>
        <w:tc>
          <w:tcPr>
            <w:tcW w:w="960" w:type="dxa"/>
            <w:tcBorders>
              <w:top w:val="single" w:sz="8" w:space="0" w:color="0C0C0C"/>
              <w:left w:val="single" w:sz="8" w:space="0" w:color="0C0C0C"/>
              <w:bottom w:val="single" w:sz="8" w:space="0" w:color="0C0C0C"/>
              <w:right w:val="single" w:sz="8" w:space="0" w:color="0C0C0C"/>
            </w:tcBorders>
            <w:tcMar>
              <w:top w:w="140" w:type="dxa"/>
              <w:left w:w="140" w:type="dxa"/>
              <w:bottom w:w="140" w:type="dxa"/>
              <w:right w:w="140" w:type="dxa"/>
            </w:tcMar>
            <w:vAlign w:val="center"/>
          </w:tcPr>
          <w:p w14:paraId="41E46C38" w14:textId="77777777" w:rsidR="00435EB5" w:rsidRDefault="00000000" w:rsidP="004F212B">
            <w:pPr>
              <w:kinsoku w:val="0"/>
              <w:wordWrap/>
              <w:overflowPunct w:val="0"/>
              <w:jc w:val="center"/>
              <w:rPr>
                <w:rFonts w:ascii="Arial" w:eastAsia="Arial" w:hAnsi="Arial" w:cs="Arial"/>
                <w:b/>
                <w:sz w:val="16"/>
                <w:szCs w:val="16"/>
              </w:rPr>
            </w:pPr>
            <w:r>
              <w:rPr>
                <w:rFonts w:ascii="Arial" w:eastAsia="Arial" w:hAnsi="Arial" w:cs="Arial"/>
                <w:b/>
                <w:sz w:val="16"/>
                <w:szCs w:val="16"/>
              </w:rPr>
              <w:t>Real</w:t>
            </w:r>
          </w:p>
        </w:tc>
        <w:tc>
          <w:tcPr>
            <w:tcW w:w="1080" w:type="dxa"/>
            <w:tcBorders>
              <w:top w:val="single" w:sz="8" w:space="0" w:color="0C0C0C"/>
              <w:left w:val="single" w:sz="8" w:space="0" w:color="0C0C0C"/>
              <w:bottom w:val="single" w:sz="8" w:space="0" w:color="0C0C0C"/>
              <w:right w:val="single" w:sz="8" w:space="0" w:color="0C0C0C"/>
            </w:tcBorders>
            <w:tcMar>
              <w:top w:w="140" w:type="dxa"/>
              <w:left w:w="140" w:type="dxa"/>
              <w:bottom w:w="140" w:type="dxa"/>
              <w:right w:w="140" w:type="dxa"/>
            </w:tcMar>
            <w:vAlign w:val="center"/>
          </w:tcPr>
          <w:p w14:paraId="7318795B" w14:textId="77777777" w:rsidR="00435EB5" w:rsidRDefault="00000000" w:rsidP="004F212B">
            <w:pPr>
              <w:kinsoku w:val="0"/>
              <w:wordWrap/>
              <w:overflowPunct w:val="0"/>
              <w:jc w:val="center"/>
              <w:rPr>
                <w:rFonts w:ascii="Arial" w:eastAsia="Arial" w:hAnsi="Arial" w:cs="Arial"/>
                <w:b/>
                <w:sz w:val="16"/>
                <w:szCs w:val="16"/>
              </w:rPr>
            </w:pPr>
            <w:r>
              <w:rPr>
                <w:rFonts w:ascii="Arial" w:eastAsia="Arial" w:hAnsi="Arial" w:cs="Arial"/>
                <w:b/>
                <w:sz w:val="16"/>
                <w:szCs w:val="16"/>
              </w:rPr>
              <w:t>Fake</w:t>
            </w:r>
          </w:p>
        </w:tc>
        <w:tc>
          <w:tcPr>
            <w:tcW w:w="1260" w:type="dxa"/>
            <w:tcBorders>
              <w:top w:val="single" w:sz="8" w:space="0" w:color="0C0C0C"/>
              <w:left w:val="single" w:sz="8" w:space="0" w:color="0C0C0C"/>
              <w:bottom w:val="single" w:sz="8" w:space="0" w:color="0C0C0C"/>
              <w:right w:val="single" w:sz="8" w:space="0" w:color="0C0C0C"/>
            </w:tcBorders>
            <w:tcMar>
              <w:top w:w="140" w:type="dxa"/>
              <w:left w:w="140" w:type="dxa"/>
              <w:bottom w:w="140" w:type="dxa"/>
              <w:right w:w="140" w:type="dxa"/>
            </w:tcMar>
            <w:vAlign w:val="center"/>
          </w:tcPr>
          <w:p w14:paraId="0CF4902C" w14:textId="77777777" w:rsidR="00435EB5" w:rsidRDefault="00000000" w:rsidP="004F212B">
            <w:pPr>
              <w:kinsoku w:val="0"/>
              <w:wordWrap/>
              <w:overflowPunct w:val="0"/>
              <w:jc w:val="center"/>
              <w:rPr>
                <w:rFonts w:ascii="Arial" w:eastAsia="Arial" w:hAnsi="Arial" w:cs="Arial"/>
                <w:b/>
                <w:sz w:val="16"/>
                <w:szCs w:val="16"/>
              </w:rPr>
            </w:pPr>
            <w:r>
              <w:rPr>
                <w:rFonts w:ascii="Arial" w:eastAsia="Arial" w:hAnsi="Arial" w:cs="Arial"/>
                <w:b/>
                <w:sz w:val="16"/>
                <w:szCs w:val="16"/>
              </w:rPr>
              <w:t>Real</w:t>
            </w:r>
          </w:p>
        </w:tc>
        <w:tc>
          <w:tcPr>
            <w:tcW w:w="1215" w:type="dxa"/>
            <w:tcBorders>
              <w:top w:val="single" w:sz="8" w:space="0" w:color="0C0C0C"/>
              <w:left w:val="single" w:sz="8" w:space="0" w:color="0C0C0C"/>
              <w:bottom w:val="single" w:sz="8" w:space="0" w:color="0C0C0C"/>
              <w:right w:val="single" w:sz="8" w:space="0" w:color="0C0C0C"/>
            </w:tcBorders>
            <w:tcMar>
              <w:top w:w="140" w:type="dxa"/>
              <w:left w:w="140" w:type="dxa"/>
              <w:bottom w:w="140" w:type="dxa"/>
              <w:right w:w="140" w:type="dxa"/>
            </w:tcMar>
            <w:vAlign w:val="center"/>
          </w:tcPr>
          <w:p w14:paraId="1D4BA20E" w14:textId="77777777" w:rsidR="00435EB5" w:rsidRDefault="00000000" w:rsidP="004F212B">
            <w:pPr>
              <w:kinsoku w:val="0"/>
              <w:wordWrap/>
              <w:overflowPunct w:val="0"/>
              <w:jc w:val="center"/>
              <w:rPr>
                <w:rFonts w:ascii="Arial" w:eastAsia="Arial" w:hAnsi="Arial" w:cs="Arial"/>
                <w:b/>
                <w:sz w:val="16"/>
                <w:szCs w:val="16"/>
              </w:rPr>
            </w:pPr>
            <w:r>
              <w:rPr>
                <w:rFonts w:ascii="Arial" w:eastAsia="Arial" w:hAnsi="Arial" w:cs="Arial"/>
                <w:b/>
                <w:sz w:val="16"/>
                <w:szCs w:val="16"/>
              </w:rPr>
              <w:t>Fake</w:t>
            </w:r>
          </w:p>
        </w:tc>
        <w:tc>
          <w:tcPr>
            <w:tcW w:w="1365" w:type="dxa"/>
            <w:tcBorders>
              <w:top w:val="single" w:sz="8" w:space="0" w:color="0C0C0C"/>
              <w:left w:val="single" w:sz="8" w:space="0" w:color="0C0C0C"/>
              <w:bottom w:val="single" w:sz="8" w:space="0" w:color="0C0C0C"/>
              <w:right w:val="single" w:sz="8" w:space="0" w:color="0C0C0C"/>
            </w:tcBorders>
            <w:tcMar>
              <w:top w:w="140" w:type="dxa"/>
              <w:left w:w="140" w:type="dxa"/>
              <w:bottom w:w="140" w:type="dxa"/>
              <w:right w:w="140" w:type="dxa"/>
            </w:tcMar>
            <w:vAlign w:val="center"/>
          </w:tcPr>
          <w:p w14:paraId="7994C428" w14:textId="77777777" w:rsidR="00435EB5" w:rsidRDefault="00000000" w:rsidP="004F212B">
            <w:pPr>
              <w:kinsoku w:val="0"/>
              <w:wordWrap/>
              <w:overflowPunct w:val="0"/>
              <w:jc w:val="center"/>
              <w:rPr>
                <w:rFonts w:ascii="Arial" w:eastAsia="Arial" w:hAnsi="Arial" w:cs="Arial"/>
                <w:b/>
                <w:sz w:val="16"/>
                <w:szCs w:val="16"/>
              </w:rPr>
            </w:pPr>
            <w:r>
              <w:rPr>
                <w:rFonts w:ascii="Arial" w:eastAsia="Arial" w:hAnsi="Arial" w:cs="Arial"/>
                <w:b/>
                <w:sz w:val="16"/>
                <w:szCs w:val="16"/>
              </w:rPr>
              <w:t>Real</w:t>
            </w:r>
          </w:p>
        </w:tc>
        <w:tc>
          <w:tcPr>
            <w:tcW w:w="1335" w:type="dxa"/>
            <w:tcBorders>
              <w:top w:val="single" w:sz="8" w:space="0" w:color="0C0C0C"/>
              <w:left w:val="single" w:sz="8" w:space="0" w:color="0C0C0C"/>
              <w:bottom w:val="single" w:sz="8" w:space="0" w:color="0C0C0C"/>
              <w:right w:val="single" w:sz="8" w:space="0" w:color="0C0C0C"/>
            </w:tcBorders>
            <w:tcMar>
              <w:top w:w="140" w:type="dxa"/>
              <w:left w:w="140" w:type="dxa"/>
              <w:bottom w:w="140" w:type="dxa"/>
              <w:right w:w="140" w:type="dxa"/>
            </w:tcMar>
            <w:vAlign w:val="center"/>
          </w:tcPr>
          <w:p w14:paraId="5B3620E6" w14:textId="77777777" w:rsidR="00435EB5" w:rsidRDefault="00000000" w:rsidP="004F212B">
            <w:pPr>
              <w:kinsoku w:val="0"/>
              <w:wordWrap/>
              <w:overflowPunct w:val="0"/>
              <w:jc w:val="center"/>
              <w:rPr>
                <w:rFonts w:ascii="Arial" w:eastAsia="Arial" w:hAnsi="Arial" w:cs="Arial"/>
                <w:b/>
                <w:sz w:val="16"/>
                <w:szCs w:val="16"/>
              </w:rPr>
            </w:pPr>
            <w:r>
              <w:rPr>
                <w:rFonts w:ascii="Arial" w:eastAsia="Arial" w:hAnsi="Arial" w:cs="Arial"/>
                <w:b/>
                <w:sz w:val="16"/>
                <w:szCs w:val="16"/>
              </w:rPr>
              <w:t>Fake</w:t>
            </w:r>
          </w:p>
        </w:tc>
        <w:tc>
          <w:tcPr>
            <w:tcW w:w="1770" w:type="dxa"/>
            <w:vMerge/>
            <w:tcBorders>
              <w:top w:val="nil"/>
              <w:left w:val="single" w:sz="8" w:space="0" w:color="0C0C0C"/>
              <w:bottom w:val="single" w:sz="8" w:space="0" w:color="0C0C0C"/>
              <w:right w:val="nil"/>
            </w:tcBorders>
            <w:tcMar>
              <w:top w:w="140" w:type="dxa"/>
              <w:left w:w="140" w:type="dxa"/>
              <w:bottom w:w="140" w:type="dxa"/>
              <w:right w:w="140" w:type="dxa"/>
            </w:tcMar>
          </w:tcPr>
          <w:p w14:paraId="469906D3" w14:textId="77777777" w:rsidR="00435EB5" w:rsidRDefault="00435EB5" w:rsidP="004F212B">
            <w:pPr>
              <w:kinsoku w:val="0"/>
              <w:wordWrap/>
              <w:overflowPunct w:val="0"/>
              <w:spacing w:line="276" w:lineRule="auto"/>
              <w:jc w:val="left"/>
              <w:rPr>
                <w:rFonts w:ascii="Arial" w:eastAsia="Arial" w:hAnsi="Arial" w:cs="Arial"/>
                <w:sz w:val="22"/>
              </w:rPr>
            </w:pPr>
          </w:p>
        </w:tc>
      </w:tr>
      <w:tr w:rsidR="00435EB5" w14:paraId="31409E06" w14:textId="77777777">
        <w:trPr>
          <w:trHeight w:val="93"/>
        </w:trPr>
        <w:tc>
          <w:tcPr>
            <w:tcW w:w="960" w:type="dxa"/>
            <w:tcBorders>
              <w:top w:val="single" w:sz="8" w:space="0" w:color="0C0C0C"/>
              <w:left w:val="single" w:sz="8" w:space="0" w:color="0C0C0C"/>
              <w:bottom w:val="single" w:sz="8" w:space="0" w:color="0C0C0C"/>
              <w:right w:val="single" w:sz="8" w:space="0" w:color="0C0C0C"/>
            </w:tcBorders>
            <w:tcMar>
              <w:top w:w="140" w:type="dxa"/>
              <w:left w:w="140" w:type="dxa"/>
              <w:bottom w:w="140" w:type="dxa"/>
              <w:right w:w="140" w:type="dxa"/>
            </w:tcMar>
            <w:vAlign w:val="center"/>
          </w:tcPr>
          <w:p w14:paraId="7426F2E7" w14:textId="77777777" w:rsidR="00435EB5" w:rsidRDefault="00000000" w:rsidP="004F212B">
            <w:pPr>
              <w:kinsoku w:val="0"/>
              <w:wordWrap/>
              <w:overflowPunct w:val="0"/>
              <w:jc w:val="center"/>
              <w:rPr>
                <w:rFonts w:ascii="Arial" w:eastAsia="Arial" w:hAnsi="Arial" w:cs="Arial"/>
                <w:sz w:val="16"/>
                <w:szCs w:val="16"/>
              </w:rPr>
            </w:pPr>
            <w:r>
              <w:rPr>
                <w:rFonts w:ascii="Arial" w:eastAsia="Arial" w:hAnsi="Arial" w:cs="Arial"/>
                <w:sz w:val="16"/>
                <w:szCs w:val="16"/>
              </w:rPr>
              <w:t>0.7389</w:t>
            </w:r>
          </w:p>
        </w:tc>
        <w:tc>
          <w:tcPr>
            <w:tcW w:w="1080" w:type="dxa"/>
            <w:tcBorders>
              <w:top w:val="single" w:sz="8" w:space="0" w:color="0C0C0C"/>
              <w:left w:val="single" w:sz="8" w:space="0" w:color="0C0C0C"/>
              <w:bottom w:val="single" w:sz="8" w:space="0" w:color="0C0C0C"/>
              <w:right w:val="single" w:sz="8" w:space="0" w:color="0C0C0C"/>
            </w:tcBorders>
            <w:tcMar>
              <w:top w:w="140" w:type="dxa"/>
              <w:left w:w="140" w:type="dxa"/>
              <w:bottom w:w="140" w:type="dxa"/>
              <w:right w:w="140" w:type="dxa"/>
            </w:tcMar>
            <w:vAlign w:val="center"/>
          </w:tcPr>
          <w:p w14:paraId="154174A4" w14:textId="77777777" w:rsidR="00435EB5" w:rsidRDefault="00000000" w:rsidP="004F212B">
            <w:pPr>
              <w:kinsoku w:val="0"/>
              <w:wordWrap/>
              <w:overflowPunct w:val="0"/>
              <w:jc w:val="center"/>
              <w:rPr>
                <w:rFonts w:ascii="Arial" w:eastAsia="Arial" w:hAnsi="Arial" w:cs="Arial"/>
                <w:sz w:val="16"/>
                <w:szCs w:val="16"/>
              </w:rPr>
            </w:pPr>
            <w:r>
              <w:rPr>
                <w:rFonts w:ascii="Arial" w:eastAsia="Arial" w:hAnsi="Arial" w:cs="Arial"/>
                <w:sz w:val="16"/>
                <w:szCs w:val="16"/>
              </w:rPr>
              <w:t>0.734</w:t>
            </w:r>
          </w:p>
        </w:tc>
        <w:tc>
          <w:tcPr>
            <w:tcW w:w="1260" w:type="dxa"/>
            <w:tcBorders>
              <w:top w:val="single" w:sz="8" w:space="0" w:color="0C0C0C"/>
              <w:left w:val="single" w:sz="8" w:space="0" w:color="0C0C0C"/>
              <w:bottom w:val="single" w:sz="8" w:space="0" w:color="0C0C0C"/>
              <w:right w:val="single" w:sz="8" w:space="0" w:color="0C0C0C"/>
            </w:tcBorders>
            <w:tcMar>
              <w:top w:w="140" w:type="dxa"/>
              <w:left w:w="140" w:type="dxa"/>
              <w:bottom w:w="140" w:type="dxa"/>
              <w:right w:w="140" w:type="dxa"/>
            </w:tcMar>
            <w:vAlign w:val="center"/>
          </w:tcPr>
          <w:p w14:paraId="0B2480A3" w14:textId="77777777" w:rsidR="00435EB5" w:rsidRDefault="00000000" w:rsidP="004F212B">
            <w:pPr>
              <w:kinsoku w:val="0"/>
              <w:wordWrap/>
              <w:overflowPunct w:val="0"/>
              <w:jc w:val="center"/>
              <w:rPr>
                <w:rFonts w:ascii="Arial" w:eastAsia="Arial" w:hAnsi="Arial" w:cs="Arial"/>
                <w:sz w:val="16"/>
                <w:szCs w:val="16"/>
              </w:rPr>
            </w:pPr>
            <w:r>
              <w:rPr>
                <w:rFonts w:ascii="Arial" w:eastAsia="Arial" w:hAnsi="Arial" w:cs="Arial"/>
                <w:sz w:val="16"/>
                <w:szCs w:val="16"/>
              </w:rPr>
              <w:t>0.7319</w:t>
            </w:r>
          </w:p>
        </w:tc>
        <w:tc>
          <w:tcPr>
            <w:tcW w:w="1215" w:type="dxa"/>
            <w:tcBorders>
              <w:top w:val="single" w:sz="8" w:space="0" w:color="0C0C0C"/>
              <w:left w:val="single" w:sz="8" w:space="0" w:color="0C0C0C"/>
              <w:bottom w:val="single" w:sz="8" w:space="0" w:color="0C0C0C"/>
              <w:right w:val="single" w:sz="8" w:space="0" w:color="0C0C0C"/>
            </w:tcBorders>
            <w:tcMar>
              <w:top w:w="140" w:type="dxa"/>
              <w:left w:w="140" w:type="dxa"/>
              <w:bottom w:w="140" w:type="dxa"/>
              <w:right w:w="140" w:type="dxa"/>
            </w:tcMar>
            <w:vAlign w:val="center"/>
          </w:tcPr>
          <w:p w14:paraId="1267A484" w14:textId="77777777" w:rsidR="00435EB5" w:rsidRDefault="00000000" w:rsidP="004F212B">
            <w:pPr>
              <w:kinsoku w:val="0"/>
              <w:wordWrap/>
              <w:overflowPunct w:val="0"/>
              <w:jc w:val="center"/>
              <w:rPr>
                <w:rFonts w:ascii="Arial" w:eastAsia="Arial" w:hAnsi="Arial" w:cs="Arial"/>
                <w:sz w:val="16"/>
                <w:szCs w:val="16"/>
              </w:rPr>
            </w:pPr>
            <w:r>
              <w:rPr>
                <w:rFonts w:ascii="Arial" w:eastAsia="Arial" w:hAnsi="Arial" w:cs="Arial"/>
                <w:sz w:val="16"/>
                <w:szCs w:val="16"/>
              </w:rPr>
              <w:t>0.7417</w:t>
            </w:r>
          </w:p>
        </w:tc>
        <w:tc>
          <w:tcPr>
            <w:tcW w:w="1365" w:type="dxa"/>
            <w:tcBorders>
              <w:top w:val="single" w:sz="8" w:space="0" w:color="0C0C0C"/>
              <w:left w:val="single" w:sz="8" w:space="0" w:color="0C0C0C"/>
              <w:bottom w:val="single" w:sz="8" w:space="0" w:color="0C0C0C"/>
              <w:right w:val="single" w:sz="8" w:space="0" w:color="0C0C0C"/>
            </w:tcBorders>
            <w:tcMar>
              <w:top w:w="140" w:type="dxa"/>
              <w:left w:w="140" w:type="dxa"/>
              <w:bottom w:w="140" w:type="dxa"/>
              <w:right w:w="140" w:type="dxa"/>
            </w:tcMar>
            <w:vAlign w:val="center"/>
          </w:tcPr>
          <w:p w14:paraId="2D1F1161" w14:textId="77777777" w:rsidR="00435EB5" w:rsidRDefault="00000000" w:rsidP="004F212B">
            <w:pPr>
              <w:kinsoku w:val="0"/>
              <w:wordWrap/>
              <w:overflowPunct w:val="0"/>
              <w:jc w:val="center"/>
              <w:rPr>
                <w:rFonts w:ascii="Arial" w:eastAsia="Arial" w:hAnsi="Arial" w:cs="Arial"/>
                <w:sz w:val="16"/>
                <w:szCs w:val="16"/>
              </w:rPr>
            </w:pPr>
            <w:r>
              <w:rPr>
                <w:rFonts w:ascii="Arial" w:eastAsia="Arial" w:hAnsi="Arial" w:cs="Arial"/>
                <w:sz w:val="16"/>
                <w:szCs w:val="16"/>
              </w:rPr>
              <w:t>0.7354</w:t>
            </w:r>
          </w:p>
        </w:tc>
        <w:tc>
          <w:tcPr>
            <w:tcW w:w="1335" w:type="dxa"/>
            <w:tcBorders>
              <w:top w:val="single" w:sz="8" w:space="0" w:color="0C0C0C"/>
              <w:left w:val="single" w:sz="8" w:space="0" w:color="0C0C0C"/>
              <w:bottom w:val="single" w:sz="8" w:space="0" w:color="0C0C0C"/>
              <w:right w:val="single" w:sz="8" w:space="0" w:color="0C0C0C"/>
            </w:tcBorders>
            <w:tcMar>
              <w:top w:w="140" w:type="dxa"/>
              <w:left w:w="140" w:type="dxa"/>
              <w:bottom w:w="140" w:type="dxa"/>
              <w:right w:w="140" w:type="dxa"/>
            </w:tcMar>
            <w:vAlign w:val="center"/>
          </w:tcPr>
          <w:p w14:paraId="1BEA7D46" w14:textId="77777777" w:rsidR="00435EB5" w:rsidRDefault="00000000" w:rsidP="004F212B">
            <w:pPr>
              <w:kinsoku w:val="0"/>
              <w:wordWrap/>
              <w:overflowPunct w:val="0"/>
              <w:jc w:val="center"/>
              <w:rPr>
                <w:rFonts w:ascii="Arial" w:eastAsia="Arial" w:hAnsi="Arial" w:cs="Arial"/>
                <w:sz w:val="16"/>
                <w:szCs w:val="16"/>
              </w:rPr>
            </w:pPr>
            <w:r>
              <w:rPr>
                <w:rFonts w:ascii="Arial" w:eastAsia="Arial" w:hAnsi="Arial" w:cs="Arial"/>
                <w:sz w:val="16"/>
                <w:szCs w:val="16"/>
              </w:rPr>
              <w:t>0.7378</w:t>
            </w:r>
          </w:p>
        </w:tc>
        <w:tc>
          <w:tcPr>
            <w:tcW w:w="1770" w:type="dxa"/>
            <w:tcBorders>
              <w:top w:val="single" w:sz="8" w:space="0" w:color="0C0C0C"/>
              <w:left w:val="single" w:sz="8" w:space="0" w:color="0C0C0C"/>
              <w:bottom w:val="single" w:sz="8" w:space="0" w:color="0C0C0C"/>
              <w:right w:val="nil"/>
            </w:tcBorders>
            <w:tcMar>
              <w:top w:w="140" w:type="dxa"/>
              <w:left w:w="140" w:type="dxa"/>
              <w:bottom w:w="140" w:type="dxa"/>
              <w:right w:w="140" w:type="dxa"/>
            </w:tcMar>
            <w:vAlign w:val="center"/>
          </w:tcPr>
          <w:p w14:paraId="0DD4A167" w14:textId="77777777" w:rsidR="00435EB5" w:rsidRDefault="00000000" w:rsidP="004F212B">
            <w:pPr>
              <w:kinsoku w:val="0"/>
              <w:wordWrap/>
              <w:overflowPunct w:val="0"/>
              <w:jc w:val="center"/>
              <w:rPr>
                <w:rFonts w:ascii="Arial" w:eastAsia="Arial" w:hAnsi="Arial" w:cs="Arial"/>
                <w:sz w:val="16"/>
                <w:szCs w:val="16"/>
              </w:rPr>
            </w:pPr>
            <w:r>
              <w:rPr>
                <w:rFonts w:ascii="Arial" w:eastAsia="Arial" w:hAnsi="Arial" w:cs="Arial"/>
                <w:sz w:val="16"/>
                <w:szCs w:val="16"/>
              </w:rPr>
              <w:t>0.74</w:t>
            </w:r>
          </w:p>
        </w:tc>
      </w:tr>
    </w:tbl>
    <w:p w14:paraId="16FB0919" w14:textId="77777777" w:rsidR="00435EB5" w:rsidRDefault="00000000" w:rsidP="004F212B">
      <w:pPr>
        <w:kinsoku w:val="0"/>
        <w:wordWrap/>
        <w:overflowPunct w:val="0"/>
      </w:pPr>
      <w:r>
        <w:t xml:space="preserve">                    </w:t>
      </w:r>
    </w:p>
    <w:p w14:paraId="3798D169" w14:textId="77777777" w:rsidR="00435EB5" w:rsidRDefault="00000000" w:rsidP="004F212B">
      <w:pPr>
        <w:kinsoku w:val="0"/>
        <w:wordWrap/>
        <w:overflowPunct w:val="0"/>
      </w:pPr>
      <w:r>
        <w:lastRenderedPageBreak/>
        <w:tab/>
      </w:r>
      <w:r>
        <w:tab/>
      </w:r>
      <w:r>
        <w:tab/>
      </w:r>
      <w:r>
        <w:rPr>
          <w:noProof/>
        </w:rPr>
        <w:drawing>
          <wp:inline distT="114300" distB="114300" distL="114300" distR="114300" wp14:anchorId="3E6648B5" wp14:editId="75001B39">
            <wp:extent cx="3676650" cy="2495550"/>
            <wp:effectExtent l="0" t="0" r="0" b="0"/>
            <wp:docPr id="1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3"/>
                    <a:srcRect/>
                    <a:stretch>
                      <a:fillRect/>
                    </a:stretch>
                  </pic:blipFill>
                  <pic:spPr>
                    <a:xfrm>
                      <a:off x="0" y="0"/>
                      <a:ext cx="3676650" cy="2495550"/>
                    </a:xfrm>
                    <a:prstGeom prst="rect">
                      <a:avLst/>
                    </a:prstGeom>
                    <a:ln/>
                  </pic:spPr>
                </pic:pic>
              </a:graphicData>
            </a:graphic>
          </wp:inline>
        </w:drawing>
      </w:r>
    </w:p>
    <w:p w14:paraId="7CA66E00" w14:textId="77777777" w:rsidR="00435EB5" w:rsidRDefault="00435EB5" w:rsidP="004F212B">
      <w:pPr>
        <w:kinsoku w:val="0"/>
        <w:wordWrap/>
        <w:overflowPunct w:val="0"/>
      </w:pPr>
    </w:p>
    <w:p w14:paraId="17D6F36F" w14:textId="77777777" w:rsidR="00435EB5" w:rsidRDefault="00000000" w:rsidP="004F212B">
      <w:pPr>
        <w:pStyle w:val="Heading3"/>
        <w:numPr>
          <w:ilvl w:val="0"/>
          <w:numId w:val="13"/>
        </w:numPr>
        <w:kinsoku w:val="0"/>
        <w:wordWrap/>
        <w:overflowPunct w:val="0"/>
      </w:pPr>
      <w:bookmarkStart w:id="28" w:name="_heading=h.wz06hikz0jx" w:colFirst="0" w:colLast="0"/>
      <w:bookmarkEnd w:id="28"/>
      <w:r>
        <w:t>ResNet50</w:t>
      </w:r>
    </w:p>
    <w:p w14:paraId="2C459F80" w14:textId="77777777" w:rsidR="00435EB5" w:rsidRDefault="00000000" w:rsidP="004F212B">
      <w:pPr>
        <w:widowControl/>
        <w:kinsoku w:val="0"/>
        <w:wordWrap/>
        <w:overflowPunct w:val="0"/>
        <w:spacing w:line="360" w:lineRule="auto"/>
        <w:ind w:left="720"/>
        <w:jc w:val="left"/>
        <w:rPr>
          <w:rFonts w:ascii="SamsungOne 400" w:eastAsia="SamsungOne 400" w:hAnsi="SamsungOne 400" w:cs="SamsungOne 400"/>
          <w:sz w:val="22"/>
        </w:rPr>
      </w:pPr>
      <w:r>
        <w:rPr>
          <w:rFonts w:ascii="SamsungOne 400" w:eastAsia="SamsungOne 400" w:hAnsi="SamsungOne 400" w:cs="SamsungOne 400"/>
          <w:sz w:val="22"/>
        </w:rPr>
        <w:t>7 different variations of the ResNet50 model were tried, these variations include increasing and decreasing the number of Dense layers, adding and removing the dropout layer, and changing the optimizer type and the pooling type. However, the best-performing model was the ResNet50 model architecture presented in section 3.3.2. The models’ validation and training accuracy and loss curves are presented below.</w:t>
      </w:r>
    </w:p>
    <w:p w14:paraId="0604B17E" w14:textId="77777777" w:rsidR="00435EB5" w:rsidRDefault="00000000" w:rsidP="004F212B">
      <w:pPr>
        <w:widowControl/>
        <w:kinsoku w:val="0"/>
        <w:wordWrap/>
        <w:overflowPunct w:val="0"/>
        <w:spacing w:line="360" w:lineRule="auto"/>
        <w:ind w:left="720"/>
        <w:jc w:val="center"/>
        <w:rPr>
          <w:rFonts w:ascii="SamsungOne 400" w:eastAsia="SamsungOne 400" w:hAnsi="SamsungOne 400" w:cs="SamsungOne 400"/>
          <w:sz w:val="22"/>
        </w:rPr>
      </w:pPr>
      <w:r>
        <w:rPr>
          <w:rFonts w:ascii="SamsungOne 400" w:eastAsia="SamsungOne 400" w:hAnsi="SamsungOne 400" w:cs="SamsungOne 400"/>
          <w:noProof/>
          <w:sz w:val="22"/>
        </w:rPr>
        <w:drawing>
          <wp:inline distT="19050" distB="19050" distL="19050" distR="19050" wp14:anchorId="202140E3" wp14:editId="36C2FC96">
            <wp:extent cx="4004625" cy="2788874"/>
            <wp:effectExtent l="0" t="0" r="0" b="0"/>
            <wp:docPr id="29"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24"/>
                    <a:srcRect b="63073"/>
                    <a:stretch>
                      <a:fillRect/>
                    </a:stretch>
                  </pic:blipFill>
                  <pic:spPr>
                    <a:xfrm>
                      <a:off x="0" y="0"/>
                      <a:ext cx="4004625" cy="2788874"/>
                    </a:xfrm>
                    <a:prstGeom prst="rect">
                      <a:avLst/>
                    </a:prstGeom>
                    <a:ln/>
                  </pic:spPr>
                </pic:pic>
              </a:graphicData>
            </a:graphic>
          </wp:inline>
        </w:drawing>
      </w:r>
    </w:p>
    <w:p w14:paraId="7D19E6E4" w14:textId="77777777" w:rsidR="00435EB5" w:rsidRDefault="00000000" w:rsidP="004F212B">
      <w:pPr>
        <w:widowControl/>
        <w:kinsoku w:val="0"/>
        <w:wordWrap/>
        <w:overflowPunct w:val="0"/>
        <w:spacing w:line="360" w:lineRule="auto"/>
        <w:ind w:left="720"/>
        <w:jc w:val="center"/>
        <w:rPr>
          <w:rFonts w:ascii="SamsungOne 400" w:eastAsia="SamsungOne 400" w:hAnsi="SamsungOne 400" w:cs="SamsungOne 400"/>
          <w:sz w:val="22"/>
        </w:rPr>
      </w:pPr>
      <w:r>
        <w:rPr>
          <w:rFonts w:ascii="SamsungOne 400" w:eastAsia="SamsungOne 400" w:hAnsi="SamsungOne 400" w:cs="SamsungOne 400"/>
          <w:noProof/>
          <w:sz w:val="22"/>
        </w:rPr>
        <w:lastRenderedPageBreak/>
        <w:drawing>
          <wp:inline distT="19050" distB="19050" distL="19050" distR="19050" wp14:anchorId="7160E234" wp14:editId="2CD2CB52">
            <wp:extent cx="4075737" cy="2698999"/>
            <wp:effectExtent l="0" t="0" r="0" b="0"/>
            <wp:docPr id="34"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24"/>
                    <a:srcRect t="64887"/>
                    <a:stretch>
                      <a:fillRect/>
                    </a:stretch>
                  </pic:blipFill>
                  <pic:spPr>
                    <a:xfrm>
                      <a:off x="0" y="0"/>
                      <a:ext cx="4075737" cy="2698999"/>
                    </a:xfrm>
                    <a:prstGeom prst="rect">
                      <a:avLst/>
                    </a:prstGeom>
                    <a:ln/>
                  </pic:spPr>
                </pic:pic>
              </a:graphicData>
            </a:graphic>
          </wp:inline>
        </w:drawing>
      </w:r>
    </w:p>
    <w:p w14:paraId="65BBBAE7" w14:textId="77777777" w:rsidR="00435EB5" w:rsidRDefault="00000000" w:rsidP="004F212B">
      <w:pPr>
        <w:widowControl/>
        <w:kinsoku w:val="0"/>
        <w:wordWrap/>
        <w:overflowPunct w:val="0"/>
        <w:spacing w:line="360" w:lineRule="auto"/>
        <w:ind w:left="720"/>
        <w:jc w:val="left"/>
        <w:rPr>
          <w:rFonts w:ascii="SamsungOne 400" w:eastAsia="SamsungOne 400" w:hAnsi="SamsungOne 400" w:cs="SamsungOne 400"/>
          <w:sz w:val="22"/>
        </w:rPr>
      </w:pPr>
      <w:r>
        <w:rPr>
          <w:rFonts w:ascii="SamsungOne 400" w:eastAsia="SamsungOne 400" w:hAnsi="SamsungOne 400" w:cs="SamsungOne 400"/>
          <w:sz w:val="22"/>
        </w:rPr>
        <w:t>The model was then tested using the 20k images in the test set and the classification report for it is presented in the table below. The ROC curve as well for the same model is shown below and the AUC was calculated to be 0.8353.</w:t>
      </w:r>
    </w:p>
    <w:p w14:paraId="6DFE1658" w14:textId="77777777" w:rsidR="00435EB5" w:rsidRDefault="00435EB5" w:rsidP="004F212B">
      <w:pPr>
        <w:widowControl/>
        <w:kinsoku w:val="0"/>
        <w:wordWrap/>
        <w:overflowPunct w:val="0"/>
        <w:spacing w:line="360" w:lineRule="auto"/>
        <w:ind w:left="720"/>
        <w:jc w:val="left"/>
        <w:rPr>
          <w:rFonts w:ascii="SamsungOne 400" w:eastAsia="SamsungOne 400" w:hAnsi="SamsungOne 400" w:cs="SamsungOne 400"/>
          <w:sz w:val="22"/>
        </w:rPr>
      </w:pPr>
    </w:p>
    <w:tbl>
      <w:tblPr>
        <w:tblStyle w:val="ab"/>
        <w:tblW w:w="8306" w:type="dxa"/>
        <w:tblInd w:w="7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62"/>
        <w:gridCol w:w="1661"/>
        <w:gridCol w:w="1661"/>
        <w:gridCol w:w="1661"/>
        <w:gridCol w:w="1661"/>
      </w:tblGrid>
      <w:tr w:rsidR="00435EB5" w14:paraId="4E3964E1" w14:textId="77777777">
        <w:tc>
          <w:tcPr>
            <w:tcW w:w="1661" w:type="dxa"/>
            <w:shd w:val="clear" w:color="auto" w:fill="auto"/>
            <w:tcMar>
              <w:top w:w="100" w:type="dxa"/>
              <w:left w:w="100" w:type="dxa"/>
              <w:bottom w:w="100" w:type="dxa"/>
              <w:right w:w="100" w:type="dxa"/>
            </w:tcMar>
          </w:tcPr>
          <w:p w14:paraId="47AC136C" w14:textId="77777777" w:rsidR="00435EB5" w:rsidRDefault="00435EB5" w:rsidP="004F212B">
            <w:pPr>
              <w:pBdr>
                <w:top w:val="nil"/>
                <w:left w:val="nil"/>
                <w:bottom w:val="nil"/>
                <w:right w:val="nil"/>
                <w:between w:val="nil"/>
              </w:pBdr>
              <w:kinsoku w:val="0"/>
              <w:wordWrap/>
              <w:overflowPunct w:val="0"/>
              <w:jc w:val="left"/>
              <w:rPr>
                <w:rFonts w:ascii="SamsungOne 400" w:eastAsia="SamsungOne 400" w:hAnsi="SamsungOne 400" w:cs="SamsungOne 400"/>
                <w:sz w:val="22"/>
              </w:rPr>
            </w:pPr>
          </w:p>
        </w:tc>
        <w:tc>
          <w:tcPr>
            <w:tcW w:w="1661" w:type="dxa"/>
            <w:shd w:val="clear" w:color="auto" w:fill="auto"/>
            <w:tcMar>
              <w:top w:w="100" w:type="dxa"/>
              <w:left w:w="100" w:type="dxa"/>
              <w:bottom w:w="100" w:type="dxa"/>
              <w:right w:w="100" w:type="dxa"/>
            </w:tcMar>
          </w:tcPr>
          <w:p w14:paraId="2F71EDFA" w14:textId="77777777" w:rsidR="00435EB5" w:rsidRDefault="00000000" w:rsidP="004F212B">
            <w:pPr>
              <w:pBdr>
                <w:top w:val="nil"/>
                <w:left w:val="nil"/>
                <w:bottom w:val="nil"/>
                <w:right w:val="nil"/>
                <w:between w:val="nil"/>
              </w:pBdr>
              <w:kinsoku w:val="0"/>
              <w:wordWrap/>
              <w:overflowPunct w:val="0"/>
              <w:jc w:val="left"/>
              <w:rPr>
                <w:rFonts w:ascii="SamsungOne 400" w:eastAsia="SamsungOne 400" w:hAnsi="SamsungOne 400" w:cs="SamsungOne 400"/>
                <w:b/>
                <w:sz w:val="22"/>
              </w:rPr>
            </w:pPr>
            <w:r>
              <w:rPr>
                <w:rFonts w:ascii="SamsungOne 400" w:eastAsia="SamsungOne 400" w:hAnsi="SamsungOne 400" w:cs="SamsungOne 400"/>
                <w:b/>
                <w:sz w:val="22"/>
              </w:rPr>
              <w:t>Precision</w:t>
            </w:r>
          </w:p>
        </w:tc>
        <w:tc>
          <w:tcPr>
            <w:tcW w:w="1661" w:type="dxa"/>
            <w:shd w:val="clear" w:color="auto" w:fill="auto"/>
            <w:tcMar>
              <w:top w:w="100" w:type="dxa"/>
              <w:left w:w="100" w:type="dxa"/>
              <w:bottom w:w="100" w:type="dxa"/>
              <w:right w:w="100" w:type="dxa"/>
            </w:tcMar>
          </w:tcPr>
          <w:p w14:paraId="40C35E32" w14:textId="77777777" w:rsidR="00435EB5" w:rsidRDefault="00000000" w:rsidP="004F212B">
            <w:pPr>
              <w:pBdr>
                <w:top w:val="nil"/>
                <w:left w:val="nil"/>
                <w:bottom w:val="nil"/>
                <w:right w:val="nil"/>
                <w:between w:val="nil"/>
              </w:pBdr>
              <w:kinsoku w:val="0"/>
              <w:wordWrap/>
              <w:overflowPunct w:val="0"/>
              <w:jc w:val="left"/>
              <w:rPr>
                <w:rFonts w:ascii="SamsungOne 400" w:eastAsia="SamsungOne 400" w:hAnsi="SamsungOne 400" w:cs="SamsungOne 400"/>
                <w:b/>
                <w:sz w:val="22"/>
              </w:rPr>
            </w:pPr>
            <w:r>
              <w:rPr>
                <w:rFonts w:ascii="SamsungOne 400" w:eastAsia="SamsungOne 400" w:hAnsi="SamsungOne 400" w:cs="SamsungOne 400"/>
                <w:b/>
                <w:sz w:val="22"/>
              </w:rPr>
              <w:t>Recall</w:t>
            </w:r>
          </w:p>
        </w:tc>
        <w:tc>
          <w:tcPr>
            <w:tcW w:w="1661" w:type="dxa"/>
            <w:shd w:val="clear" w:color="auto" w:fill="auto"/>
            <w:tcMar>
              <w:top w:w="100" w:type="dxa"/>
              <w:left w:w="100" w:type="dxa"/>
              <w:bottom w:w="100" w:type="dxa"/>
              <w:right w:w="100" w:type="dxa"/>
            </w:tcMar>
          </w:tcPr>
          <w:p w14:paraId="22017DDB" w14:textId="77777777" w:rsidR="00435EB5" w:rsidRDefault="00000000" w:rsidP="004F212B">
            <w:pPr>
              <w:pBdr>
                <w:top w:val="nil"/>
                <w:left w:val="nil"/>
                <w:bottom w:val="nil"/>
                <w:right w:val="nil"/>
                <w:between w:val="nil"/>
              </w:pBdr>
              <w:kinsoku w:val="0"/>
              <w:wordWrap/>
              <w:overflowPunct w:val="0"/>
              <w:jc w:val="left"/>
              <w:rPr>
                <w:rFonts w:ascii="SamsungOne 400" w:eastAsia="SamsungOne 400" w:hAnsi="SamsungOne 400" w:cs="SamsungOne 400"/>
                <w:b/>
                <w:sz w:val="22"/>
              </w:rPr>
            </w:pPr>
            <w:r>
              <w:rPr>
                <w:rFonts w:ascii="SamsungOne 400" w:eastAsia="SamsungOne 400" w:hAnsi="SamsungOne 400" w:cs="SamsungOne 400"/>
                <w:b/>
                <w:sz w:val="22"/>
              </w:rPr>
              <w:t>f1-Score</w:t>
            </w:r>
          </w:p>
        </w:tc>
        <w:tc>
          <w:tcPr>
            <w:tcW w:w="1661" w:type="dxa"/>
            <w:shd w:val="clear" w:color="auto" w:fill="auto"/>
            <w:tcMar>
              <w:top w:w="100" w:type="dxa"/>
              <w:left w:w="100" w:type="dxa"/>
              <w:bottom w:w="100" w:type="dxa"/>
              <w:right w:w="100" w:type="dxa"/>
            </w:tcMar>
          </w:tcPr>
          <w:p w14:paraId="2E45FE4C" w14:textId="77777777" w:rsidR="00435EB5" w:rsidRDefault="00000000" w:rsidP="004F212B">
            <w:pPr>
              <w:pBdr>
                <w:top w:val="nil"/>
                <w:left w:val="nil"/>
                <w:bottom w:val="nil"/>
                <w:right w:val="nil"/>
                <w:between w:val="nil"/>
              </w:pBdr>
              <w:kinsoku w:val="0"/>
              <w:wordWrap/>
              <w:overflowPunct w:val="0"/>
              <w:jc w:val="left"/>
              <w:rPr>
                <w:rFonts w:ascii="SamsungOne 400" w:eastAsia="SamsungOne 400" w:hAnsi="SamsungOne 400" w:cs="SamsungOne 400"/>
                <w:b/>
                <w:sz w:val="22"/>
              </w:rPr>
            </w:pPr>
            <w:r>
              <w:rPr>
                <w:rFonts w:ascii="SamsungOne 400" w:eastAsia="SamsungOne 400" w:hAnsi="SamsungOne 400" w:cs="SamsungOne 400"/>
                <w:b/>
                <w:sz w:val="22"/>
              </w:rPr>
              <w:t>Support</w:t>
            </w:r>
          </w:p>
        </w:tc>
      </w:tr>
      <w:tr w:rsidR="00435EB5" w14:paraId="4FEB0F75" w14:textId="77777777">
        <w:tc>
          <w:tcPr>
            <w:tcW w:w="1661" w:type="dxa"/>
            <w:shd w:val="clear" w:color="auto" w:fill="auto"/>
            <w:tcMar>
              <w:top w:w="100" w:type="dxa"/>
              <w:left w:w="100" w:type="dxa"/>
              <w:bottom w:w="100" w:type="dxa"/>
              <w:right w:w="100" w:type="dxa"/>
            </w:tcMar>
          </w:tcPr>
          <w:p w14:paraId="0ADFD938" w14:textId="77777777" w:rsidR="00435EB5" w:rsidRDefault="00000000" w:rsidP="004F212B">
            <w:pPr>
              <w:pBdr>
                <w:top w:val="nil"/>
                <w:left w:val="nil"/>
                <w:bottom w:val="nil"/>
                <w:right w:val="nil"/>
                <w:between w:val="nil"/>
              </w:pBdr>
              <w:kinsoku w:val="0"/>
              <w:wordWrap/>
              <w:overflowPunct w:val="0"/>
              <w:jc w:val="left"/>
              <w:rPr>
                <w:rFonts w:ascii="SamsungOne 400" w:eastAsia="SamsungOne 400" w:hAnsi="SamsungOne 400" w:cs="SamsungOne 400"/>
                <w:b/>
                <w:sz w:val="22"/>
              </w:rPr>
            </w:pPr>
            <w:r>
              <w:rPr>
                <w:rFonts w:ascii="SamsungOne 400" w:eastAsia="SamsungOne 400" w:hAnsi="SamsungOne 400" w:cs="SamsungOne 400"/>
                <w:b/>
                <w:sz w:val="22"/>
              </w:rPr>
              <w:t>Fake</w:t>
            </w:r>
          </w:p>
        </w:tc>
        <w:tc>
          <w:tcPr>
            <w:tcW w:w="1661" w:type="dxa"/>
            <w:shd w:val="clear" w:color="auto" w:fill="auto"/>
            <w:tcMar>
              <w:top w:w="100" w:type="dxa"/>
              <w:left w:w="100" w:type="dxa"/>
              <w:bottom w:w="100" w:type="dxa"/>
              <w:right w:w="100" w:type="dxa"/>
            </w:tcMar>
          </w:tcPr>
          <w:p w14:paraId="489CE5C7" w14:textId="77777777" w:rsidR="00435EB5" w:rsidRDefault="00000000" w:rsidP="004F212B">
            <w:pPr>
              <w:widowControl/>
              <w:kinsoku w:val="0"/>
              <w:wordWrap/>
              <w:overflowPunct w:val="0"/>
              <w:jc w:val="left"/>
              <w:rPr>
                <w:rFonts w:ascii="SamsungOne 400" w:eastAsia="SamsungOne 400" w:hAnsi="SamsungOne 400" w:cs="SamsungOne 400"/>
                <w:sz w:val="22"/>
              </w:rPr>
            </w:pPr>
            <w:r>
              <w:rPr>
                <w:rFonts w:ascii="SamsungOne 400" w:eastAsia="SamsungOne 400" w:hAnsi="SamsungOne 400" w:cs="SamsungOne 400"/>
                <w:sz w:val="22"/>
              </w:rPr>
              <w:t>0.7315</w:t>
            </w:r>
          </w:p>
        </w:tc>
        <w:tc>
          <w:tcPr>
            <w:tcW w:w="1661" w:type="dxa"/>
            <w:shd w:val="clear" w:color="auto" w:fill="auto"/>
            <w:tcMar>
              <w:top w:w="100" w:type="dxa"/>
              <w:left w:w="100" w:type="dxa"/>
              <w:bottom w:w="100" w:type="dxa"/>
              <w:right w:w="100" w:type="dxa"/>
            </w:tcMar>
          </w:tcPr>
          <w:p w14:paraId="4627D21E" w14:textId="77777777" w:rsidR="00435EB5" w:rsidRDefault="00000000" w:rsidP="004F212B">
            <w:pPr>
              <w:widowControl/>
              <w:kinsoku w:val="0"/>
              <w:wordWrap/>
              <w:overflowPunct w:val="0"/>
              <w:jc w:val="left"/>
              <w:rPr>
                <w:rFonts w:ascii="SamsungOne 400" w:eastAsia="SamsungOne 400" w:hAnsi="SamsungOne 400" w:cs="SamsungOne 400"/>
                <w:sz w:val="22"/>
              </w:rPr>
            </w:pPr>
            <w:r>
              <w:rPr>
                <w:rFonts w:ascii="SamsungOne 400" w:eastAsia="SamsungOne 400" w:hAnsi="SamsungOne 400" w:cs="SamsungOne 400"/>
                <w:sz w:val="22"/>
              </w:rPr>
              <w:t>0.8065</w:t>
            </w:r>
          </w:p>
        </w:tc>
        <w:tc>
          <w:tcPr>
            <w:tcW w:w="1661" w:type="dxa"/>
            <w:shd w:val="clear" w:color="auto" w:fill="auto"/>
            <w:tcMar>
              <w:top w:w="100" w:type="dxa"/>
              <w:left w:w="100" w:type="dxa"/>
              <w:bottom w:w="100" w:type="dxa"/>
              <w:right w:w="100" w:type="dxa"/>
            </w:tcMar>
          </w:tcPr>
          <w:p w14:paraId="00B4A60A" w14:textId="77777777" w:rsidR="00435EB5" w:rsidRDefault="00000000" w:rsidP="004F212B">
            <w:pPr>
              <w:widowControl/>
              <w:kinsoku w:val="0"/>
              <w:wordWrap/>
              <w:overflowPunct w:val="0"/>
              <w:jc w:val="left"/>
              <w:rPr>
                <w:rFonts w:ascii="SamsungOne 400" w:eastAsia="SamsungOne 400" w:hAnsi="SamsungOne 400" w:cs="SamsungOne 400"/>
                <w:sz w:val="22"/>
              </w:rPr>
            </w:pPr>
            <w:r>
              <w:rPr>
                <w:rFonts w:ascii="SamsungOne 400" w:eastAsia="SamsungOne 400" w:hAnsi="SamsungOne 400" w:cs="SamsungOne 400"/>
                <w:sz w:val="22"/>
              </w:rPr>
              <w:t>0.7672</w:t>
            </w:r>
          </w:p>
        </w:tc>
        <w:tc>
          <w:tcPr>
            <w:tcW w:w="1661" w:type="dxa"/>
            <w:shd w:val="clear" w:color="auto" w:fill="auto"/>
            <w:tcMar>
              <w:top w:w="100" w:type="dxa"/>
              <w:left w:w="100" w:type="dxa"/>
              <w:bottom w:w="100" w:type="dxa"/>
              <w:right w:w="100" w:type="dxa"/>
            </w:tcMar>
          </w:tcPr>
          <w:p w14:paraId="2D5278A5" w14:textId="77777777" w:rsidR="00435EB5" w:rsidRDefault="00000000" w:rsidP="004F212B">
            <w:pPr>
              <w:widowControl/>
              <w:kinsoku w:val="0"/>
              <w:wordWrap/>
              <w:overflowPunct w:val="0"/>
              <w:jc w:val="left"/>
              <w:rPr>
                <w:rFonts w:ascii="SamsungOne 400" w:eastAsia="SamsungOne 400" w:hAnsi="SamsungOne 400" w:cs="SamsungOne 400"/>
                <w:sz w:val="22"/>
              </w:rPr>
            </w:pPr>
            <w:r>
              <w:rPr>
                <w:rFonts w:ascii="SamsungOne 400" w:eastAsia="SamsungOne 400" w:hAnsi="SamsungOne 400" w:cs="SamsungOne 400"/>
                <w:sz w:val="22"/>
              </w:rPr>
              <w:t>10000</w:t>
            </w:r>
          </w:p>
        </w:tc>
      </w:tr>
      <w:tr w:rsidR="00435EB5" w14:paraId="43E830BD" w14:textId="77777777">
        <w:trPr>
          <w:trHeight w:val="490"/>
        </w:trPr>
        <w:tc>
          <w:tcPr>
            <w:tcW w:w="1661" w:type="dxa"/>
            <w:shd w:val="clear" w:color="auto" w:fill="auto"/>
            <w:tcMar>
              <w:top w:w="100" w:type="dxa"/>
              <w:left w:w="100" w:type="dxa"/>
              <w:bottom w:w="100" w:type="dxa"/>
              <w:right w:w="100" w:type="dxa"/>
            </w:tcMar>
          </w:tcPr>
          <w:p w14:paraId="07BCE5B8" w14:textId="77777777" w:rsidR="00435EB5" w:rsidRDefault="00000000" w:rsidP="004F212B">
            <w:pPr>
              <w:pBdr>
                <w:top w:val="nil"/>
                <w:left w:val="nil"/>
                <w:bottom w:val="nil"/>
                <w:right w:val="nil"/>
                <w:between w:val="nil"/>
              </w:pBdr>
              <w:kinsoku w:val="0"/>
              <w:wordWrap/>
              <w:overflowPunct w:val="0"/>
              <w:jc w:val="left"/>
              <w:rPr>
                <w:rFonts w:ascii="SamsungOne 400" w:eastAsia="SamsungOne 400" w:hAnsi="SamsungOne 400" w:cs="SamsungOne 400"/>
                <w:b/>
                <w:sz w:val="22"/>
              </w:rPr>
            </w:pPr>
            <w:r>
              <w:rPr>
                <w:rFonts w:ascii="SamsungOne 400" w:eastAsia="SamsungOne 400" w:hAnsi="SamsungOne 400" w:cs="SamsungOne 400"/>
                <w:b/>
                <w:sz w:val="22"/>
              </w:rPr>
              <w:t>Real</w:t>
            </w:r>
          </w:p>
        </w:tc>
        <w:tc>
          <w:tcPr>
            <w:tcW w:w="1661" w:type="dxa"/>
            <w:shd w:val="clear" w:color="auto" w:fill="auto"/>
            <w:tcMar>
              <w:top w:w="100" w:type="dxa"/>
              <w:left w:w="100" w:type="dxa"/>
              <w:bottom w:w="100" w:type="dxa"/>
              <w:right w:w="100" w:type="dxa"/>
            </w:tcMar>
          </w:tcPr>
          <w:p w14:paraId="74C57658" w14:textId="77777777" w:rsidR="00435EB5" w:rsidRDefault="00000000" w:rsidP="004F212B">
            <w:pPr>
              <w:widowControl/>
              <w:kinsoku w:val="0"/>
              <w:wordWrap/>
              <w:overflowPunct w:val="0"/>
              <w:jc w:val="left"/>
              <w:rPr>
                <w:rFonts w:ascii="SamsungOne 400" w:eastAsia="SamsungOne 400" w:hAnsi="SamsungOne 400" w:cs="SamsungOne 400"/>
                <w:sz w:val="22"/>
              </w:rPr>
            </w:pPr>
            <w:r>
              <w:rPr>
                <w:rFonts w:ascii="SamsungOne 400" w:eastAsia="SamsungOne 400" w:hAnsi="SamsungOne 400" w:cs="SamsungOne 400"/>
                <w:sz w:val="22"/>
              </w:rPr>
              <w:t>0.7844</w:t>
            </w:r>
          </w:p>
        </w:tc>
        <w:tc>
          <w:tcPr>
            <w:tcW w:w="1661" w:type="dxa"/>
            <w:shd w:val="clear" w:color="auto" w:fill="auto"/>
            <w:tcMar>
              <w:top w:w="100" w:type="dxa"/>
              <w:left w:w="100" w:type="dxa"/>
              <w:bottom w:w="100" w:type="dxa"/>
              <w:right w:w="100" w:type="dxa"/>
            </w:tcMar>
          </w:tcPr>
          <w:p w14:paraId="5659F824" w14:textId="77777777" w:rsidR="00435EB5" w:rsidRDefault="00000000" w:rsidP="004F212B">
            <w:pPr>
              <w:widowControl/>
              <w:kinsoku w:val="0"/>
              <w:wordWrap/>
              <w:overflowPunct w:val="0"/>
              <w:jc w:val="left"/>
              <w:rPr>
                <w:rFonts w:ascii="SamsungOne 400" w:eastAsia="SamsungOne 400" w:hAnsi="SamsungOne 400" w:cs="SamsungOne 400"/>
                <w:sz w:val="22"/>
              </w:rPr>
            </w:pPr>
            <w:r>
              <w:rPr>
                <w:rFonts w:ascii="SamsungOne 400" w:eastAsia="SamsungOne 400" w:hAnsi="SamsungOne 400" w:cs="SamsungOne 400"/>
                <w:sz w:val="22"/>
              </w:rPr>
              <w:t>0.704</w:t>
            </w:r>
          </w:p>
        </w:tc>
        <w:tc>
          <w:tcPr>
            <w:tcW w:w="1661" w:type="dxa"/>
            <w:shd w:val="clear" w:color="auto" w:fill="auto"/>
            <w:tcMar>
              <w:top w:w="100" w:type="dxa"/>
              <w:left w:w="100" w:type="dxa"/>
              <w:bottom w:w="100" w:type="dxa"/>
              <w:right w:w="100" w:type="dxa"/>
            </w:tcMar>
          </w:tcPr>
          <w:p w14:paraId="549165C1" w14:textId="77777777" w:rsidR="00435EB5" w:rsidRDefault="00000000" w:rsidP="004F212B">
            <w:pPr>
              <w:widowControl/>
              <w:kinsoku w:val="0"/>
              <w:wordWrap/>
              <w:overflowPunct w:val="0"/>
              <w:jc w:val="left"/>
              <w:rPr>
                <w:rFonts w:ascii="SamsungOne 400" w:eastAsia="SamsungOne 400" w:hAnsi="SamsungOne 400" w:cs="SamsungOne 400"/>
                <w:sz w:val="22"/>
              </w:rPr>
            </w:pPr>
            <w:r>
              <w:rPr>
                <w:rFonts w:ascii="SamsungOne 400" w:eastAsia="SamsungOne 400" w:hAnsi="SamsungOne 400" w:cs="SamsungOne 400"/>
                <w:sz w:val="22"/>
              </w:rPr>
              <w:t>0.7420</w:t>
            </w:r>
          </w:p>
        </w:tc>
        <w:tc>
          <w:tcPr>
            <w:tcW w:w="1661" w:type="dxa"/>
            <w:shd w:val="clear" w:color="auto" w:fill="auto"/>
            <w:tcMar>
              <w:top w:w="100" w:type="dxa"/>
              <w:left w:w="100" w:type="dxa"/>
              <w:bottom w:w="100" w:type="dxa"/>
              <w:right w:w="100" w:type="dxa"/>
            </w:tcMar>
          </w:tcPr>
          <w:p w14:paraId="68F96D6F" w14:textId="77777777" w:rsidR="00435EB5" w:rsidRDefault="00000000" w:rsidP="004F212B">
            <w:pPr>
              <w:widowControl/>
              <w:kinsoku w:val="0"/>
              <w:wordWrap/>
              <w:overflowPunct w:val="0"/>
              <w:jc w:val="left"/>
              <w:rPr>
                <w:rFonts w:ascii="SamsungOne 400" w:eastAsia="SamsungOne 400" w:hAnsi="SamsungOne 400" w:cs="SamsungOne 400"/>
                <w:sz w:val="22"/>
              </w:rPr>
            </w:pPr>
            <w:r>
              <w:rPr>
                <w:rFonts w:ascii="SamsungOne 400" w:eastAsia="SamsungOne 400" w:hAnsi="SamsungOne 400" w:cs="SamsungOne 400"/>
                <w:sz w:val="22"/>
              </w:rPr>
              <w:t>10000</w:t>
            </w:r>
          </w:p>
        </w:tc>
      </w:tr>
      <w:tr w:rsidR="00435EB5" w14:paraId="43557230" w14:textId="77777777">
        <w:tc>
          <w:tcPr>
            <w:tcW w:w="1661" w:type="dxa"/>
            <w:shd w:val="clear" w:color="auto" w:fill="auto"/>
            <w:tcMar>
              <w:top w:w="100" w:type="dxa"/>
              <w:left w:w="100" w:type="dxa"/>
              <w:bottom w:w="100" w:type="dxa"/>
              <w:right w:w="100" w:type="dxa"/>
            </w:tcMar>
          </w:tcPr>
          <w:p w14:paraId="3DA28E57" w14:textId="77777777" w:rsidR="00435EB5" w:rsidRDefault="00000000" w:rsidP="004F212B">
            <w:pPr>
              <w:kinsoku w:val="0"/>
              <w:wordWrap/>
              <w:overflowPunct w:val="0"/>
              <w:jc w:val="left"/>
              <w:rPr>
                <w:rFonts w:ascii="SamsungOne 400" w:eastAsia="SamsungOne 400" w:hAnsi="SamsungOne 400" w:cs="SamsungOne 400"/>
                <w:b/>
                <w:sz w:val="22"/>
              </w:rPr>
            </w:pPr>
            <w:r>
              <w:rPr>
                <w:rFonts w:ascii="SamsungOne 400" w:eastAsia="SamsungOne 400" w:hAnsi="SamsungOne 400" w:cs="SamsungOne 400"/>
                <w:b/>
                <w:sz w:val="22"/>
              </w:rPr>
              <w:t>Accuracy</w:t>
            </w:r>
          </w:p>
        </w:tc>
        <w:tc>
          <w:tcPr>
            <w:tcW w:w="1661" w:type="dxa"/>
            <w:shd w:val="clear" w:color="auto" w:fill="auto"/>
            <w:tcMar>
              <w:top w:w="100" w:type="dxa"/>
              <w:left w:w="100" w:type="dxa"/>
              <w:bottom w:w="100" w:type="dxa"/>
              <w:right w:w="100" w:type="dxa"/>
            </w:tcMar>
          </w:tcPr>
          <w:p w14:paraId="203B649E" w14:textId="77777777" w:rsidR="00435EB5" w:rsidRDefault="00435EB5" w:rsidP="004F212B">
            <w:pPr>
              <w:widowControl/>
              <w:kinsoku w:val="0"/>
              <w:wordWrap/>
              <w:overflowPunct w:val="0"/>
              <w:jc w:val="left"/>
              <w:rPr>
                <w:rFonts w:ascii="SamsungOne 400" w:eastAsia="SamsungOne 400" w:hAnsi="SamsungOne 400" w:cs="SamsungOne 400"/>
                <w:sz w:val="22"/>
              </w:rPr>
            </w:pPr>
          </w:p>
        </w:tc>
        <w:tc>
          <w:tcPr>
            <w:tcW w:w="1661" w:type="dxa"/>
            <w:shd w:val="clear" w:color="auto" w:fill="auto"/>
            <w:tcMar>
              <w:top w:w="100" w:type="dxa"/>
              <w:left w:w="100" w:type="dxa"/>
              <w:bottom w:w="100" w:type="dxa"/>
              <w:right w:w="100" w:type="dxa"/>
            </w:tcMar>
          </w:tcPr>
          <w:p w14:paraId="218FC00A" w14:textId="77777777" w:rsidR="00435EB5" w:rsidRDefault="00435EB5" w:rsidP="004F212B">
            <w:pPr>
              <w:widowControl/>
              <w:kinsoku w:val="0"/>
              <w:wordWrap/>
              <w:overflowPunct w:val="0"/>
              <w:jc w:val="left"/>
              <w:rPr>
                <w:rFonts w:ascii="SamsungOne 400" w:eastAsia="SamsungOne 400" w:hAnsi="SamsungOne 400" w:cs="SamsungOne 400"/>
                <w:sz w:val="22"/>
              </w:rPr>
            </w:pPr>
          </w:p>
        </w:tc>
        <w:tc>
          <w:tcPr>
            <w:tcW w:w="1661" w:type="dxa"/>
            <w:shd w:val="clear" w:color="auto" w:fill="auto"/>
            <w:tcMar>
              <w:top w:w="100" w:type="dxa"/>
              <w:left w:w="100" w:type="dxa"/>
              <w:bottom w:w="100" w:type="dxa"/>
              <w:right w:w="100" w:type="dxa"/>
            </w:tcMar>
          </w:tcPr>
          <w:p w14:paraId="22C713C8" w14:textId="77777777" w:rsidR="00435EB5" w:rsidRDefault="00000000" w:rsidP="004F212B">
            <w:pPr>
              <w:widowControl/>
              <w:kinsoku w:val="0"/>
              <w:wordWrap/>
              <w:overflowPunct w:val="0"/>
              <w:jc w:val="left"/>
              <w:rPr>
                <w:rFonts w:ascii="SamsungOne 400" w:eastAsia="SamsungOne 400" w:hAnsi="SamsungOne 400" w:cs="SamsungOne 400"/>
                <w:sz w:val="22"/>
              </w:rPr>
            </w:pPr>
            <w:r>
              <w:rPr>
                <w:rFonts w:ascii="SamsungOne 400" w:eastAsia="SamsungOne 400" w:hAnsi="SamsungOne 400" w:cs="SamsungOne 400"/>
                <w:sz w:val="22"/>
              </w:rPr>
              <w:t xml:space="preserve"> 0.75525</w:t>
            </w:r>
          </w:p>
        </w:tc>
        <w:tc>
          <w:tcPr>
            <w:tcW w:w="1661" w:type="dxa"/>
            <w:shd w:val="clear" w:color="auto" w:fill="auto"/>
            <w:tcMar>
              <w:top w:w="100" w:type="dxa"/>
              <w:left w:w="100" w:type="dxa"/>
              <w:bottom w:w="100" w:type="dxa"/>
              <w:right w:w="100" w:type="dxa"/>
            </w:tcMar>
          </w:tcPr>
          <w:p w14:paraId="4A4E9275" w14:textId="77777777" w:rsidR="00435EB5" w:rsidRDefault="00435EB5" w:rsidP="004F212B">
            <w:pPr>
              <w:widowControl/>
              <w:kinsoku w:val="0"/>
              <w:wordWrap/>
              <w:overflowPunct w:val="0"/>
              <w:jc w:val="left"/>
              <w:rPr>
                <w:rFonts w:ascii="SamsungOne 400" w:eastAsia="SamsungOne 400" w:hAnsi="SamsungOne 400" w:cs="SamsungOne 400"/>
                <w:sz w:val="22"/>
              </w:rPr>
            </w:pPr>
          </w:p>
        </w:tc>
      </w:tr>
      <w:tr w:rsidR="00435EB5" w14:paraId="6DC97CD1" w14:textId="77777777">
        <w:tc>
          <w:tcPr>
            <w:tcW w:w="1661" w:type="dxa"/>
            <w:shd w:val="clear" w:color="auto" w:fill="auto"/>
            <w:tcMar>
              <w:top w:w="100" w:type="dxa"/>
              <w:left w:w="100" w:type="dxa"/>
              <w:bottom w:w="100" w:type="dxa"/>
              <w:right w:w="100" w:type="dxa"/>
            </w:tcMar>
          </w:tcPr>
          <w:p w14:paraId="400A738E" w14:textId="77777777" w:rsidR="00435EB5" w:rsidRDefault="00000000" w:rsidP="004F212B">
            <w:pPr>
              <w:widowControl/>
              <w:kinsoku w:val="0"/>
              <w:wordWrap/>
              <w:overflowPunct w:val="0"/>
              <w:jc w:val="left"/>
              <w:rPr>
                <w:rFonts w:ascii="SamsungOne 400" w:eastAsia="SamsungOne 400" w:hAnsi="SamsungOne 400" w:cs="SamsungOne 400"/>
                <w:b/>
                <w:sz w:val="22"/>
              </w:rPr>
            </w:pPr>
            <w:r>
              <w:rPr>
                <w:rFonts w:ascii="SamsungOne 400" w:eastAsia="SamsungOne 400" w:hAnsi="SamsungOne 400" w:cs="SamsungOne 400"/>
                <w:b/>
                <w:sz w:val="22"/>
              </w:rPr>
              <w:t>Macro avg</w:t>
            </w:r>
          </w:p>
        </w:tc>
        <w:tc>
          <w:tcPr>
            <w:tcW w:w="1661" w:type="dxa"/>
            <w:shd w:val="clear" w:color="auto" w:fill="auto"/>
            <w:tcMar>
              <w:top w:w="100" w:type="dxa"/>
              <w:left w:w="100" w:type="dxa"/>
              <w:bottom w:w="100" w:type="dxa"/>
              <w:right w:w="100" w:type="dxa"/>
            </w:tcMar>
          </w:tcPr>
          <w:p w14:paraId="6BFFD970" w14:textId="77777777" w:rsidR="00435EB5" w:rsidRDefault="00000000" w:rsidP="004F212B">
            <w:pPr>
              <w:widowControl/>
              <w:kinsoku w:val="0"/>
              <w:wordWrap/>
              <w:overflowPunct w:val="0"/>
              <w:jc w:val="left"/>
              <w:rPr>
                <w:rFonts w:ascii="SamsungOne 400" w:eastAsia="SamsungOne 400" w:hAnsi="SamsungOne 400" w:cs="SamsungOne 400"/>
                <w:sz w:val="22"/>
              </w:rPr>
            </w:pPr>
            <w:r>
              <w:rPr>
                <w:rFonts w:ascii="SamsungOne 400" w:eastAsia="SamsungOne 400" w:hAnsi="SamsungOne 400" w:cs="SamsungOne 400"/>
                <w:sz w:val="22"/>
              </w:rPr>
              <w:t xml:space="preserve"> 0.7580</w:t>
            </w:r>
          </w:p>
        </w:tc>
        <w:tc>
          <w:tcPr>
            <w:tcW w:w="1661" w:type="dxa"/>
            <w:shd w:val="clear" w:color="auto" w:fill="auto"/>
            <w:tcMar>
              <w:top w:w="100" w:type="dxa"/>
              <w:left w:w="100" w:type="dxa"/>
              <w:bottom w:w="100" w:type="dxa"/>
              <w:right w:w="100" w:type="dxa"/>
            </w:tcMar>
          </w:tcPr>
          <w:p w14:paraId="51458922" w14:textId="77777777" w:rsidR="00435EB5" w:rsidRDefault="00000000" w:rsidP="004F212B">
            <w:pPr>
              <w:widowControl/>
              <w:kinsoku w:val="0"/>
              <w:wordWrap/>
              <w:overflowPunct w:val="0"/>
              <w:jc w:val="left"/>
              <w:rPr>
                <w:rFonts w:ascii="SamsungOne 400" w:eastAsia="SamsungOne 400" w:hAnsi="SamsungOne 400" w:cs="SamsungOne 400"/>
                <w:sz w:val="22"/>
              </w:rPr>
            </w:pPr>
            <w:r>
              <w:rPr>
                <w:rFonts w:ascii="SamsungOne 400" w:eastAsia="SamsungOne 400" w:hAnsi="SamsungOne 400" w:cs="SamsungOne 400"/>
                <w:sz w:val="22"/>
              </w:rPr>
              <w:t>0.7553</w:t>
            </w:r>
          </w:p>
        </w:tc>
        <w:tc>
          <w:tcPr>
            <w:tcW w:w="1661" w:type="dxa"/>
            <w:shd w:val="clear" w:color="auto" w:fill="auto"/>
            <w:tcMar>
              <w:top w:w="100" w:type="dxa"/>
              <w:left w:w="100" w:type="dxa"/>
              <w:bottom w:w="100" w:type="dxa"/>
              <w:right w:w="100" w:type="dxa"/>
            </w:tcMar>
          </w:tcPr>
          <w:p w14:paraId="73AAC978" w14:textId="77777777" w:rsidR="00435EB5" w:rsidRDefault="00000000" w:rsidP="004F212B">
            <w:pPr>
              <w:widowControl/>
              <w:kinsoku w:val="0"/>
              <w:wordWrap/>
              <w:overflowPunct w:val="0"/>
              <w:jc w:val="left"/>
              <w:rPr>
                <w:rFonts w:ascii="SamsungOne 400" w:eastAsia="SamsungOne 400" w:hAnsi="SamsungOne 400" w:cs="SamsungOne 400"/>
                <w:sz w:val="22"/>
              </w:rPr>
            </w:pPr>
            <w:r>
              <w:rPr>
                <w:rFonts w:ascii="SamsungOne 400" w:eastAsia="SamsungOne 400" w:hAnsi="SamsungOne 400" w:cs="SamsungOne 400"/>
                <w:sz w:val="22"/>
              </w:rPr>
              <w:t>0.7546</w:t>
            </w:r>
          </w:p>
        </w:tc>
        <w:tc>
          <w:tcPr>
            <w:tcW w:w="1661" w:type="dxa"/>
            <w:shd w:val="clear" w:color="auto" w:fill="auto"/>
            <w:tcMar>
              <w:top w:w="100" w:type="dxa"/>
              <w:left w:w="100" w:type="dxa"/>
              <w:bottom w:w="100" w:type="dxa"/>
              <w:right w:w="100" w:type="dxa"/>
            </w:tcMar>
          </w:tcPr>
          <w:p w14:paraId="7A0004EA" w14:textId="77777777" w:rsidR="00435EB5" w:rsidRDefault="00000000" w:rsidP="004F212B">
            <w:pPr>
              <w:widowControl/>
              <w:kinsoku w:val="0"/>
              <w:wordWrap/>
              <w:overflowPunct w:val="0"/>
              <w:jc w:val="left"/>
              <w:rPr>
                <w:rFonts w:ascii="SamsungOne 400" w:eastAsia="SamsungOne 400" w:hAnsi="SamsungOne 400" w:cs="SamsungOne 400"/>
                <w:sz w:val="22"/>
              </w:rPr>
            </w:pPr>
            <w:r>
              <w:rPr>
                <w:rFonts w:ascii="SamsungOne 400" w:eastAsia="SamsungOne 400" w:hAnsi="SamsungOne 400" w:cs="SamsungOne 400"/>
                <w:sz w:val="22"/>
              </w:rPr>
              <w:t>20000</w:t>
            </w:r>
          </w:p>
        </w:tc>
      </w:tr>
      <w:tr w:rsidR="00435EB5" w14:paraId="57306BCB" w14:textId="77777777">
        <w:tc>
          <w:tcPr>
            <w:tcW w:w="1661" w:type="dxa"/>
            <w:shd w:val="clear" w:color="auto" w:fill="auto"/>
            <w:tcMar>
              <w:top w:w="100" w:type="dxa"/>
              <w:left w:w="100" w:type="dxa"/>
              <w:bottom w:w="100" w:type="dxa"/>
              <w:right w:w="100" w:type="dxa"/>
            </w:tcMar>
          </w:tcPr>
          <w:p w14:paraId="65C648D9" w14:textId="77777777" w:rsidR="00435EB5" w:rsidRDefault="00000000" w:rsidP="004F212B">
            <w:pPr>
              <w:widowControl/>
              <w:kinsoku w:val="0"/>
              <w:wordWrap/>
              <w:overflowPunct w:val="0"/>
              <w:jc w:val="left"/>
              <w:rPr>
                <w:rFonts w:ascii="SamsungOne 400" w:eastAsia="SamsungOne 400" w:hAnsi="SamsungOne 400" w:cs="SamsungOne 400"/>
                <w:b/>
                <w:sz w:val="22"/>
              </w:rPr>
            </w:pPr>
            <w:r>
              <w:rPr>
                <w:rFonts w:ascii="SamsungOne 400" w:eastAsia="SamsungOne 400" w:hAnsi="SamsungOne 400" w:cs="SamsungOne 400"/>
                <w:b/>
                <w:sz w:val="22"/>
              </w:rPr>
              <w:t>Weighted avg</w:t>
            </w:r>
          </w:p>
        </w:tc>
        <w:tc>
          <w:tcPr>
            <w:tcW w:w="1661" w:type="dxa"/>
            <w:shd w:val="clear" w:color="auto" w:fill="auto"/>
            <w:tcMar>
              <w:top w:w="100" w:type="dxa"/>
              <w:left w:w="100" w:type="dxa"/>
              <w:bottom w:w="100" w:type="dxa"/>
              <w:right w:w="100" w:type="dxa"/>
            </w:tcMar>
          </w:tcPr>
          <w:p w14:paraId="02E58E78" w14:textId="77777777" w:rsidR="00435EB5" w:rsidRDefault="00000000" w:rsidP="004F212B">
            <w:pPr>
              <w:widowControl/>
              <w:kinsoku w:val="0"/>
              <w:wordWrap/>
              <w:overflowPunct w:val="0"/>
              <w:jc w:val="left"/>
              <w:rPr>
                <w:rFonts w:ascii="SamsungOne 400" w:eastAsia="SamsungOne 400" w:hAnsi="SamsungOne 400" w:cs="SamsungOne 400"/>
                <w:sz w:val="22"/>
              </w:rPr>
            </w:pPr>
            <w:r>
              <w:rPr>
                <w:rFonts w:ascii="SamsungOne 400" w:eastAsia="SamsungOne 400" w:hAnsi="SamsungOne 400" w:cs="SamsungOne 400"/>
                <w:sz w:val="22"/>
              </w:rPr>
              <w:t>0.7580</w:t>
            </w:r>
          </w:p>
        </w:tc>
        <w:tc>
          <w:tcPr>
            <w:tcW w:w="1661" w:type="dxa"/>
            <w:shd w:val="clear" w:color="auto" w:fill="auto"/>
            <w:tcMar>
              <w:top w:w="100" w:type="dxa"/>
              <w:left w:w="100" w:type="dxa"/>
              <w:bottom w:w="100" w:type="dxa"/>
              <w:right w:w="100" w:type="dxa"/>
            </w:tcMar>
          </w:tcPr>
          <w:p w14:paraId="3B9738B5" w14:textId="77777777" w:rsidR="00435EB5" w:rsidRDefault="00000000" w:rsidP="004F212B">
            <w:pPr>
              <w:widowControl/>
              <w:kinsoku w:val="0"/>
              <w:wordWrap/>
              <w:overflowPunct w:val="0"/>
              <w:jc w:val="left"/>
              <w:rPr>
                <w:rFonts w:ascii="SamsungOne 400" w:eastAsia="SamsungOne 400" w:hAnsi="SamsungOne 400" w:cs="SamsungOne 400"/>
                <w:sz w:val="22"/>
              </w:rPr>
            </w:pPr>
            <w:r>
              <w:rPr>
                <w:rFonts w:ascii="SamsungOne 400" w:eastAsia="SamsungOne 400" w:hAnsi="SamsungOne 400" w:cs="SamsungOne 400"/>
                <w:sz w:val="22"/>
              </w:rPr>
              <w:t>0.7553</w:t>
            </w:r>
          </w:p>
        </w:tc>
        <w:tc>
          <w:tcPr>
            <w:tcW w:w="1661" w:type="dxa"/>
            <w:shd w:val="clear" w:color="auto" w:fill="auto"/>
            <w:tcMar>
              <w:top w:w="100" w:type="dxa"/>
              <w:left w:w="100" w:type="dxa"/>
              <w:bottom w:w="100" w:type="dxa"/>
              <w:right w:w="100" w:type="dxa"/>
            </w:tcMar>
          </w:tcPr>
          <w:p w14:paraId="33674A8E" w14:textId="77777777" w:rsidR="00435EB5" w:rsidRDefault="00000000" w:rsidP="004F212B">
            <w:pPr>
              <w:widowControl/>
              <w:kinsoku w:val="0"/>
              <w:wordWrap/>
              <w:overflowPunct w:val="0"/>
              <w:jc w:val="left"/>
              <w:rPr>
                <w:rFonts w:ascii="SamsungOne 400" w:eastAsia="SamsungOne 400" w:hAnsi="SamsungOne 400" w:cs="SamsungOne 400"/>
                <w:sz w:val="22"/>
              </w:rPr>
            </w:pPr>
            <w:r>
              <w:rPr>
                <w:rFonts w:ascii="SamsungOne 400" w:eastAsia="SamsungOne 400" w:hAnsi="SamsungOne 400" w:cs="SamsungOne 400"/>
                <w:sz w:val="22"/>
              </w:rPr>
              <w:t>0.7546</w:t>
            </w:r>
          </w:p>
        </w:tc>
        <w:tc>
          <w:tcPr>
            <w:tcW w:w="1661" w:type="dxa"/>
            <w:shd w:val="clear" w:color="auto" w:fill="auto"/>
            <w:tcMar>
              <w:top w:w="100" w:type="dxa"/>
              <w:left w:w="100" w:type="dxa"/>
              <w:bottom w:w="100" w:type="dxa"/>
              <w:right w:w="100" w:type="dxa"/>
            </w:tcMar>
          </w:tcPr>
          <w:p w14:paraId="1CA3E90D" w14:textId="77777777" w:rsidR="00435EB5" w:rsidRDefault="00000000" w:rsidP="004F212B">
            <w:pPr>
              <w:widowControl/>
              <w:kinsoku w:val="0"/>
              <w:wordWrap/>
              <w:overflowPunct w:val="0"/>
              <w:jc w:val="left"/>
              <w:rPr>
                <w:rFonts w:ascii="SamsungOne 400" w:eastAsia="SamsungOne 400" w:hAnsi="SamsungOne 400" w:cs="SamsungOne 400"/>
                <w:sz w:val="22"/>
              </w:rPr>
            </w:pPr>
            <w:r>
              <w:rPr>
                <w:rFonts w:ascii="SamsungOne 400" w:eastAsia="SamsungOne 400" w:hAnsi="SamsungOne 400" w:cs="SamsungOne 400"/>
                <w:sz w:val="22"/>
              </w:rPr>
              <w:t>20000</w:t>
            </w:r>
          </w:p>
        </w:tc>
      </w:tr>
    </w:tbl>
    <w:p w14:paraId="77A41CF0" w14:textId="77777777" w:rsidR="00435EB5" w:rsidRDefault="00435EB5" w:rsidP="004F212B">
      <w:pPr>
        <w:widowControl/>
        <w:kinsoku w:val="0"/>
        <w:wordWrap/>
        <w:overflowPunct w:val="0"/>
        <w:spacing w:line="360" w:lineRule="auto"/>
        <w:jc w:val="left"/>
        <w:rPr>
          <w:rFonts w:ascii="SamsungOne 400" w:eastAsia="SamsungOne 400" w:hAnsi="SamsungOne 400" w:cs="SamsungOne 400"/>
          <w:sz w:val="22"/>
        </w:rPr>
      </w:pPr>
    </w:p>
    <w:p w14:paraId="6DF72D5A" w14:textId="77777777" w:rsidR="00435EB5" w:rsidRDefault="00000000" w:rsidP="004F212B">
      <w:pPr>
        <w:widowControl/>
        <w:kinsoku w:val="0"/>
        <w:wordWrap/>
        <w:overflowPunct w:val="0"/>
        <w:spacing w:line="360" w:lineRule="auto"/>
        <w:jc w:val="center"/>
        <w:rPr>
          <w:rFonts w:ascii="SamsungOne 400" w:eastAsia="SamsungOne 400" w:hAnsi="SamsungOne 400" w:cs="SamsungOne 400"/>
          <w:sz w:val="22"/>
        </w:rPr>
      </w:pPr>
      <w:r>
        <w:rPr>
          <w:rFonts w:ascii="SamsungOne 400" w:eastAsia="SamsungOne 400" w:hAnsi="SamsungOne 400" w:cs="SamsungOne 400"/>
          <w:noProof/>
          <w:sz w:val="22"/>
        </w:rPr>
        <w:drawing>
          <wp:inline distT="114300" distB="114300" distL="114300" distR="114300" wp14:anchorId="2DCEC7F4" wp14:editId="7CFDC8A7">
            <wp:extent cx="3332135" cy="2293749"/>
            <wp:effectExtent l="0" t="0" r="0" b="5080"/>
            <wp:docPr id="33"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5"/>
                    <a:srcRect/>
                    <a:stretch>
                      <a:fillRect/>
                    </a:stretch>
                  </pic:blipFill>
                  <pic:spPr>
                    <a:xfrm>
                      <a:off x="0" y="0"/>
                      <a:ext cx="3343036" cy="2301253"/>
                    </a:xfrm>
                    <a:prstGeom prst="rect">
                      <a:avLst/>
                    </a:prstGeom>
                    <a:ln/>
                  </pic:spPr>
                </pic:pic>
              </a:graphicData>
            </a:graphic>
          </wp:inline>
        </w:drawing>
      </w:r>
    </w:p>
    <w:p w14:paraId="3E93D3CD" w14:textId="77777777" w:rsidR="00435EB5" w:rsidRDefault="00435EB5" w:rsidP="004F212B">
      <w:pPr>
        <w:widowControl/>
        <w:kinsoku w:val="0"/>
        <w:wordWrap/>
        <w:overflowPunct w:val="0"/>
        <w:ind w:left="720"/>
        <w:jc w:val="left"/>
        <w:rPr>
          <w:rFonts w:ascii="SamsungOne 400" w:eastAsia="SamsungOne 400" w:hAnsi="SamsungOne 400" w:cs="SamsungOne 400"/>
          <w:b/>
          <w:i/>
          <w:sz w:val="24"/>
          <w:szCs w:val="24"/>
        </w:rPr>
      </w:pPr>
    </w:p>
    <w:p w14:paraId="48312DEC" w14:textId="77777777" w:rsidR="00435EB5" w:rsidRDefault="00000000" w:rsidP="004F212B">
      <w:pPr>
        <w:pStyle w:val="Heading3"/>
        <w:numPr>
          <w:ilvl w:val="0"/>
          <w:numId w:val="13"/>
        </w:numPr>
        <w:kinsoku w:val="0"/>
        <w:wordWrap/>
        <w:overflowPunct w:val="0"/>
      </w:pPr>
      <w:bookmarkStart w:id="29" w:name="_heading=h.vavbf0f9gr56" w:colFirst="0" w:colLast="0"/>
      <w:bookmarkEnd w:id="29"/>
      <w:r>
        <w:lastRenderedPageBreak/>
        <w:t>DenseNet121</w:t>
      </w:r>
    </w:p>
    <w:p w14:paraId="21BB9765" w14:textId="77777777" w:rsidR="00435EB5" w:rsidRDefault="00000000" w:rsidP="004F212B">
      <w:pPr>
        <w:widowControl/>
        <w:kinsoku w:val="0"/>
        <w:wordWrap/>
        <w:overflowPunct w:val="0"/>
        <w:spacing w:line="360" w:lineRule="auto"/>
        <w:ind w:left="720"/>
        <w:jc w:val="left"/>
        <w:rPr>
          <w:rFonts w:ascii="SamsungOne 400" w:eastAsia="SamsungOne 400" w:hAnsi="SamsungOne 400" w:cs="SamsungOne 400"/>
          <w:sz w:val="22"/>
        </w:rPr>
      </w:pPr>
      <w:r>
        <w:rPr>
          <w:rFonts w:ascii="SamsungOne 400" w:eastAsia="SamsungOne 400" w:hAnsi="SamsungOne 400" w:cs="SamsungOne 400"/>
          <w:sz w:val="22"/>
        </w:rPr>
        <w:t>5 different variations of the DenseNet121 model were tried, these variations include adding and removing the dropout layer, changing the optimizer type and changing/reducing the learning rate and increasing the number of epochs. However, the best-performing model was the DenseNet121 model architecture presented in section 3.3.3. It gives an accuracy of 89%. Figure below shows the models’ validation and training accuracy and validation and training loss curves.</w:t>
      </w:r>
    </w:p>
    <w:p w14:paraId="34ABBD4E" w14:textId="77777777" w:rsidR="00435EB5" w:rsidRDefault="00000000" w:rsidP="004F212B">
      <w:pPr>
        <w:widowControl/>
        <w:kinsoku w:val="0"/>
        <w:wordWrap/>
        <w:overflowPunct w:val="0"/>
        <w:spacing w:line="360" w:lineRule="auto"/>
        <w:ind w:left="720"/>
        <w:jc w:val="center"/>
        <w:rPr>
          <w:rFonts w:ascii="SamsungOne 400" w:eastAsia="SamsungOne 400" w:hAnsi="SamsungOne 400" w:cs="SamsungOne 400"/>
          <w:sz w:val="22"/>
        </w:rPr>
      </w:pPr>
      <w:r>
        <w:rPr>
          <w:rFonts w:ascii="SamsungOne 400" w:eastAsia="SamsungOne 400" w:hAnsi="SamsungOne 400" w:cs="SamsungOne 400"/>
          <w:noProof/>
          <w:sz w:val="22"/>
        </w:rPr>
        <w:drawing>
          <wp:inline distT="19050" distB="19050" distL="19050" distR="19050" wp14:anchorId="6BC91935" wp14:editId="1CD8E8A3">
            <wp:extent cx="3929063" cy="2390775"/>
            <wp:effectExtent l="0" t="0" r="0" b="0"/>
            <wp:docPr id="35"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6"/>
                    <a:srcRect/>
                    <a:stretch>
                      <a:fillRect/>
                    </a:stretch>
                  </pic:blipFill>
                  <pic:spPr>
                    <a:xfrm>
                      <a:off x="0" y="0"/>
                      <a:ext cx="3929063" cy="2390775"/>
                    </a:xfrm>
                    <a:prstGeom prst="rect">
                      <a:avLst/>
                    </a:prstGeom>
                    <a:ln/>
                  </pic:spPr>
                </pic:pic>
              </a:graphicData>
            </a:graphic>
          </wp:inline>
        </w:drawing>
      </w:r>
    </w:p>
    <w:p w14:paraId="5D5AE4A8" w14:textId="506EA72B" w:rsidR="00435EB5" w:rsidRDefault="00000000" w:rsidP="004F212B">
      <w:pPr>
        <w:widowControl/>
        <w:kinsoku w:val="0"/>
        <w:wordWrap/>
        <w:overflowPunct w:val="0"/>
        <w:spacing w:line="360" w:lineRule="auto"/>
        <w:ind w:left="720"/>
        <w:jc w:val="center"/>
        <w:rPr>
          <w:rFonts w:ascii="SamsungOne 400" w:eastAsia="SamsungOne 400" w:hAnsi="SamsungOne 400" w:cs="SamsungOne 400"/>
          <w:sz w:val="22"/>
        </w:rPr>
      </w:pPr>
      <w:r>
        <w:rPr>
          <w:rFonts w:ascii="SamsungOne 400" w:eastAsia="SamsungOne 400" w:hAnsi="SamsungOne 400" w:cs="SamsungOne 400"/>
          <w:noProof/>
          <w:sz w:val="22"/>
        </w:rPr>
        <w:drawing>
          <wp:inline distT="19050" distB="19050" distL="19050" distR="19050" wp14:anchorId="48617BB9" wp14:editId="5ED43F1F">
            <wp:extent cx="3659025" cy="2788633"/>
            <wp:effectExtent l="0" t="0" r="0" b="0"/>
            <wp:docPr id="2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7"/>
                    <a:srcRect/>
                    <a:stretch>
                      <a:fillRect/>
                    </a:stretch>
                  </pic:blipFill>
                  <pic:spPr>
                    <a:xfrm>
                      <a:off x="0" y="0"/>
                      <a:ext cx="3659025" cy="2788633"/>
                    </a:xfrm>
                    <a:prstGeom prst="rect">
                      <a:avLst/>
                    </a:prstGeom>
                    <a:ln/>
                  </pic:spPr>
                </pic:pic>
              </a:graphicData>
            </a:graphic>
          </wp:inline>
        </w:drawing>
      </w:r>
    </w:p>
    <w:p w14:paraId="0302DE79" w14:textId="77777777" w:rsidR="00435EB5" w:rsidRDefault="00435EB5" w:rsidP="004F212B">
      <w:pPr>
        <w:widowControl/>
        <w:kinsoku w:val="0"/>
        <w:wordWrap/>
        <w:overflowPunct w:val="0"/>
        <w:spacing w:line="360" w:lineRule="auto"/>
        <w:ind w:left="720"/>
        <w:jc w:val="left"/>
        <w:rPr>
          <w:rFonts w:ascii="SamsungOne 400" w:eastAsia="SamsungOne 400" w:hAnsi="SamsungOne 400" w:cs="SamsungOne 400"/>
          <w:sz w:val="22"/>
        </w:rPr>
      </w:pPr>
    </w:p>
    <w:p w14:paraId="201D687A" w14:textId="77777777" w:rsidR="00435EB5" w:rsidRDefault="00000000" w:rsidP="004F212B">
      <w:pPr>
        <w:widowControl/>
        <w:kinsoku w:val="0"/>
        <w:wordWrap/>
        <w:overflowPunct w:val="0"/>
        <w:spacing w:line="360" w:lineRule="auto"/>
        <w:ind w:left="720"/>
        <w:jc w:val="left"/>
        <w:rPr>
          <w:rFonts w:ascii="SamsungOne 400" w:eastAsia="SamsungOne 400" w:hAnsi="SamsungOne 400" w:cs="SamsungOne 400"/>
          <w:sz w:val="22"/>
        </w:rPr>
      </w:pPr>
      <w:r>
        <w:rPr>
          <w:rFonts w:ascii="SamsungOne 400" w:eastAsia="SamsungOne 400" w:hAnsi="SamsungOne 400" w:cs="SamsungOne 400"/>
          <w:sz w:val="22"/>
        </w:rPr>
        <w:t>Further classification report is shown in Table below.</w:t>
      </w:r>
    </w:p>
    <w:p w14:paraId="233DE3B8" w14:textId="77777777" w:rsidR="00435EB5" w:rsidRDefault="00000000" w:rsidP="004F212B">
      <w:pPr>
        <w:widowControl/>
        <w:kinsoku w:val="0"/>
        <w:wordWrap/>
        <w:overflowPunct w:val="0"/>
        <w:spacing w:line="360" w:lineRule="auto"/>
        <w:ind w:left="720"/>
        <w:jc w:val="center"/>
        <w:rPr>
          <w:rFonts w:ascii="SamsungOne 400" w:eastAsia="SamsungOne 400" w:hAnsi="SamsungOne 400" w:cs="SamsungOne 400"/>
          <w:sz w:val="22"/>
        </w:rPr>
      </w:pPr>
      <w:r>
        <w:rPr>
          <w:rFonts w:ascii="SamsungOne 400" w:eastAsia="SamsungOne 400" w:hAnsi="SamsungOne 400" w:cs="SamsungOne 400"/>
          <w:noProof/>
          <w:sz w:val="22"/>
        </w:rPr>
        <w:lastRenderedPageBreak/>
        <w:drawing>
          <wp:inline distT="114300" distB="114300" distL="114300" distR="114300" wp14:anchorId="0F867D14" wp14:editId="35792290">
            <wp:extent cx="5018250" cy="1447800"/>
            <wp:effectExtent l="0" t="0" r="0" b="0"/>
            <wp:docPr id="2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8"/>
                    <a:srcRect/>
                    <a:stretch>
                      <a:fillRect/>
                    </a:stretch>
                  </pic:blipFill>
                  <pic:spPr>
                    <a:xfrm>
                      <a:off x="0" y="0"/>
                      <a:ext cx="5018250" cy="1447800"/>
                    </a:xfrm>
                    <a:prstGeom prst="rect">
                      <a:avLst/>
                    </a:prstGeom>
                    <a:ln/>
                  </pic:spPr>
                </pic:pic>
              </a:graphicData>
            </a:graphic>
          </wp:inline>
        </w:drawing>
      </w:r>
    </w:p>
    <w:p w14:paraId="1855DAB2" w14:textId="77777777" w:rsidR="00435EB5" w:rsidRDefault="00000000" w:rsidP="004F212B">
      <w:pPr>
        <w:pStyle w:val="Heading3"/>
        <w:numPr>
          <w:ilvl w:val="0"/>
          <w:numId w:val="13"/>
        </w:numPr>
        <w:kinsoku w:val="0"/>
        <w:wordWrap/>
        <w:overflowPunct w:val="0"/>
      </w:pPr>
      <w:bookmarkStart w:id="30" w:name="_heading=h.ecubiwgmzkvc" w:colFirst="0" w:colLast="0"/>
      <w:bookmarkEnd w:id="30"/>
      <w:r>
        <w:t>Inception</w:t>
      </w:r>
    </w:p>
    <w:p w14:paraId="73EBE165" w14:textId="400FEF45" w:rsidR="00435EB5" w:rsidRPr="00D74133" w:rsidRDefault="00000000" w:rsidP="004F212B">
      <w:pPr>
        <w:widowControl/>
        <w:kinsoku w:val="0"/>
        <w:wordWrap/>
        <w:overflowPunct w:val="0"/>
        <w:spacing w:line="360" w:lineRule="auto"/>
        <w:ind w:left="720"/>
        <w:rPr>
          <w:sz w:val="22"/>
        </w:rPr>
      </w:pPr>
      <w:r>
        <w:rPr>
          <w:rFonts w:ascii="SamsungOne 400" w:eastAsia="SamsungOne 400" w:hAnsi="SamsungOne 400" w:cs="SamsungOne 400"/>
          <w:sz w:val="22"/>
        </w:rPr>
        <w:t>Different variations of the Inception model were tested with adding and removing dense layers, adding and removing dropout layers and using different optimizers. The best inception model gives an accuracy of 63%.</w:t>
      </w:r>
    </w:p>
    <w:p w14:paraId="3B32CDB0" w14:textId="77777777" w:rsidR="00435EB5" w:rsidRDefault="00000000" w:rsidP="004F212B">
      <w:pPr>
        <w:kinsoku w:val="0"/>
        <w:wordWrap/>
        <w:overflowPunct w:val="0"/>
        <w:ind w:left="720"/>
        <w:jc w:val="center"/>
      </w:pPr>
      <w:r>
        <w:rPr>
          <w:noProof/>
        </w:rPr>
        <w:drawing>
          <wp:inline distT="19050" distB="19050" distL="19050" distR="19050" wp14:anchorId="032FADEE" wp14:editId="57303F1A">
            <wp:extent cx="3606638" cy="2519209"/>
            <wp:effectExtent l="0" t="0" r="0" b="0"/>
            <wp:docPr id="30"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9"/>
                    <a:srcRect/>
                    <a:stretch>
                      <a:fillRect/>
                    </a:stretch>
                  </pic:blipFill>
                  <pic:spPr>
                    <a:xfrm>
                      <a:off x="0" y="0"/>
                      <a:ext cx="3606638" cy="2519209"/>
                    </a:xfrm>
                    <a:prstGeom prst="rect">
                      <a:avLst/>
                    </a:prstGeom>
                    <a:ln/>
                  </pic:spPr>
                </pic:pic>
              </a:graphicData>
            </a:graphic>
          </wp:inline>
        </w:drawing>
      </w:r>
    </w:p>
    <w:p w14:paraId="2709A54B" w14:textId="77777777" w:rsidR="00435EB5" w:rsidRDefault="00000000" w:rsidP="004F212B">
      <w:pPr>
        <w:kinsoku w:val="0"/>
        <w:wordWrap/>
        <w:overflowPunct w:val="0"/>
        <w:ind w:left="720"/>
        <w:jc w:val="center"/>
      </w:pPr>
      <w:r>
        <w:rPr>
          <w:noProof/>
        </w:rPr>
        <w:drawing>
          <wp:inline distT="19050" distB="19050" distL="19050" distR="19050" wp14:anchorId="70F1B8C3" wp14:editId="044A0C67">
            <wp:extent cx="3592350" cy="2549092"/>
            <wp:effectExtent l="0" t="0" r="0" b="0"/>
            <wp:docPr id="2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30"/>
                    <a:srcRect/>
                    <a:stretch>
                      <a:fillRect/>
                    </a:stretch>
                  </pic:blipFill>
                  <pic:spPr>
                    <a:xfrm>
                      <a:off x="0" y="0"/>
                      <a:ext cx="3592350" cy="2549092"/>
                    </a:xfrm>
                    <a:prstGeom prst="rect">
                      <a:avLst/>
                    </a:prstGeom>
                    <a:ln/>
                  </pic:spPr>
                </pic:pic>
              </a:graphicData>
            </a:graphic>
          </wp:inline>
        </w:drawing>
      </w:r>
    </w:p>
    <w:p w14:paraId="616561CD" w14:textId="3E5AF66B" w:rsidR="00435EB5" w:rsidRDefault="00000000" w:rsidP="004F212B">
      <w:pPr>
        <w:kinsoku w:val="0"/>
        <w:wordWrap/>
        <w:overflowPunct w:val="0"/>
        <w:ind w:left="720"/>
      </w:pPr>
      <w:r>
        <w:rPr>
          <w:noProof/>
        </w:rPr>
        <w:lastRenderedPageBreak/>
        <w:drawing>
          <wp:inline distT="114300" distB="114300" distL="114300" distR="114300" wp14:anchorId="27CA6CC3" wp14:editId="1BBB482A">
            <wp:extent cx="5731200" cy="1003300"/>
            <wp:effectExtent l="0" t="0" r="0" b="0"/>
            <wp:docPr id="27"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31"/>
                    <a:srcRect/>
                    <a:stretch>
                      <a:fillRect/>
                    </a:stretch>
                  </pic:blipFill>
                  <pic:spPr>
                    <a:xfrm>
                      <a:off x="0" y="0"/>
                      <a:ext cx="5731200" cy="1003300"/>
                    </a:xfrm>
                    <a:prstGeom prst="rect">
                      <a:avLst/>
                    </a:prstGeom>
                    <a:ln/>
                  </pic:spPr>
                </pic:pic>
              </a:graphicData>
            </a:graphic>
          </wp:inline>
        </w:drawing>
      </w:r>
    </w:p>
    <w:p w14:paraId="0965CCFE" w14:textId="77777777" w:rsidR="00435EB5" w:rsidRDefault="00000000" w:rsidP="004F212B">
      <w:pPr>
        <w:pStyle w:val="Heading3"/>
        <w:numPr>
          <w:ilvl w:val="0"/>
          <w:numId w:val="13"/>
        </w:numPr>
        <w:kinsoku w:val="0"/>
        <w:wordWrap/>
        <w:overflowPunct w:val="0"/>
      </w:pPr>
      <w:bookmarkStart w:id="31" w:name="_heading=h.k983huju1xml" w:colFirst="0" w:colLast="0"/>
      <w:bookmarkEnd w:id="31"/>
      <w:r>
        <w:t>Customized CNN (</w:t>
      </w:r>
      <w:proofErr w:type="spellStart"/>
      <w:r>
        <w:t>MesoNet</w:t>
      </w:r>
      <w:proofErr w:type="spellEnd"/>
      <w:r>
        <w:t>)</w:t>
      </w:r>
    </w:p>
    <w:p w14:paraId="2175E5BF" w14:textId="77777777" w:rsidR="00435EB5" w:rsidRDefault="00000000" w:rsidP="004F212B">
      <w:pPr>
        <w:kinsoku w:val="0"/>
        <w:wordWrap/>
        <w:overflowPunct w:val="0"/>
        <w:spacing w:line="360" w:lineRule="auto"/>
        <w:ind w:left="720"/>
        <w:rPr>
          <w:rFonts w:ascii="SamsungOne 400" w:eastAsia="SamsungOne 400" w:hAnsi="SamsungOne 400" w:cs="SamsungOne 400"/>
          <w:sz w:val="22"/>
        </w:rPr>
      </w:pPr>
      <w:r>
        <w:rPr>
          <w:rFonts w:ascii="SamsungOne 400" w:eastAsia="SamsungOne 400" w:hAnsi="SamsungOne 400" w:cs="SamsungOne 400"/>
          <w:sz w:val="22"/>
        </w:rPr>
        <w:t>Testing out the Customized CNN (</w:t>
      </w:r>
      <w:proofErr w:type="spellStart"/>
      <w:r>
        <w:rPr>
          <w:rFonts w:ascii="SamsungOne 400" w:eastAsia="SamsungOne 400" w:hAnsi="SamsungOne 400" w:cs="SamsungOne 400"/>
          <w:sz w:val="22"/>
        </w:rPr>
        <w:t>MesoNet</w:t>
      </w:r>
      <w:proofErr w:type="spellEnd"/>
      <w:r>
        <w:rPr>
          <w:rFonts w:ascii="SamsungOne 400" w:eastAsia="SamsungOne 400" w:hAnsi="SamsungOne 400" w:cs="SamsungOne 400"/>
          <w:sz w:val="22"/>
        </w:rPr>
        <w:t>) model according to the diagram above gave the following results with almost 78% accuracy as shown in the figures and table below.</w:t>
      </w:r>
    </w:p>
    <w:p w14:paraId="42FB9013" w14:textId="77777777" w:rsidR="00435EB5" w:rsidRDefault="00000000" w:rsidP="004F212B">
      <w:pPr>
        <w:kinsoku w:val="0"/>
        <w:wordWrap/>
        <w:overflowPunct w:val="0"/>
        <w:jc w:val="center"/>
      </w:pPr>
      <w:r>
        <w:rPr>
          <w:noProof/>
        </w:rPr>
        <w:drawing>
          <wp:inline distT="19050" distB="19050" distL="19050" distR="19050" wp14:anchorId="7ACC2622" wp14:editId="04DFCD02">
            <wp:extent cx="3805238" cy="2525053"/>
            <wp:effectExtent l="0" t="0" r="0" b="0"/>
            <wp:docPr id="36"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32"/>
                    <a:srcRect/>
                    <a:stretch>
                      <a:fillRect/>
                    </a:stretch>
                  </pic:blipFill>
                  <pic:spPr>
                    <a:xfrm>
                      <a:off x="0" y="0"/>
                      <a:ext cx="3805238" cy="2525053"/>
                    </a:xfrm>
                    <a:prstGeom prst="rect">
                      <a:avLst/>
                    </a:prstGeom>
                    <a:ln/>
                  </pic:spPr>
                </pic:pic>
              </a:graphicData>
            </a:graphic>
          </wp:inline>
        </w:drawing>
      </w:r>
    </w:p>
    <w:p w14:paraId="47D311E0" w14:textId="77777777" w:rsidR="00435EB5" w:rsidRDefault="00000000" w:rsidP="004F212B">
      <w:pPr>
        <w:kinsoku w:val="0"/>
        <w:wordWrap/>
        <w:overflowPunct w:val="0"/>
      </w:pPr>
      <w:r>
        <w:rPr>
          <w:noProof/>
        </w:rPr>
        <w:drawing>
          <wp:anchor distT="19050" distB="19050" distL="19050" distR="19050" simplePos="0" relativeHeight="251663360" behindDoc="1" locked="0" layoutInCell="1" hidden="0" allowOverlap="1" wp14:anchorId="18C87383" wp14:editId="5D041B64">
            <wp:simplePos x="0" y="0"/>
            <wp:positionH relativeFrom="column">
              <wp:posOffset>1214438</wp:posOffset>
            </wp:positionH>
            <wp:positionV relativeFrom="paragraph">
              <wp:posOffset>161158</wp:posOffset>
            </wp:positionV>
            <wp:extent cx="3452813" cy="2325915"/>
            <wp:effectExtent l="0" t="0" r="0" b="0"/>
            <wp:wrapNone/>
            <wp:docPr id="26"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33"/>
                    <a:srcRect l="3892" r="7055"/>
                    <a:stretch>
                      <a:fillRect/>
                    </a:stretch>
                  </pic:blipFill>
                  <pic:spPr>
                    <a:xfrm>
                      <a:off x="0" y="0"/>
                      <a:ext cx="3452813" cy="2325915"/>
                    </a:xfrm>
                    <a:prstGeom prst="rect">
                      <a:avLst/>
                    </a:prstGeom>
                    <a:ln/>
                  </pic:spPr>
                </pic:pic>
              </a:graphicData>
            </a:graphic>
          </wp:anchor>
        </w:drawing>
      </w:r>
    </w:p>
    <w:p w14:paraId="0761AA93" w14:textId="77777777" w:rsidR="00435EB5" w:rsidRDefault="00435EB5" w:rsidP="004F212B">
      <w:pPr>
        <w:kinsoku w:val="0"/>
        <w:wordWrap/>
        <w:overflowPunct w:val="0"/>
      </w:pPr>
    </w:p>
    <w:p w14:paraId="48D987F8" w14:textId="77777777" w:rsidR="00435EB5" w:rsidRDefault="00435EB5" w:rsidP="004F212B">
      <w:pPr>
        <w:kinsoku w:val="0"/>
        <w:wordWrap/>
        <w:overflowPunct w:val="0"/>
      </w:pPr>
    </w:p>
    <w:p w14:paraId="5C420245" w14:textId="77777777" w:rsidR="00435EB5" w:rsidRDefault="00435EB5" w:rsidP="004F212B">
      <w:pPr>
        <w:kinsoku w:val="0"/>
        <w:wordWrap/>
        <w:overflowPunct w:val="0"/>
      </w:pPr>
    </w:p>
    <w:p w14:paraId="6B5DEE5A" w14:textId="77777777" w:rsidR="00435EB5" w:rsidRDefault="00435EB5" w:rsidP="004F212B">
      <w:pPr>
        <w:kinsoku w:val="0"/>
        <w:wordWrap/>
        <w:overflowPunct w:val="0"/>
      </w:pPr>
    </w:p>
    <w:p w14:paraId="0D8DD202" w14:textId="77777777" w:rsidR="00435EB5" w:rsidRDefault="00435EB5" w:rsidP="004F212B">
      <w:pPr>
        <w:kinsoku w:val="0"/>
        <w:wordWrap/>
        <w:overflowPunct w:val="0"/>
      </w:pPr>
    </w:p>
    <w:p w14:paraId="046D0A0A" w14:textId="77777777" w:rsidR="00D74133" w:rsidRDefault="00D74133" w:rsidP="004F212B">
      <w:pPr>
        <w:kinsoku w:val="0"/>
        <w:wordWrap/>
        <w:overflowPunct w:val="0"/>
      </w:pPr>
    </w:p>
    <w:p w14:paraId="530EE6BA" w14:textId="77777777" w:rsidR="00824FF3" w:rsidRDefault="00824FF3" w:rsidP="004F212B">
      <w:pPr>
        <w:kinsoku w:val="0"/>
        <w:wordWrap/>
        <w:overflowPunct w:val="0"/>
      </w:pPr>
    </w:p>
    <w:p w14:paraId="588A4E87" w14:textId="77777777" w:rsidR="00824FF3" w:rsidRDefault="00824FF3" w:rsidP="004F212B">
      <w:pPr>
        <w:kinsoku w:val="0"/>
        <w:wordWrap/>
        <w:overflowPunct w:val="0"/>
      </w:pPr>
    </w:p>
    <w:p w14:paraId="308EFAD4" w14:textId="77777777" w:rsidR="00824FF3" w:rsidRDefault="00824FF3" w:rsidP="004F212B">
      <w:pPr>
        <w:kinsoku w:val="0"/>
        <w:wordWrap/>
        <w:overflowPunct w:val="0"/>
      </w:pPr>
    </w:p>
    <w:p w14:paraId="4BD6F3D2" w14:textId="77777777" w:rsidR="00824FF3" w:rsidRDefault="00824FF3" w:rsidP="004F212B">
      <w:pPr>
        <w:kinsoku w:val="0"/>
        <w:wordWrap/>
        <w:overflowPunct w:val="0"/>
      </w:pPr>
    </w:p>
    <w:p w14:paraId="3CF31CE6" w14:textId="78395DF8" w:rsidR="00435EB5" w:rsidRDefault="00000000" w:rsidP="004F212B">
      <w:pPr>
        <w:kinsoku w:val="0"/>
        <w:wordWrap/>
        <w:overflowPunct w:val="0"/>
      </w:pPr>
      <w:r>
        <w:rPr>
          <w:noProof/>
        </w:rPr>
        <w:drawing>
          <wp:anchor distT="114300" distB="114300" distL="114300" distR="114300" simplePos="0" relativeHeight="251664384" behindDoc="1" locked="0" layoutInCell="1" hidden="0" allowOverlap="1" wp14:anchorId="019BAB04" wp14:editId="4BFC6A35">
            <wp:simplePos x="0" y="0"/>
            <wp:positionH relativeFrom="column">
              <wp:posOffset>457200</wp:posOffset>
            </wp:positionH>
            <wp:positionV relativeFrom="paragraph">
              <wp:posOffset>275704</wp:posOffset>
            </wp:positionV>
            <wp:extent cx="5731200" cy="977900"/>
            <wp:effectExtent l="0" t="0" r="0" b="0"/>
            <wp:wrapNone/>
            <wp:docPr id="17"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34"/>
                    <a:srcRect/>
                    <a:stretch>
                      <a:fillRect/>
                    </a:stretch>
                  </pic:blipFill>
                  <pic:spPr>
                    <a:xfrm>
                      <a:off x="0" y="0"/>
                      <a:ext cx="5731200" cy="977900"/>
                    </a:xfrm>
                    <a:prstGeom prst="rect">
                      <a:avLst/>
                    </a:prstGeom>
                    <a:ln/>
                  </pic:spPr>
                </pic:pic>
              </a:graphicData>
            </a:graphic>
          </wp:anchor>
        </w:drawing>
      </w:r>
    </w:p>
    <w:p w14:paraId="55A88B2E" w14:textId="77777777" w:rsidR="00435EB5" w:rsidRDefault="00435EB5" w:rsidP="004F212B">
      <w:pPr>
        <w:kinsoku w:val="0"/>
        <w:wordWrap/>
        <w:overflowPunct w:val="0"/>
      </w:pPr>
    </w:p>
    <w:p w14:paraId="3DF04591" w14:textId="77777777" w:rsidR="00435EB5" w:rsidRDefault="00435EB5" w:rsidP="004F212B">
      <w:pPr>
        <w:kinsoku w:val="0"/>
        <w:wordWrap/>
        <w:overflowPunct w:val="0"/>
      </w:pPr>
    </w:p>
    <w:p w14:paraId="45A9AE0E" w14:textId="77777777" w:rsidR="00435EB5" w:rsidRDefault="00435EB5" w:rsidP="004F212B">
      <w:pPr>
        <w:kinsoku w:val="0"/>
        <w:wordWrap/>
        <w:overflowPunct w:val="0"/>
      </w:pPr>
    </w:p>
    <w:p w14:paraId="19873BE2" w14:textId="77777777" w:rsidR="00435EB5" w:rsidRDefault="00435EB5" w:rsidP="004F212B">
      <w:pPr>
        <w:kinsoku w:val="0"/>
        <w:wordWrap/>
        <w:overflowPunct w:val="0"/>
      </w:pPr>
    </w:p>
    <w:p w14:paraId="74111D0C" w14:textId="77777777" w:rsidR="00435EB5" w:rsidRDefault="00435EB5" w:rsidP="004F212B">
      <w:pPr>
        <w:kinsoku w:val="0"/>
        <w:wordWrap/>
        <w:overflowPunct w:val="0"/>
      </w:pPr>
    </w:p>
    <w:p w14:paraId="4F944E4B" w14:textId="77777777" w:rsidR="00435EB5" w:rsidRDefault="00435EB5" w:rsidP="004F212B">
      <w:pPr>
        <w:kinsoku w:val="0"/>
        <w:wordWrap/>
        <w:overflowPunct w:val="0"/>
      </w:pPr>
    </w:p>
    <w:p w14:paraId="078C73AF" w14:textId="77777777" w:rsidR="00435EB5" w:rsidRDefault="00000000" w:rsidP="004F212B">
      <w:pPr>
        <w:kinsoku w:val="0"/>
        <w:wordWrap/>
        <w:overflowPunct w:val="0"/>
        <w:jc w:val="center"/>
      </w:pPr>
      <w:r>
        <w:rPr>
          <w:noProof/>
        </w:rPr>
        <w:lastRenderedPageBreak/>
        <w:drawing>
          <wp:inline distT="114300" distB="114300" distL="114300" distR="114300" wp14:anchorId="2D833E1C" wp14:editId="1EF288B9">
            <wp:extent cx="3498185" cy="2269093"/>
            <wp:effectExtent l="0" t="0" r="0" b="0"/>
            <wp:docPr id="39"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35"/>
                    <a:srcRect/>
                    <a:stretch>
                      <a:fillRect/>
                    </a:stretch>
                  </pic:blipFill>
                  <pic:spPr>
                    <a:xfrm>
                      <a:off x="0" y="0"/>
                      <a:ext cx="3498185" cy="2269093"/>
                    </a:xfrm>
                    <a:prstGeom prst="rect">
                      <a:avLst/>
                    </a:prstGeom>
                    <a:ln/>
                  </pic:spPr>
                </pic:pic>
              </a:graphicData>
            </a:graphic>
          </wp:inline>
        </w:drawing>
      </w:r>
    </w:p>
    <w:p w14:paraId="323EAB49" w14:textId="77777777" w:rsidR="00435EB5" w:rsidRDefault="00435EB5" w:rsidP="004F212B">
      <w:pPr>
        <w:kinsoku w:val="0"/>
        <w:wordWrap/>
        <w:overflowPunct w:val="0"/>
      </w:pPr>
    </w:p>
    <w:p w14:paraId="293DD787" w14:textId="77777777" w:rsidR="00435EB5" w:rsidRDefault="00000000" w:rsidP="004F212B">
      <w:pPr>
        <w:pStyle w:val="Heading3"/>
        <w:numPr>
          <w:ilvl w:val="0"/>
          <w:numId w:val="13"/>
        </w:numPr>
        <w:kinsoku w:val="0"/>
        <w:wordWrap/>
        <w:overflowPunct w:val="0"/>
      </w:pPr>
      <w:bookmarkStart w:id="32" w:name="_heading=h.wst9dsxe5cas" w:colFirst="0" w:colLast="0"/>
      <w:bookmarkEnd w:id="32"/>
      <w:r>
        <w:t>Comparison of different models’ Accuracy</w:t>
      </w:r>
    </w:p>
    <w:p w14:paraId="44821EE0" w14:textId="77777777" w:rsidR="00435EB5" w:rsidRDefault="00000000" w:rsidP="004F212B">
      <w:pPr>
        <w:widowControl/>
        <w:kinsoku w:val="0"/>
        <w:wordWrap/>
        <w:overflowPunct w:val="0"/>
        <w:spacing w:line="360" w:lineRule="auto"/>
        <w:ind w:left="720"/>
        <w:jc w:val="left"/>
        <w:rPr>
          <w:rFonts w:ascii="SamsungOne 400" w:eastAsia="SamsungOne 400" w:hAnsi="SamsungOne 400" w:cs="SamsungOne 400"/>
        </w:rPr>
      </w:pPr>
      <w:r>
        <w:rPr>
          <w:rFonts w:ascii="SamsungOne 400" w:eastAsia="SamsungOne 400" w:hAnsi="SamsungOne 400" w:cs="SamsungOne 400"/>
          <w:sz w:val="22"/>
        </w:rPr>
        <w:t xml:space="preserve">In summary, we tried 5 models some were pre-trained models and some were trained from scratch. Among the 5 different models we trained, DenseNet121 had the highest accuracy of  89% and an F1-Score for 0.7546 detecting real and fake images. The </w:t>
      </w:r>
      <w:proofErr w:type="spellStart"/>
      <w:r>
        <w:rPr>
          <w:rFonts w:ascii="SamsungOne 400" w:eastAsia="SamsungOne 400" w:hAnsi="SamsungOne 400" w:cs="SamsungOne 400"/>
          <w:sz w:val="22"/>
        </w:rPr>
        <w:t>DenseNet</w:t>
      </w:r>
      <w:proofErr w:type="spellEnd"/>
      <w:r>
        <w:rPr>
          <w:rFonts w:ascii="SamsungOne 400" w:eastAsia="SamsungOne 400" w:hAnsi="SamsungOne 400" w:cs="SamsungOne 400"/>
          <w:sz w:val="22"/>
        </w:rPr>
        <w:t xml:space="preserve"> validation and training accuracy reflect that the model is not overfitting. </w:t>
      </w:r>
    </w:p>
    <w:p w14:paraId="6EF71C0D" w14:textId="18FC0215" w:rsidR="00D74133" w:rsidRPr="00D74133" w:rsidRDefault="00000000" w:rsidP="004F212B">
      <w:pPr>
        <w:widowControl/>
        <w:kinsoku w:val="0"/>
        <w:wordWrap/>
        <w:overflowPunct w:val="0"/>
        <w:ind w:left="427" w:hanging="1"/>
        <w:jc w:val="center"/>
        <w:rPr>
          <w:rFonts w:ascii="SamsungOne 400" w:eastAsia="SamsungOne 400" w:hAnsi="SamsungOne 400" w:cs="SamsungOne 400"/>
        </w:rPr>
      </w:pPr>
      <w:r>
        <w:rPr>
          <w:rFonts w:ascii="SamsungOne 400" w:eastAsia="SamsungOne 400" w:hAnsi="SamsungOne 400" w:cs="SamsungOne 400"/>
          <w:b/>
          <w:noProof/>
          <w:sz w:val="22"/>
        </w:rPr>
        <w:drawing>
          <wp:inline distT="114300" distB="114300" distL="114300" distR="114300" wp14:anchorId="5973DECC" wp14:editId="4D371DC9">
            <wp:extent cx="4438650" cy="1866900"/>
            <wp:effectExtent l="0" t="0" r="0" b="0"/>
            <wp:docPr id="42"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36"/>
                    <a:srcRect/>
                    <a:stretch>
                      <a:fillRect/>
                    </a:stretch>
                  </pic:blipFill>
                  <pic:spPr>
                    <a:xfrm>
                      <a:off x="0" y="0"/>
                      <a:ext cx="4438650" cy="1866900"/>
                    </a:xfrm>
                    <a:prstGeom prst="rect">
                      <a:avLst/>
                    </a:prstGeom>
                    <a:ln/>
                  </pic:spPr>
                </pic:pic>
              </a:graphicData>
            </a:graphic>
          </wp:inline>
        </w:drawing>
      </w:r>
    </w:p>
    <w:p w14:paraId="04BB9CFD" w14:textId="77777777" w:rsidR="00435EB5" w:rsidRDefault="00000000" w:rsidP="004F212B">
      <w:pPr>
        <w:widowControl/>
        <w:pBdr>
          <w:top w:val="nil"/>
          <w:left w:val="nil"/>
          <w:bottom w:val="nil"/>
          <w:right w:val="nil"/>
          <w:between w:val="nil"/>
        </w:pBdr>
        <w:kinsoku w:val="0"/>
        <w:wordWrap/>
        <w:overflowPunct w:val="0"/>
        <w:jc w:val="left"/>
        <w:rPr>
          <w:rFonts w:ascii="SamsungOne 400" w:eastAsia="SamsungOne 400" w:hAnsi="SamsungOne 400" w:cs="SamsungOne 400"/>
          <w:b/>
          <w:sz w:val="24"/>
          <w:szCs w:val="24"/>
          <w:highlight w:val="yellow"/>
        </w:rPr>
      </w:pPr>
      <w:r>
        <w:rPr>
          <w:noProof/>
        </w:rPr>
        <mc:AlternateContent>
          <mc:Choice Requires="wps">
            <w:drawing>
              <wp:anchor distT="0" distB="0" distL="0" distR="0" simplePos="0" relativeHeight="251665408" behindDoc="1" locked="0" layoutInCell="1" hidden="0" allowOverlap="1" wp14:anchorId="567E9484" wp14:editId="26775D83">
                <wp:simplePos x="0" y="0"/>
                <wp:positionH relativeFrom="column">
                  <wp:posOffset>-116237</wp:posOffset>
                </wp:positionH>
                <wp:positionV relativeFrom="paragraph">
                  <wp:posOffset>116517</wp:posOffset>
                </wp:positionV>
                <wp:extent cx="5735955" cy="410705"/>
                <wp:effectExtent l="0" t="0" r="4445" b="0"/>
                <wp:wrapNone/>
                <wp:docPr id="12" name="Rectangle 12"/>
                <wp:cNvGraphicFramePr/>
                <a:graphic xmlns:a="http://schemas.openxmlformats.org/drawingml/2006/main">
                  <a:graphicData uri="http://schemas.microsoft.com/office/word/2010/wordprocessingShape">
                    <wps:wsp>
                      <wps:cNvSpPr/>
                      <wps:spPr>
                        <a:xfrm>
                          <a:off x="0" y="0"/>
                          <a:ext cx="5735955" cy="410705"/>
                        </a:xfrm>
                        <a:prstGeom prst="rect">
                          <a:avLst/>
                        </a:prstGeom>
                        <a:solidFill>
                          <a:srgbClr val="193DB0"/>
                        </a:solidFill>
                        <a:ln>
                          <a:noFill/>
                        </a:ln>
                      </wps:spPr>
                      <wps:txbx>
                        <w:txbxContent>
                          <w:p w14:paraId="36B56B1F" w14:textId="77777777" w:rsidR="00435EB5" w:rsidRDefault="00435EB5">
                            <w:pPr>
                              <w:jc w:val="left"/>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567E9484" id="Rectangle 12" o:spid="_x0000_s1029" style="position:absolute;margin-left:-9.15pt;margin-top:9.15pt;width:451.65pt;height:32.35pt;z-index:-25165107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" fillcolor="#193db0" stroked="f">
                <v:textbox inset="2.53958mm,2.53958mm,2.53958mm,2.53958mm">
                  <w:txbxContent>
                    <w:p w14:paraId="36B56B1F" w14:textId="77777777" w:rsidR="00435EB5" w:rsidRDefault="00435EB5">
                      <w:pPr>
                        <w:jc w:val="left"/>
                        <w:textDirection w:val="btLr"/>
                      </w:pPr>
                    </w:p>
                  </w:txbxContent>
                </v:textbox>
              </v:rect>
            </w:pict>
          </mc:Fallback>
        </mc:AlternateContent>
      </w:r>
    </w:p>
    <w:p w14:paraId="2C825B72" w14:textId="77777777" w:rsidR="00435EB5" w:rsidRDefault="00000000" w:rsidP="004F212B">
      <w:pPr>
        <w:pStyle w:val="Heading1"/>
        <w:kinsoku w:val="0"/>
        <w:wordWrap/>
        <w:overflowPunct w:val="0"/>
      </w:pPr>
      <w:bookmarkStart w:id="33" w:name="_heading=h.upt4t7nl9nc5" w:colFirst="0" w:colLast="0"/>
      <w:bookmarkEnd w:id="33"/>
      <w:r>
        <w:t>4. Project Impact</w:t>
      </w:r>
    </w:p>
    <w:p w14:paraId="1FFAED79" w14:textId="77777777" w:rsidR="00435EB5" w:rsidRDefault="00435EB5" w:rsidP="004F212B">
      <w:pPr>
        <w:widowControl/>
        <w:pBdr>
          <w:top w:val="nil"/>
          <w:left w:val="nil"/>
          <w:bottom w:val="nil"/>
          <w:right w:val="nil"/>
          <w:between w:val="nil"/>
        </w:pBdr>
        <w:kinsoku w:val="0"/>
        <w:wordWrap/>
        <w:overflowPunct w:val="0"/>
        <w:jc w:val="left"/>
        <w:rPr>
          <w:rFonts w:ascii="SamsungOne 400" w:eastAsia="SamsungOne 400" w:hAnsi="SamsungOne 400" w:cs="SamsungOne 400"/>
          <w:b/>
          <w:sz w:val="24"/>
          <w:szCs w:val="24"/>
          <w:highlight w:val="yellow"/>
        </w:rPr>
      </w:pPr>
    </w:p>
    <w:p w14:paraId="397E8367" w14:textId="77777777" w:rsidR="00435EB5" w:rsidRDefault="00000000" w:rsidP="004F212B">
      <w:pPr>
        <w:pStyle w:val="Heading2"/>
        <w:kinsoku w:val="0"/>
        <w:wordWrap/>
        <w:overflowPunct w:val="0"/>
      </w:pPr>
      <w:bookmarkStart w:id="34" w:name="_heading=h.e5lnsd1gu8j4" w:colFirst="0" w:colLast="0"/>
      <w:bookmarkEnd w:id="34"/>
      <w:r>
        <w:t>4.1. Accomplishments and Benefits</w:t>
      </w:r>
    </w:p>
    <w:p w14:paraId="4583CD86" w14:textId="77777777" w:rsidR="00435EB5" w:rsidRDefault="00435EB5" w:rsidP="004F212B">
      <w:pPr>
        <w:widowControl/>
        <w:pBdr>
          <w:top w:val="nil"/>
          <w:left w:val="nil"/>
          <w:bottom w:val="nil"/>
          <w:right w:val="nil"/>
          <w:between w:val="nil"/>
        </w:pBdr>
        <w:kinsoku w:val="0"/>
        <w:wordWrap/>
        <w:overflowPunct w:val="0"/>
        <w:jc w:val="left"/>
        <w:rPr>
          <w:rFonts w:ascii="SamsungOne 400" w:eastAsia="SamsungOne 400" w:hAnsi="SamsungOne 400" w:cs="SamsungOne 400"/>
          <w:sz w:val="24"/>
          <w:szCs w:val="24"/>
        </w:rPr>
      </w:pPr>
    </w:p>
    <w:p w14:paraId="6C7075FA" w14:textId="77777777" w:rsidR="00435EB5" w:rsidRDefault="00000000" w:rsidP="004F212B">
      <w:pPr>
        <w:widowControl/>
        <w:pBdr>
          <w:top w:val="nil"/>
          <w:left w:val="nil"/>
          <w:bottom w:val="nil"/>
          <w:right w:val="nil"/>
          <w:between w:val="nil"/>
        </w:pBdr>
        <w:kinsoku w:val="0"/>
        <w:wordWrap/>
        <w:overflowPunct w:val="0"/>
        <w:spacing w:line="360" w:lineRule="auto"/>
        <w:jc w:val="left"/>
        <w:rPr>
          <w:rFonts w:ascii="SamsungOne 400" w:eastAsia="SamsungOne 400" w:hAnsi="SamsungOne 400" w:cs="SamsungOne 400"/>
          <w:sz w:val="22"/>
        </w:rPr>
      </w:pPr>
      <w:r>
        <w:rPr>
          <w:rFonts w:ascii="SamsungOne 400" w:eastAsia="SamsungOne 400" w:hAnsi="SamsungOne 400" w:cs="SamsungOne 400"/>
          <w:sz w:val="22"/>
        </w:rPr>
        <w:t xml:space="preserve">This research paper has proposed various transfer learning techniques for feature extraction from the input deepfake/real image. Initially, the input image was preprocessed by rescaling, normalizing and performing various data augmentation methods on the training dataset to ensure faster training. Further, the proposed transfer learning methods have obtained accuracy in detecting the deepfake image with 89%, 74%, 77.88%, 75.46 and 63% using the models such as DenseNet121, </w:t>
      </w:r>
      <w:proofErr w:type="spellStart"/>
      <w:r>
        <w:rPr>
          <w:rFonts w:ascii="SamsungOne 400" w:eastAsia="SamsungOne 400" w:hAnsi="SamsungOne 400" w:cs="SamsungOne 400"/>
          <w:sz w:val="22"/>
        </w:rPr>
        <w:t>VGGNet</w:t>
      </w:r>
      <w:proofErr w:type="spellEnd"/>
      <w:r>
        <w:rPr>
          <w:rFonts w:ascii="SamsungOne 400" w:eastAsia="SamsungOne 400" w:hAnsi="SamsungOne 400" w:cs="SamsungOne 400"/>
          <w:sz w:val="22"/>
        </w:rPr>
        <w:t xml:space="preserve">, Customized CNN, ResNet50, and Inception, respectively. Hence, compared to the other models and </w:t>
      </w:r>
      <w:r>
        <w:rPr>
          <w:rFonts w:ascii="SamsungOne 400" w:eastAsia="SamsungOne 400" w:hAnsi="SamsungOne 400" w:cs="SamsungOne 400"/>
          <w:sz w:val="22"/>
        </w:rPr>
        <w:lastRenderedPageBreak/>
        <w:t xml:space="preserve">previous related research works , the proposed pretrained model approach called DenseNet121 has the highest accuracy in detecting the deep fake images and the real images. However, we came to the conclusion that our approach towards the detection of Real and </w:t>
      </w:r>
      <w:proofErr w:type="spellStart"/>
      <w:r>
        <w:rPr>
          <w:rFonts w:ascii="SamsungOne 400" w:eastAsia="SamsungOne 400" w:hAnsi="SamsungOne 400" w:cs="SamsungOne 400"/>
          <w:sz w:val="22"/>
        </w:rPr>
        <w:t>DeepFake</w:t>
      </w:r>
      <w:proofErr w:type="spellEnd"/>
      <w:r>
        <w:rPr>
          <w:rFonts w:ascii="SamsungOne 400" w:eastAsia="SamsungOne 400" w:hAnsi="SamsungOne 400" w:cs="SamsungOne 400"/>
          <w:sz w:val="22"/>
        </w:rPr>
        <w:t xml:space="preserve"> images has shown promising results with higher accuracy rates. However, we aim to make the model more efficient and better in the future.</w:t>
      </w:r>
    </w:p>
    <w:p w14:paraId="316AF208" w14:textId="77777777" w:rsidR="00435EB5" w:rsidRDefault="00000000" w:rsidP="004F212B">
      <w:pPr>
        <w:widowControl/>
        <w:pBdr>
          <w:top w:val="nil"/>
          <w:left w:val="nil"/>
          <w:bottom w:val="nil"/>
          <w:right w:val="nil"/>
          <w:between w:val="nil"/>
        </w:pBdr>
        <w:kinsoku w:val="0"/>
        <w:wordWrap/>
        <w:overflowPunct w:val="0"/>
        <w:spacing w:line="360" w:lineRule="auto"/>
        <w:jc w:val="left"/>
        <w:rPr>
          <w:rFonts w:ascii="SamsungOne 400" w:eastAsia="SamsungOne 400" w:hAnsi="SamsungOne 400" w:cs="SamsungOne 400"/>
          <w:b/>
          <w:sz w:val="24"/>
          <w:szCs w:val="24"/>
          <w:highlight w:val="yellow"/>
        </w:rPr>
      </w:pPr>
      <w:r>
        <w:rPr>
          <w:rFonts w:ascii="SamsungOne 400" w:eastAsia="SamsungOne 400" w:hAnsi="SamsungOne 400" w:cs="SamsungOne 400"/>
          <w:sz w:val="22"/>
        </w:rPr>
        <w:t>Our research work will lend a hand to cybersecurity specialists to overcome deep fake-based cybercrimes by accurately exposing deepfake images.</w:t>
      </w:r>
    </w:p>
    <w:p w14:paraId="6ED3DA45" w14:textId="77777777" w:rsidR="00435EB5" w:rsidRDefault="00435EB5" w:rsidP="004F212B">
      <w:pPr>
        <w:widowControl/>
        <w:pBdr>
          <w:top w:val="nil"/>
          <w:left w:val="nil"/>
          <w:bottom w:val="nil"/>
          <w:right w:val="nil"/>
          <w:between w:val="nil"/>
        </w:pBdr>
        <w:kinsoku w:val="0"/>
        <w:wordWrap/>
        <w:overflowPunct w:val="0"/>
        <w:ind w:left="427" w:hanging="1"/>
        <w:jc w:val="left"/>
        <w:rPr>
          <w:rFonts w:ascii="SamsungOne 400" w:eastAsia="SamsungOne 400" w:hAnsi="SamsungOne 400" w:cs="SamsungOne 400"/>
          <w:b/>
          <w:sz w:val="24"/>
          <w:szCs w:val="24"/>
          <w:highlight w:val="yellow"/>
        </w:rPr>
      </w:pPr>
    </w:p>
    <w:p w14:paraId="50698034" w14:textId="77777777" w:rsidR="00435EB5" w:rsidRDefault="00000000" w:rsidP="004F212B">
      <w:pPr>
        <w:pStyle w:val="Heading2"/>
        <w:kinsoku w:val="0"/>
        <w:wordWrap/>
        <w:overflowPunct w:val="0"/>
      </w:pPr>
      <w:bookmarkStart w:id="35" w:name="_heading=h.k4k64jm47e7p" w:colFirst="0" w:colLast="0"/>
      <w:bookmarkEnd w:id="35"/>
      <w:r>
        <w:t>4.2 Future Improvements</w:t>
      </w:r>
    </w:p>
    <w:p w14:paraId="7A681D89" w14:textId="77777777" w:rsidR="00435EB5" w:rsidRDefault="00000000" w:rsidP="004F212B">
      <w:pPr>
        <w:kinsoku w:val="0"/>
        <w:wordWrap/>
        <w:overflowPunct w:val="0"/>
        <w:spacing w:before="240" w:line="360" w:lineRule="auto"/>
        <w:jc w:val="left"/>
        <w:rPr>
          <w:rFonts w:ascii="SamsungOne 400" w:eastAsia="SamsungOne 400" w:hAnsi="SamsungOne 400" w:cs="SamsungOne 400"/>
          <w:sz w:val="22"/>
        </w:rPr>
      </w:pPr>
      <w:r>
        <w:rPr>
          <w:rFonts w:ascii="SamsungOne 400" w:eastAsia="SamsungOne 400" w:hAnsi="SamsungOne 400" w:cs="SamsungOne 400"/>
          <w:sz w:val="22"/>
        </w:rPr>
        <w:t xml:space="preserve">Future research could focus on enhancing our model's accuracy so that it can also detect Deepfake images and videos as well. Based on the model, a web application may be developed to make it easier for cybersecurity professionals to detect </w:t>
      </w:r>
      <w:proofErr w:type="spellStart"/>
      <w:r>
        <w:rPr>
          <w:rFonts w:ascii="SamsungOne 400" w:eastAsia="SamsungOne 400" w:hAnsi="SamsungOne 400" w:cs="SamsungOne 400"/>
          <w:sz w:val="22"/>
        </w:rPr>
        <w:t>DeepFake</w:t>
      </w:r>
      <w:proofErr w:type="spellEnd"/>
      <w:r>
        <w:rPr>
          <w:rFonts w:ascii="SamsungOne 400" w:eastAsia="SamsungOne 400" w:hAnsi="SamsungOne 400" w:cs="SamsungOne 400"/>
          <w:sz w:val="22"/>
        </w:rPr>
        <w:t xml:space="preserve"> image/video fraud and prevent deep fake-based cybercrimes.</w:t>
      </w:r>
    </w:p>
    <w:p w14:paraId="0741F806" w14:textId="77777777" w:rsidR="00435EB5" w:rsidRDefault="00000000" w:rsidP="004F212B">
      <w:pPr>
        <w:widowControl/>
        <w:kinsoku w:val="0"/>
        <w:wordWrap/>
        <w:overflowPunct w:val="0"/>
        <w:ind w:left="427" w:hanging="1"/>
        <w:jc w:val="left"/>
        <w:rPr>
          <w:rFonts w:ascii="SamsungOne 400" w:eastAsia="SamsungOne 400" w:hAnsi="SamsungOne 400" w:cs="SamsungOne 400"/>
          <w:sz w:val="22"/>
        </w:rPr>
      </w:pPr>
      <w:r>
        <w:rPr>
          <w:noProof/>
        </w:rPr>
        <mc:AlternateContent>
          <mc:Choice Requires="wps">
            <w:drawing>
              <wp:anchor distT="0" distB="0" distL="0" distR="0" simplePos="0" relativeHeight="251666432" behindDoc="1" locked="0" layoutInCell="1" hidden="0" allowOverlap="1" wp14:anchorId="16A8ED63" wp14:editId="20E8AA4B">
                <wp:simplePos x="0" y="0"/>
                <wp:positionH relativeFrom="column">
                  <wp:posOffset>-6350</wp:posOffset>
                </wp:positionH>
                <wp:positionV relativeFrom="paragraph">
                  <wp:posOffset>116205</wp:posOffset>
                </wp:positionV>
                <wp:extent cx="5735955" cy="361950"/>
                <wp:effectExtent l="0" t="0" r="0" b="0"/>
                <wp:wrapNone/>
                <wp:docPr id="8" name="Rectangle 8"/>
                <wp:cNvGraphicFramePr/>
                <a:graphic xmlns:a="http://schemas.openxmlformats.org/drawingml/2006/main">
                  <a:graphicData uri="http://schemas.microsoft.com/office/word/2010/wordprocessingShape">
                    <wps:wsp>
                      <wps:cNvSpPr/>
                      <wps:spPr>
                        <a:xfrm>
                          <a:off x="0" y="0"/>
                          <a:ext cx="5735955" cy="361950"/>
                        </a:xfrm>
                        <a:prstGeom prst="rect">
                          <a:avLst/>
                        </a:prstGeom>
                        <a:solidFill>
                          <a:srgbClr val="193DB0"/>
                        </a:solidFill>
                        <a:ln>
                          <a:noFill/>
                        </a:ln>
                      </wps:spPr>
                      <wps:txbx>
                        <w:txbxContent>
                          <w:p w14:paraId="41FDE565" w14:textId="77777777" w:rsidR="00435EB5" w:rsidRDefault="00435EB5">
                            <w:pPr>
                              <w:jc w:val="left"/>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16A8ED63" id="Rectangle 8" o:spid="_x0000_s1030" style="position:absolute;left:0;text-align:left;margin-left:-.5pt;margin-top:9.15pt;width:451.65pt;height:28.5pt;z-index:-25165004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" fillcolor="#193db0" stroked="f">
                <v:textbox inset="2.53958mm,2.53958mm,2.53958mm,2.53958mm">
                  <w:txbxContent>
                    <w:p w14:paraId="41FDE565" w14:textId="77777777" w:rsidR="00435EB5" w:rsidRDefault="00435EB5">
                      <w:pPr>
                        <w:jc w:val="left"/>
                        <w:textDirection w:val="btLr"/>
                      </w:pPr>
                    </w:p>
                  </w:txbxContent>
                </v:textbox>
              </v:rect>
            </w:pict>
          </mc:Fallback>
        </mc:AlternateContent>
      </w:r>
    </w:p>
    <w:p w14:paraId="08D4BD59" w14:textId="77777777" w:rsidR="00435EB5" w:rsidRDefault="00000000" w:rsidP="004F212B">
      <w:pPr>
        <w:pStyle w:val="Heading1"/>
        <w:kinsoku w:val="0"/>
        <w:wordWrap/>
        <w:overflowPunct w:val="0"/>
      </w:pPr>
      <w:bookmarkStart w:id="36" w:name="_heading=h.p7ozney21gx7" w:colFirst="0" w:colLast="0"/>
      <w:bookmarkEnd w:id="36"/>
      <w:r>
        <w:t xml:space="preserve">5. Team Member Review and Comment </w:t>
      </w:r>
    </w:p>
    <w:p w14:paraId="6470B787" w14:textId="77777777" w:rsidR="00435EB5" w:rsidRDefault="00000000" w:rsidP="004F212B">
      <w:pPr>
        <w:widowControl/>
        <w:kinsoku w:val="0"/>
        <w:wordWrap/>
        <w:overflowPunct w:val="0"/>
        <w:jc w:val="left"/>
        <w:rPr>
          <w:rFonts w:ascii="SamsungOne 400" w:eastAsia="SamsungOne 400" w:hAnsi="SamsungOne 400" w:cs="SamsungOne 400"/>
          <w:sz w:val="28"/>
          <w:szCs w:val="28"/>
        </w:rPr>
      </w:pPr>
      <w:r>
        <w:rPr>
          <w:rFonts w:ascii="SamsungOne 400" w:eastAsia="SamsungOne 400" w:hAnsi="SamsungOne 400" w:cs="SamsungOne 400"/>
          <w:sz w:val="18"/>
          <w:szCs w:val="18"/>
        </w:rPr>
        <w:t xml:space="preserve">     </w:t>
      </w:r>
    </w:p>
    <w:tbl>
      <w:tblPr>
        <w:tblStyle w:val="ac"/>
        <w:tblW w:w="90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0"/>
      </w:tblGrid>
      <w:tr w:rsidR="00435EB5" w14:paraId="3C772E6B" w14:textId="77777777">
        <w:tc>
          <w:tcPr>
            <w:tcW w:w="9010" w:type="dxa"/>
            <w:tcBorders>
              <w:top w:val="single" w:sz="4" w:space="0" w:color="BFBFBF"/>
              <w:left w:val="single" w:sz="4" w:space="0" w:color="BFBFBF"/>
              <w:bottom w:val="single" w:sz="4" w:space="0" w:color="BFBFBF"/>
              <w:right w:val="single" w:sz="4" w:space="0" w:color="BFBFBF"/>
            </w:tcBorders>
            <w:shd w:val="clear" w:color="auto" w:fill="auto"/>
          </w:tcPr>
          <w:p w14:paraId="533D98B9" w14:textId="77777777" w:rsidR="00435EB5" w:rsidRDefault="00435EB5" w:rsidP="004F212B">
            <w:pPr>
              <w:widowControl/>
              <w:kinsoku w:val="0"/>
              <w:wordWrap/>
              <w:overflowPunct w:val="0"/>
              <w:jc w:val="center"/>
              <w:rPr>
                <w:rFonts w:ascii="SamsungOne 400" w:eastAsia="SamsungOne 400" w:hAnsi="SamsungOne 400" w:cs="SamsungOne 400"/>
                <w:sz w:val="18"/>
                <w:szCs w:val="18"/>
              </w:rPr>
            </w:pPr>
          </w:p>
          <w:p w14:paraId="7D18D382" w14:textId="77777777" w:rsidR="00435EB5" w:rsidRDefault="00000000" w:rsidP="004F212B">
            <w:pPr>
              <w:widowControl/>
              <w:kinsoku w:val="0"/>
              <w:wordWrap/>
              <w:overflowPunct w:val="0"/>
              <w:jc w:val="center"/>
              <w:rPr>
                <w:rFonts w:ascii="SamsungOne 400" w:eastAsia="SamsungOne 400" w:hAnsi="SamsungOne 400" w:cs="SamsungOne 400"/>
                <w:sz w:val="18"/>
                <w:szCs w:val="18"/>
              </w:rPr>
            </w:pPr>
            <w:r>
              <w:rPr>
                <w:rFonts w:ascii="SamsungOne 400" w:eastAsia="SamsungOne 400" w:hAnsi="SamsungOne 400" w:cs="SamsungOne 400"/>
                <w:noProof/>
                <w:sz w:val="18"/>
                <w:szCs w:val="18"/>
              </w:rPr>
              <w:drawing>
                <wp:inline distT="114300" distB="114300" distL="114300" distR="114300" wp14:anchorId="5FCD522F" wp14:editId="62D6D161">
                  <wp:extent cx="5705475" cy="2540000"/>
                  <wp:effectExtent l="0" t="0" r="0" b="0"/>
                  <wp:docPr id="40"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37"/>
                          <a:srcRect/>
                          <a:stretch>
                            <a:fillRect/>
                          </a:stretch>
                        </pic:blipFill>
                        <pic:spPr>
                          <a:xfrm>
                            <a:off x="0" y="0"/>
                            <a:ext cx="5705475" cy="2540000"/>
                          </a:xfrm>
                          <a:prstGeom prst="rect">
                            <a:avLst/>
                          </a:prstGeom>
                          <a:ln/>
                        </pic:spPr>
                      </pic:pic>
                    </a:graphicData>
                  </a:graphic>
                </wp:inline>
              </w:drawing>
            </w:r>
          </w:p>
        </w:tc>
      </w:tr>
    </w:tbl>
    <w:p w14:paraId="433C9304" w14:textId="77777777" w:rsidR="00435EB5" w:rsidRDefault="00000000" w:rsidP="004F212B">
      <w:pPr>
        <w:widowControl/>
        <w:kinsoku w:val="0"/>
        <w:wordWrap/>
        <w:overflowPunct w:val="0"/>
        <w:jc w:val="left"/>
        <w:rPr>
          <w:rFonts w:ascii="SamsungOne 400" w:eastAsia="SamsungOne 400" w:hAnsi="SamsungOne 400" w:cs="SamsungOne 400"/>
          <w:sz w:val="18"/>
          <w:szCs w:val="18"/>
        </w:rPr>
      </w:pPr>
      <w:r>
        <w:rPr>
          <w:rFonts w:ascii="SamsungOne 400" w:eastAsia="SamsungOne 400" w:hAnsi="SamsungOne 400" w:cs="SamsungOne 400"/>
          <w:sz w:val="18"/>
          <w:szCs w:val="18"/>
        </w:rPr>
        <w:t xml:space="preserve">     </w:t>
      </w:r>
    </w:p>
    <w:tbl>
      <w:tblPr>
        <w:tblStyle w:val="ad"/>
        <w:tblW w:w="901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384"/>
        <w:gridCol w:w="7626"/>
      </w:tblGrid>
      <w:tr w:rsidR="00435EB5" w14:paraId="690497BE" w14:textId="77777777">
        <w:trPr>
          <w:trHeight w:val="390"/>
        </w:trPr>
        <w:tc>
          <w:tcPr>
            <w:tcW w:w="1384" w:type="dxa"/>
            <w:shd w:val="clear" w:color="auto" w:fill="DEE5FA"/>
            <w:vAlign w:val="center"/>
          </w:tcPr>
          <w:p w14:paraId="05E0D99F" w14:textId="77777777" w:rsidR="00435EB5" w:rsidRDefault="00000000" w:rsidP="004F212B">
            <w:pPr>
              <w:widowControl/>
              <w:kinsoku w:val="0"/>
              <w:wordWrap/>
              <w:overflowPunct w:val="0"/>
              <w:jc w:val="center"/>
              <w:rPr>
                <w:rFonts w:ascii="SamsungOne 700" w:eastAsia="SamsungOne 700" w:hAnsi="SamsungOne 700" w:cs="SamsungOne 700"/>
                <w:color w:val="000000"/>
                <w:sz w:val="24"/>
                <w:szCs w:val="24"/>
              </w:rPr>
            </w:pPr>
            <w:r>
              <w:rPr>
                <w:rFonts w:ascii="SamsungOne 700" w:eastAsia="SamsungOne 700" w:hAnsi="SamsungOne 700" w:cs="SamsungOne 700"/>
                <w:color w:val="000000"/>
                <w:sz w:val="24"/>
                <w:szCs w:val="24"/>
              </w:rPr>
              <w:t>NAME</w:t>
            </w:r>
          </w:p>
        </w:tc>
        <w:tc>
          <w:tcPr>
            <w:tcW w:w="7626" w:type="dxa"/>
            <w:shd w:val="clear" w:color="auto" w:fill="DEE5FA"/>
            <w:vAlign w:val="center"/>
          </w:tcPr>
          <w:p w14:paraId="1E096216" w14:textId="77777777" w:rsidR="00435EB5" w:rsidRDefault="00000000" w:rsidP="004F212B">
            <w:pPr>
              <w:widowControl/>
              <w:kinsoku w:val="0"/>
              <w:wordWrap/>
              <w:overflowPunct w:val="0"/>
              <w:jc w:val="center"/>
              <w:rPr>
                <w:rFonts w:ascii="SamsungOne 700" w:eastAsia="SamsungOne 700" w:hAnsi="SamsungOne 700" w:cs="SamsungOne 700"/>
                <w:color w:val="000000"/>
                <w:sz w:val="24"/>
                <w:szCs w:val="24"/>
              </w:rPr>
            </w:pPr>
            <w:r>
              <w:rPr>
                <w:rFonts w:ascii="SamsungOne 700" w:eastAsia="SamsungOne 700" w:hAnsi="SamsungOne 700" w:cs="SamsungOne 700"/>
                <w:color w:val="000000"/>
                <w:sz w:val="24"/>
                <w:szCs w:val="24"/>
              </w:rPr>
              <w:t>REVIEW and COMMENT</w:t>
            </w:r>
          </w:p>
        </w:tc>
      </w:tr>
      <w:tr w:rsidR="00435EB5" w14:paraId="4D36C66E" w14:textId="77777777">
        <w:trPr>
          <w:trHeight w:val="390"/>
        </w:trPr>
        <w:tc>
          <w:tcPr>
            <w:tcW w:w="1384" w:type="dxa"/>
            <w:vAlign w:val="center"/>
          </w:tcPr>
          <w:p w14:paraId="703E453D" w14:textId="77777777" w:rsidR="00435EB5" w:rsidRDefault="00435EB5" w:rsidP="004F212B">
            <w:pPr>
              <w:widowControl/>
              <w:kinsoku w:val="0"/>
              <w:wordWrap/>
              <w:overflowPunct w:val="0"/>
              <w:jc w:val="left"/>
              <w:rPr>
                <w:rFonts w:ascii="SamsungOne 400" w:eastAsia="SamsungOne 400" w:hAnsi="SamsungOne 400" w:cs="SamsungOne 400"/>
                <w:sz w:val="22"/>
              </w:rPr>
            </w:pPr>
          </w:p>
        </w:tc>
        <w:tc>
          <w:tcPr>
            <w:tcW w:w="7626" w:type="dxa"/>
            <w:vAlign w:val="center"/>
          </w:tcPr>
          <w:p w14:paraId="1FF3209C" w14:textId="77777777" w:rsidR="00435EB5" w:rsidRDefault="00000000" w:rsidP="004F212B">
            <w:pPr>
              <w:widowControl/>
              <w:kinsoku w:val="0"/>
              <w:wordWrap/>
              <w:overflowPunct w:val="0"/>
              <w:jc w:val="left"/>
              <w:rPr>
                <w:rFonts w:ascii="SamsungOne 400" w:eastAsia="SamsungOne 400" w:hAnsi="SamsungOne 400" w:cs="SamsungOne 400"/>
                <w:sz w:val="22"/>
              </w:rPr>
            </w:pPr>
            <w:r>
              <w:rPr>
                <w:rFonts w:ascii="SamsungOne 400" w:eastAsia="SamsungOne 400" w:hAnsi="SamsungOne 400" w:cs="SamsungOne 400"/>
                <w:sz w:val="22"/>
              </w:rPr>
              <w:t xml:space="preserve">   </w:t>
            </w:r>
          </w:p>
        </w:tc>
      </w:tr>
      <w:tr w:rsidR="00435EB5" w14:paraId="7D0AE1D0" w14:textId="77777777">
        <w:trPr>
          <w:trHeight w:val="390"/>
        </w:trPr>
        <w:tc>
          <w:tcPr>
            <w:tcW w:w="1384" w:type="dxa"/>
            <w:vAlign w:val="center"/>
          </w:tcPr>
          <w:p w14:paraId="496747EC" w14:textId="77777777" w:rsidR="00435EB5" w:rsidRDefault="00435EB5" w:rsidP="004F212B">
            <w:pPr>
              <w:widowControl/>
              <w:kinsoku w:val="0"/>
              <w:wordWrap/>
              <w:overflowPunct w:val="0"/>
              <w:jc w:val="center"/>
              <w:rPr>
                <w:rFonts w:ascii="SamsungOne 400" w:eastAsia="SamsungOne 400" w:hAnsi="SamsungOne 400" w:cs="SamsungOne 400"/>
                <w:sz w:val="22"/>
              </w:rPr>
            </w:pPr>
          </w:p>
        </w:tc>
        <w:tc>
          <w:tcPr>
            <w:tcW w:w="7626" w:type="dxa"/>
            <w:vAlign w:val="center"/>
          </w:tcPr>
          <w:p w14:paraId="1A3EFA09" w14:textId="77777777" w:rsidR="00435EB5" w:rsidRDefault="00435EB5" w:rsidP="004F212B">
            <w:pPr>
              <w:widowControl/>
              <w:kinsoku w:val="0"/>
              <w:wordWrap/>
              <w:overflowPunct w:val="0"/>
              <w:jc w:val="center"/>
              <w:rPr>
                <w:rFonts w:ascii="SamsungOne 400" w:eastAsia="SamsungOne 400" w:hAnsi="SamsungOne 400" w:cs="SamsungOne 400"/>
                <w:sz w:val="22"/>
              </w:rPr>
            </w:pPr>
          </w:p>
        </w:tc>
      </w:tr>
      <w:tr w:rsidR="00435EB5" w14:paraId="58118583" w14:textId="77777777">
        <w:trPr>
          <w:trHeight w:val="390"/>
        </w:trPr>
        <w:tc>
          <w:tcPr>
            <w:tcW w:w="1384" w:type="dxa"/>
            <w:vAlign w:val="center"/>
          </w:tcPr>
          <w:p w14:paraId="2585F1C2" w14:textId="77777777" w:rsidR="00435EB5" w:rsidRDefault="00435EB5" w:rsidP="004F212B">
            <w:pPr>
              <w:widowControl/>
              <w:kinsoku w:val="0"/>
              <w:wordWrap/>
              <w:overflowPunct w:val="0"/>
              <w:jc w:val="center"/>
              <w:rPr>
                <w:rFonts w:ascii="SamsungOne 400" w:eastAsia="SamsungOne 400" w:hAnsi="SamsungOne 400" w:cs="SamsungOne 400"/>
                <w:sz w:val="22"/>
              </w:rPr>
            </w:pPr>
          </w:p>
        </w:tc>
        <w:tc>
          <w:tcPr>
            <w:tcW w:w="7626" w:type="dxa"/>
            <w:vAlign w:val="center"/>
          </w:tcPr>
          <w:p w14:paraId="1E98696F" w14:textId="77777777" w:rsidR="00435EB5" w:rsidRDefault="00435EB5" w:rsidP="004F212B">
            <w:pPr>
              <w:widowControl/>
              <w:kinsoku w:val="0"/>
              <w:wordWrap/>
              <w:overflowPunct w:val="0"/>
              <w:jc w:val="left"/>
              <w:rPr>
                <w:rFonts w:ascii="SamsungOne 400" w:eastAsia="SamsungOne 400" w:hAnsi="SamsungOne 400" w:cs="SamsungOne 400"/>
                <w:sz w:val="22"/>
              </w:rPr>
            </w:pPr>
          </w:p>
        </w:tc>
      </w:tr>
      <w:tr w:rsidR="00435EB5" w14:paraId="610C9699" w14:textId="77777777">
        <w:trPr>
          <w:trHeight w:val="390"/>
        </w:trPr>
        <w:tc>
          <w:tcPr>
            <w:tcW w:w="1384" w:type="dxa"/>
            <w:vAlign w:val="center"/>
          </w:tcPr>
          <w:p w14:paraId="333BE9A7" w14:textId="77777777" w:rsidR="00435EB5" w:rsidRDefault="00435EB5" w:rsidP="004F212B">
            <w:pPr>
              <w:widowControl/>
              <w:kinsoku w:val="0"/>
              <w:wordWrap/>
              <w:overflowPunct w:val="0"/>
              <w:jc w:val="center"/>
              <w:rPr>
                <w:rFonts w:ascii="SamsungOne 400" w:eastAsia="SamsungOne 400" w:hAnsi="SamsungOne 400" w:cs="SamsungOne 400"/>
                <w:sz w:val="22"/>
              </w:rPr>
            </w:pPr>
          </w:p>
        </w:tc>
        <w:tc>
          <w:tcPr>
            <w:tcW w:w="7626" w:type="dxa"/>
            <w:vAlign w:val="center"/>
          </w:tcPr>
          <w:p w14:paraId="1C7F7733" w14:textId="77777777" w:rsidR="00435EB5" w:rsidRDefault="00435EB5" w:rsidP="004F212B">
            <w:pPr>
              <w:widowControl/>
              <w:kinsoku w:val="0"/>
              <w:wordWrap/>
              <w:overflowPunct w:val="0"/>
              <w:jc w:val="left"/>
              <w:rPr>
                <w:rFonts w:ascii="SamsungOne 400" w:eastAsia="SamsungOne 400" w:hAnsi="SamsungOne 400" w:cs="SamsungOne 400"/>
                <w:sz w:val="22"/>
              </w:rPr>
            </w:pPr>
          </w:p>
        </w:tc>
      </w:tr>
      <w:tr w:rsidR="00435EB5" w14:paraId="6266EC5A" w14:textId="77777777">
        <w:trPr>
          <w:trHeight w:val="390"/>
        </w:trPr>
        <w:tc>
          <w:tcPr>
            <w:tcW w:w="1384" w:type="dxa"/>
            <w:vAlign w:val="center"/>
          </w:tcPr>
          <w:p w14:paraId="3AFA58D4" w14:textId="77777777" w:rsidR="00435EB5" w:rsidRDefault="00435EB5" w:rsidP="004F212B">
            <w:pPr>
              <w:widowControl/>
              <w:kinsoku w:val="0"/>
              <w:wordWrap/>
              <w:overflowPunct w:val="0"/>
              <w:jc w:val="center"/>
              <w:rPr>
                <w:rFonts w:ascii="SamsungOne 400" w:eastAsia="SamsungOne 400" w:hAnsi="SamsungOne 400" w:cs="SamsungOne 400"/>
                <w:sz w:val="22"/>
              </w:rPr>
            </w:pPr>
          </w:p>
        </w:tc>
        <w:tc>
          <w:tcPr>
            <w:tcW w:w="7626" w:type="dxa"/>
            <w:vAlign w:val="center"/>
          </w:tcPr>
          <w:p w14:paraId="312E9069" w14:textId="77777777" w:rsidR="00435EB5" w:rsidRDefault="00435EB5" w:rsidP="004F212B">
            <w:pPr>
              <w:widowControl/>
              <w:kinsoku w:val="0"/>
              <w:wordWrap/>
              <w:overflowPunct w:val="0"/>
              <w:jc w:val="left"/>
              <w:rPr>
                <w:rFonts w:ascii="SamsungOne 400" w:eastAsia="SamsungOne 400" w:hAnsi="SamsungOne 400" w:cs="SamsungOne 400"/>
                <w:sz w:val="22"/>
              </w:rPr>
            </w:pPr>
          </w:p>
        </w:tc>
      </w:tr>
      <w:tr w:rsidR="00435EB5" w14:paraId="1CE73AC2" w14:textId="77777777">
        <w:trPr>
          <w:trHeight w:val="390"/>
        </w:trPr>
        <w:tc>
          <w:tcPr>
            <w:tcW w:w="1384" w:type="dxa"/>
            <w:vAlign w:val="center"/>
          </w:tcPr>
          <w:p w14:paraId="21861B3A" w14:textId="77777777" w:rsidR="00435EB5" w:rsidRDefault="00435EB5" w:rsidP="004F212B">
            <w:pPr>
              <w:widowControl/>
              <w:kinsoku w:val="0"/>
              <w:wordWrap/>
              <w:overflowPunct w:val="0"/>
              <w:jc w:val="center"/>
              <w:rPr>
                <w:rFonts w:ascii="SamsungOne 400" w:eastAsia="SamsungOne 400" w:hAnsi="SamsungOne 400" w:cs="SamsungOne 400"/>
                <w:sz w:val="22"/>
              </w:rPr>
            </w:pPr>
          </w:p>
        </w:tc>
        <w:tc>
          <w:tcPr>
            <w:tcW w:w="7626" w:type="dxa"/>
            <w:vAlign w:val="center"/>
          </w:tcPr>
          <w:p w14:paraId="30CF5471" w14:textId="77777777" w:rsidR="00435EB5" w:rsidRDefault="00435EB5" w:rsidP="004F212B">
            <w:pPr>
              <w:widowControl/>
              <w:kinsoku w:val="0"/>
              <w:wordWrap/>
              <w:overflowPunct w:val="0"/>
              <w:jc w:val="left"/>
              <w:rPr>
                <w:rFonts w:ascii="SamsungOne 400" w:eastAsia="SamsungOne 400" w:hAnsi="SamsungOne 400" w:cs="SamsungOne 400"/>
                <w:sz w:val="22"/>
              </w:rPr>
            </w:pPr>
          </w:p>
        </w:tc>
      </w:tr>
    </w:tbl>
    <w:p w14:paraId="6DC5F7CB" w14:textId="77777777" w:rsidR="00435EB5" w:rsidRDefault="00000000" w:rsidP="004F212B">
      <w:pPr>
        <w:widowControl/>
        <w:kinsoku w:val="0"/>
        <w:wordWrap/>
        <w:overflowPunct w:val="0"/>
        <w:jc w:val="left"/>
        <w:rPr>
          <w:rFonts w:ascii="SamsungOne 400" w:eastAsia="SamsungOne 400" w:hAnsi="SamsungOne 400" w:cs="SamsungOne 400"/>
          <w:sz w:val="22"/>
        </w:rPr>
      </w:pPr>
      <w:r>
        <w:rPr>
          <w:rFonts w:ascii="SamsungOne 400" w:eastAsia="SamsungOne 400" w:hAnsi="SamsungOne 400" w:cs="SamsungOne 400"/>
          <w:sz w:val="18"/>
          <w:szCs w:val="18"/>
        </w:rPr>
        <w:t xml:space="preserve">     </w:t>
      </w:r>
    </w:p>
    <w:p w14:paraId="5EC02659" w14:textId="77777777" w:rsidR="00435EB5" w:rsidRDefault="00000000" w:rsidP="004F212B">
      <w:pPr>
        <w:widowControl/>
        <w:kinsoku w:val="0"/>
        <w:wordWrap/>
        <w:overflowPunct w:val="0"/>
        <w:jc w:val="left"/>
        <w:rPr>
          <w:rFonts w:ascii="SamsungOne 400" w:eastAsia="SamsungOne 400" w:hAnsi="SamsungOne 400" w:cs="SamsungOne 400"/>
          <w:sz w:val="28"/>
          <w:szCs w:val="28"/>
        </w:rPr>
      </w:pPr>
      <w:r>
        <w:rPr>
          <w:rFonts w:ascii="SamsungOne 400" w:eastAsia="SamsungOne 400" w:hAnsi="SamsungOne 400" w:cs="SamsungOne 400"/>
          <w:sz w:val="18"/>
          <w:szCs w:val="18"/>
        </w:rPr>
        <w:t xml:space="preserve">     </w:t>
      </w:r>
    </w:p>
    <w:p w14:paraId="0C8C0B10" w14:textId="77777777" w:rsidR="00435EB5" w:rsidRDefault="00000000" w:rsidP="004F212B">
      <w:pPr>
        <w:pStyle w:val="Heading1"/>
        <w:kinsoku w:val="0"/>
        <w:wordWrap/>
        <w:overflowPunct w:val="0"/>
      </w:pPr>
      <w:bookmarkStart w:id="37" w:name="_heading=h.ckkub4wvtvsz" w:colFirst="0" w:colLast="0"/>
      <w:bookmarkEnd w:id="37"/>
      <w:r>
        <w:t>6. Instructor Review and Comment</w:t>
      </w:r>
      <w:r>
        <w:rPr>
          <w:noProof/>
        </w:rPr>
        <mc:AlternateContent>
          <mc:Choice Requires="wps">
            <w:drawing>
              <wp:anchor distT="0" distB="0" distL="0" distR="0" simplePos="0" relativeHeight="251667456" behindDoc="1" locked="0" layoutInCell="1" hidden="0" allowOverlap="1" wp14:anchorId="662B5D30" wp14:editId="28A2EA4F">
                <wp:simplePos x="0" y="0"/>
                <wp:positionH relativeFrom="column">
                  <wp:posOffset>-12699</wp:posOffset>
                </wp:positionH>
                <wp:positionV relativeFrom="paragraph">
                  <wp:posOffset>0</wp:posOffset>
                </wp:positionV>
                <wp:extent cx="5745480" cy="259080"/>
                <wp:effectExtent l="0" t="0" r="0" b="0"/>
                <wp:wrapNone/>
                <wp:docPr id="9" name="Rectangle 9"/>
                <wp:cNvGraphicFramePr/>
                <a:graphic xmlns:a="http://schemas.openxmlformats.org/drawingml/2006/main">
                  <a:graphicData uri="http://schemas.microsoft.com/office/word/2010/wordprocessingShape">
                    <wps:wsp>
                      <wps:cNvSpPr/>
                      <wps:spPr>
                        <a:xfrm>
                          <a:off x="2478023" y="3655223"/>
                          <a:ext cx="5735955" cy="249555"/>
                        </a:xfrm>
                        <a:prstGeom prst="rect">
                          <a:avLst/>
                        </a:prstGeom>
                        <a:solidFill>
                          <a:srgbClr val="193DB0"/>
                        </a:solidFill>
                        <a:ln>
                          <a:noFill/>
                        </a:ln>
                      </wps:spPr>
                      <wps:txbx>
                        <w:txbxContent>
                          <w:p w14:paraId="38545522" w14:textId="77777777" w:rsidR="00435EB5" w:rsidRDefault="00435EB5">
                            <w:pPr>
                              <w:jc w:val="left"/>
                              <w:textDirection w:val="btLr"/>
                            </w:pPr>
                          </w:p>
                        </w:txbxContent>
                      </wps:txbx>
                      <wps:bodyPr spcFirstLastPara="1" wrap="square" lIns="91425" tIns="91425" rIns="91425" bIns="91425" anchor="ctr" anchorCtr="0">
                        <a:noAutofit/>
                      </wps:bodyPr>
                    </wps:wsp>
                  </a:graphicData>
                </a:graphic>
              </wp:anchor>
            </w:drawing>
          </mc:Choice>
          <mc:Fallback>
            <w:pict>
              <v:rect w14:anchorId="662B5D30" id="Rectangle 9" o:spid="_x0000_s1031" style="position:absolute;left:0;text-align:left;margin-left:-1pt;margin-top:0;width:452.4pt;height:20.4pt;z-index:-25164902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" fillcolor="#193db0" stroked="f">
                <v:textbox inset="2.53958mm,2.53958mm,2.53958mm,2.53958mm">
                  <w:txbxContent>
                    <w:p w14:paraId="38545522" w14:textId="77777777" w:rsidR="00435EB5" w:rsidRDefault="00435EB5">
                      <w:pPr>
                        <w:jc w:val="left"/>
                        <w:textDirection w:val="btLr"/>
                      </w:pPr>
                    </w:p>
                  </w:txbxContent>
                </v:textbox>
              </v:rect>
            </w:pict>
          </mc:Fallback>
        </mc:AlternateContent>
      </w:r>
    </w:p>
    <w:p w14:paraId="73911969" w14:textId="77777777" w:rsidR="00435EB5" w:rsidRDefault="00435EB5" w:rsidP="004F212B">
      <w:pPr>
        <w:widowControl/>
        <w:kinsoku w:val="0"/>
        <w:wordWrap/>
        <w:overflowPunct w:val="0"/>
        <w:ind w:left="143" w:hanging="3"/>
        <w:jc w:val="left"/>
        <w:rPr>
          <w:rFonts w:ascii="SamsungOne 700" w:eastAsia="SamsungOne 700" w:hAnsi="SamsungOne 700" w:cs="SamsungOne 700"/>
          <w:color w:val="FFFFFF"/>
          <w:sz w:val="28"/>
          <w:szCs w:val="28"/>
        </w:rPr>
      </w:pPr>
    </w:p>
    <w:tbl>
      <w:tblPr>
        <w:tblStyle w:val="ae"/>
        <w:tblW w:w="900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472"/>
        <w:gridCol w:w="1004"/>
        <w:gridCol w:w="5524"/>
      </w:tblGrid>
      <w:tr w:rsidR="00435EB5" w14:paraId="4A81F18A" w14:textId="77777777">
        <w:trPr>
          <w:trHeight w:val="348"/>
        </w:trPr>
        <w:tc>
          <w:tcPr>
            <w:tcW w:w="2472" w:type="dxa"/>
            <w:tcBorders>
              <w:top w:val="single" w:sz="4" w:space="0" w:color="BFBFBF"/>
              <w:left w:val="single" w:sz="4" w:space="0" w:color="BFBFBF"/>
              <w:bottom w:val="single" w:sz="4" w:space="0" w:color="BFBFBF"/>
              <w:right w:val="single" w:sz="4" w:space="0" w:color="BFBFBF"/>
            </w:tcBorders>
            <w:shd w:val="clear" w:color="auto" w:fill="DEE5FA"/>
            <w:tcMar>
              <w:top w:w="28" w:type="dxa"/>
              <w:left w:w="28" w:type="dxa"/>
              <w:bottom w:w="28" w:type="dxa"/>
              <w:right w:w="28" w:type="dxa"/>
            </w:tcMar>
            <w:vAlign w:val="center"/>
          </w:tcPr>
          <w:p w14:paraId="2088BE9E" w14:textId="77777777" w:rsidR="00435EB5" w:rsidRDefault="00000000" w:rsidP="004F212B">
            <w:pPr>
              <w:widowControl/>
              <w:kinsoku w:val="0"/>
              <w:wordWrap/>
              <w:overflowPunct w:val="0"/>
              <w:jc w:val="center"/>
              <w:rPr>
                <w:rFonts w:ascii="SamsungOne 700" w:eastAsia="SamsungOne 700" w:hAnsi="SamsungOne 700" w:cs="SamsungOne 700"/>
                <w:color w:val="000000"/>
                <w:sz w:val="24"/>
                <w:szCs w:val="24"/>
              </w:rPr>
            </w:pPr>
            <w:r>
              <w:rPr>
                <w:rFonts w:ascii="SamsungOne 700" w:eastAsia="SamsungOne 700" w:hAnsi="SamsungOne 700" w:cs="SamsungOne 700"/>
                <w:color w:val="000000"/>
                <w:sz w:val="24"/>
                <w:szCs w:val="24"/>
              </w:rPr>
              <w:t>CATEGORY</w:t>
            </w:r>
          </w:p>
        </w:tc>
        <w:tc>
          <w:tcPr>
            <w:tcW w:w="1004" w:type="dxa"/>
            <w:tcBorders>
              <w:top w:val="single" w:sz="4" w:space="0" w:color="BFBFBF"/>
              <w:left w:val="single" w:sz="4" w:space="0" w:color="BFBFBF"/>
              <w:bottom w:val="single" w:sz="4" w:space="0" w:color="BFBFBF"/>
              <w:right w:val="single" w:sz="4" w:space="0" w:color="BFBFBF"/>
            </w:tcBorders>
            <w:shd w:val="clear" w:color="auto" w:fill="DEE5FA"/>
            <w:tcMar>
              <w:top w:w="28" w:type="dxa"/>
              <w:left w:w="28" w:type="dxa"/>
              <w:bottom w:w="28" w:type="dxa"/>
              <w:right w:w="28" w:type="dxa"/>
            </w:tcMar>
            <w:vAlign w:val="center"/>
          </w:tcPr>
          <w:p w14:paraId="39057569" w14:textId="77777777" w:rsidR="00435EB5" w:rsidRDefault="00000000" w:rsidP="004F212B">
            <w:pPr>
              <w:widowControl/>
              <w:kinsoku w:val="0"/>
              <w:wordWrap/>
              <w:overflowPunct w:val="0"/>
              <w:jc w:val="center"/>
              <w:rPr>
                <w:rFonts w:ascii="SamsungOne 700" w:eastAsia="SamsungOne 700" w:hAnsi="SamsungOne 700" w:cs="SamsungOne 700"/>
                <w:color w:val="000000"/>
                <w:sz w:val="24"/>
                <w:szCs w:val="24"/>
              </w:rPr>
            </w:pPr>
            <w:r>
              <w:rPr>
                <w:rFonts w:ascii="SamsungOne 700" w:eastAsia="SamsungOne 700" w:hAnsi="SamsungOne 700" w:cs="SamsungOne 700"/>
                <w:color w:val="000000"/>
                <w:sz w:val="24"/>
                <w:szCs w:val="24"/>
              </w:rPr>
              <w:t>SCORE</w:t>
            </w:r>
          </w:p>
        </w:tc>
        <w:tc>
          <w:tcPr>
            <w:tcW w:w="5524" w:type="dxa"/>
            <w:tcBorders>
              <w:top w:val="single" w:sz="4" w:space="0" w:color="BFBFBF"/>
              <w:left w:val="single" w:sz="4" w:space="0" w:color="BFBFBF"/>
              <w:bottom w:val="single" w:sz="4" w:space="0" w:color="BFBFBF"/>
              <w:right w:val="single" w:sz="4" w:space="0" w:color="BFBFBF"/>
            </w:tcBorders>
            <w:shd w:val="clear" w:color="auto" w:fill="DEE5FA"/>
            <w:tcMar>
              <w:top w:w="28" w:type="dxa"/>
              <w:left w:w="28" w:type="dxa"/>
              <w:bottom w:w="28" w:type="dxa"/>
              <w:right w:w="28" w:type="dxa"/>
            </w:tcMar>
            <w:vAlign w:val="center"/>
          </w:tcPr>
          <w:p w14:paraId="217617F6" w14:textId="77777777" w:rsidR="00435EB5" w:rsidRDefault="00000000" w:rsidP="004F212B">
            <w:pPr>
              <w:widowControl/>
              <w:kinsoku w:val="0"/>
              <w:wordWrap/>
              <w:overflowPunct w:val="0"/>
              <w:jc w:val="center"/>
              <w:rPr>
                <w:rFonts w:ascii="SamsungOne 700" w:eastAsia="SamsungOne 700" w:hAnsi="SamsungOne 700" w:cs="SamsungOne 700"/>
                <w:color w:val="000000"/>
                <w:sz w:val="24"/>
                <w:szCs w:val="24"/>
              </w:rPr>
            </w:pPr>
            <w:r>
              <w:rPr>
                <w:rFonts w:ascii="SamsungOne 700" w:eastAsia="SamsungOne 700" w:hAnsi="SamsungOne 700" w:cs="SamsungOne 700"/>
                <w:color w:val="000000"/>
                <w:sz w:val="24"/>
                <w:szCs w:val="24"/>
              </w:rPr>
              <w:t>REVIEW and COMMENT</w:t>
            </w:r>
          </w:p>
        </w:tc>
      </w:tr>
      <w:tr w:rsidR="00435EB5" w14:paraId="590C91F4" w14:textId="77777777">
        <w:trPr>
          <w:trHeight w:val="1589"/>
        </w:trPr>
        <w:tc>
          <w:tcPr>
            <w:tcW w:w="2472" w:type="dxa"/>
            <w:tcBorders>
              <w:top w:val="single" w:sz="4" w:space="0" w:color="BFBFBF"/>
              <w:left w:val="single" w:sz="4" w:space="0" w:color="BFBFBF"/>
              <w:bottom w:val="single" w:sz="4" w:space="0" w:color="BFBFBF"/>
              <w:right w:val="single" w:sz="4" w:space="0" w:color="BFBFBF"/>
            </w:tcBorders>
            <w:tcMar>
              <w:top w:w="28" w:type="dxa"/>
              <w:left w:w="28" w:type="dxa"/>
              <w:bottom w:w="28" w:type="dxa"/>
              <w:right w:w="28" w:type="dxa"/>
            </w:tcMar>
            <w:vAlign w:val="center"/>
          </w:tcPr>
          <w:p w14:paraId="761C054F" w14:textId="77777777" w:rsidR="00435EB5" w:rsidRDefault="00000000" w:rsidP="004F212B">
            <w:pPr>
              <w:widowControl/>
              <w:kinsoku w:val="0"/>
              <w:wordWrap/>
              <w:overflowPunct w:val="0"/>
              <w:jc w:val="center"/>
              <w:rPr>
                <w:rFonts w:ascii="SamsungOne 700" w:eastAsia="SamsungOne 700" w:hAnsi="SamsungOne 700" w:cs="SamsungOne 700"/>
                <w:color w:val="193DB0"/>
                <w:sz w:val="22"/>
              </w:rPr>
            </w:pPr>
            <w:r>
              <w:rPr>
                <w:rFonts w:ascii="SamsungOne 700" w:eastAsia="SamsungOne 700" w:hAnsi="SamsungOne 700" w:cs="SamsungOne 700"/>
                <w:color w:val="193DB0"/>
                <w:sz w:val="22"/>
              </w:rPr>
              <w:t>IDEA</w:t>
            </w:r>
          </w:p>
        </w:tc>
        <w:tc>
          <w:tcPr>
            <w:tcW w:w="1004" w:type="dxa"/>
            <w:tcBorders>
              <w:top w:val="single" w:sz="4" w:space="0" w:color="BFBFBF"/>
              <w:left w:val="single" w:sz="4" w:space="0" w:color="BFBFBF"/>
              <w:bottom w:val="single" w:sz="4" w:space="0" w:color="BFBFBF"/>
              <w:right w:val="single" w:sz="4" w:space="0" w:color="BFBFBF"/>
            </w:tcBorders>
            <w:tcMar>
              <w:top w:w="28" w:type="dxa"/>
              <w:left w:w="28" w:type="dxa"/>
              <w:bottom w:w="28" w:type="dxa"/>
              <w:right w:w="28" w:type="dxa"/>
            </w:tcMar>
            <w:vAlign w:val="center"/>
          </w:tcPr>
          <w:p w14:paraId="2C04A129" w14:textId="77777777" w:rsidR="00435EB5" w:rsidRDefault="00000000" w:rsidP="004F212B">
            <w:pPr>
              <w:widowControl/>
              <w:kinsoku w:val="0"/>
              <w:wordWrap/>
              <w:overflowPunct w:val="0"/>
              <w:jc w:val="center"/>
              <w:rPr>
                <w:rFonts w:ascii="SamsungOne 400" w:eastAsia="SamsungOne 400" w:hAnsi="SamsungOne 400" w:cs="SamsungOne 400"/>
                <w:color w:val="000000"/>
                <w:sz w:val="22"/>
              </w:rPr>
            </w:pPr>
            <w:r>
              <w:rPr>
                <w:rFonts w:ascii="SamsungOne 400" w:eastAsia="SamsungOne 400" w:hAnsi="SamsungOne 400" w:cs="SamsungOne 400"/>
                <w:color w:val="000000"/>
                <w:sz w:val="22"/>
              </w:rPr>
              <w:t>__/10</w:t>
            </w:r>
          </w:p>
        </w:tc>
        <w:tc>
          <w:tcPr>
            <w:tcW w:w="5524" w:type="dxa"/>
            <w:tcBorders>
              <w:top w:val="single" w:sz="4" w:space="0" w:color="BFBFBF"/>
              <w:left w:val="single" w:sz="4" w:space="0" w:color="BFBFBF"/>
              <w:bottom w:val="single" w:sz="4" w:space="0" w:color="BFBFBF"/>
              <w:right w:val="single" w:sz="4" w:space="0" w:color="BFBFBF"/>
            </w:tcBorders>
            <w:tcMar>
              <w:top w:w="28" w:type="dxa"/>
              <w:left w:w="28" w:type="dxa"/>
              <w:bottom w:w="28" w:type="dxa"/>
              <w:right w:w="28" w:type="dxa"/>
            </w:tcMar>
            <w:vAlign w:val="center"/>
          </w:tcPr>
          <w:p w14:paraId="48A7664E" w14:textId="77777777" w:rsidR="00435EB5" w:rsidRDefault="00435EB5" w:rsidP="004F212B">
            <w:pPr>
              <w:widowControl/>
              <w:kinsoku w:val="0"/>
              <w:wordWrap/>
              <w:overflowPunct w:val="0"/>
              <w:rPr>
                <w:rFonts w:ascii="SamsungOne 400" w:eastAsia="SamsungOne 400" w:hAnsi="SamsungOne 400" w:cs="SamsungOne 400"/>
                <w:color w:val="000000"/>
                <w:sz w:val="22"/>
              </w:rPr>
            </w:pPr>
          </w:p>
        </w:tc>
      </w:tr>
      <w:tr w:rsidR="00435EB5" w14:paraId="12D0D2D0" w14:textId="77777777">
        <w:trPr>
          <w:trHeight w:val="1589"/>
        </w:trPr>
        <w:tc>
          <w:tcPr>
            <w:tcW w:w="2472" w:type="dxa"/>
            <w:tcBorders>
              <w:top w:val="single" w:sz="4" w:space="0" w:color="BFBFBF"/>
              <w:left w:val="single" w:sz="4" w:space="0" w:color="BFBFBF"/>
              <w:bottom w:val="single" w:sz="4" w:space="0" w:color="BFBFBF"/>
              <w:right w:val="single" w:sz="4" w:space="0" w:color="BFBFBF"/>
            </w:tcBorders>
            <w:tcMar>
              <w:top w:w="28" w:type="dxa"/>
              <w:left w:w="28" w:type="dxa"/>
              <w:bottom w:w="28" w:type="dxa"/>
              <w:right w:w="28" w:type="dxa"/>
            </w:tcMar>
            <w:vAlign w:val="center"/>
          </w:tcPr>
          <w:p w14:paraId="524832C1" w14:textId="77777777" w:rsidR="00435EB5" w:rsidRDefault="00000000" w:rsidP="004F212B">
            <w:pPr>
              <w:widowControl/>
              <w:kinsoku w:val="0"/>
              <w:wordWrap/>
              <w:overflowPunct w:val="0"/>
              <w:jc w:val="center"/>
              <w:rPr>
                <w:rFonts w:ascii="SamsungOne 700" w:eastAsia="SamsungOne 700" w:hAnsi="SamsungOne 700" w:cs="SamsungOne 700"/>
                <w:color w:val="193DB0"/>
                <w:sz w:val="22"/>
              </w:rPr>
            </w:pPr>
            <w:r>
              <w:rPr>
                <w:rFonts w:ascii="SamsungOne 700" w:eastAsia="SamsungOne 700" w:hAnsi="SamsungOne 700" w:cs="SamsungOne 700"/>
                <w:color w:val="193DB0"/>
                <w:sz w:val="22"/>
              </w:rPr>
              <w:t>APPLICATION</w:t>
            </w:r>
          </w:p>
        </w:tc>
        <w:tc>
          <w:tcPr>
            <w:tcW w:w="1004" w:type="dxa"/>
            <w:tcBorders>
              <w:top w:val="single" w:sz="4" w:space="0" w:color="BFBFBF"/>
              <w:left w:val="single" w:sz="4" w:space="0" w:color="BFBFBF"/>
              <w:bottom w:val="single" w:sz="4" w:space="0" w:color="BFBFBF"/>
              <w:right w:val="single" w:sz="4" w:space="0" w:color="BFBFBF"/>
            </w:tcBorders>
            <w:tcMar>
              <w:top w:w="28" w:type="dxa"/>
              <w:left w:w="28" w:type="dxa"/>
              <w:bottom w:w="28" w:type="dxa"/>
              <w:right w:w="28" w:type="dxa"/>
            </w:tcMar>
            <w:vAlign w:val="center"/>
          </w:tcPr>
          <w:p w14:paraId="36CFEC48" w14:textId="77777777" w:rsidR="00435EB5" w:rsidRDefault="00000000" w:rsidP="004F212B">
            <w:pPr>
              <w:widowControl/>
              <w:kinsoku w:val="0"/>
              <w:wordWrap/>
              <w:overflowPunct w:val="0"/>
              <w:jc w:val="center"/>
              <w:rPr>
                <w:rFonts w:ascii="SamsungOne 400" w:eastAsia="SamsungOne 400" w:hAnsi="SamsungOne 400" w:cs="SamsungOne 400"/>
                <w:color w:val="000000"/>
                <w:sz w:val="22"/>
              </w:rPr>
            </w:pPr>
            <w:r>
              <w:rPr>
                <w:rFonts w:ascii="SamsungOne 400" w:eastAsia="SamsungOne 400" w:hAnsi="SamsungOne 400" w:cs="SamsungOne 400"/>
                <w:color w:val="000000"/>
                <w:sz w:val="22"/>
              </w:rPr>
              <w:t>__/30</w:t>
            </w:r>
          </w:p>
        </w:tc>
        <w:tc>
          <w:tcPr>
            <w:tcW w:w="5524" w:type="dxa"/>
            <w:tcBorders>
              <w:top w:val="single" w:sz="4" w:space="0" w:color="BFBFBF"/>
              <w:left w:val="single" w:sz="4" w:space="0" w:color="BFBFBF"/>
              <w:bottom w:val="single" w:sz="4" w:space="0" w:color="BFBFBF"/>
              <w:right w:val="single" w:sz="4" w:space="0" w:color="BFBFBF"/>
            </w:tcBorders>
            <w:tcMar>
              <w:top w:w="28" w:type="dxa"/>
              <w:left w:w="28" w:type="dxa"/>
              <w:bottom w:w="28" w:type="dxa"/>
              <w:right w:w="28" w:type="dxa"/>
            </w:tcMar>
            <w:vAlign w:val="center"/>
          </w:tcPr>
          <w:p w14:paraId="61A85BA6" w14:textId="77777777" w:rsidR="00435EB5" w:rsidRDefault="00435EB5" w:rsidP="004F212B">
            <w:pPr>
              <w:widowControl/>
              <w:kinsoku w:val="0"/>
              <w:wordWrap/>
              <w:overflowPunct w:val="0"/>
              <w:rPr>
                <w:rFonts w:ascii="SamsungOne 400" w:eastAsia="SamsungOne 400" w:hAnsi="SamsungOne 400" w:cs="SamsungOne 400"/>
                <w:color w:val="000000"/>
                <w:sz w:val="22"/>
              </w:rPr>
            </w:pPr>
          </w:p>
        </w:tc>
      </w:tr>
      <w:tr w:rsidR="00435EB5" w14:paraId="1097E2FA" w14:textId="77777777">
        <w:trPr>
          <w:trHeight w:val="1589"/>
        </w:trPr>
        <w:tc>
          <w:tcPr>
            <w:tcW w:w="2472" w:type="dxa"/>
            <w:tcBorders>
              <w:top w:val="single" w:sz="4" w:space="0" w:color="BFBFBF"/>
              <w:left w:val="single" w:sz="4" w:space="0" w:color="BFBFBF"/>
              <w:bottom w:val="single" w:sz="4" w:space="0" w:color="BFBFBF"/>
              <w:right w:val="single" w:sz="4" w:space="0" w:color="BFBFBF"/>
            </w:tcBorders>
            <w:tcMar>
              <w:top w:w="28" w:type="dxa"/>
              <w:left w:w="28" w:type="dxa"/>
              <w:bottom w:w="28" w:type="dxa"/>
              <w:right w:w="28" w:type="dxa"/>
            </w:tcMar>
            <w:vAlign w:val="center"/>
          </w:tcPr>
          <w:p w14:paraId="7034316D" w14:textId="77777777" w:rsidR="00435EB5" w:rsidRDefault="00000000" w:rsidP="004F212B">
            <w:pPr>
              <w:widowControl/>
              <w:kinsoku w:val="0"/>
              <w:wordWrap/>
              <w:overflowPunct w:val="0"/>
              <w:jc w:val="center"/>
              <w:rPr>
                <w:rFonts w:ascii="SamsungOne 700" w:eastAsia="SamsungOne 700" w:hAnsi="SamsungOne 700" w:cs="SamsungOne 700"/>
                <w:color w:val="193DB0"/>
                <w:sz w:val="22"/>
              </w:rPr>
            </w:pPr>
            <w:r>
              <w:rPr>
                <w:rFonts w:ascii="SamsungOne 700" w:eastAsia="SamsungOne 700" w:hAnsi="SamsungOne 700" w:cs="SamsungOne 700"/>
                <w:color w:val="193DB0"/>
                <w:sz w:val="22"/>
              </w:rPr>
              <w:t>RESULT</w:t>
            </w:r>
          </w:p>
        </w:tc>
        <w:tc>
          <w:tcPr>
            <w:tcW w:w="1004" w:type="dxa"/>
            <w:tcBorders>
              <w:top w:val="single" w:sz="4" w:space="0" w:color="BFBFBF"/>
              <w:left w:val="single" w:sz="4" w:space="0" w:color="BFBFBF"/>
              <w:bottom w:val="single" w:sz="4" w:space="0" w:color="BFBFBF"/>
              <w:right w:val="single" w:sz="4" w:space="0" w:color="BFBFBF"/>
            </w:tcBorders>
            <w:tcMar>
              <w:top w:w="28" w:type="dxa"/>
              <w:left w:w="28" w:type="dxa"/>
              <w:bottom w:w="28" w:type="dxa"/>
              <w:right w:w="28" w:type="dxa"/>
            </w:tcMar>
            <w:vAlign w:val="center"/>
          </w:tcPr>
          <w:p w14:paraId="1D5927D3" w14:textId="77777777" w:rsidR="00435EB5" w:rsidRDefault="00000000" w:rsidP="004F212B">
            <w:pPr>
              <w:kinsoku w:val="0"/>
              <w:wordWrap/>
              <w:overflowPunct w:val="0"/>
              <w:jc w:val="center"/>
              <w:rPr>
                <w:rFonts w:ascii="SamsungOne 400" w:eastAsia="SamsungOne 400" w:hAnsi="SamsungOne 400" w:cs="SamsungOne 400"/>
                <w:color w:val="000000"/>
              </w:rPr>
            </w:pPr>
            <w:r>
              <w:rPr>
                <w:rFonts w:ascii="SamsungOne 400" w:eastAsia="SamsungOne 400" w:hAnsi="SamsungOne 400" w:cs="SamsungOne 400"/>
                <w:color w:val="000000"/>
                <w:sz w:val="22"/>
              </w:rPr>
              <w:t>__/30</w:t>
            </w:r>
          </w:p>
          <w:p w14:paraId="00597BA2" w14:textId="77777777" w:rsidR="00435EB5" w:rsidRDefault="00435EB5" w:rsidP="004F212B">
            <w:pPr>
              <w:widowControl/>
              <w:kinsoku w:val="0"/>
              <w:wordWrap/>
              <w:overflowPunct w:val="0"/>
              <w:jc w:val="center"/>
              <w:rPr>
                <w:rFonts w:ascii="SamsungOne 400" w:eastAsia="SamsungOne 400" w:hAnsi="SamsungOne 400" w:cs="SamsungOne 400"/>
                <w:color w:val="000000"/>
                <w:sz w:val="22"/>
              </w:rPr>
            </w:pPr>
          </w:p>
        </w:tc>
        <w:tc>
          <w:tcPr>
            <w:tcW w:w="5524" w:type="dxa"/>
            <w:tcBorders>
              <w:top w:val="single" w:sz="4" w:space="0" w:color="BFBFBF"/>
              <w:left w:val="single" w:sz="4" w:space="0" w:color="BFBFBF"/>
              <w:bottom w:val="single" w:sz="4" w:space="0" w:color="BFBFBF"/>
              <w:right w:val="single" w:sz="4" w:space="0" w:color="BFBFBF"/>
            </w:tcBorders>
            <w:tcMar>
              <w:top w:w="28" w:type="dxa"/>
              <w:left w:w="28" w:type="dxa"/>
              <w:bottom w:w="28" w:type="dxa"/>
              <w:right w:w="28" w:type="dxa"/>
            </w:tcMar>
            <w:vAlign w:val="center"/>
          </w:tcPr>
          <w:p w14:paraId="03E8AF40" w14:textId="77777777" w:rsidR="00435EB5" w:rsidRDefault="00435EB5" w:rsidP="004F212B">
            <w:pPr>
              <w:widowControl/>
              <w:kinsoku w:val="0"/>
              <w:wordWrap/>
              <w:overflowPunct w:val="0"/>
              <w:rPr>
                <w:rFonts w:ascii="SamsungOne 400" w:eastAsia="SamsungOne 400" w:hAnsi="SamsungOne 400" w:cs="SamsungOne 400"/>
                <w:color w:val="000000"/>
                <w:sz w:val="22"/>
              </w:rPr>
            </w:pPr>
          </w:p>
        </w:tc>
      </w:tr>
      <w:tr w:rsidR="00435EB5" w14:paraId="547A7EA7" w14:textId="77777777">
        <w:trPr>
          <w:trHeight w:val="1589"/>
        </w:trPr>
        <w:tc>
          <w:tcPr>
            <w:tcW w:w="2472" w:type="dxa"/>
            <w:tcBorders>
              <w:top w:val="single" w:sz="4" w:space="0" w:color="BFBFBF"/>
              <w:left w:val="single" w:sz="4" w:space="0" w:color="BFBFBF"/>
              <w:bottom w:val="single" w:sz="4" w:space="0" w:color="BFBFBF"/>
              <w:right w:val="single" w:sz="4" w:space="0" w:color="BFBFBF"/>
            </w:tcBorders>
            <w:tcMar>
              <w:top w:w="28" w:type="dxa"/>
              <w:left w:w="28" w:type="dxa"/>
              <w:bottom w:w="28" w:type="dxa"/>
              <w:right w:w="28" w:type="dxa"/>
            </w:tcMar>
            <w:vAlign w:val="center"/>
          </w:tcPr>
          <w:p w14:paraId="2DEB3F90" w14:textId="77777777" w:rsidR="00435EB5" w:rsidRDefault="00000000" w:rsidP="004F212B">
            <w:pPr>
              <w:widowControl/>
              <w:kinsoku w:val="0"/>
              <w:wordWrap/>
              <w:overflowPunct w:val="0"/>
              <w:jc w:val="center"/>
              <w:rPr>
                <w:rFonts w:ascii="SamsungOne 700" w:eastAsia="SamsungOne 700" w:hAnsi="SamsungOne 700" w:cs="SamsungOne 700"/>
                <w:color w:val="193DB0"/>
                <w:sz w:val="22"/>
              </w:rPr>
            </w:pPr>
            <w:r>
              <w:rPr>
                <w:rFonts w:ascii="SamsungOne 700" w:eastAsia="SamsungOne 700" w:hAnsi="SamsungOne 700" w:cs="SamsungOne 700"/>
                <w:color w:val="193DB0"/>
                <w:sz w:val="22"/>
              </w:rPr>
              <w:t>PROJECT</w:t>
            </w:r>
            <w:r>
              <w:rPr>
                <w:rFonts w:ascii="SamsungOne 700" w:eastAsia="SamsungOne 700" w:hAnsi="SamsungOne 700" w:cs="SamsungOne 700"/>
                <w:color w:val="193DB0"/>
                <w:sz w:val="22"/>
              </w:rPr>
              <w:br/>
              <w:t>MANAGEMENT</w:t>
            </w:r>
          </w:p>
        </w:tc>
        <w:tc>
          <w:tcPr>
            <w:tcW w:w="1004" w:type="dxa"/>
            <w:tcBorders>
              <w:top w:val="single" w:sz="4" w:space="0" w:color="BFBFBF"/>
              <w:left w:val="single" w:sz="4" w:space="0" w:color="BFBFBF"/>
              <w:bottom w:val="single" w:sz="4" w:space="0" w:color="BFBFBF"/>
              <w:right w:val="single" w:sz="4" w:space="0" w:color="BFBFBF"/>
            </w:tcBorders>
            <w:tcMar>
              <w:top w:w="28" w:type="dxa"/>
              <w:left w:w="28" w:type="dxa"/>
              <w:bottom w:w="28" w:type="dxa"/>
              <w:right w:w="28" w:type="dxa"/>
            </w:tcMar>
            <w:vAlign w:val="center"/>
          </w:tcPr>
          <w:p w14:paraId="34F24773" w14:textId="77777777" w:rsidR="00435EB5" w:rsidRDefault="00000000" w:rsidP="004F212B">
            <w:pPr>
              <w:widowControl/>
              <w:kinsoku w:val="0"/>
              <w:wordWrap/>
              <w:overflowPunct w:val="0"/>
              <w:jc w:val="center"/>
              <w:rPr>
                <w:rFonts w:ascii="SamsungOne 400" w:eastAsia="SamsungOne 400" w:hAnsi="SamsungOne 400" w:cs="SamsungOne 400"/>
                <w:color w:val="000000"/>
                <w:sz w:val="22"/>
              </w:rPr>
            </w:pPr>
            <w:r>
              <w:rPr>
                <w:rFonts w:ascii="SamsungOne 400" w:eastAsia="SamsungOne 400" w:hAnsi="SamsungOne 400" w:cs="SamsungOne 400"/>
                <w:color w:val="000000"/>
                <w:sz w:val="22"/>
              </w:rPr>
              <w:t>__/10</w:t>
            </w:r>
          </w:p>
        </w:tc>
        <w:tc>
          <w:tcPr>
            <w:tcW w:w="5524" w:type="dxa"/>
            <w:tcBorders>
              <w:top w:val="single" w:sz="4" w:space="0" w:color="BFBFBF"/>
              <w:left w:val="single" w:sz="4" w:space="0" w:color="BFBFBF"/>
              <w:bottom w:val="single" w:sz="4" w:space="0" w:color="BFBFBF"/>
              <w:right w:val="single" w:sz="4" w:space="0" w:color="BFBFBF"/>
            </w:tcBorders>
            <w:tcMar>
              <w:top w:w="28" w:type="dxa"/>
              <w:left w:w="28" w:type="dxa"/>
              <w:bottom w:w="28" w:type="dxa"/>
              <w:right w:w="28" w:type="dxa"/>
            </w:tcMar>
            <w:vAlign w:val="center"/>
          </w:tcPr>
          <w:p w14:paraId="4DABD796" w14:textId="77777777" w:rsidR="00435EB5" w:rsidRDefault="00435EB5" w:rsidP="004F212B">
            <w:pPr>
              <w:widowControl/>
              <w:kinsoku w:val="0"/>
              <w:wordWrap/>
              <w:overflowPunct w:val="0"/>
              <w:rPr>
                <w:rFonts w:ascii="SamsungOne 400" w:eastAsia="SamsungOne 400" w:hAnsi="SamsungOne 400" w:cs="SamsungOne 400"/>
                <w:color w:val="000000"/>
                <w:sz w:val="22"/>
              </w:rPr>
            </w:pPr>
          </w:p>
        </w:tc>
      </w:tr>
      <w:tr w:rsidR="00435EB5" w14:paraId="720D28D2" w14:textId="77777777">
        <w:trPr>
          <w:trHeight w:val="1589"/>
        </w:trPr>
        <w:tc>
          <w:tcPr>
            <w:tcW w:w="2472" w:type="dxa"/>
            <w:tcBorders>
              <w:top w:val="single" w:sz="4" w:space="0" w:color="BFBFBF"/>
              <w:left w:val="single" w:sz="4" w:space="0" w:color="BFBFBF"/>
              <w:bottom w:val="single" w:sz="4" w:space="0" w:color="BFBFBF"/>
              <w:right w:val="single" w:sz="4" w:space="0" w:color="BFBFBF"/>
            </w:tcBorders>
            <w:tcMar>
              <w:top w:w="28" w:type="dxa"/>
              <w:left w:w="28" w:type="dxa"/>
              <w:bottom w:w="28" w:type="dxa"/>
              <w:right w:w="28" w:type="dxa"/>
            </w:tcMar>
            <w:vAlign w:val="center"/>
          </w:tcPr>
          <w:p w14:paraId="7A59B710" w14:textId="77777777" w:rsidR="00435EB5" w:rsidRDefault="00000000" w:rsidP="004F212B">
            <w:pPr>
              <w:widowControl/>
              <w:kinsoku w:val="0"/>
              <w:wordWrap/>
              <w:overflowPunct w:val="0"/>
              <w:jc w:val="center"/>
              <w:rPr>
                <w:rFonts w:ascii="SamsungOne 700" w:eastAsia="SamsungOne 700" w:hAnsi="SamsungOne 700" w:cs="SamsungOne 700"/>
                <w:color w:val="193DB0"/>
                <w:sz w:val="22"/>
              </w:rPr>
            </w:pPr>
            <w:r>
              <w:rPr>
                <w:rFonts w:ascii="SamsungOne 700" w:eastAsia="SamsungOne 700" w:hAnsi="SamsungOne 700" w:cs="SamsungOne 700"/>
                <w:color w:val="193DB0"/>
                <w:sz w:val="22"/>
              </w:rPr>
              <w:t>PRESENTATION &amp; REPORT</w:t>
            </w:r>
          </w:p>
        </w:tc>
        <w:tc>
          <w:tcPr>
            <w:tcW w:w="1004" w:type="dxa"/>
            <w:tcBorders>
              <w:top w:val="single" w:sz="4" w:space="0" w:color="BFBFBF"/>
              <w:left w:val="single" w:sz="4" w:space="0" w:color="BFBFBF"/>
              <w:bottom w:val="single" w:sz="4" w:space="0" w:color="BFBFBF"/>
              <w:right w:val="single" w:sz="4" w:space="0" w:color="BFBFBF"/>
            </w:tcBorders>
            <w:tcMar>
              <w:top w:w="28" w:type="dxa"/>
              <w:left w:w="28" w:type="dxa"/>
              <w:bottom w:w="28" w:type="dxa"/>
              <w:right w:w="28" w:type="dxa"/>
            </w:tcMar>
            <w:vAlign w:val="center"/>
          </w:tcPr>
          <w:p w14:paraId="5ED0DE51" w14:textId="77777777" w:rsidR="00435EB5" w:rsidRDefault="00000000" w:rsidP="004F212B">
            <w:pPr>
              <w:widowControl/>
              <w:kinsoku w:val="0"/>
              <w:wordWrap/>
              <w:overflowPunct w:val="0"/>
              <w:jc w:val="center"/>
              <w:rPr>
                <w:rFonts w:ascii="SamsungOne 400" w:eastAsia="SamsungOne 400" w:hAnsi="SamsungOne 400" w:cs="SamsungOne 400"/>
                <w:color w:val="000000"/>
                <w:sz w:val="22"/>
              </w:rPr>
            </w:pPr>
            <w:r>
              <w:rPr>
                <w:rFonts w:ascii="SamsungOne 400" w:eastAsia="SamsungOne 400" w:hAnsi="SamsungOne 400" w:cs="SamsungOne 400"/>
                <w:color w:val="000000"/>
                <w:sz w:val="22"/>
              </w:rPr>
              <w:t>__/20</w:t>
            </w:r>
          </w:p>
        </w:tc>
        <w:tc>
          <w:tcPr>
            <w:tcW w:w="5524" w:type="dxa"/>
            <w:tcBorders>
              <w:top w:val="single" w:sz="4" w:space="0" w:color="BFBFBF"/>
              <w:left w:val="single" w:sz="4" w:space="0" w:color="BFBFBF"/>
              <w:bottom w:val="single" w:sz="4" w:space="0" w:color="BFBFBF"/>
              <w:right w:val="single" w:sz="4" w:space="0" w:color="BFBFBF"/>
            </w:tcBorders>
            <w:tcMar>
              <w:top w:w="28" w:type="dxa"/>
              <w:left w:w="28" w:type="dxa"/>
              <w:bottom w:w="28" w:type="dxa"/>
              <w:right w:w="28" w:type="dxa"/>
            </w:tcMar>
            <w:vAlign w:val="center"/>
          </w:tcPr>
          <w:p w14:paraId="0DEDACDC" w14:textId="77777777" w:rsidR="00435EB5" w:rsidRDefault="00435EB5" w:rsidP="004F212B">
            <w:pPr>
              <w:widowControl/>
              <w:kinsoku w:val="0"/>
              <w:wordWrap/>
              <w:overflowPunct w:val="0"/>
              <w:rPr>
                <w:rFonts w:ascii="SamsungOne 400" w:eastAsia="SamsungOne 400" w:hAnsi="SamsungOne 400" w:cs="SamsungOne 400"/>
                <w:color w:val="000000"/>
                <w:sz w:val="22"/>
              </w:rPr>
            </w:pPr>
          </w:p>
        </w:tc>
      </w:tr>
      <w:tr w:rsidR="00435EB5" w14:paraId="23E4C8BF" w14:textId="77777777">
        <w:trPr>
          <w:trHeight w:val="1587"/>
        </w:trPr>
        <w:tc>
          <w:tcPr>
            <w:tcW w:w="2472" w:type="dxa"/>
            <w:tcBorders>
              <w:top w:val="single" w:sz="4" w:space="0" w:color="BFBFBF"/>
              <w:left w:val="single" w:sz="4" w:space="0" w:color="BFBFBF"/>
              <w:bottom w:val="single" w:sz="4" w:space="0" w:color="BFBFBF"/>
              <w:right w:val="single" w:sz="4" w:space="0" w:color="BFBFBF"/>
            </w:tcBorders>
            <w:tcMar>
              <w:top w:w="28" w:type="dxa"/>
              <w:left w:w="28" w:type="dxa"/>
              <w:bottom w:w="28" w:type="dxa"/>
              <w:right w:w="28" w:type="dxa"/>
            </w:tcMar>
            <w:vAlign w:val="center"/>
          </w:tcPr>
          <w:p w14:paraId="7DE3E344" w14:textId="77777777" w:rsidR="00435EB5" w:rsidRDefault="00000000" w:rsidP="004F212B">
            <w:pPr>
              <w:widowControl/>
              <w:kinsoku w:val="0"/>
              <w:wordWrap/>
              <w:overflowPunct w:val="0"/>
              <w:jc w:val="center"/>
              <w:rPr>
                <w:rFonts w:ascii="SamsungOne 700" w:eastAsia="SamsungOne 700" w:hAnsi="SamsungOne 700" w:cs="SamsungOne 700"/>
                <w:color w:val="193DB0"/>
                <w:sz w:val="22"/>
              </w:rPr>
            </w:pPr>
            <w:r>
              <w:rPr>
                <w:rFonts w:ascii="SamsungOne 700" w:eastAsia="SamsungOne 700" w:hAnsi="SamsungOne 700" w:cs="SamsungOne 700"/>
                <w:color w:val="193DB0"/>
                <w:sz w:val="22"/>
              </w:rPr>
              <w:t>TOTAL</w:t>
            </w:r>
          </w:p>
        </w:tc>
        <w:tc>
          <w:tcPr>
            <w:tcW w:w="1004" w:type="dxa"/>
            <w:tcBorders>
              <w:top w:val="single" w:sz="4" w:space="0" w:color="BFBFBF"/>
              <w:left w:val="single" w:sz="4" w:space="0" w:color="BFBFBF"/>
              <w:bottom w:val="single" w:sz="4" w:space="0" w:color="BFBFBF"/>
              <w:right w:val="single" w:sz="4" w:space="0" w:color="BFBFBF"/>
            </w:tcBorders>
            <w:tcMar>
              <w:top w:w="28" w:type="dxa"/>
              <w:left w:w="28" w:type="dxa"/>
              <w:bottom w:w="28" w:type="dxa"/>
              <w:right w:w="28" w:type="dxa"/>
            </w:tcMar>
            <w:vAlign w:val="center"/>
          </w:tcPr>
          <w:p w14:paraId="2A92A5F5" w14:textId="77777777" w:rsidR="00435EB5" w:rsidRDefault="00000000" w:rsidP="004F212B">
            <w:pPr>
              <w:widowControl/>
              <w:kinsoku w:val="0"/>
              <w:wordWrap/>
              <w:overflowPunct w:val="0"/>
              <w:jc w:val="center"/>
              <w:rPr>
                <w:rFonts w:ascii="SamsungOne 400" w:eastAsia="SamsungOne 400" w:hAnsi="SamsungOne 400" w:cs="SamsungOne 400"/>
                <w:color w:val="000000"/>
                <w:sz w:val="22"/>
              </w:rPr>
            </w:pPr>
            <w:r>
              <w:rPr>
                <w:rFonts w:ascii="SamsungOne 400" w:eastAsia="SamsungOne 400" w:hAnsi="SamsungOne 400" w:cs="SamsungOne 400"/>
                <w:color w:val="000000"/>
                <w:sz w:val="22"/>
              </w:rPr>
              <w:t>__/100</w:t>
            </w:r>
          </w:p>
        </w:tc>
        <w:tc>
          <w:tcPr>
            <w:tcW w:w="5524" w:type="dxa"/>
            <w:tcBorders>
              <w:top w:val="single" w:sz="4" w:space="0" w:color="BFBFBF"/>
              <w:left w:val="single" w:sz="4" w:space="0" w:color="BFBFBF"/>
              <w:bottom w:val="single" w:sz="4" w:space="0" w:color="BFBFBF"/>
              <w:right w:val="single" w:sz="4" w:space="0" w:color="BFBFBF"/>
            </w:tcBorders>
            <w:tcMar>
              <w:top w:w="28" w:type="dxa"/>
              <w:left w:w="28" w:type="dxa"/>
              <w:bottom w:w="28" w:type="dxa"/>
              <w:right w:w="28" w:type="dxa"/>
            </w:tcMar>
            <w:vAlign w:val="center"/>
          </w:tcPr>
          <w:p w14:paraId="56F58464" w14:textId="77777777" w:rsidR="00435EB5" w:rsidRDefault="00435EB5" w:rsidP="004F212B">
            <w:pPr>
              <w:widowControl/>
              <w:kinsoku w:val="0"/>
              <w:wordWrap/>
              <w:overflowPunct w:val="0"/>
              <w:rPr>
                <w:rFonts w:ascii="SamsungOne 400" w:eastAsia="SamsungOne 400" w:hAnsi="SamsungOne 400" w:cs="SamsungOne 400"/>
                <w:color w:val="000000"/>
                <w:sz w:val="22"/>
              </w:rPr>
            </w:pPr>
          </w:p>
        </w:tc>
      </w:tr>
    </w:tbl>
    <w:p w14:paraId="1AF607C1" w14:textId="77777777" w:rsidR="00435EB5" w:rsidRDefault="00435EB5" w:rsidP="004F212B">
      <w:pPr>
        <w:widowControl/>
        <w:kinsoku w:val="0"/>
        <w:wordWrap/>
        <w:overflowPunct w:val="0"/>
        <w:jc w:val="left"/>
        <w:rPr>
          <w:rFonts w:ascii="SamsungOne 400" w:eastAsia="SamsungOne 400" w:hAnsi="SamsungOne 400" w:cs="SamsungOne 400"/>
          <w:sz w:val="22"/>
        </w:rPr>
      </w:pPr>
    </w:p>
    <w:sectPr w:rsidR="00435EB5">
      <w:headerReference w:type="default" r:id="rId38"/>
      <w:headerReference w:type="first" r:id="rId39"/>
      <w:footerReference w:type="first" r:id="rId40"/>
      <w:pgSz w:w="11906" w:h="16838"/>
      <w:pgMar w:top="1701" w:right="1440" w:bottom="1440" w:left="1440" w:header="851" w:footer="567"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570E81" w14:textId="77777777" w:rsidR="00B2159F" w:rsidRDefault="00B2159F">
      <w:r>
        <w:separator/>
      </w:r>
    </w:p>
  </w:endnote>
  <w:endnote w:type="continuationSeparator" w:id="0">
    <w:p w14:paraId="459F75A4" w14:textId="77777777" w:rsidR="00B2159F" w:rsidRDefault="00B215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Roboto">
    <w:panose1 w:val="02000000000000000000"/>
    <w:charset w:val="00"/>
    <w:family w:val="auto"/>
    <w:pitch w:val="variable"/>
    <w:sig w:usb0="E0000AFF" w:usb1="5000217F" w:usb2="00000021" w:usb3="00000000" w:csb0="0000019F" w:csb1="00000000"/>
  </w:font>
  <w:font w:name="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 w:name="한양신명조">
    <w:panose1 w:val="020B0604020202020204"/>
    <w:charset w:val="80"/>
    <w:family w:val="roman"/>
    <w:notTrueType/>
    <w:pitch w:val="default"/>
  </w:font>
  <w:font w:name="Georgia">
    <w:panose1 w:val="02040502050405020303"/>
    <w:charset w:val="00"/>
    <w:family w:val="roman"/>
    <w:pitch w:val="variable"/>
    <w:sig w:usb0="00000287" w:usb1="00000000" w:usb2="00000000" w:usb3="00000000" w:csb0="0000009F" w:csb1="00000000"/>
  </w:font>
  <w:font w:name="Samsung Sharp Sans">
    <w:altName w:val="Calibri"/>
    <w:panose1 w:val="020B0604020202020204"/>
    <w:charset w:val="00"/>
    <w:family w:val="auto"/>
    <w:pitch w:val="default"/>
  </w:font>
  <w:font w:name="SamsungOne 700">
    <w:altName w:val="Calibri"/>
    <w:panose1 w:val="020B0604020202020204"/>
    <w:charset w:val="00"/>
    <w:family w:val="auto"/>
    <w:pitch w:val="default"/>
  </w:font>
  <w:font w:name="SamsungOne 400">
    <w:altName w:val="Calibri"/>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86318" w14:textId="77777777" w:rsidR="00435EB5" w:rsidRDefault="00000000">
    <w:pPr>
      <w:pBdr>
        <w:top w:val="nil"/>
        <w:left w:val="nil"/>
        <w:bottom w:val="nil"/>
        <w:right w:val="nil"/>
        <w:between w:val="nil"/>
      </w:pBdr>
      <w:tabs>
        <w:tab w:val="center" w:pos="4513"/>
        <w:tab w:val="right" w:pos="9026"/>
      </w:tabs>
      <w:jc w:val="left"/>
      <w:rPr>
        <w:rFonts w:ascii="Samsung Sharp Sans" w:eastAsia="Samsung Sharp Sans" w:hAnsi="Samsung Sharp Sans" w:cs="Samsung Sharp Sans"/>
        <w:color w:val="000000"/>
        <w:sz w:val="24"/>
        <w:szCs w:val="24"/>
      </w:rPr>
    </w:pPr>
    <w:r>
      <w:rPr>
        <w:rFonts w:ascii="Samsung Sharp Sans" w:eastAsia="Samsung Sharp Sans" w:hAnsi="Samsung Sharp Sans" w:cs="Samsung Sharp Sans"/>
        <w:color w:val="000000"/>
        <w:sz w:val="24"/>
        <w:szCs w:val="24"/>
      </w:rPr>
      <w:t xml:space="preserve">Samsung Innovation Campus                                                                         </w:t>
    </w:r>
  </w:p>
  <w:p w14:paraId="7CEE66A2" w14:textId="77777777" w:rsidR="00435EB5" w:rsidRDefault="00435EB5">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8DB59" w14:textId="77777777" w:rsidR="00B2159F" w:rsidRDefault="00B2159F">
      <w:r>
        <w:separator/>
      </w:r>
    </w:p>
  </w:footnote>
  <w:footnote w:type="continuationSeparator" w:id="0">
    <w:p w14:paraId="3AB526C8" w14:textId="77777777" w:rsidR="00B2159F" w:rsidRDefault="00B215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4CE7D" w14:textId="77777777" w:rsidR="00435EB5" w:rsidRDefault="00435EB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7FA0B" w14:textId="77777777" w:rsidR="00435EB5" w:rsidRDefault="00000000">
    <w:pPr>
      <w:pBdr>
        <w:top w:val="nil"/>
        <w:left w:val="nil"/>
        <w:bottom w:val="nil"/>
        <w:right w:val="nil"/>
        <w:between w:val="nil"/>
      </w:pBdr>
      <w:tabs>
        <w:tab w:val="center" w:pos="4513"/>
        <w:tab w:val="right" w:pos="9026"/>
      </w:tabs>
      <w:jc w:val="right"/>
      <w:rPr>
        <w:color w:val="000000"/>
        <w:szCs w:val="20"/>
      </w:rPr>
    </w:pPr>
    <w:r>
      <w:rPr>
        <w:noProof/>
        <w:color w:val="000000"/>
        <w:szCs w:val="20"/>
      </w:rPr>
      <w:drawing>
        <wp:inline distT="0" distB="0" distL="0" distR="0" wp14:anchorId="3D8CAB5B" wp14:editId="58969FF1">
          <wp:extent cx="1249045" cy="408940"/>
          <wp:effectExtent l="0" t="0" r="0" b="0"/>
          <wp:docPr id="41"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
                  <a:srcRect/>
                  <a:stretch>
                    <a:fillRect/>
                  </a:stretch>
                </pic:blipFill>
                <pic:spPr>
                  <a:xfrm>
                    <a:off x="0" y="0"/>
                    <a:ext cx="1249045" cy="40894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404E4"/>
    <w:multiLevelType w:val="multilevel"/>
    <w:tmpl w:val="86FAA4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BE453EC"/>
    <w:multiLevelType w:val="multilevel"/>
    <w:tmpl w:val="AA342292"/>
    <w:lvl w:ilvl="0">
      <w:start w:val="1"/>
      <w:numFmt w:val="decimal"/>
      <w:lvlText w:val="%1."/>
      <w:lvlJc w:val="left"/>
      <w:pPr>
        <w:ind w:left="720" w:hanging="360"/>
      </w:pPr>
      <w:rPr>
        <w:rFonts w:ascii="Roboto" w:eastAsia="Roboto" w:hAnsi="Roboto" w:cs="Roboto"/>
        <w:color w:val="374151"/>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 w15:restartNumberingAfterBreak="0">
    <w:nsid w:val="10B77149"/>
    <w:multiLevelType w:val="multilevel"/>
    <w:tmpl w:val="465C9694"/>
    <w:lvl w:ilvl="0">
      <w:start w:val="1"/>
      <w:numFmt w:val="decimal"/>
      <w:pStyle w:val="Heading3"/>
      <w:lvlText w:val="3.2.%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8D5561B"/>
    <w:multiLevelType w:val="multilevel"/>
    <w:tmpl w:val="0346D8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4FB6251"/>
    <w:multiLevelType w:val="multilevel"/>
    <w:tmpl w:val="024432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EA059CB"/>
    <w:multiLevelType w:val="multilevel"/>
    <w:tmpl w:val="39D29404"/>
    <w:lvl w:ilvl="0">
      <w:start w:val="1"/>
      <w:numFmt w:val="decimal"/>
      <w:lvlText w:val="3.3.%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33E50482"/>
    <w:multiLevelType w:val="multilevel"/>
    <w:tmpl w:val="19AC49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8353D35"/>
    <w:multiLevelType w:val="multilevel"/>
    <w:tmpl w:val="9AFC2B0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603360F3"/>
    <w:multiLevelType w:val="multilevel"/>
    <w:tmpl w:val="0862F93E"/>
    <w:lvl w:ilvl="0">
      <w:start w:val="1"/>
      <w:numFmt w:val="decimal"/>
      <w:lvlText w:val="%1."/>
      <w:lvlJc w:val="left"/>
      <w:pPr>
        <w:ind w:left="720" w:hanging="360"/>
      </w:pPr>
      <w:rPr>
        <w:sz w:val="22"/>
        <w:szCs w:val="22"/>
        <w:u w:val="none"/>
      </w:rPr>
    </w:lvl>
    <w:lvl w:ilvl="1">
      <w:start w:val="1"/>
      <w:numFmt w:val="bullet"/>
      <w:lvlText w:val="○"/>
      <w:lvlJc w:val="left"/>
      <w:pPr>
        <w:ind w:left="1440" w:hanging="360"/>
      </w:pPr>
      <w:rPr>
        <w:sz w:val="22"/>
        <w:szCs w:val="22"/>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 w15:restartNumberingAfterBreak="0">
    <w:nsid w:val="6A3C4852"/>
    <w:multiLevelType w:val="multilevel"/>
    <w:tmpl w:val="7C1494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1FD5809"/>
    <w:multiLevelType w:val="multilevel"/>
    <w:tmpl w:val="2AE030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76A44095"/>
    <w:multiLevelType w:val="multilevel"/>
    <w:tmpl w:val="BB2ADC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77CF1B60"/>
    <w:multiLevelType w:val="multilevel"/>
    <w:tmpl w:val="B4B04C2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7E460B4B"/>
    <w:multiLevelType w:val="multilevel"/>
    <w:tmpl w:val="DF5AFAAE"/>
    <w:lvl w:ilvl="0">
      <w:start w:val="1"/>
      <w:numFmt w:val="decimal"/>
      <w:lvlText w:val="3.5.%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586378289">
    <w:abstractNumId w:val="1"/>
  </w:num>
  <w:num w:numId="2" w16cid:durableId="178197738">
    <w:abstractNumId w:val="0"/>
  </w:num>
  <w:num w:numId="3" w16cid:durableId="1090395633">
    <w:abstractNumId w:val="7"/>
  </w:num>
  <w:num w:numId="4" w16cid:durableId="1833329627">
    <w:abstractNumId w:val="3"/>
  </w:num>
  <w:num w:numId="5" w16cid:durableId="1959528865">
    <w:abstractNumId w:val="12"/>
  </w:num>
  <w:num w:numId="6" w16cid:durableId="201678410">
    <w:abstractNumId w:val="11"/>
  </w:num>
  <w:num w:numId="7" w16cid:durableId="1355493553">
    <w:abstractNumId w:val="2"/>
  </w:num>
  <w:num w:numId="8" w16cid:durableId="110057699">
    <w:abstractNumId w:val="4"/>
  </w:num>
  <w:num w:numId="9" w16cid:durableId="740830474">
    <w:abstractNumId w:val="6"/>
  </w:num>
  <w:num w:numId="10" w16cid:durableId="606885661">
    <w:abstractNumId w:val="10"/>
  </w:num>
  <w:num w:numId="11" w16cid:durableId="1393430957">
    <w:abstractNumId w:val="5"/>
  </w:num>
  <w:num w:numId="12" w16cid:durableId="2078438150">
    <w:abstractNumId w:val="8"/>
  </w:num>
  <w:num w:numId="13" w16cid:durableId="72317809">
    <w:abstractNumId w:val="13"/>
  </w:num>
  <w:num w:numId="14" w16cid:durableId="3539260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2NrQwNjAxN7G0NDdT0lEKTi0uzszPAykwrAUAntvSaCwAAAA="/>
  </w:docVars>
  <w:rsids>
    <w:rsidRoot w:val="00435EB5"/>
    <w:rsid w:val="000A5454"/>
    <w:rsid w:val="00435EB5"/>
    <w:rsid w:val="004E2050"/>
    <w:rsid w:val="004F212B"/>
    <w:rsid w:val="0070479D"/>
    <w:rsid w:val="00780D8E"/>
    <w:rsid w:val="00824FF3"/>
    <w:rsid w:val="00B2159F"/>
    <w:rsid w:val="00D7413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0DB08A"/>
  <w15:docId w15:val="{054E8153-69B3-4BEE-BCAA-8905924AB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Malgun Gothic"/>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587F"/>
    <w:pPr>
      <w:wordWrap w:val="0"/>
      <w:autoSpaceDE w:val="0"/>
      <w:autoSpaceDN w:val="0"/>
    </w:pPr>
    <w:rPr>
      <w:kern w:val="2"/>
      <w:szCs w:val="22"/>
    </w:rPr>
  </w:style>
  <w:style w:type="paragraph" w:styleId="Heading1">
    <w:name w:val="heading 1"/>
    <w:basedOn w:val="Normal"/>
    <w:next w:val="Normal"/>
    <w:link w:val="Heading1Char"/>
    <w:uiPriority w:val="9"/>
    <w:qFormat/>
    <w:rsid w:val="00D74133"/>
    <w:pPr>
      <w:keepNext/>
      <w:widowControl/>
      <w:ind w:left="142"/>
      <w:jc w:val="left"/>
      <w:outlineLvl w:val="0"/>
    </w:pPr>
    <w:rPr>
      <w:color w:val="FFFFFF" w:themeColor="background1"/>
      <w:kern w:val="0"/>
      <w:sz w:val="28"/>
      <w:szCs w:val="28"/>
      <w:lang w:val="x-none" w:eastAsia="x-none"/>
    </w:rPr>
  </w:style>
  <w:style w:type="paragraph" w:styleId="Heading2">
    <w:name w:val="heading 2"/>
    <w:basedOn w:val="Normal"/>
    <w:next w:val="Normal"/>
    <w:link w:val="Heading2Char"/>
    <w:uiPriority w:val="9"/>
    <w:unhideWhenUsed/>
    <w:qFormat/>
    <w:rsid w:val="00D74133"/>
    <w:pPr>
      <w:keepNext/>
      <w:widowControl/>
      <w:jc w:val="left"/>
      <w:outlineLvl w:val="1"/>
    </w:pPr>
    <w:rPr>
      <w:b/>
      <w:bCs/>
      <w:kern w:val="0"/>
      <w:sz w:val="24"/>
      <w:szCs w:val="24"/>
      <w:lang w:val="x-none" w:eastAsia="x-none"/>
    </w:rPr>
  </w:style>
  <w:style w:type="paragraph" w:styleId="Heading3">
    <w:name w:val="heading 3"/>
    <w:basedOn w:val="Normal"/>
    <w:next w:val="Normal"/>
    <w:uiPriority w:val="9"/>
    <w:unhideWhenUsed/>
    <w:qFormat/>
    <w:rsid w:val="00D74133"/>
    <w:pPr>
      <w:keepNext/>
      <w:keepLines/>
      <w:widowControl/>
      <w:numPr>
        <w:numId w:val="7"/>
      </w:numPr>
      <w:spacing w:before="280" w:after="80"/>
      <w:jc w:val="left"/>
      <w:outlineLvl w:val="2"/>
    </w:pPr>
    <w:rPr>
      <w:b/>
      <w:i/>
      <w:iCs/>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rPr>
  </w:style>
  <w:style w:type="paragraph" w:styleId="Heading6">
    <w:name w:val="heading 6"/>
    <w:basedOn w:val="Normal"/>
    <w:next w:val="Normal"/>
    <w:uiPriority w:val="9"/>
    <w:semiHidden/>
    <w:unhideWhenUsed/>
    <w:qFormat/>
    <w:pPr>
      <w:keepNext/>
      <w:keepLines/>
      <w:spacing w:before="200" w:after="40"/>
      <w:outlineLvl w:val="5"/>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84F81"/>
    <w:pPr>
      <w:spacing w:before="240" w:after="120"/>
      <w:jc w:val="center"/>
      <w:outlineLvl w:val="0"/>
    </w:pPr>
    <w:rPr>
      <w:b/>
      <w:bCs/>
      <w:kern w:val="0"/>
      <w:sz w:val="32"/>
      <w:szCs w:val="32"/>
      <w:lang w:val="x-none" w:eastAsia="x-none"/>
    </w:rPr>
  </w:style>
  <w:style w:type="character" w:styleId="Hyperlink">
    <w:name w:val="Hyperlink"/>
    <w:uiPriority w:val="99"/>
    <w:unhideWhenUsed/>
    <w:rsid w:val="002A673E"/>
    <w:rPr>
      <w:color w:val="0000FF"/>
      <w:u w:val="single"/>
    </w:rPr>
  </w:style>
  <w:style w:type="paragraph" w:styleId="Header">
    <w:name w:val="header"/>
    <w:basedOn w:val="Normal"/>
    <w:link w:val="HeaderChar"/>
    <w:uiPriority w:val="99"/>
    <w:unhideWhenUsed/>
    <w:rsid w:val="00B84F81"/>
    <w:pPr>
      <w:tabs>
        <w:tab w:val="center" w:pos="4513"/>
        <w:tab w:val="right" w:pos="9026"/>
      </w:tabs>
      <w:snapToGrid w:val="0"/>
    </w:pPr>
  </w:style>
  <w:style w:type="character" w:customStyle="1" w:styleId="HeaderChar">
    <w:name w:val="Header Char"/>
    <w:basedOn w:val="DefaultParagraphFont"/>
    <w:link w:val="Header"/>
    <w:uiPriority w:val="99"/>
    <w:rsid w:val="00B84F81"/>
  </w:style>
  <w:style w:type="paragraph" w:styleId="Footer">
    <w:name w:val="footer"/>
    <w:basedOn w:val="Normal"/>
    <w:link w:val="FooterChar"/>
    <w:uiPriority w:val="99"/>
    <w:unhideWhenUsed/>
    <w:rsid w:val="00B84F81"/>
    <w:pPr>
      <w:tabs>
        <w:tab w:val="center" w:pos="4513"/>
        <w:tab w:val="right" w:pos="9026"/>
      </w:tabs>
      <w:snapToGrid w:val="0"/>
    </w:pPr>
  </w:style>
  <w:style w:type="character" w:customStyle="1" w:styleId="FooterChar">
    <w:name w:val="Footer Char"/>
    <w:basedOn w:val="DefaultParagraphFont"/>
    <w:link w:val="Footer"/>
    <w:uiPriority w:val="99"/>
    <w:rsid w:val="00B84F81"/>
  </w:style>
  <w:style w:type="character" w:customStyle="1" w:styleId="TitleChar">
    <w:name w:val="Title Char"/>
    <w:link w:val="Title"/>
    <w:uiPriority w:val="10"/>
    <w:rsid w:val="00B84F81"/>
    <w:rPr>
      <w:rFonts w:ascii="Malgun Gothic" w:eastAsia="Malgun Gothic" w:hAnsi="Malgun Gothic" w:cs="Times New Roman"/>
      <w:b/>
      <w:bCs/>
      <w:sz w:val="32"/>
      <w:szCs w:val="32"/>
    </w:rPr>
  </w:style>
  <w:style w:type="table" w:styleId="TableGrid">
    <w:name w:val="Table Grid"/>
    <w:basedOn w:val="TableNormal"/>
    <w:uiPriority w:val="59"/>
    <w:rsid w:val="00B84F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link w:val="DateChar"/>
    <w:uiPriority w:val="99"/>
    <w:semiHidden/>
    <w:unhideWhenUsed/>
    <w:rsid w:val="00B84F81"/>
  </w:style>
  <w:style w:type="character" w:customStyle="1" w:styleId="DateChar">
    <w:name w:val="Date Char"/>
    <w:basedOn w:val="DefaultParagraphFont"/>
    <w:link w:val="Date"/>
    <w:uiPriority w:val="99"/>
    <w:semiHidden/>
    <w:rsid w:val="00B84F81"/>
  </w:style>
  <w:style w:type="paragraph" w:styleId="ListParagraph">
    <w:name w:val="List Paragraph"/>
    <w:basedOn w:val="Normal"/>
    <w:uiPriority w:val="34"/>
    <w:qFormat/>
    <w:rsid w:val="0073737B"/>
    <w:pPr>
      <w:ind w:leftChars="400" w:left="800"/>
    </w:pPr>
  </w:style>
  <w:style w:type="character" w:customStyle="1" w:styleId="Heading1Char">
    <w:name w:val="Heading 1 Char"/>
    <w:link w:val="Heading1"/>
    <w:uiPriority w:val="9"/>
    <w:rsid w:val="00D74133"/>
    <w:rPr>
      <w:color w:val="FFFFFF" w:themeColor="background1"/>
      <w:sz w:val="28"/>
      <w:szCs w:val="28"/>
      <w:lang w:val="x-none" w:eastAsia="x-none"/>
    </w:rPr>
  </w:style>
  <w:style w:type="paragraph" w:styleId="TOCHeading">
    <w:name w:val="TOC Heading"/>
    <w:basedOn w:val="Heading1"/>
    <w:next w:val="Normal"/>
    <w:uiPriority w:val="39"/>
    <w:unhideWhenUsed/>
    <w:qFormat/>
    <w:rsid w:val="001C7493"/>
    <w:pPr>
      <w:keepLines/>
      <w:wordWrap/>
      <w:autoSpaceDE/>
      <w:autoSpaceDN/>
      <w:spacing w:before="480" w:line="276" w:lineRule="auto"/>
      <w:outlineLvl w:val="9"/>
    </w:pPr>
    <w:rPr>
      <w:b/>
      <w:bCs/>
      <w:color w:val="365F91"/>
    </w:rPr>
  </w:style>
  <w:style w:type="paragraph" w:styleId="TOC2">
    <w:name w:val="toc 2"/>
    <w:basedOn w:val="Normal"/>
    <w:next w:val="Normal"/>
    <w:autoRedefine/>
    <w:uiPriority w:val="39"/>
    <w:unhideWhenUsed/>
    <w:qFormat/>
    <w:rsid w:val="00A50442"/>
    <w:pPr>
      <w:widowControl/>
      <w:tabs>
        <w:tab w:val="right" w:leader="dot" w:pos="9026"/>
      </w:tabs>
      <w:wordWrap/>
      <w:autoSpaceDE/>
      <w:autoSpaceDN/>
      <w:spacing w:after="100" w:line="276" w:lineRule="auto"/>
      <w:jc w:val="left"/>
    </w:pPr>
    <w:rPr>
      <w:kern w:val="0"/>
      <w:sz w:val="22"/>
    </w:rPr>
  </w:style>
  <w:style w:type="paragraph" w:styleId="TOC1">
    <w:name w:val="toc 1"/>
    <w:basedOn w:val="Normal"/>
    <w:next w:val="Normal"/>
    <w:autoRedefine/>
    <w:uiPriority w:val="39"/>
    <w:unhideWhenUsed/>
    <w:qFormat/>
    <w:rsid w:val="001C7493"/>
    <w:pPr>
      <w:widowControl/>
      <w:wordWrap/>
      <w:autoSpaceDE/>
      <w:autoSpaceDN/>
      <w:spacing w:after="100" w:line="276" w:lineRule="auto"/>
      <w:jc w:val="left"/>
    </w:pPr>
    <w:rPr>
      <w:kern w:val="0"/>
      <w:sz w:val="22"/>
    </w:rPr>
  </w:style>
  <w:style w:type="paragraph" w:styleId="TOC3">
    <w:name w:val="toc 3"/>
    <w:basedOn w:val="Normal"/>
    <w:next w:val="Normal"/>
    <w:autoRedefine/>
    <w:uiPriority w:val="39"/>
    <w:semiHidden/>
    <w:unhideWhenUsed/>
    <w:qFormat/>
    <w:rsid w:val="001C7493"/>
    <w:pPr>
      <w:widowControl/>
      <w:wordWrap/>
      <w:autoSpaceDE/>
      <w:autoSpaceDN/>
      <w:spacing w:after="100" w:line="276" w:lineRule="auto"/>
      <w:ind w:left="440"/>
      <w:jc w:val="left"/>
    </w:pPr>
    <w:rPr>
      <w:kern w:val="0"/>
      <w:sz w:val="22"/>
    </w:rPr>
  </w:style>
  <w:style w:type="paragraph" w:styleId="BalloonText">
    <w:name w:val="Balloon Text"/>
    <w:basedOn w:val="Normal"/>
    <w:link w:val="BalloonTextChar"/>
    <w:uiPriority w:val="99"/>
    <w:semiHidden/>
    <w:unhideWhenUsed/>
    <w:rsid w:val="001C7493"/>
    <w:rPr>
      <w:kern w:val="0"/>
      <w:sz w:val="18"/>
      <w:szCs w:val="18"/>
      <w:lang w:val="x-none" w:eastAsia="x-none"/>
    </w:rPr>
  </w:style>
  <w:style w:type="character" w:customStyle="1" w:styleId="BalloonTextChar">
    <w:name w:val="Balloon Text Char"/>
    <w:link w:val="BalloonText"/>
    <w:uiPriority w:val="99"/>
    <w:semiHidden/>
    <w:rsid w:val="001C7493"/>
    <w:rPr>
      <w:rFonts w:ascii="Malgun Gothic" w:eastAsia="Malgun Gothic" w:hAnsi="Malgun Gothic" w:cs="Times New Roman"/>
      <w:sz w:val="18"/>
      <w:szCs w:val="18"/>
    </w:rPr>
  </w:style>
  <w:style w:type="character" w:customStyle="1" w:styleId="Heading2Char">
    <w:name w:val="Heading 2 Char"/>
    <w:link w:val="Heading2"/>
    <w:uiPriority w:val="9"/>
    <w:rsid w:val="00D74133"/>
    <w:rPr>
      <w:b/>
      <w:bCs/>
      <w:sz w:val="24"/>
      <w:szCs w:val="24"/>
      <w:lang w:val="x-none" w:eastAsia="x-none"/>
    </w:rPr>
  </w:style>
  <w:style w:type="paragraph" w:styleId="NormalWeb">
    <w:name w:val="Normal (Web)"/>
    <w:basedOn w:val="Normal"/>
    <w:uiPriority w:val="99"/>
    <w:unhideWhenUsed/>
    <w:rsid w:val="00942939"/>
    <w:pPr>
      <w:widowControl/>
      <w:wordWrap/>
      <w:autoSpaceDE/>
      <w:autoSpaceDN/>
      <w:spacing w:before="100" w:beforeAutospacing="1" w:after="100" w:afterAutospacing="1"/>
      <w:jc w:val="left"/>
    </w:pPr>
    <w:rPr>
      <w:rFonts w:ascii="Gulim" w:eastAsia="Gulim" w:hAnsi="Gulim" w:cs="Gulim"/>
      <w:kern w:val="0"/>
      <w:sz w:val="24"/>
      <w:szCs w:val="24"/>
    </w:rPr>
  </w:style>
  <w:style w:type="paragraph" w:customStyle="1" w:styleId="a">
    <w:name w:val="바탕글"/>
    <w:basedOn w:val="Normal"/>
    <w:rsid w:val="00784990"/>
    <w:pPr>
      <w:snapToGrid w:val="0"/>
      <w:spacing w:line="384" w:lineRule="auto"/>
      <w:textAlignment w:val="baseline"/>
    </w:pPr>
    <w:rPr>
      <w:rFonts w:ascii="한양신명조" w:eastAsia="Gulim" w:hAnsi="Gulim" w:cs="Gulim"/>
      <w:color w:val="000000"/>
      <w:kern w:val="0"/>
      <w:szCs w:val="20"/>
    </w:rPr>
  </w:style>
  <w:style w:type="paragraph" w:styleId="FootnoteText">
    <w:name w:val="footnote text"/>
    <w:basedOn w:val="Normal"/>
    <w:link w:val="FootnoteTextChar"/>
    <w:uiPriority w:val="99"/>
    <w:semiHidden/>
    <w:unhideWhenUsed/>
    <w:rsid w:val="00AA5F7A"/>
    <w:pPr>
      <w:snapToGrid w:val="0"/>
      <w:jc w:val="left"/>
    </w:pPr>
  </w:style>
  <w:style w:type="character" w:customStyle="1" w:styleId="FootnoteTextChar">
    <w:name w:val="Footnote Text Char"/>
    <w:basedOn w:val="DefaultParagraphFont"/>
    <w:link w:val="FootnoteText"/>
    <w:uiPriority w:val="99"/>
    <w:semiHidden/>
    <w:rsid w:val="00AA5F7A"/>
    <w:rPr>
      <w:kern w:val="2"/>
      <w:szCs w:val="22"/>
    </w:rPr>
  </w:style>
  <w:style w:type="character" w:styleId="FootnoteReference">
    <w:name w:val="footnote reference"/>
    <w:basedOn w:val="DefaultParagraphFont"/>
    <w:uiPriority w:val="99"/>
    <w:semiHidden/>
    <w:unhideWhenUsed/>
    <w:rsid w:val="00AA5F7A"/>
    <w:rPr>
      <w:vertAlign w:val="superscript"/>
    </w:rPr>
  </w:style>
  <w:style w:type="paragraph" w:styleId="EndnoteText">
    <w:name w:val="endnote text"/>
    <w:basedOn w:val="Normal"/>
    <w:link w:val="EndnoteTextChar"/>
    <w:uiPriority w:val="99"/>
    <w:semiHidden/>
    <w:unhideWhenUsed/>
    <w:rsid w:val="00AA5F7A"/>
    <w:pPr>
      <w:snapToGrid w:val="0"/>
      <w:jc w:val="left"/>
    </w:pPr>
  </w:style>
  <w:style w:type="character" w:customStyle="1" w:styleId="EndnoteTextChar">
    <w:name w:val="Endnote Text Char"/>
    <w:basedOn w:val="DefaultParagraphFont"/>
    <w:link w:val="EndnoteText"/>
    <w:uiPriority w:val="99"/>
    <w:semiHidden/>
    <w:rsid w:val="00AA5F7A"/>
    <w:rPr>
      <w:kern w:val="2"/>
      <w:szCs w:val="22"/>
    </w:rPr>
  </w:style>
  <w:style w:type="character" w:styleId="EndnoteReference">
    <w:name w:val="endnote reference"/>
    <w:basedOn w:val="DefaultParagraphFont"/>
    <w:uiPriority w:val="99"/>
    <w:semiHidden/>
    <w:unhideWhenUsed/>
    <w:rsid w:val="00AA5F7A"/>
    <w:rPr>
      <w:vertAlign w:val="superscript"/>
    </w:rPr>
  </w:style>
  <w:style w:type="character" w:styleId="CommentReference">
    <w:name w:val="annotation reference"/>
    <w:basedOn w:val="DefaultParagraphFont"/>
    <w:uiPriority w:val="99"/>
    <w:semiHidden/>
    <w:unhideWhenUsed/>
    <w:rsid w:val="00177A20"/>
    <w:rPr>
      <w:sz w:val="18"/>
      <w:szCs w:val="18"/>
    </w:rPr>
  </w:style>
  <w:style w:type="paragraph" w:styleId="CommentText">
    <w:name w:val="annotation text"/>
    <w:basedOn w:val="Normal"/>
    <w:link w:val="CommentTextChar"/>
    <w:uiPriority w:val="99"/>
    <w:semiHidden/>
    <w:unhideWhenUsed/>
    <w:rsid w:val="00177A20"/>
    <w:pPr>
      <w:jc w:val="left"/>
    </w:pPr>
  </w:style>
  <w:style w:type="character" w:customStyle="1" w:styleId="CommentTextChar">
    <w:name w:val="Comment Text Char"/>
    <w:basedOn w:val="DefaultParagraphFont"/>
    <w:link w:val="CommentText"/>
    <w:uiPriority w:val="99"/>
    <w:semiHidden/>
    <w:rsid w:val="00177A20"/>
    <w:rPr>
      <w:kern w:val="2"/>
      <w:szCs w:val="22"/>
    </w:rPr>
  </w:style>
  <w:style w:type="paragraph" w:styleId="CommentSubject">
    <w:name w:val="annotation subject"/>
    <w:basedOn w:val="CommentText"/>
    <w:next w:val="CommentText"/>
    <w:link w:val="CommentSubjectChar"/>
    <w:uiPriority w:val="99"/>
    <w:semiHidden/>
    <w:unhideWhenUsed/>
    <w:rsid w:val="00177A20"/>
    <w:rPr>
      <w:b/>
      <w:bCs/>
    </w:rPr>
  </w:style>
  <w:style w:type="character" w:customStyle="1" w:styleId="CommentSubjectChar">
    <w:name w:val="Comment Subject Char"/>
    <w:basedOn w:val="CommentTextChar"/>
    <w:link w:val="CommentSubject"/>
    <w:uiPriority w:val="99"/>
    <w:semiHidden/>
    <w:rsid w:val="00177A20"/>
    <w:rPr>
      <w:b/>
      <w:bCs/>
      <w:kern w:val="2"/>
      <w:szCs w:val="22"/>
    </w:rPr>
  </w:style>
  <w:style w:type="character" w:customStyle="1" w:styleId="apple-tab-span">
    <w:name w:val="apple-tab-span"/>
    <w:basedOn w:val="DefaultParagraphFont"/>
    <w:rsid w:val="00FA20C5"/>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top w:w="15" w:type="dxa"/>
        <w:left w:w="15" w:type="dxa"/>
        <w:bottom w:w="15" w:type="dxa"/>
        <w:right w:w="15" w:type="dxa"/>
      </w:tblCellMar>
    </w:tblPr>
  </w:style>
  <w:style w:type="table" w:customStyle="1" w:styleId="a7">
    <w:basedOn w:val="TableNormal"/>
    <w:tblPr>
      <w:tblStyleRowBandSize w:val="1"/>
      <w:tblStyleColBandSize w:val="1"/>
      <w:tblCellMar>
        <w:top w:w="15" w:type="dxa"/>
        <w:left w:w="15" w:type="dxa"/>
        <w:bottom w:w="15" w:type="dxa"/>
        <w:right w:w="15"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5" w:type="dxa"/>
        <w:left w:w="15" w:type="dxa"/>
        <w:bottom w:w="15" w:type="dxa"/>
        <w:right w:w="15" w:type="dxa"/>
      </w:tblCellMar>
    </w:tblPr>
  </w:style>
  <w:style w:type="table" w:customStyle="1" w:styleId="ad">
    <w:basedOn w:val="TableNormal"/>
    <w:tblPr>
      <w:tblStyleRowBandSize w:val="1"/>
      <w:tblStyleColBandSize w:val="1"/>
      <w:tblCellMar>
        <w:top w:w="15" w:type="dxa"/>
        <w:left w:w="15" w:type="dxa"/>
        <w:bottom w:w="15" w:type="dxa"/>
        <w:right w:w="15" w:type="dxa"/>
      </w:tblCellMar>
    </w:tblPr>
  </w:style>
  <w:style w:type="table" w:customStyle="1" w:styleId="ae">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eader" Target="header2.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yperlink" Target="https://sicaiuae2023.slack.com/team/U04JLS1E724"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hyperlink" Target="https://sicaiuae2023.slack.com/team/U04JLS1E724"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9.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hmvPJSe+7iurFkv9HmGYXPr0hY/w==">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5</Pages>
  <Words>3699</Words>
  <Characters>20052</Characters>
  <Application>Microsoft Office Word</Application>
  <DocSecurity>0</DocSecurity>
  <Lines>668</Lines>
  <Paragraphs>329</Paragraphs>
  <ScaleCrop>false</ScaleCrop>
  <Company/>
  <LinksUpToDate>false</LinksUpToDate>
  <CharactersWithSpaces>23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이 정수</dc:creator>
  <cp:lastModifiedBy>Nadeen Ahmed</cp:lastModifiedBy>
  <cp:revision>6</cp:revision>
  <dcterms:created xsi:type="dcterms:W3CDTF">2021-12-28T17:15:00Z</dcterms:created>
  <dcterms:modified xsi:type="dcterms:W3CDTF">2023-03-26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SIC COURSE GUIDE FOR INSTRUCTOR_AI_V1.2_20200723.PPTX (SECURED)의 문서</vt:lpwstr>
  </property>
</Properties>
</file>